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2643F" w14:textId="77777777" w:rsidR="00A42623" w:rsidRPr="00A42623" w:rsidRDefault="00A42623" w:rsidP="00A42623">
      <w:pPr>
        <w:spacing w:line="480" w:lineRule="auto"/>
        <w:jc w:val="both"/>
        <w:rPr>
          <w:rFonts w:ascii="Times New Roman" w:eastAsia="DengXian" w:hAnsi="Times New Roman" w:cs="Times New Roman"/>
          <w:b/>
          <w:bCs/>
          <w:sz w:val="24"/>
          <w:szCs w:val="32"/>
        </w:rPr>
      </w:pPr>
      <w:r w:rsidRPr="00A42623">
        <w:rPr>
          <w:rFonts w:ascii="Times New Roman" w:eastAsia="DengXian" w:hAnsi="Times New Roman" w:cs="Times New Roman"/>
          <w:b/>
          <w:bCs/>
          <w:sz w:val="24"/>
          <w:szCs w:val="32"/>
        </w:rPr>
        <w:t>Supplement Table S1</w:t>
      </w:r>
      <w:r w:rsidRPr="00A42623">
        <w:rPr>
          <w:rFonts w:ascii="Times New Roman" w:eastAsia="DengXian" w:hAnsi="Times New Roman" w:cs="Times New Roman"/>
          <w:b/>
          <w:bCs/>
          <w:sz w:val="24"/>
          <w:szCs w:val="32"/>
          <w:lang w:val="en-GB"/>
        </w:rPr>
        <w:t xml:space="preserve">. </w:t>
      </w:r>
      <w:r w:rsidRPr="00A42623">
        <w:rPr>
          <w:rFonts w:ascii="Times New Roman" w:eastAsia="DengXian" w:hAnsi="Times New Roman" w:cs="Times New Roman"/>
          <w:sz w:val="24"/>
          <w:szCs w:val="32"/>
        </w:rPr>
        <w:t xml:space="preserve">Univariate </w:t>
      </w:r>
      <w:r w:rsidRPr="00A42623">
        <w:rPr>
          <w:rFonts w:ascii="Times New Roman" w:eastAsia="DengXian" w:hAnsi="Times New Roman" w:cs="Times New Roman"/>
          <w:sz w:val="24"/>
          <w:szCs w:val="32"/>
          <w:lang w:val="en-IN"/>
        </w:rPr>
        <w:t>logistic</w:t>
      </w:r>
      <w:r w:rsidRPr="00A42623">
        <w:rPr>
          <w:rFonts w:ascii="Times New Roman" w:eastAsia="DengXian" w:hAnsi="Times New Roman" w:cs="Times New Roman"/>
          <w:sz w:val="24"/>
          <w:szCs w:val="32"/>
        </w:rPr>
        <w:t xml:space="preserve"> regression analysis of factors associated with psychological outcomes</w:t>
      </w:r>
      <w:r w:rsidRPr="00A42623">
        <w:rPr>
          <w:rFonts w:ascii="Times New Roman" w:eastAsia="DengXian" w:hAnsi="Times New Roman" w:cs="Times New Roman"/>
        </w:rPr>
        <w:t xml:space="preserve"> </w:t>
      </w:r>
      <w:r w:rsidRPr="00A42623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 xml:space="preserve">among vaccinated </w:t>
      </w:r>
      <w:r w:rsidRPr="00A42623">
        <w:rPr>
          <w:rFonts w:ascii="Times New Roman" w:eastAsia="Calibri" w:hAnsi="Times New Roman" w:cs="Times New Roman"/>
          <w:sz w:val="24"/>
          <w:szCs w:val="24"/>
          <w:lang w:eastAsia="en-US" w:bidi="ar-SA"/>
        </w:rPr>
        <w:t>and</w:t>
      </w:r>
      <w:r w:rsidRPr="00A42623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 xml:space="preserve"> unvaccinated health care workers</w:t>
      </w:r>
      <w:r w:rsidRPr="00A42623">
        <w:rPr>
          <w:rFonts w:ascii="Times New Roman" w:eastAsia="DengXian" w:hAnsi="Times New Roman" w:cs="Times New Roman"/>
        </w:rPr>
        <w:t xml:space="preserve"> </w:t>
      </w:r>
      <w:r w:rsidRPr="00A42623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>against COVID-19 infection.</w:t>
      </w:r>
    </w:p>
    <w:tbl>
      <w:tblPr>
        <w:tblStyle w:val="TableGrid20"/>
        <w:tblW w:w="3023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17"/>
        <w:gridCol w:w="1338"/>
        <w:gridCol w:w="720"/>
        <w:gridCol w:w="1260"/>
        <w:gridCol w:w="720"/>
        <w:gridCol w:w="1170"/>
        <w:gridCol w:w="765"/>
        <w:gridCol w:w="236"/>
        <w:gridCol w:w="1237"/>
        <w:gridCol w:w="822"/>
        <w:gridCol w:w="1260"/>
        <w:gridCol w:w="810"/>
        <w:gridCol w:w="1170"/>
        <w:gridCol w:w="695"/>
        <w:gridCol w:w="1237"/>
        <w:gridCol w:w="678"/>
        <w:gridCol w:w="270"/>
        <w:gridCol w:w="1170"/>
        <w:gridCol w:w="720"/>
        <w:gridCol w:w="1170"/>
        <w:gridCol w:w="720"/>
        <w:gridCol w:w="270"/>
        <w:gridCol w:w="1170"/>
        <w:gridCol w:w="810"/>
        <w:gridCol w:w="1147"/>
        <w:gridCol w:w="833"/>
        <w:gridCol w:w="1260"/>
        <w:gridCol w:w="720"/>
        <w:gridCol w:w="270"/>
        <w:gridCol w:w="6"/>
        <w:gridCol w:w="1254"/>
        <w:gridCol w:w="720"/>
        <w:gridCol w:w="1170"/>
        <w:gridCol w:w="720"/>
      </w:tblGrid>
      <w:tr w:rsidR="00A42623" w:rsidRPr="00A42623" w14:paraId="10B3E9FA" w14:textId="77777777" w:rsidTr="00931E30">
        <w:trPr>
          <w:trHeight w:val="356"/>
          <w:jc w:val="center"/>
        </w:trPr>
        <w:tc>
          <w:tcPr>
            <w:tcW w:w="1717" w:type="dxa"/>
            <w:vMerge w:val="restart"/>
            <w:tcBorders>
              <w:top w:val="single" w:sz="4" w:space="0" w:color="auto"/>
            </w:tcBorders>
          </w:tcPr>
          <w:p w14:paraId="65DC8F8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sychological outcomes</w:t>
            </w:r>
          </w:p>
        </w:tc>
        <w:tc>
          <w:tcPr>
            <w:tcW w:w="5973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597A917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x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4E2C871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909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1D480C1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ge, y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7003F2A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8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280713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sidence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7483492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940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6B99592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rital status</w:t>
            </w:r>
          </w:p>
        </w:tc>
        <w:tc>
          <w:tcPr>
            <w:tcW w:w="276" w:type="dxa"/>
            <w:gridSpan w:val="2"/>
            <w:tcBorders>
              <w:top w:val="single" w:sz="4" w:space="0" w:color="auto"/>
            </w:tcBorders>
          </w:tcPr>
          <w:p w14:paraId="74FDB87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4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49B310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aving children</w:t>
            </w:r>
          </w:p>
        </w:tc>
      </w:tr>
      <w:tr w:rsidR="00A42623" w:rsidRPr="00A42623" w14:paraId="4C435950" w14:textId="77777777" w:rsidTr="00931E30">
        <w:trPr>
          <w:trHeight w:val="439"/>
          <w:jc w:val="center"/>
        </w:trPr>
        <w:tc>
          <w:tcPr>
            <w:tcW w:w="1717" w:type="dxa"/>
            <w:vMerge/>
          </w:tcPr>
          <w:p w14:paraId="6123E3E6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8" w:type="dxa"/>
            <w:gridSpan w:val="2"/>
            <w:tcBorders>
              <w:top w:val="single" w:sz="4" w:space="0" w:color="auto"/>
            </w:tcBorders>
          </w:tcPr>
          <w:p w14:paraId="38EAE4B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le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</w:tcBorders>
          </w:tcPr>
          <w:p w14:paraId="26552B7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emale</w:t>
            </w:r>
          </w:p>
        </w:tc>
        <w:tc>
          <w:tcPr>
            <w:tcW w:w="1935" w:type="dxa"/>
            <w:gridSpan w:val="2"/>
            <w:tcBorders>
              <w:top w:val="single" w:sz="4" w:space="0" w:color="auto"/>
            </w:tcBorders>
          </w:tcPr>
          <w:p w14:paraId="2C71CFD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 interested</w:t>
            </w:r>
          </w:p>
        </w:tc>
        <w:tc>
          <w:tcPr>
            <w:tcW w:w="236" w:type="dxa"/>
          </w:tcPr>
          <w:p w14:paraId="253F7A3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9" w:type="dxa"/>
            <w:gridSpan w:val="2"/>
            <w:tcBorders>
              <w:top w:val="single" w:sz="4" w:space="0" w:color="auto"/>
            </w:tcBorders>
          </w:tcPr>
          <w:p w14:paraId="0F408DA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-29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</w:tcBorders>
          </w:tcPr>
          <w:p w14:paraId="3A86712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0-39</w:t>
            </w:r>
          </w:p>
        </w:tc>
        <w:tc>
          <w:tcPr>
            <w:tcW w:w="1865" w:type="dxa"/>
            <w:gridSpan w:val="2"/>
            <w:tcBorders>
              <w:top w:val="single" w:sz="4" w:space="0" w:color="auto"/>
            </w:tcBorders>
          </w:tcPr>
          <w:p w14:paraId="52AF647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0-49</w:t>
            </w:r>
          </w:p>
        </w:tc>
        <w:tc>
          <w:tcPr>
            <w:tcW w:w="1915" w:type="dxa"/>
            <w:gridSpan w:val="2"/>
            <w:tcBorders>
              <w:top w:val="single" w:sz="4" w:space="0" w:color="auto"/>
            </w:tcBorders>
          </w:tcPr>
          <w:p w14:paraId="2DAF1DA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≥50</w:t>
            </w:r>
          </w:p>
        </w:tc>
        <w:tc>
          <w:tcPr>
            <w:tcW w:w="270" w:type="dxa"/>
          </w:tcPr>
          <w:p w14:paraId="3210538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</w:tcPr>
          <w:p w14:paraId="376111B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</w:tcPr>
          <w:p w14:paraId="21F0C79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ural</w:t>
            </w:r>
          </w:p>
        </w:tc>
        <w:tc>
          <w:tcPr>
            <w:tcW w:w="270" w:type="dxa"/>
          </w:tcPr>
          <w:p w14:paraId="2D258AE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auto"/>
            </w:tcBorders>
          </w:tcPr>
          <w:p w14:paraId="144D94D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gle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</w:tcBorders>
          </w:tcPr>
          <w:p w14:paraId="7F547B7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rried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</w:tcBorders>
          </w:tcPr>
          <w:p w14:paraId="671138E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ivorced/separated/widowed</w:t>
            </w:r>
          </w:p>
        </w:tc>
        <w:tc>
          <w:tcPr>
            <w:tcW w:w="276" w:type="dxa"/>
            <w:gridSpan w:val="2"/>
          </w:tcPr>
          <w:p w14:paraId="1AC0EA6F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EE691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74" w:type="dxa"/>
            <w:gridSpan w:val="2"/>
            <w:tcBorders>
              <w:top w:val="single" w:sz="4" w:space="0" w:color="auto"/>
            </w:tcBorders>
          </w:tcPr>
          <w:p w14:paraId="5643274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</w:tcPr>
          <w:p w14:paraId="694662A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</w:tr>
      <w:tr w:rsidR="00A42623" w:rsidRPr="00A42623" w14:paraId="3D002546" w14:textId="77777777" w:rsidTr="00931E30">
        <w:trPr>
          <w:trHeight w:val="549"/>
          <w:jc w:val="center"/>
        </w:trPr>
        <w:tc>
          <w:tcPr>
            <w:tcW w:w="1717" w:type="dxa"/>
            <w:vMerge/>
            <w:tcBorders>
              <w:bottom w:val="single" w:sz="4" w:space="0" w:color="auto"/>
            </w:tcBorders>
          </w:tcPr>
          <w:p w14:paraId="4EC63830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8" w:type="dxa"/>
            <w:tcBorders>
              <w:bottom w:val="single" w:sz="4" w:space="0" w:color="auto"/>
            </w:tcBorders>
          </w:tcPr>
          <w:p w14:paraId="2566796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674B66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2A0F05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p 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3320FC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32951A8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D271B2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0048EEC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08FBF7D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765" w:type="dxa"/>
            <w:tcBorders>
              <w:bottom w:val="single" w:sz="4" w:space="0" w:color="auto"/>
            </w:tcBorders>
          </w:tcPr>
          <w:p w14:paraId="455FE6D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0B28D338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83BCA3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  <w:tcBorders>
              <w:bottom w:val="single" w:sz="4" w:space="0" w:color="auto"/>
            </w:tcBorders>
          </w:tcPr>
          <w:p w14:paraId="68C93C4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0B1B492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822" w:type="dxa"/>
            <w:tcBorders>
              <w:bottom w:val="single" w:sz="4" w:space="0" w:color="auto"/>
            </w:tcBorders>
          </w:tcPr>
          <w:p w14:paraId="30D1A48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75A1763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E418F3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441F626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030E0EB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4D563B8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003739E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695" w:type="dxa"/>
            <w:tcBorders>
              <w:bottom w:val="single" w:sz="4" w:space="0" w:color="auto"/>
            </w:tcBorders>
          </w:tcPr>
          <w:p w14:paraId="61B483A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37" w:type="dxa"/>
            <w:tcBorders>
              <w:bottom w:val="single" w:sz="4" w:space="0" w:color="auto"/>
            </w:tcBorders>
          </w:tcPr>
          <w:p w14:paraId="652B240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4312665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678" w:type="dxa"/>
            <w:tcBorders>
              <w:bottom w:val="single" w:sz="4" w:space="0" w:color="auto"/>
            </w:tcBorders>
          </w:tcPr>
          <w:p w14:paraId="33ED78E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38448A44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87923B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A5B716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411B55E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0BBBA6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4CEA53A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54976EB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07FBF9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4FE604E2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5623B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71A45C7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497B7A2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108E91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47" w:type="dxa"/>
            <w:tcBorders>
              <w:bottom w:val="single" w:sz="4" w:space="0" w:color="auto"/>
            </w:tcBorders>
          </w:tcPr>
          <w:p w14:paraId="6DE27AB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248B494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833" w:type="dxa"/>
            <w:tcBorders>
              <w:bottom w:val="single" w:sz="4" w:space="0" w:color="auto"/>
            </w:tcBorders>
          </w:tcPr>
          <w:p w14:paraId="0E87E21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0DF890E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DAAE0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4753156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969594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3993B7FD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0636A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  <w:tcBorders>
              <w:bottom w:val="single" w:sz="4" w:space="0" w:color="auto"/>
            </w:tcBorders>
          </w:tcPr>
          <w:p w14:paraId="506BAB6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4D9AE59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4A665F3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45EC16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522D734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34ABC70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</w:tr>
      <w:tr w:rsidR="00A42623" w:rsidRPr="00A42623" w14:paraId="05120EEE" w14:textId="77777777" w:rsidTr="00931E30">
        <w:trPr>
          <w:trHeight w:val="715"/>
          <w:jc w:val="center"/>
        </w:trPr>
        <w:tc>
          <w:tcPr>
            <w:tcW w:w="30235" w:type="dxa"/>
            <w:gridSpan w:val="34"/>
            <w:tcBorders>
              <w:top w:val="single" w:sz="4" w:space="0" w:color="auto"/>
            </w:tcBorders>
          </w:tcPr>
          <w:p w14:paraId="49A2C951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eral health problems</w:t>
            </w:r>
          </w:p>
        </w:tc>
      </w:tr>
      <w:tr w:rsidR="00A42623" w:rsidRPr="00A42623" w14:paraId="147BD2E5" w14:textId="77777777" w:rsidTr="00931E30">
        <w:trPr>
          <w:trHeight w:val="567"/>
          <w:jc w:val="center"/>
        </w:trPr>
        <w:tc>
          <w:tcPr>
            <w:tcW w:w="1717" w:type="dxa"/>
          </w:tcPr>
          <w:p w14:paraId="20D38685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338" w:type="dxa"/>
          </w:tcPr>
          <w:p w14:paraId="6DDC6FC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  <w:p w14:paraId="3CB9593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2-0.75)</w:t>
            </w:r>
          </w:p>
        </w:tc>
        <w:tc>
          <w:tcPr>
            <w:tcW w:w="720" w:type="dxa"/>
          </w:tcPr>
          <w:p w14:paraId="2D9FB1A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626F090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  <w:p w14:paraId="58B9C4E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4-0.83)</w:t>
            </w:r>
          </w:p>
        </w:tc>
        <w:tc>
          <w:tcPr>
            <w:tcW w:w="720" w:type="dxa"/>
          </w:tcPr>
          <w:p w14:paraId="69C2D13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71E01C6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DAE0F2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598746E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35B88EB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0448118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3.55</w:t>
            </w:r>
          </w:p>
          <w:p w14:paraId="5BD4EBA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2.57-4.91)</w:t>
            </w:r>
          </w:p>
        </w:tc>
        <w:tc>
          <w:tcPr>
            <w:tcW w:w="822" w:type="dxa"/>
          </w:tcPr>
          <w:p w14:paraId="1260C1A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24F1092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93</w:t>
            </w:r>
          </w:p>
          <w:p w14:paraId="4DF97BA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39-2.69)</w:t>
            </w:r>
          </w:p>
        </w:tc>
        <w:tc>
          <w:tcPr>
            <w:tcW w:w="810" w:type="dxa"/>
          </w:tcPr>
          <w:p w14:paraId="7708B47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240119E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72</w:t>
            </w:r>
          </w:p>
          <w:p w14:paraId="594C259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22-2.44)</w:t>
            </w:r>
          </w:p>
        </w:tc>
        <w:tc>
          <w:tcPr>
            <w:tcW w:w="695" w:type="dxa"/>
          </w:tcPr>
          <w:p w14:paraId="594BB85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37" w:type="dxa"/>
          </w:tcPr>
          <w:p w14:paraId="48EB1C2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EA3A90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67987FD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06CE5D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CB9822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20</w:t>
            </w:r>
          </w:p>
          <w:p w14:paraId="03C2FC5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80-2.68)</w:t>
            </w:r>
          </w:p>
        </w:tc>
        <w:tc>
          <w:tcPr>
            <w:tcW w:w="720" w:type="dxa"/>
          </w:tcPr>
          <w:p w14:paraId="6A577E3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3991809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DFFB3D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75A330C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092E47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E53561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47</w:t>
            </w:r>
          </w:p>
          <w:p w14:paraId="0E1B68C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78-3.44)</w:t>
            </w:r>
          </w:p>
        </w:tc>
        <w:tc>
          <w:tcPr>
            <w:tcW w:w="810" w:type="dxa"/>
          </w:tcPr>
          <w:p w14:paraId="4C9091C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47" w:type="dxa"/>
          </w:tcPr>
          <w:p w14:paraId="6134A10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0</w:t>
            </w:r>
          </w:p>
          <w:p w14:paraId="3B129C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2-1.48)</w:t>
            </w:r>
          </w:p>
        </w:tc>
        <w:tc>
          <w:tcPr>
            <w:tcW w:w="833" w:type="dxa"/>
          </w:tcPr>
          <w:p w14:paraId="5415553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  <w:tc>
          <w:tcPr>
            <w:tcW w:w="1260" w:type="dxa"/>
          </w:tcPr>
          <w:p w14:paraId="5172C71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B4BB7D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62D84C5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EF6211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</w:tcPr>
          <w:p w14:paraId="635F532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  <w:p w14:paraId="5B04FD8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4-0.64)</w:t>
            </w:r>
          </w:p>
        </w:tc>
        <w:tc>
          <w:tcPr>
            <w:tcW w:w="720" w:type="dxa"/>
          </w:tcPr>
          <w:p w14:paraId="697F8E3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5D7EDFB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75866B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56A278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606DFFD3" w14:textId="77777777" w:rsidTr="00931E30">
        <w:trPr>
          <w:trHeight w:val="715"/>
          <w:jc w:val="center"/>
        </w:trPr>
        <w:tc>
          <w:tcPr>
            <w:tcW w:w="1717" w:type="dxa"/>
          </w:tcPr>
          <w:p w14:paraId="6D565509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38" w:type="dxa"/>
          </w:tcPr>
          <w:p w14:paraId="24091CC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  <w:p w14:paraId="0CA2B8E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9-1.39)</w:t>
            </w:r>
          </w:p>
        </w:tc>
        <w:tc>
          <w:tcPr>
            <w:tcW w:w="720" w:type="dxa"/>
          </w:tcPr>
          <w:p w14:paraId="599CDE0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60" w:type="dxa"/>
          </w:tcPr>
          <w:p w14:paraId="71FF418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  <w:p w14:paraId="6882E49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0-2.46)</w:t>
            </w:r>
          </w:p>
        </w:tc>
        <w:tc>
          <w:tcPr>
            <w:tcW w:w="720" w:type="dxa"/>
          </w:tcPr>
          <w:p w14:paraId="00874B7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  <w:tc>
          <w:tcPr>
            <w:tcW w:w="1170" w:type="dxa"/>
          </w:tcPr>
          <w:p w14:paraId="616613C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41292F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779BE2F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325F1F8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064888C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7.8</w:t>
            </w:r>
          </w:p>
          <w:p w14:paraId="27B4303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0.0-31.8)</w:t>
            </w:r>
          </w:p>
        </w:tc>
        <w:tc>
          <w:tcPr>
            <w:tcW w:w="822" w:type="dxa"/>
          </w:tcPr>
          <w:p w14:paraId="46AB1D8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2D98929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6.11</w:t>
            </w:r>
          </w:p>
          <w:p w14:paraId="513BAC4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3.63-10.2)</w:t>
            </w:r>
          </w:p>
        </w:tc>
        <w:tc>
          <w:tcPr>
            <w:tcW w:w="810" w:type="dxa"/>
          </w:tcPr>
          <w:p w14:paraId="794DE7D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3CC3926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62</w:t>
            </w:r>
          </w:p>
          <w:p w14:paraId="35D4199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61-4.28)</w:t>
            </w:r>
          </w:p>
        </w:tc>
        <w:tc>
          <w:tcPr>
            <w:tcW w:w="695" w:type="dxa"/>
          </w:tcPr>
          <w:p w14:paraId="24E5803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37" w:type="dxa"/>
          </w:tcPr>
          <w:p w14:paraId="137525E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03B2FC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49A40B7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558432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614D2C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2.5</w:t>
            </w:r>
          </w:p>
          <w:p w14:paraId="37E6410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8.50-18.6)</w:t>
            </w:r>
          </w:p>
        </w:tc>
        <w:tc>
          <w:tcPr>
            <w:tcW w:w="720" w:type="dxa"/>
          </w:tcPr>
          <w:p w14:paraId="1759A09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647325D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07F602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1998B9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A8D199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21C7C3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0</w:t>
            </w:r>
          </w:p>
          <w:p w14:paraId="09D7390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0-2.43)</w:t>
            </w:r>
          </w:p>
        </w:tc>
        <w:tc>
          <w:tcPr>
            <w:tcW w:w="810" w:type="dxa"/>
          </w:tcPr>
          <w:p w14:paraId="20B4A27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  <w:tc>
          <w:tcPr>
            <w:tcW w:w="1147" w:type="dxa"/>
          </w:tcPr>
          <w:p w14:paraId="4CC92A3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  <w:p w14:paraId="5C652CF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4-0.45)</w:t>
            </w:r>
          </w:p>
        </w:tc>
        <w:tc>
          <w:tcPr>
            <w:tcW w:w="833" w:type="dxa"/>
          </w:tcPr>
          <w:p w14:paraId="3079CC6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260" w:type="dxa"/>
          </w:tcPr>
          <w:p w14:paraId="4BA4584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ADA633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71E331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C9BC77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</w:tcPr>
          <w:p w14:paraId="0F3FD13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0</w:t>
            </w:r>
          </w:p>
          <w:p w14:paraId="1E4ABCB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3-0.31)</w:t>
            </w:r>
          </w:p>
        </w:tc>
        <w:tc>
          <w:tcPr>
            <w:tcW w:w="720" w:type="dxa"/>
          </w:tcPr>
          <w:p w14:paraId="3435C09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0D2A6F7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002354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FC33FA8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3F8877AD" w14:textId="77777777" w:rsidTr="00931E30">
        <w:trPr>
          <w:trHeight w:val="677"/>
          <w:jc w:val="center"/>
        </w:trPr>
        <w:tc>
          <w:tcPr>
            <w:tcW w:w="1717" w:type="dxa"/>
          </w:tcPr>
          <w:p w14:paraId="76FC1BCA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38" w:type="dxa"/>
          </w:tcPr>
          <w:p w14:paraId="40C301E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29</w:t>
            </w:r>
          </w:p>
          <w:p w14:paraId="142DD08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6-11.4)</w:t>
            </w:r>
          </w:p>
        </w:tc>
        <w:tc>
          <w:tcPr>
            <w:tcW w:w="720" w:type="dxa"/>
          </w:tcPr>
          <w:p w14:paraId="3CA5359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1</w:t>
            </w:r>
          </w:p>
        </w:tc>
        <w:tc>
          <w:tcPr>
            <w:tcW w:w="1260" w:type="dxa"/>
          </w:tcPr>
          <w:p w14:paraId="2906A3D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87</w:t>
            </w:r>
          </w:p>
          <w:p w14:paraId="7EC79CA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7-9.36)</w:t>
            </w:r>
          </w:p>
        </w:tc>
        <w:tc>
          <w:tcPr>
            <w:tcW w:w="720" w:type="dxa"/>
          </w:tcPr>
          <w:p w14:paraId="4AD2C6E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4</w:t>
            </w:r>
          </w:p>
        </w:tc>
        <w:tc>
          <w:tcPr>
            <w:tcW w:w="1170" w:type="dxa"/>
          </w:tcPr>
          <w:p w14:paraId="13258A5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238560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664986D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2DC6AB5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39A7FC2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26</w:t>
            </w:r>
          </w:p>
          <w:p w14:paraId="7C812BF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36-3.75)</w:t>
            </w:r>
          </w:p>
        </w:tc>
        <w:tc>
          <w:tcPr>
            <w:tcW w:w="822" w:type="dxa"/>
          </w:tcPr>
          <w:p w14:paraId="027FE39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260" w:type="dxa"/>
          </w:tcPr>
          <w:p w14:paraId="7F4A06D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42</w:t>
            </w:r>
          </w:p>
          <w:p w14:paraId="55F660A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5-2.37)</w:t>
            </w:r>
          </w:p>
        </w:tc>
        <w:tc>
          <w:tcPr>
            <w:tcW w:w="810" w:type="dxa"/>
          </w:tcPr>
          <w:p w14:paraId="67E67D5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1170" w:type="dxa"/>
          </w:tcPr>
          <w:p w14:paraId="106480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8</w:t>
            </w:r>
          </w:p>
          <w:p w14:paraId="7AAD0EE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0-2.39)</w:t>
            </w:r>
          </w:p>
        </w:tc>
        <w:tc>
          <w:tcPr>
            <w:tcW w:w="695" w:type="dxa"/>
          </w:tcPr>
          <w:p w14:paraId="5C21D87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1237" w:type="dxa"/>
          </w:tcPr>
          <w:p w14:paraId="1979FC3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7CD792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20AEEA8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168DB0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EA81B3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9</w:t>
            </w:r>
          </w:p>
          <w:p w14:paraId="7228441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3-1.45)</w:t>
            </w:r>
          </w:p>
        </w:tc>
        <w:tc>
          <w:tcPr>
            <w:tcW w:w="720" w:type="dxa"/>
          </w:tcPr>
          <w:p w14:paraId="0DC870D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  <w:tc>
          <w:tcPr>
            <w:tcW w:w="1170" w:type="dxa"/>
          </w:tcPr>
          <w:p w14:paraId="5D9E676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0F1150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BC0CC7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E70D50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9A9920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97</w:t>
            </w:r>
          </w:p>
          <w:p w14:paraId="19534B7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28-3.04)</w:t>
            </w:r>
          </w:p>
        </w:tc>
        <w:tc>
          <w:tcPr>
            <w:tcW w:w="810" w:type="dxa"/>
          </w:tcPr>
          <w:p w14:paraId="2B82EDE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47" w:type="dxa"/>
          </w:tcPr>
          <w:p w14:paraId="58EE3A7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4</w:t>
            </w:r>
          </w:p>
          <w:p w14:paraId="4645EF3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0-1.99)</w:t>
            </w:r>
          </w:p>
        </w:tc>
        <w:tc>
          <w:tcPr>
            <w:tcW w:w="833" w:type="dxa"/>
          </w:tcPr>
          <w:p w14:paraId="03F7518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1260" w:type="dxa"/>
          </w:tcPr>
          <w:p w14:paraId="42003AA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DD70DD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E3B67B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805E90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</w:tcPr>
          <w:p w14:paraId="05C9E22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8</w:t>
            </w:r>
          </w:p>
          <w:p w14:paraId="2CF5AA8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3-0.87)</w:t>
            </w:r>
          </w:p>
        </w:tc>
        <w:tc>
          <w:tcPr>
            <w:tcW w:w="720" w:type="dxa"/>
          </w:tcPr>
          <w:p w14:paraId="679B543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4CFA4F5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9C1BD0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87C9C63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2E12F904" w14:textId="77777777" w:rsidTr="00931E30">
        <w:trPr>
          <w:trHeight w:val="715"/>
          <w:jc w:val="center"/>
        </w:trPr>
        <w:tc>
          <w:tcPr>
            <w:tcW w:w="3775" w:type="dxa"/>
            <w:gridSpan w:val="3"/>
          </w:tcPr>
          <w:p w14:paraId="71640F65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ression symptoms</w:t>
            </w:r>
          </w:p>
        </w:tc>
        <w:tc>
          <w:tcPr>
            <w:tcW w:w="11382" w:type="dxa"/>
            <w:gridSpan w:val="12"/>
          </w:tcPr>
          <w:p w14:paraId="26AF96F2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8" w:type="dxa"/>
            <w:gridSpan w:val="19"/>
          </w:tcPr>
          <w:p w14:paraId="393E8221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46AF0601" w14:textId="77777777" w:rsidTr="00931E30">
        <w:trPr>
          <w:trHeight w:val="585"/>
          <w:jc w:val="center"/>
        </w:trPr>
        <w:tc>
          <w:tcPr>
            <w:tcW w:w="1717" w:type="dxa"/>
          </w:tcPr>
          <w:p w14:paraId="28E7DDCE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338" w:type="dxa"/>
          </w:tcPr>
          <w:p w14:paraId="6234E90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  <w:p w14:paraId="22DC661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6-0.79)</w:t>
            </w:r>
          </w:p>
        </w:tc>
        <w:tc>
          <w:tcPr>
            <w:tcW w:w="720" w:type="dxa"/>
          </w:tcPr>
          <w:p w14:paraId="7C4480A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6B09594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0</w:t>
            </w:r>
          </w:p>
          <w:p w14:paraId="60B27F9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8-0.89)</w:t>
            </w:r>
          </w:p>
        </w:tc>
        <w:tc>
          <w:tcPr>
            <w:tcW w:w="720" w:type="dxa"/>
          </w:tcPr>
          <w:p w14:paraId="3AD671E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4FDC191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9BB31F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2D799E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2DBB300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012DD1D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85</w:t>
            </w:r>
          </w:p>
          <w:p w14:paraId="55D7C40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2.04-3.98)</w:t>
            </w:r>
          </w:p>
        </w:tc>
        <w:tc>
          <w:tcPr>
            <w:tcW w:w="822" w:type="dxa"/>
          </w:tcPr>
          <w:p w14:paraId="5189013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1001504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55</w:t>
            </w:r>
          </w:p>
          <w:p w14:paraId="1D71D32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81-3.60)</w:t>
            </w:r>
          </w:p>
        </w:tc>
        <w:tc>
          <w:tcPr>
            <w:tcW w:w="810" w:type="dxa"/>
          </w:tcPr>
          <w:p w14:paraId="32BED98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5EAB359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00</w:t>
            </w:r>
          </w:p>
          <w:p w14:paraId="69344BE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39-2.87)</w:t>
            </w:r>
          </w:p>
        </w:tc>
        <w:tc>
          <w:tcPr>
            <w:tcW w:w="695" w:type="dxa"/>
          </w:tcPr>
          <w:p w14:paraId="1651D46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37" w:type="dxa"/>
          </w:tcPr>
          <w:p w14:paraId="5C4D95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7600C6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2AC8A25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E088BB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8E3E5F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50</w:t>
            </w:r>
          </w:p>
          <w:p w14:paraId="39F9CE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20-1.87)</w:t>
            </w:r>
          </w:p>
        </w:tc>
        <w:tc>
          <w:tcPr>
            <w:tcW w:w="720" w:type="dxa"/>
          </w:tcPr>
          <w:p w14:paraId="3F65B7E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3C4E0D8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96A261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843708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E41E6A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1398FA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18</w:t>
            </w:r>
          </w:p>
          <w:p w14:paraId="4849839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50-3.15)</w:t>
            </w:r>
          </w:p>
        </w:tc>
        <w:tc>
          <w:tcPr>
            <w:tcW w:w="810" w:type="dxa"/>
          </w:tcPr>
          <w:p w14:paraId="474A040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47" w:type="dxa"/>
          </w:tcPr>
          <w:p w14:paraId="7D8A82D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6</w:t>
            </w:r>
          </w:p>
          <w:p w14:paraId="45CB938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4-1.61)</w:t>
            </w:r>
          </w:p>
        </w:tc>
        <w:tc>
          <w:tcPr>
            <w:tcW w:w="833" w:type="dxa"/>
          </w:tcPr>
          <w:p w14:paraId="2DE79F4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1260" w:type="dxa"/>
          </w:tcPr>
          <w:p w14:paraId="29D521B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07BE7B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C7516B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2F5766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</w:tcPr>
          <w:p w14:paraId="6DCAF91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  <w:p w14:paraId="1EC20A3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2-0.78)</w:t>
            </w:r>
          </w:p>
        </w:tc>
        <w:tc>
          <w:tcPr>
            <w:tcW w:w="720" w:type="dxa"/>
          </w:tcPr>
          <w:p w14:paraId="150EE8B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7802EE0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3716C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1550BB5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5F9B53C5" w14:textId="77777777" w:rsidTr="00931E30">
        <w:trPr>
          <w:trHeight w:val="715"/>
          <w:jc w:val="center"/>
        </w:trPr>
        <w:tc>
          <w:tcPr>
            <w:tcW w:w="1717" w:type="dxa"/>
          </w:tcPr>
          <w:p w14:paraId="438639BE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38" w:type="dxa"/>
          </w:tcPr>
          <w:p w14:paraId="0F61FEA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  <w:p w14:paraId="3D72EAD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6-1.12)</w:t>
            </w:r>
          </w:p>
        </w:tc>
        <w:tc>
          <w:tcPr>
            <w:tcW w:w="720" w:type="dxa"/>
          </w:tcPr>
          <w:p w14:paraId="7CA901D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1260" w:type="dxa"/>
          </w:tcPr>
          <w:p w14:paraId="7AB881F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  <w:p w14:paraId="135F2AD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3-1.61)</w:t>
            </w:r>
          </w:p>
        </w:tc>
        <w:tc>
          <w:tcPr>
            <w:tcW w:w="720" w:type="dxa"/>
          </w:tcPr>
          <w:p w14:paraId="44FA430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1170" w:type="dxa"/>
          </w:tcPr>
          <w:p w14:paraId="4FEB539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1F2AA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2573ECD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6B523F6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4D568AC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4.84</w:t>
            </w:r>
          </w:p>
          <w:p w14:paraId="0C17285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2.95-7.94)</w:t>
            </w:r>
          </w:p>
        </w:tc>
        <w:tc>
          <w:tcPr>
            <w:tcW w:w="822" w:type="dxa"/>
          </w:tcPr>
          <w:p w14:paraId="6F73A4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427383E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5.21</w:t>
            </w:r>
          </w:p>
          <w:p w14:paraId="6499067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2.98-9.09)</w:t>
            </w:r>
          </w:p>
        </w:tc>
        <w:tc>
          <w:tcPr>
            <w:tcW w:w="810" w:type="dxa"/>
          </w:tcPr>
          <w:p w14:paraId="5D9A0E9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7A2ED7B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60</w:t>
            </w:r>
          </w:p>
          <w:p w14:paraId="7216D3B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54-4.39)</w:t>
            </w:r>
          </w:p>
        </w:tc>
        <w:tc>
          <w:tcPr>
            <w:tcW w:w="695" w:type="dxa"/>
          </w:tcPr>
          <w:p w14:paraId="70C5B32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37" w:type="dxa"/>
          </w:tcPr>
          <w:p w14:paraId="6B75DF1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3FD4B8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47484F5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C18A4C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8756C6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3.92</w:t>
            </w:r>
          </w:p>
          <w:p w14:paraId="6BCBD77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2.74-5.60)</w:t>
            </w:r>
          </w:p>
        </w:tc>
        <w:tc>
          <w:tcPr>
            <w:tcW w:w="720" w:type="dxa"/>
          </w:tcPr>
          <w:p w14:paraId="0617128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3E2FAF5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665BF8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87220C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D60074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803DCE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  <w:p w14:paraId="573D4C0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4-2.10)</w:t>
            </w:r>
          </w:p>
        </w:tc>
        <w:tc>
          <w:tcPr>
            <w:tcW w:w="810" w:type="dxa"/>
          </w:tcPr>
          <w:p w14:paraId="659B5DE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</w:tc>
        <w:tc>
          <w:tcPr>
            <w:tcW w:w="1147" w:type="dxa"/>
          </w:tcPr>
          <w:p w14:paraId="146F005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</w:p>
          <w:p w14:paraId="016D397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6-0.93)</w:t>
            </w:r>
          </w:p>
        </w:tc>
        <w:tc>
          <w:tcPr>
            <w:tcW w:w="833" w:type="dxa"/>
          </w:tcPr>
          <w:p w14:paraId="5642499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60" w:type="dxa"/>
          </w:tcPr>
          <w:p w14:paraId="480F25D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82C711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BFA749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2578F6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</w:tcPr>
          <w:p w14:paraId="34257EB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4</w:t>
            </w:r>
          </w:p>
          <w:p w14:paraId="1D7B2EF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1-0.64)</w:t>
            </w:r>
          </w:p>
        </w:tc>
        <w:tc>
          <w:tcPr>
            <w:tcW w:w="720" w:type="dxa"/>
          </w:tcPr>
          <w:p w14:paraId="19C47BB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21CADCB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E8346E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0D43081F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63B2B22D" w14:textId="77777777" w:rsidTr="00931E30">
        <w:trPr>
          <w:trHeight w:val="715"/>
          <w:jc w:val="center"/>
        </w:trPr>
        <w:tc>
          <w:tcPr>
            <w:tcW w:w="1717" w:type="dxa"/>
          </w:tcPr>
          <w:p w14:paraId="64E9837B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38" w:type="dxa"/>
          </w:tcPr>
          <w:p w14:paraId="6D65FA7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</w:p>
          <w:p w14:paraId="7C47BAC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4-3.59)</w:t>
            </w:r>
          </w:p>
        </w:tc>
        <w:tc>
          <w:tcPr>
            <w:tcW w:w="720" w:type="dxa"/>
          </w:tcPr>
          <w:p w14:paraId="66D5E3D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8</w:t>
            </w:r>
          </w:p>
        </w:tc>
        <w:tc>
          <w:tcPr>
            <w:tcW w:w="1260" w:type="dxa"/>
          </w:tcPr>
          <w:p w14:paraId="3693D20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  <w:p w14:paraId="5FED459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3-3.49)</w:t>
            </w:r>
          </w:p>
        </w:tc>
        <w:tc>
          <w:tcPr>
            <w:tcW w:w="720" w:type="dxa"/>
          </w:tcPr>
          <w:p w14:paraId="2C936CA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6</w:t>
            </w:r>
          </w:p>
        </w:tc>
        <w:tc>
          <w:tcPr>
            <w:tcW w:w="1170" w:type="dxa"/>
          </w:tcPr>
          <w:p w14:paraId="2EBCF2E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1BE66E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207E52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2921AE4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0C26CD8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16</w:t>
            </w:r>
          </w:p>
          <w:p w14:paraId="47A78CA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34-3.48)</w:t>
            </w:r>
          </w:p>
        </w:tc>
        <w:tc>
          <w:tcPr>
            <w:tcW w:w="822" w:type="dxa"/>
          </w:tcPr>
          <w:p w14:paraId="01CCEAD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260" w:type="dxa"/>
          </w:tcPr>
          <w:p w14:paraId="2D5A2F1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03</w:t>
            </w:r>
          </w:p>
          <w:p w14:paraId="77CC8DC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25-3.29)</w:t>
            </w:r>
          </w:p>
        </w:tc>
        <w:tc>
          <w:tcPr>
            <w:tcW w:w="810" w:type="dxa"/>
          </w:tcPr>
          <w:p w14:paraId="7D67B34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0E56912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71</w:t>
            </w:r>
          </w:p>
          <w:p w14:paraId="2A0C3D1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2-2.87)</w:t>
            </w:r>
          </w:p>
        </w:tc>
        <w:tc>
          <w:tcPr>
            <w:tcW w:w="695" w:type="dxa"/>
          </w:tcPr>
          <w:p w14:paraId="3290A21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37" w:type="dxa"/>
          </w:tcPr>
          <w:p w14:paraId="71A6A35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0D63FA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56543F0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903088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46BB94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  <w:p w14:paraId="33AEB6B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2-1.13)</w:t>
            </w:r>
          </w:p>
        </w:tc>
        <w:tc>
          <w:tcPr>
            <w:tcW w:w="720" w:type="dxa"/>
          </w:tcPr>
          <w:p w14:paraId="50A4B55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</w:tc>
        <w:tc>
          <w:tcPr>
            <w:tcW w:w="1170" w:type="dxa"/>
          </w:tcPr>
          <w:p w14:paraId="59CCC3A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F7AFF1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C97EC6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B54A18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8C592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12</w:t>
            </w:r>
          </w:p>
          <w:p w14:paraId="4E9CDB4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36-3.31)</w:t>
            </w:r>
          </w:p>
        </w:tc>
        <w:tc>
          <w:tcPr>
            <w:tcW w:w="810" w:type="dxa"/>
          </w:tcPr>
          <w:p w14:paraId="7295C7F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147" w:type="dxa"/>
          </w:tcPr>
          <w:p w14:paraId="7724B13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8</w:t>
            </w:r>
          </w:p>
          <w:p w14:paraId="55AF28E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4-2.02)</w:t>
            </w:r>
          </w:p>
        </w:tc>
        <w:tc>
          <w:tcPr>
            <w:tcW w:w="833" w:type="dxa"/>
          </w:tcPr>
          <w:p w14:paraId="3BC0057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1260" w:type="dxa"/>
          </w:tcPr>
          <w:p w14:paraId="509FB71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A400B6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601652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E9245A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</w:tcPr>
          <w:p w14:paraId="6C8648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6</w:t>
            </w:r>
          </w:p>
          <w:p w14:paraId="76889E4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9-0.99)</w:t>
            </w:r>
          </w:p>
        </w:tc>
        <w:tc>
          <w:tcPr>
            <w:tcW w:w="720" w:type="dxa"/>
          </w:tcPr>
          <w:p w14:paraId="722DEB3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66A608A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AA5EC5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A69B0DC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5C829CB8" w14:textId="77777777" w:rsidTr="00931E30">
        <w:trPr>
          <w:trHeight w:val="715"/>
          <w:jc w:val="center"/>
        </w:trPr>
        <w:tc>
          <w:tcPr>
            <w:tcW w:w="30235" w:type="dxa"/>
            <w:gridSpan w:val="34"/>
          </w:tcPr>
          <w:p w14:paraId="596A4269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xiety symptoms</w:t>
            </w:r>
          </w:p>
        </w:tc>
      </w:tr>
      <w:tr w:rsidR="00A42623" w:rsidRPr="00A42623" w14:paraId="143DF63F" w14:textId="77777777" w:rsidTr="00931E30">
        <w:trPr>
          <w:trHeight w:val="648"/>
          <w:jc w:val="center"/>
        </w:trPr>
        <w:tc>
          <w:tcPr>
            <w:tcW w:w="1717" w:type="dxa"/>
          </w:tcPr>
          <w:p w14:paraId="19C3323C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706AF725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8" w:type="dxa"/>
          </w:tcPr>
          <w:p w14:paraId="52982DF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9</w:t>
            </w:r>
          </w:p>
          <w:p w14:paraId="332944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4-2.22)</w:t>
            </w:r>
          </w:p>
        </w:tc>
        <w:tc>
          <w:tcPr>
            <w:tcW w:w="720" w:type="dxa"/>
          </w:tcPr>
          <w:p w14:paraId="512E7F2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6</w:t>
            </w:r>
          </w:p>
        </w:tc>
        <w:tc>
          <w:tcPr>
            <w:tcW w:w="1260" w:type="dxa"/>
          </w:tcPr>
          <w:p w14:paraId="7FD045E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40</w:t>
            </w:r>
          </w:p>
          <w:p w14:paraId="7416366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1-2.43)</w:t>
            </w:r>
          </w:p>
        </w:tc>
        <w:tc>
          <w:tcPr>
            <w:tcW w:w="720" w:type="dxa"/>
          </w:tcPr>
          <w:p w14:paraId="13323A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1170" w:type="dxa"/>
          </w:tcPr>
          <w:p w14:paraId="08F2916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CC2086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1AC9DA7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4CCE1EA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1A79F0D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5</w:t>
            </w:r>
          </w:p>
          <w:p w14:paraId="53182BB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5-1.90)</w:t>
            </w:r>
          </w:p>
        </w:tc>
        <w:tc>
          <w:tcPr>
            <w:tcW w:w="822" w:type="dxa"/>
          </w:tcPr>
          <w:p w14:paraId="6152B2C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1260" w:type="dxa"/>
          </w:tcPr>
          <w:p w14:paraId="3CA129D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6</w:t>
            </w:r>
          </w:p>
          <w:p w14:paraId="0DCF547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8-1.80)</w:t>
            </w:r>
          </w:p>
        </w:tc>
        <w:tc>
          <w:tcPr>
            <w:tcW w:w="810" w:type="dxa"/>
          </w:tcPr>
          <w:p w14:paraId="65E7D22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  <w:tc>
          <w:tcPr>
            <w:tcW w:w="1170" w:type="dxa"/>
          </w:tcPr>
          <w:p w14:paraId="0977526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7</w:t>
            </w:r>
          </w:p>
          <w:p w14:paraId="41A21B6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3-2.00)</w:t>
            </w:r>
          </w:p>
        </w:tc>
        <w:tc>
          <w:tcPr>
            <w:tcW w:w="695" w:type="dxa"/>
          </w:tcPr>
          <w:p w14:paraId="030134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1237" w:type="dxa"/>
          </w:tcPr>
          <w:p w14:paraId="605276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69086A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018A344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E04FE9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0A8669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5</w:t>
            </w:r>
          </w:p>
          <w:p w14:paraId="27746B8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0-1.55)</w:t>
            </w:r>
          </w:p>
        </w:tc>
        <w:tc>
          <w:tcPr>
            <w:tcW w:w="720" w:type="dxa"/>
          </w:tcPr>
          <w:p w14:paraId="384D48B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07EB2E3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458F00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2FE67D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4E338C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C067D5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3</w:t>
            </w:r>
          </w:p>
          <w:p w14:paraId="70044CC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3-1.91)</w:t>
            </w:r>
          </w:p>
        </w:tc>
        <w:tc>
          <w:tcPr>
            <w:tcW w:w="810" w:type="dxa"/>
          </w:tcPr>
          <w:p w14:paraId="700228A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1147" w:type="dxa"/>
          </w:tcPr>
          <w:p w14:paraId="1DDEC86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2</w:t>
            </w:r>
          </w:p>
          <w:p w14:paraId="06BB6F7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1-1.57)</w:t>
            </w:r>
          </w:p>
        </w:tc>
        <w:tc>
          <w:tcPr>
            <w:tcW w:w="833" w:type="dxa"/>
          </w:tcPr>
          <w:p w14:paraId="5FAEE8D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</w:tc>
        <w:tc>
          <w:tcPr>
            <w:tcW w:w="1260" w:type="dxa"/>
          </w:tcPr>
          <w:p w14:paraId="5428439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7B5175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694D8CF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F25E58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</w:tcPr>
          <w:p w14:paraId="4BE43BC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  <w:p w14:paraId="0DD6D85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3-1.10)</w:t>
            </w:r>
          </w:p>
        </w:tc>
        <w:tc>
          <w:tcPr>
            <w:tcW w:w="720" w:type="dxa"/>
          </w:tcPr>
          <w:p w14:paraId="0635D27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1</w:t>
            </w:r>
          </w:p>
        </w:tc>
        <w:tc>
          <w:tcPr>
            <w:tcW w:w="1170" w:type="dxa"/>
          </w:tcPr>
          <w:p w14:paraId="59D8627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D47633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6B7622C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420AD4EB" w14:textId="77777777" w:rsidTr="00931E30">
        <w:trPr>
          <w:trHeight w:val="715"/>
          <w:jc w:val="center"/>
        </w:trPr>
        <w:tc>
          <w:tcPr>
            <w:tcW w:w="1717" w:type="dxa"/>
          </w:tcPr>
          <w:p w14:paraId="281C9492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38" w:type="dxa"/>
          </w:tcPr>
          <w:p w14:paraId="6B7C7C0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43</w:t>
            </w:r>
          </w:p>
          <w:p w14:paraId="21AF145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9-2.59)</w:t>
            </w:r>
          </w:p>
        </w:tc>
        <w:tc>
          <w:tcPr>
            <w:tcW w:w="720" w:type="dxa"/>
          </w:tcPr>
          <w:p w14:paraId="54AB90B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1260" w:type="dxa"/>
          </w:tcPr>
          <w:p w14:paraId="54DA964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80</w:t>
            </w:r>
          </w:p>
          <w:p w14:paraId="60C4735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9-3.27)</w:t>
            </w:r>
          </w:p>
        </w:tc>
        <w:tc>
          <w:tcPr>
            <w:tcW w:w="720" w:type="dxa"/>
          </w:tcPr>
          <w:p w14:paraId="6B8AB8D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43E2B65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B7A59D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4FD62B7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664EF08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7D6DC1D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52</w:t>
            </w:r>
          </w:p>
          <w:p w14:paraId="76B1E5F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5-2.43)</w:t>
            </w:r>
          </w:p>
        </w:tc>
        <w:tc>
          <w:tcPr>
            <w:tcW w:w="822" w:type="dxa"/>
          </w:tcPr>
          <w:p w14:paraId="21D009A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1260" w:type="dxa"/>
          </w:tcPr>
          <w:p w14:paraId="450E115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5</w:t>
            </w:r>
          </w:p>
          <w:p w14:paraId="47BB5A9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0-1.88)</w:t>
            </w:r>
          </w:p>
        </w:tc>
        <w:tc>
          <w:tcPr>
            <w:tcW w:w="810" w:type="dxa"/>
          </w:tcPr>
          <w:p w14:paraId="798F50F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7</w:t>
            </w:r>
          </w:p>
        </w:tc>
        <w:tc>
          <w:tcPr>
            <w:tcW w:w="1170" w:type="dxa"/>
          </w:tcPr>
          <w:p w14:paraId="0A21BBB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47</w:t>
            </w:r>
          </w:p>
          <w:p w14:paraId="4B2C41D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7-2.49)</w:t>
            </w:r>
          </w:p>
        </w:tc>
        <w:tc>
          <w:tcPr>
            <w:tcW w:w="695" w:type="dxa"/>
          </w:tcPr>
          <w:p w14:paraId="7BE78CF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1237" w:type="dxa"/>
          </w:tcPr>
          <w:p w14:paraId="7D176C6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6A62CF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3018DF1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532845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E0CC0E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9</w:t>
            </w:r>
          </w:p>
          <w:p w14:paraId="0A51EF1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2-1.91)</w:t>
            </w:r>
          </w:p>
        </w:tc>
        <w:tc>
          <w:tcPr>
            <w:tcW w:w="720" w:type="dxa"/>
          </w:tcPr>
          <w:p w14:paraId="044EC2B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5C8FB8A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0AB829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EBC820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0D493A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631D42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  <w:p w14:paraId="30A485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2-1.85)</w:t>
            </w:r>
          </w:p>
        </w:tc>
        <w:tc>
          <w:tcPr>
            <w:tcW w:w="810" w:type="dxa"/>
          </w:tcPr>
          <w:p w14:paraId="329510B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147" w:type="dxa"/>
          </w:tcPr>
          <w:p w14:paraId="1BAF3DB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  <w:p w14:paraId="2CE0157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2-1.42)</w:t>
            </w:r>
          </w:p>
        </w:tc>
        <w:tc>
          <w:tcPr>
            <w:tcW w:w="833" w:type="dxa"/>
          </w:tcPr>
          <w:p w14:paraId="2BA32FB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</w:tc>
        <w:tc>
          <w:tcPr>
            <w:tcW w:w="1260" w:type="dxa"/>
          </w:tcPr>
          <w:p w14:paraId="2E6B85D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DFB09B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2B14FB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74BA77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</w:tcPr>
          <w:p w14:paraId="2C659DB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  <w:p w14:paraId="515F27C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2-1.11)</w:t>
            </w:r>
          </w:p>
        </w:tc>
        <w:tc>
          <w:tcPr>
            <w:tcW w:w="720" w:type="dxa"/>
          </w:tcPr>
          <w:p w14:paraId="4A86CC8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1170" w:type="dxa"/>
          </w:tcPr>
          <w:p w14:paraId="3060FD7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3E9387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75290752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6327C487" w14:textId="77777777" w:rsidTr="00931E30">
        <w:trPr>
          <w:trHeight w:val="715"/>
          <w:jc w:val="center"/>
        </w:trPr>
        <w:tc>
          <w:tcPr>
            <w:tcW w:w="1717" w:type="dxa"/>
          </w:tcPr>
          <w:p w14:paraId="3497063A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38" w:type="dxa"/>
          </w:tcPr>
          <w:p w14:paraId="20D6A4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  <w:p w14:paraId="6564582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5-3.36)</w:t>
            </w:r>
          </w:p>
        </w:tc>
        <w:tc>
          <w:tcPr>
            <w:tcW w:w="720" w:type="dxa"/>
          </w:tcPr>
          <w:p w14:paraId="55962D1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0</w:t>
            </w:r>
          </w:p>
        </w:tc>
        <w:tc>
          <w:tcPr>
            <w:tcW w:w="1260" w:type="dxa"/>
          </w:tcPr>
          <w:p w14:paraId="7D4D17F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</w:p>
          <w:p w14:paraId="119DFAB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4-3.23)</w:t>
            </w:r>
          </w:p>
        </w:tc>
        <w:tc>
          <w:tcPr>
            <w:tcW w:w="720" w:type="dxa"/>
          </w:tcPr>
          <w:p w14:paraId="74A7DBC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</w:tc>
        <w:tc>
          <w:tcPr>
            <w:tcW w:w="1170" w:type="dxa"/>
          </w:tcPr>
          <w:p w14:paraId="66A73BF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8B3F7C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6B34611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537E394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2C6824F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1</w:t>
            </w:r>
          </w:p>
          <w:p w14:paraId="32601A1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2-2.01)</w:t>
            </w:r>
          </w:p>
        </w:tc>
        <w:tc>
          <w:tcPr>
            <w:tcW w:w="822" w:type="dxa"/>
          </w:tcPr>
          <w:p w14:paraId="2BD49FF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</w:tc>
        <w:tc>
          <w:tcPr>
            <w:tcW w:w="1260" w:type="dxa"/>
          </w:tcPr>
          <w:p w14:paraId="1709C3D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5</w:t>
            </w:r>
          </w:p>
          <w:p w14:paraId="6CABB5C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0-2.28)</w:t>
            </w:r>
          </w:p>
        </w:tc>
        <w:tc>
          <w:tcPr>
            <w:tcW w:w="810" w:type="dxa"/>
          </w:tcPr>
          <w:p w14:paraId="126A3C0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1170" w:type="dxa"/>
          </w:tcPr>
          <w:p w14:paraId="108CFDF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7</w:t>
            </w:r>
          </w:p>
          <w:p w14:paraId="0BF762B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2-2.22)</w:t>
            </w:r>
          </w:p>
        </w:tc>
        <w:tc>
          <w:tcPr>
            <w:tcW w:w="695" w:type="dxa"/>
          </w:tcPr>
          <w:p w14:paraId="2C91ED1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0</w:t>
            </w:r>
          </w:p>
        </w:tc>
        <w:tc>
          <w:tcPr>
            <w:tcW w:w="1237" w:type="dxa"/>
          </w:tcPr>
          <w:p w14:paraId="7541DF4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B1E8E2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5E40BB1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4567FD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572C86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3</w:t>
            </w:r>
          </w:p>
          <w:p w14:paraId="0F7DD5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3-1.53)</w:t>
            </w:r>
          </w:p>
        </w:tc>
        <w:tc>
          <w:tcPr>
            <w:tcW w:w="720" w:type="dxa"/>
          </w:tcPr>
          <w:p w14:paraId="69662D0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</w:tc>
        <w:tc>
          <w:tcPr>
            <w:tcW w:w="1170" w:type="dxa"/>
          </w:tcPr>
          <w:p w14:paraId="0FDB324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72580F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4D2AC5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12AB9E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F29EDF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47</w:t>
            </w:r>
          </w:p>
          <w:p w14:paraId="269BE96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3-2.33)</w:t>
            </w:r>
          </w:p>
        </w:tc>
        <w:tc>
          <w:tcPr>
            <w:tcW w:w="810" w:type="dxa"/>
          </w:tcPr>
          <w:p w14:paraId="46564D9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4</w:t>
            </w:r>
          </w:p>
        </w:tc>
        <w:tc>
          <w:tcPr>
            <w:tcW w:w="1147" w:type="dxa"/>
          </w:tcPr>
          <w:p w14:paraId="77EA872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5</w:t>
            </w:r>
          </w:p>
          <w:p w14:paraId="7B4F7D9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0-2.01)</w:t>
            </w:r>
          </w:p>
        </w:tc>
        <w:tc>
          <w:tcPr>
            <w:tcW w:w="833" w:type="dxa"/>
          </w:tcPr>
          <w:p w14:paraId="3392F4E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1260" w:type="dxa"/>
          </w:tcPr>
          <w:p w14:paraId="27C95DE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323BAD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3CC46B4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65374A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</w:tcPr>
          <w:p w14:paraId="5AAF14E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  <w:p w14:paraId="09C2449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3-1.27)</w:t>
            </w:r>
          </w:p>
        </w:tc>
        <w:tc>
          <w:tcPr>
            <w:tcW w:w="720" w:type="dxa"/>
          </w:tcPr>
          <w:p w14:paraId="7CCDA6F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1170" w:type="dxa"/>
          </w:tcPr>
          <w:p w14:paraId="788C7E8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0DF88B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A8CB5D0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6165BE8A" w14:textId="77777777" w:rsidTr="00931E30">
        <w:trPr>
          <w:trHeight w:val="677"/>
          <w:jc w:val="center"/>
        </w:trPr>
        <w:tc>
          <w:tcPr>
            <w:tcW w:w="22135" w:type="dxa"/>
            <w:gridSpan w:val="24"/>
          </w:tcPr>
          <w:p w14:paraId="07AB5254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ress symptoms</w:t>
            </w:r>
          </w:p>
        </w:tc>
        <w:tc>
          <w:tcPr>
            <w:tcW w:w="8100" w:type="dxa"/>
            <w:gridSpan w:val="10"/>
          </w:tcPr>
          <w:p w14:paraId="5282077A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4D392783" w14:textId="77777777" w:rsidTr="00931E30">
        <w:trPr>
          <w:trHeight w:val="549"/>
          <w:jc w:val="center"/>
        </w:trPr>
        <w:tc>
          <w:tcPr>
            <w:tcW w:w="1717" w:type="dxa"/>
          </w:tcPr>
          <w:p w14:paraId="174BB191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4DE7BDB3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8" w:type="dxa"/>
          </w:tcPr>
          <w:p w14:paraId="4E65547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56</w:t>
            </w:r>
          </w:p>
          <w:p w14:paraId="206559C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3-2.60)</w:t>
            </w:r>
          </w:p>
        </w:tc>
        <w:tc>
          <w:tcPr>
            <w:tcW w:w="720" w:type="dxa"/>
          </w:tcPr>
          <w:p w14:paraId="6B32024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1260" w:type="dxa"/>
          </w:tcPr>
          <w:p w14:paraId="788D651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8</w:t>
            </w:r>
          </w:p>
          <w:p w14:paraId="636BBF0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3-2.30)</w:t>
            </w:r>
          </w:p>
        </w:tc>
        <w:tc>
          <w:tcPr>
            <w:tcW w:w="720" w:type="dxa"/>
          </w:tcPr>
          <w:p w14:paraId="378B644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1170" w:type="dxa"/>
          </w:tcPr>
          <w:p w14:paraId="7991D1C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A289F2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336F2E8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4B58DF3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2B770EB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42</w:t>
            </w:r>
          </w:p>
          <w:p w14:paraId="117CCAB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2-1.96)</w:t>
            </w:r>
          </w:p>
        </w:tc>
        <w:tc>
          <w:tcPr>
            <w:tcW w:w="822" w:type="dxa"/>
          </w:tcPr>
          <w:p w14:paraId="7B78A8F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60" w:type="dxa"/>
          </w:tcPr>
          <w:p w14:paraId="5EF6DC3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  <w:p w14:paraId="3F6A940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9-1.54)</w:t>
            </w:r>
          </w:p>
        </w:tc>
        <w:tc>
          <w:tcPr>
            <w:tcW w:w="810" w:type="dxa"/>
          </w:tcPr>
          <w:p w14:paraId="76BDA1E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1170" w:type="dxa"/>
          </w:tcPr>
          <w:p w14:paraId="63F971E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9</w:t>
            </w:r>
          </w:p>
          <w:p w14:paraId="7392F03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8-1.99)</w:t>
            </w:r>
          </w:p>
        </w:tc>
        <w:tc>
          <w:tcPr>
            <w:tcW w:w="695" w:type="dxa"/>
          </w:tcPr>
          <w:p w14:paraId="6717987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237" w:type="dxa"/>
          </w:tcPr>
          <w:p w14:paraId="0F412FE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2D7718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2E2A51B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88E540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73AED0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7</w:t>
            </w:r>
          </w:p>
          <w:p w14:paraId="2AA521B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4-1.56)</w:t>
            </w:r>
          </w:p>
        </w:tc>
        <w:tc>
          <w:tcPr>
            <w:tcW w:w="720" w:type="dxa"/>
          </w:tcPr>
          <w:p w14:paraId="1C0BCF4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0C1C00E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95A9E0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46CD6F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E7FC7E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725B52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3</w:t>
            </w:r>
          </w:p>
          <w:p w14:paraId="7CA35B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1-1.59)</w:t>
            </w:r>
          </w:p>
        </w:tc>
        <w:tc>
          <w:tcPr>
            <w:tcW w:w="810" w:type="dxa"/>
          </w:tcPr>
          <w:p w14:paraId="2204CD9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4</w:t>
            </w:r>
          </w:p>
        </w:tc>
        <w:tc>
          <w:tcPr>
            <w:tcW w:w="1147" w:type="dxa"/>
          </w:tcPr>
          <w:p w14:paraId="2D4EF94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  <w:p w14:paraId="49BE358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9-1.29)</w:t>
            </w:r>
          </w:p>
        </w:tc>
        <w:tc>
          <w:tcPr>
            <w:tcW w:w="833" w:type="dxa"/>
          </w:tcPr>
          <w:p w14:paraId="2118EF0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3</w:t>
            </w:r>
          </w:p>
        </w:tc>
        <w:tc>
          <w:tcPr>
            <w:tcW w:w="1260" w:type="dxa"/>
          </w:tcPr>
          <w:p w14:paraId="5497086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12B4DD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3555D77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937F06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</w:tcPr>
          <w:p w14:paraId="320FA3F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  <w:p w14:paraId="1D13470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4-1.06)</w:t>
            </w:r>
          </w:p>
        </w:tc>
        <w:tc>
          <w:tcPr>
            <w:tcW w:w="720" w:type="dxa"/>
          </w:tcPr>
          <w:p w14:paraId="0798A5C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0</w:t>
            </w:r>
          </w:p>
        </w:tc>
        <w:tc>
          <w:tcPr>
            <w:tcW w:w="1170" w:type="dxa"/>
          </w:tcPr>
          <w:p w14:paraId="061C425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5290FC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34EB317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5FE2D7AF" w14:textId="77777777" w:rsidTr="00931E30">
        <w:trPr>
          <w:trHeight w:val="715"/>
          <w:jc w:val="center"/>
        </w:trPr>
        <w:tc>
          <w:tcPr>
            <w:tcW w:w="1717" w:type="dxa"/>
          </w:tcPr>
          <w:p w14:paraId="24ADA23C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38" w:type="dxa"/>
          </w:tcPr>
          <w:p w14:paraId="3435A2E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45</w:t>
            </w:r>
          </w:p>
          <w:p w14:paraId="08B6455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2-2.56)</w:t>
            </w:r>
          </w:p>
        </w:tc>
        <w:tc>
          <w:tcPr>
            <w:tcW w:w="720" w:type="dxa"/>
          </w:tcPr>
          <w:p w14:paraId="538FE06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  <w:tc>
          <w:tcPr>
            <w:tcW w:w="1260" w:type="dxa"/>
          </w:tcPr>
          <w:p w14:paraId="51A053D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2</w:t>
            </w:r>
          </w:p>
          <w:p w14:paraId="0EBD2E1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9-2.15)</w:t>
            </w:r>
          </w:p>
        </w:tc>
        <w:tc>
          <w:tcPr>
            <w:tcW w:w="720" w:type="dxa"/>
          </w:tcPr>
          <w:p w14:paraId="0A9DA05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</w:tc>
        <w:tc>
          <w:tcPr>
            <w:tcW w:w="1170" w:type="dxa"/>
          </w:tcPr>
          <w:p w14:paraId="5C1CF2B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D98FAE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50DF2DC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1CEB7F9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118B617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4</w:t>
            </w:r>
          </w:p>
          <w:p w14:paraId="2B27956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3-1.78)</w:t>
            </w:r>
          </w:p>
        </w:tc>
        <w:tc>
          <w:tcPr>
            <w:tcW w:w="822" w:type="dxa"/>
          </w:tcPr>
          <w:p w14:paraId="289B9BF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4</w:t>
            </w:r>
          </w:p>
        </w:tc>
        <w:tc>
          <w:tcPr>
            <w:tcW w:w="1260" w:type="dxa"/>
          </w:tcPr>
          <w:p w14:paraId="74BA01E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  <w:p w14:paraId="1EE7F23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7-1.71)</w:t>
            </w:r>
          </w:p>
        </w:tc>
        <w:tc>
          <w:tcPr>
            <w:tcW w:w="810" w:type="dxa"/>
          </w:tcPr>
          <w:p w14:paraId="4343955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6</w:t>
            </w:r>
          </w:p>
        </w:tc>
        <w:tc>
          <w:tcPr>
            <w:tcW w:w="1170" w:type="dxa"/>
          </w:tcPr>
          <w:p w14:paraId="12C4623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3</w:t>
            </w:r>
          </w:p>
          <w:p w14:paraId="12F9131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9-1.84)</w:t>
            </w:r>
          </w:p>
        </w:tc>
        <w:tc>
          <w:tcPr>
            <w:tcW w:w="695" w:type="dxa"/>
          </w:tcPr>
          <w:p w14:paraId="785DAF1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</w:tc>
        <w:tc>
          <w:tcPr>
            <w:tcW w:w="1237" w:type="dxa"/>
          </w:tcPr>
          <w:p w14:paraId="3D131AD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0F96BF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1BAFD5F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3B072D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3339E7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50</w:t>
            </w:r>
          </w:p>
          <w:p w14:paraId="4E522F3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12-2.00)</w:t>
            </w:r>
          </w:p>
        </w:tc>
        <w:tc>
          <w:tcPr>
            <w:tcW w:w="720" w:type="dxa"/>
          </w:tcPr>
          <w:p w14:paraId="41E931F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2A2F597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58786D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6B4DB0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E71D9C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0BCBD1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  <w:p w14:paraId="33AE5F9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9-1.76)</w:t>
            </w:r>
          </w:p>
        </w:tc>
        <w:tc>
          <w:tcPr>
            <w:tcW w:w="810" w:type="dxa"/>
          </w:tcPr>
          <w:p w14:paraId="4394F31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1147" w:type="dxa"/>
          </w:tcPr>
          <w:p w14:paraId="443EF37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  <w:p w14:paraId="3E0F70A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1-1.74)</w:t>
            </w:r>
          </w:p>
        </w:tc>
        <w:tc>
          <w:tcPr>
            <w:tcW w:w="833" w:type="dxa"/>
          </w:tcPr>
          <w:p w14:paraId="71618EA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1260" w:type="dxa"/>
          </w:tcPr>
          <w:p w14:paraId="46A9C0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93CA5C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6AFA8F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BF0F87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</w:tcPr>
          <w:p w14:paraId="2679FCE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  <w:p w14:paraId="30E7D87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3-1.23)</w:t>
            </w:r>
          </w:p>
        </w:tc>
        <w:tc>
          <w:tcPr>
            <w:tcW w:w="720" w:type="dxa"/>
          </w:tcPr>
          <w:p w14:paraId="496785E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</w:tc>
        <w:tc>
          <w:tcPr>
            <w:tcW w:w="1170" w:type="dxa"/>
          </w:tcPr>
          <w:p w14:paraId="2388A56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C3DC93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795C2ACC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48412896" w14:textId="77777777" w:rsidTr="00931E30">
        <w:trPr>
          <w:trHeight w:val="715"/>
          <w:jc w:val="center"/>
        </w:trPr>
        <w:tc>
          <w:tcPr>
            <w:tcW w:w="1717" w:type="dxa"/>
          </w:tcPr>
          <w:p w14:paraId="1C792CEB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38" w:type="dxa"/>
          </w:tcPr>
          <w:p w14:paraId="6FBCECC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3.25</w:t>
            </w:r>
          </w:p>
          <w:p w14:paraId="3DD3FA4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6-13.7)</w:t>
            </w:r>
          </w:p>
        </w:tc>
        <w:tc>
          <w:tcPr>
            <w:tcW w:w="720" w:type="dxa"/>
          </w:tcPr>
          <w:p w14:paraId="0835AFB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1260" w:type="dxa"/>
          </w:tcPr>
          <w:p w14:paraId="0EA1E5B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99</w:t>
            </w:r>
          </w:p>
          <w:p w14:paraId="73F6F4E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0-12.6)</w:t>
            </w:r>
          </w:p>
        </w:tc>
        <w:tc>
          <w:tcPr>
            <w:tcW w:w="720" w:type="dxa"/>
          </w:tcPr>
          <w:p w14:paraId="641DFDB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1170" w:type="dxa"/>
          </w:tcPr>
          <w:p w14:paraId="6D9B07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F6E73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7B5C890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28010B5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4B1CB49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81</w:t>
            </w:r>
          </w:p>
          <w:p w14:paraId="2748D03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13-2.92)</w:t>
            </w:r>
          </w:p>
        </w:tc>
        <w:tc>
          <w:tcPr>
            <w:tcW w:w="822" w:type="dxa"/>
          </w:tcPr>
          <w:p w14:paraId="2F695D4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782CFBB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2</w:t>
            </w:r>
          </w:p>
          <w:p w14:paraId="70C22DF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6-1.97)</w:t>
            </w:r>
          </w:p>
        </w:tc>
        <w:tc>
          <w:tcPr>
            <w:tcW w:w="810" w:type="dxa"/>
          </w:tcPr>
          <w:p w14:paraId="64695DE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0</w:t>
            </w:r>
          </w:p>
        </w:tc>
        <w:tc>
          <w:tcPr>
            <w:tcW w:w="1170" w:type="dxa"/>
          </w:tcPr>
          <w:p w14:paraId="394346C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78</w:t>
            </w:r>
          </w:p>
          <w:p w14:paraId="64FFD39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5-3.00)</w:t>
            </w:r>
          </w:p>
        </w:tc>
        <w:tc>
          <w:tcPr>
            <w:tcW w:w="695" w:type="dxa"/>
          </w:tcPr>
          <w:p w14:paraId="4564BBF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37" w:type="dxa"/>
          </w:tcPr>
          <w:p w14:paraId="448AEAF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064B41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525E80B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E7CF7E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B3FF3D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9</w:t>
            </w:r>
          </w:p>
          <w:p w14:paraId="0F7AA0E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2-1.45)</w:t>
            </w:r>
          </w:p>
        </w:tc>
        <w:tc>
          <w:tcPr>
            <w:tcW w:w="720" w:type="dxa"/>
          </w:tcPr>
          <w:p w14:paraId="6E7A918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5</w:t>
            </w:r>
          </w:p>
        </w:tc>
        <w:tc>
          <w:tcPr>
            <w:tcW w:w="1170" w:type="dxa"/>
          </w:tcPr>
          <w:p w14:paraId="6F2D03C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CF7350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2B9FC8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419763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FDA395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3</w:t>
            </w:r>
          </w:p>
          <w:p w14:paraId="21D75C8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5-2.07)</w:t>
            </w:r>
          </w:p>
        </w:tc>
        <w:tc>
          <w:tcPr>
            <w:tcW w:w="810" w:type="dxa"/>
          </w:tcPr>
          <w:p w14:paraId="5E05ACA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0</w:t>
            </w:r>
          </w:p>
        </w:tc>
        <w:tc>
          <w:tcPr>
            <w:tcW w:w="1147" w:type="dxa"/>
          </w:tcPr>
          <w:p w14:paraId="1ABCE44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  <w:p w14:paraId="5B8D287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0-1.30)</w:t>
            </w:r>
          </w:p>
        </w:tc>
        <w:tc>
          <w:tcPr>
            <w:tcW w:w="833" w:type="dxa"/>
          </w:tcPr>
          <w:p w14:paraId="5156466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4</w:t>
            </w:r>
          </w:p>
        </w:tc>
        <w:tc>
          <w:tcPr>
            <w:tcW w:w="1260" w:type="dxa"/>
          </w:tcPr>
          <w:p w14:paraId="75D8C4B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7FEDF9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7D498A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1F1B8C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</w:tcPr>
          <w:p w14:paraId="514A904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  <w:p w14:paraId="348D891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5-1.07)</w:t>
            </w:r>
          </w:p>
        </w:tc>
        <w:tc>
          <w:tcPr>
            <w:tcW w:w="720" w:type="dxa"/>
          </w:tcPr>
          <w:p w14:paraId="34D067D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1170" w:type="dxa"/>
          </w:tcPr>
          <w:p w14:paraId="3A2D211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05C263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A339754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65FFF90E" w14:textId="77777777" w:rsidTr="00931E30">
        <w:trPr>
          <w:trHeight w:val="715"/>
          <w:jc w:val="center"/>
        </w:trPr>
        <w:tc>
          <w:tcPr>
            <w:tcW w:w="30235" w:type="dxa"/>
            <w:gridSpan w:val="34"/>
          </w:tcPr>
          <w:p w14:paraId="06BEEFBE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st-traumatic stress disorder symptoms</w:t>
            </w:r>
          </w:p>
        </w:tc>
      </w:tr>
      <w:tr w:rsidR="00A42623" w:rsidRPr="00A42623" w14:paraId="065471FF" w14:textId="77777777" w:rsidTr="00931E30">
        <w:trPr>
          <w:trHeight w:val="530"/>
          <w:jc w:val="center"/>
        </w:trPr>
        <w:tc>
          <w:tcPr>
            <w:tcW w:w="1717" w:type="dxa"/>
          </w:tcPr>
          <w:p w14:paraId="28026E4C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004E15C8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8" w:type="dxa"/>
          </w:tcPr>
          <w:p w14:paraId="4EA647A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8</w:t>
            </w:r>
          </w:p>
          <w:p w14:paraId="5C180C7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7-2.08)</w:t>
            </w:r>
          </w:p>
        </w:tc>
        <w:tc>
          <w:tcPr>
            <w:tcW w:w="720" w:type="dxa"/>
          </w:tcPr>
          <w:p w14:paraId="21A312F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4</w:t>
            </w:r>
          </w:p>
        </w:tc>
        <w:tc>
          <w:tcPr>
            <w:tcW w:w="1260" w:type="dxa"/>
          </w:tcPr>
          <w:p w14:paraId="081A55A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  <w:p w14:paraId="7553F68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5-1.70)</w:t>
            </w:r>
          </w:p>
        </w:tc>
        <w:tc>
          <w:tcPr>
            <w:tcW w:w="720" w:type="dxa"/>
          </w:tcPr>
          <w:p w14:paraId="3125683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1170" w:type="dxa"/>
          </w:tcPr>
          <w:p w14:paraId="031CEC3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79EBDB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6FE0F71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2474F80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365B1F3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  <w:p w14:paraId="60CA886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9-0.26)</w:t>
            </w:r>
          </w:p>
        </w:tc>
        <w:tc>
          <w:tcPr>
            <w:tcW w:w="822" w:type="dxa"/>
          </w:tcPr>
          <w:p w14:paraId="54DFD36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29BEC7A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  <w:p w14:paraId="16FF11D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3-0.39)</w:t>
            </w:r>
          </w:p>
        </w:tc>
        <w:tc>
          <w:tcPr>
            <w:tcW w:w="810" w:type="dxa"/>
          </w:tcPr>
          <w:p w14:paraId="525C1E5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330533D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  <w:p w14:paraId="69A2B47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5-1.13)</w:t>
            </w:r>
          </w:p>
        </w:tc>
        <w:tc>
          <w:tcPr>
            <w:tcW w:w="695" w:type="dxa"/>
          </w:tcPr>
          <w:p w14:paraId="21F13E2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237" w:type="dxa"/>
          </w:tcPr>
          <w:p w14:paraId="3EE91AC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FB442B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11714AB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24B2FB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972109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  <w:p w14:paraId="07F24E0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2-1.28)</w:t>
            </w:r>
          </w:p>
        </w:tc>
        <w:tc>
          <w:tcPr>
            <w:tcW w:w="720" w:type="dxa"/>
          </w:tcPr>
          <w:p w14:paraId="75A8946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</w:tc>
        <w:tc>
          <w:tcPr>
            <w:tcW w:w="1170" w:type="dxa"/>
          </w:tcPr>
          <w:p w14:paraId="5F52D5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7CE556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1AFF7A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6BBF52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3B93B0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  <w:p w14:paraId="44195AA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0-0.28)</w:t>
            </w:r>
          </w:p>
        </w:tc>
        <w:tc>
          <w:tcPr>
            <w:tcW w:w="810" w:type="dxa"/>
          </w:tcPr>
          <w:p w14:paraId="1BB8530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47" w:type="dxa"/>
          </w:tcPr>
          <w:p w14:paraId="0954EAA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  <w:p w14:paraId="19BB300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9-0.52)</w:t>
            </w:r>
          </w:p>
        </w:tc>
        <w:tc>
          <w:tcPr>
            <w:tcW w:w="833" w:type="dxa"/>
          </w:tcPr>
          <w:p w14:paraId="3D2F810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62767B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6777A0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609043B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9839FA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</w:tcPr>
          <w:p w14:paraId="6991668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15</w:t>
            </w:r>
          </w:p>
          <w:p w14:paraId="0A17D34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76-2.63)</w:t>
            </w:r>
          </w:p>
        </w:tc>
        <w:tc>
          <w:tcPr>
            <w:tcW w:w="720" w:type="dxa"/>
          </w:tcPr>
          <w:p w14:paraId="4F10995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4AD77CF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7E0F75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C7D19D3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2A5E5710" w14:textId="77777777" w:rsidTr="00931E30">
        <w:trPr>
          <w:trHeight w:val="715"/>
          <w:jc w:val="center"/>
        </w:trPr>
        <w:tc>
          <w:tcPr>
            <w:tcW w:w="1717" w:type="dxa"/>
          </w:tcPr>
          <w:p w14:paraId="70A5FBE8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38" w:type="dxa"/>
          </w:tcPr>
          <w:p w14:paraId="2ABDDCE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5</w:t>
            </w:r>
          </w:p>
          <w:p w14:paraId="50D174C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4-2.04)</w:t>
            </w:r>
          </w:p>
        </w:tc>
        <w:tc>
          <w:tcPr>
            <w:tcW w:w="720" w:type="dxa"/>
          </w:tcPr>
          <w:p w14:paraId="0E7A83E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1260" w:type="dxa"/>
          </w:tcPr>
          <w:p w14:paraId="0D2263C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5</w:t>
            </w:r>
          </w:p>
          <w:p w14:paraId="7B5A614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4-2.02)</w:t>
            </w:r>
          </w:p>
        </w:tc>
        <w:tc>
          <w:tcPr>
            <w:tcW w:w="720" w:type="dxa"/>
          </w:tcPr>
          <w:p w14:paraId="555272B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1170" w:type="dxa"/>
          </w:tcPr>
          <w:p w14:paraId="570726C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86678E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1E39180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0F5A88E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1F43A62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0</w:t>
            </w:r>
          </w:p>
          <w:p w14:paraId="014A90B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0-0.41)</w:t>
            </w:r>
          </w:p>
        </w:tc>
        <w:tc>
          <w:tcPr>
            <w:tcW w:w="822" w:type="dxa"/>
          </w:tcPr>
          <w:p w14:paraId="249DC4A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538EC35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  <w:p w14:paraId="26E7CEA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1-0.89)</w:t>
            </w:r>
          </w:p>
        </w:tc>
        <w:tc>
          <w:tcPr>
            <w:tcW w:w="810" w:type="dxa"/>
          </w:tcPr>
          <w:p w14:paraId="25F0E00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24D0095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3</w:t>
            </w:r>
          </w:p>
          <w:p w14:paraId="5C035EC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3-1.59)</w:t>
            </w:r>
          </w:p>
        </w:tc>
        <w:tc>
          <w:tcPr>
            <w:tcW w:w="695" w:type="dxa"/>
          </w:tcPr>
          <w:p w14:paraId="0857715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</w:tc>
        <w:tc>
          <w:tcPr>
            <w:tcW w:w="1237" w:type="dxa"/>
          </w:tcPr>
          <w:p w14:paraId="1DA35B1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EEB38D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40F0204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71399B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5FCCB5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  <w:p w14:paraId="6E12660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8-1.34)</w:t>
            </w:r>
          </w:p>
        </w:tc>
        <w:tc>
          <w:tcPr>
            <w:tcW w:w="720" w:type="dxa"/>
          </w:tcPr>
          <w:p w14:paraId="52E02F8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</w:tc>
        <w:tc>
          <w:tcPr>
            <w:tcW w:w="1170" w:type="dxa"/>
          </w:tcPr>
          <w:p w14:paraId="7D8CD90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F6E290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60298CF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512F21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2DE6C4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  <w:p w14:paraId="19ED507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0-0.51)</w:t>
            </w:r>
          </w:p>
        </w:tc>
        <w:tc>
          <w:tcPr>
            <w:tcW w:w="810" w:type="dxa"/>
          </w:tcPr>
          <w:p w14:paraId="4034A93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47" w:type="dxa"/>
          </w:tcPr>
          <w:p w14:paraId="3F4B8CF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</w:p>
          <w:p w14:paraId="506C13E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4-1.26)</w:t>
            </w:r>
          </w:p>
        </w:tc>
        <w:tc>
          <w:tcPr>
            <w:tcW w:w="833" w:type="dxa"/>
          </w:tcPr>
          <w:p w14:paraId="5D458BB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1260" w:type="dxa"/>
          </w:tcPr>
          <w:p w14:paraId="500EE2A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619BFF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04E723E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2592A5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</w:tcPr>
          <w:p w14:paraId="21BA01C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47</w:t>
            </w:r>
          </w:p>
          <w:p w14:paraId="77E315A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81-3.39)</w:t>
            </w:r>
          </w:p>
        </w:tc>
        <w:tc>
          <w:tcPr>
            <w:tcW w:w="720" w:type="dxa"/>
          </w:tcPr>
          <w:p w14:paraId="5DC2396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7F21E66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2902AF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7FCE59F7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27FD29D0" w14:textId="77777777" w:rsidTr="00931E30">
        <w:trPr>
          <w:trHeight w:val="715"/>
          <w:jc w:val="center"/>
        </w:trPr>
        <w:tc>
          <w:tcPr>
            <w:tcW w:w="1717" w:type="dxa"/>
          </w:tcPr>
          <w:p w14:paraId="003EBDE2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38" w:type="dxa"/>
          </w:tcPr>
          <w:p w14:paraId="02073C0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4.53</w:t>
            </w:r>
          </w:p>
          <w:p w14:paraId="6A95AEF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7-19.2)</w:t>
            </w:r>
          </w:p>
        </w:tc>
        <w:tc>
          <w:tcPr>
            <w:tcW w:w="720" w:type="dxa"/>
          </w:tcPr>
          <w:p w14:paraId="0B66B96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60" w:type="dxa"/>
          </w:tcPr>
          <w:p w14:paraId="7EE2687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3.12</w:t>
            </w:r>
          </w:p>
          <w:p w14:paraId="4ECFBB0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3-13.2)</w:t>
            </w:r>
          </w:p>
        </w:tc>
        <w:tc>
          <w:tcPr>
            <w:tcW w:w="720" w:type="dxa"/>
          </w:tcPr>
          <w:p w14:paraId="1248101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170" w:type="dxa"/>
          </w:tcPr>
          <w:p w14:paraId="719DC31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C52B59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1C0DCA3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5813375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743F91A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  <w:p w14:paraId="45C457B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4-0.26)</w:t>
            </w:r>
          </w:p>
        </w:tc>
        <w:tc>
          <w:tcPr>
            <w:tcW w:w="822" w:type="dxa"/>
          </w:tcPr>
          <w:p w14:paraId="1866C90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3A39C89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  <w:p w14:paraId="55D0F63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5-0.33)</w:t>
            </w:r>
          </w:p>
        </w:tc>
        <w:tc>
          <w:tcPr>
            <w:tcW w:w="810" w:type="dxa"/>
          </w:tcPr>
          <w:p w14:paraId="4C8165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1B12819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  <w:p w14:paraId="3001E0A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0-1.29)</w:t>
            </w:r>
          </w:p>
        </w:tc>
        <w:tc>
          <w:tcPr>
            <w:tcW w:w="695" w:type="dxa"/>
          </w:tcPr>
          <w:p w14:paraId="531386D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1237" w:type="dxa"/>
          </w:tcPr>
          <w:p w14:paraId="2F288D5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1C42FE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1E6DB7B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22C927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2FB833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  <w:p w14:paraId="75E4F63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3-1.49)</w:t>
            </w:r>
          </w:p>
        </w:tc>
        <w:tc>
          <w:tcPr>
            <w:tcW w:w="720" w:type="dxa"/>
          </w:tcPr>
          <w:p w14:paraId="6BC5BE9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</w:tc>
        <w:tc>
          <w:tcPr>
            <w:tcW w:w="1170" w:type="dxa"/>
          </w:tcPr>
          <w:p w14:paraId="1C2EA75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4D581E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DE54C9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0B8163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13A3D1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  <w:p w14:paraId="12474D4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7-0.25)</w:t>
            </w:r>
          </w:p>
        </w:tc>
        <w:tc>
          <w:tcPr>
            <w:tcW w:w="810" w:type="dxa"/>
          </w:tcPr>
          <w:p w14:paraId="546CDBD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47" w:type="dxa"/>
          </w:tcPr>
          <w:p w14:paraId="6F3B67C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  <w:p w14:paraId="550A1E5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1-0.40)</w:t>
            </w:r>
          </w:p>
        </w:tc>
        <w:tc>
          <w:tcPr>
            <w:tcW w:w="833" w:type="dxa"/>
          </w:tcPr>
          <w:p w14:paraId="003B5EB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00ACEA7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4ABD79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F7A5D1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452E28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</w:tcPr>
          <w:p w14:paraId="1AC80E7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99</w:t>
            </w:r>
          </w:p>
          <w:p w14:paraId="07E0778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52-2.59)</w:t>
            </w:r>
          </w:p>
        </w:tc>
        <w:tc>
          <w:tcPr>
            <w:tcW w:w="720" w:type="dxa"/>
          </w:tcPr>
          <w:p w14:paraId="495721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2E9FD99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56A67F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E226158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63F6E4B6" w14:textId="77777777" w:rsidTr="00931E30">
        <w:trPr>
          <w:trHeight w:val="715"/>
          <w:jc w:val="center"/>
        </w:trPr>
        <w:tc>
          <w:tcPr>
            <w:tcW w:w="30235" w:type="dxa"/>
            <w:gridSpan w:val="34"/>
          </w:tcPr>
          <w:p w14:paraId="3639D6EC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omnia symptoms</w:t>
            </w:r>
          </w:p>
        </w:tc>
      </w:tr>
      <w:tr w:rsidR="00A42623" w:rsidRPr="00A42623" w14:paraId="504E4585" w14:textId="77777777" w:rsidTr="00931E30">
        <w:trPr>
          <w:trHeight w:val="630"/>
          <w:jc w:val="center"/>
        </w:trPr>
        <w:tc>
          <w:tcPr>
            <w:tcW w:w="1717" w:type="dxa"/>
          </w:tcPr>
          <w:p w14:paraId="11B1172D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51D2D2E4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8" w:type="dxa"/>
          </w:tcPr>
          <w:p w14:paraId="1FF161D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  <w:p w14:paraId="0A43A6B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6-0.81)</w:t>
            </w:r>
          </w:p>
        </w:tc>
        <w:tc>
          <w:tcPr>
            <w:tcW w:w="720" w:type="dxa"/>
          </w:tcPr>
          <w:p w14:paraId="605E742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229A90D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</w:p>
          <w:p w14:paraId="1EB3B3C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2-0.70)</w:t>
            </w:r>
          </w:p>
        </w:tc>
        <w:tc>
          <w:tcPr>
            <w:tcW w:w="720" w:type="dxa"/>
          </w:tcPr>
          <w:p w14:paraId="6F04455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11E5CE7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82F52D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0A89321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4C5329C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2D7631C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5</w:t>
            </w:r>
          </w:p>
          <w:p w14:paraId="2A5F5BA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4-1.57)</w:t>
            </w:r>
          </w:p>
        </w:tc>
        <w:tc>
          <w:tcPr>
            <w:tcW w:w="822" w:type="dxa"/>
          </w:tcPr>
          <w:p w14:paraId="274C0BC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</w:tc>
        <w:tc>
          <w:tcPr>
            <w:tcW w:w="1260" w:type="dxa"/>
          </w:tcPr>
          <w:p w14:paraId="2B6BCF2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8</w:t>
            </w:r>
          </w:p>
          <w:p w14:paraId="61F684B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8-1.49)</w:t>
            </w:r>
          </w:p>
        </w:tc>
        <w:tc>
          <w:tcPr>
            <w:tcW w:w="810" w:type="dxa"/>
          </w:tcPr>
          <w:p w14:paraId="494E959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4</w:t>
            </w:r>
          </w:p>
        </w:tc>
        <w:tc>
          <w:tcPr>
            <w:tcW w:w="1170" w:type="dxa"/>
          </w:tcPr>
          <w:p w14:paraId="66CD4FF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  <w:p w14:paraId="6D80B01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9-1.57)</w:t>
            </w:r>
          </w:p>
        </w:tc>
        <w:tc>
          <w:tcPr>
            <w:tcW w:w="695" w:type="dxa"/>
          </w:tcPr>
          <w:p w14:paraId="7CF0062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1237" w:type="dxa"/>
          </w:tcPr>
          <w:p w14:paraId="1F29993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9E83EC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7DBD4A0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1CE0AC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87FF6C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5</w:t>
            </w:r>
          </w:p>
          <w:p w14:paraId="202A96D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11-1.64)</w:t>
            </w:r>
          </w:p>
        </w:tc>
        <w:tc>
          <w:tcPr>
            <w:tcW w:w="720" w:type="dxa"/>
          </w:tcPr>
          <w:p w14:paraId="1CE8B30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262A05D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52ED63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60DC859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6FD157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62D77D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46</w:t>
            </w:r>
          </w:p>
          <w:p w14:paraId="095BEF8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6-2.01)</w:t>
            </w:r>
          </w:p>
        </w:tc>
        <w:tc>
          <w:tcPr>
            <w:tcW w:w="810" w:type="dxa"/>
          </w:tcPr>
          <w:p w14:paraId="270158F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47" w:type="dxa"/>
          </w:tcPr>
          <w:p w14:paraId="79BE379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2</w:t>
            </w:r>
          </w:p>
          <w:p w14:paraId="1168A45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3-1.51)</w:t>
            </w:r>
          </w:p>
        </w:tc>
        <w:tc>
          <w:tcPr>
            <w:tcW w:w="833" w:type="dxa"/>
          </w:tcPr>
          <w:p w14:paraId="7675152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</w:tc>
        <w:tc>
          <w:tcPr>
            <w:tcW w:w="1260" w:type="dxa"/>
          </w:tcPr>
          <w:p w14:paraId="04B8CBC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06DCEF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FAA568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4C6C06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</w:tcPr>
          <w:p w14:paraId="67D0FCB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  <w:p w14:paraId="577B367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4-1.05)</w:t>
            </w:r>
          </w:p>
        </w:tc>
        <w:tc>
          <w:tcPr>
            <w:tcW w:w="720" w:type="dxa"/>
          </w:tcPr>
          <w:p w14:paraId="2CE5727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1170" w:type="dxa"/>
          </w:tcPr>
          <w:p w14:paraId="7964DCA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D72C17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6742222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1CE6D0C7" w14:textId="77777777" w:rsidTr="00931E30">
        <w:trPr>
          <w:trHeight w:val="677"/>
          <w:jc w:val="center"/>
        </w:trPr>
        <w:tc>
          <w:tcPr>
            <w:tcW w:w="1717" w:type="dxa"/>
          </w:tcPr>
          <w:p w14:paraId="65CDF0FB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38" w:type="dxa"/>
          </w:tcPr>
          <w:p w14:paraId="28A2BC1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  <w:p w14:paraId="06161E8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3-1.73)</w:t>
            </w:r>
          </w:p>
        </w:tc>
        <w:tc>
          <w:tcPr>
            <w:tcW w:w="720" w:type="dxa"/>
          </w:tcPr>
          <w:p w14:paraId="199D59D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8</w:t>
            </w:r>
          </w:p>
        </w:tc>
        <w:tc>
          <w:tcPr>
            <w:tcW w:w="1260" w:type="dxa"/>
          </w:tcPr>
          <w:p w14:paraId="448D37B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  <w:p w14:paraId="789E7B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4-1.38)</w:t>
            </w:r>
          </w:p>
        </w:tc>
        <w:tc>
          <w:tcPr>
            <w:tcW w:w="720" w:type="dxa"/>
          </w:tcPr>
          <w:p w14:paraId="72EC6E4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734F234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E0A6A3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309A663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2E507E2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6104C27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93</w:t>
            </w:r>
          </w:p>
          <w:p w14:paraId="0EA5F5D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22-3.05)</w:t>
            </w:r>
          </w:p>
        </w:tc>
        <w:tc>
          <w:tcPr>
            <w:tcW w:w="822" w:type="dxa"/>
          </w:tcPr>
          <w:p w14:paraId="0FD567C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08FA8D3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94</w:t>
            </w:r>
          </w:p>
          <w:p w14:paraId="0F07531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18-3.19)</w:t>
            </w:r>
          </w:p>
        </w:tc>
        <w:tc>
          <w:tcPr>
            <w:tcW w:w="810" w:type="dxa"/>
          </w:tcPr>
          <w:p w14:paraId="270C4FD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1E6079F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72</w:t>
            </w:r>
          </w:p>
          <w:p w14:paraId="763411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3-2.87)</w:t>
            </w:r>
          </w:p>
        </w:tc>
        <w:tc>
          <w:tcPr>
            <w:tcW w:w="695" w:type="dxa"/>
          </w:tcPr>
          <w:p w14:paraId="468230B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37" w:type="dxa"/>
          </w:tcPr>
          <w:p w14:paraId="0B940E4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9F4E1A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5280D8E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40DA94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B22D0D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52</w:t>
            </w:r>
          </w:p>
          <w:p w14:paraId="51B2CB1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84-3.43)</w:t>
            </w:r>
          </w:p>
        </w:tc>
        <w:tc>
          <w:tcPr>
            <w:tcW w:w="720" w:type="dxa"/>
          </w:tcPr>
          <w:p w14:paraId="5325AB9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673473D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24D74A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080C0D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67315A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8138DA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2</w:t>
            </w:r>
          </w:p>
          <w:p w14:paraId="612EFB3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0-1.28)</w:t>
            </w:r>
          </w:p>
        </w:tc>
        <w:tc>
          <w:tcPr>
            <w:tcW w:w="810" w:type="dxa"/>
          </w:tcPr>
          <w:p w14:paraId="62675C5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  <w:tc>
          <w:tcPr>
            <w:tcW w:w="1147" w:type="dxa"/>
          </w:tcPr>
          <w:p w14:paraId="324F6C9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8</w:t>
            </w:r>
          </w:p>
          <w:p w14:paraId="2C06EDE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4-0.97)</w:t>
            </w:r>
          </w:p>
        </w:tc>
        <w:tc>
          <w:tcPr>
            <w:tcW w:w="833" w:type="dxa"/>
          </w:tcPr>
          <w:p w14:paraId="20E0633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60" w:type="dxa"/>
          </w:tcPr>
          <w:p w14:paraId="5B4C3C8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6BBF72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405EF7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2C0363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</w:tcPr>
          <w:p w14:paraId="12EDC1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3</w:t>
            </w:r>
          </w:p>
          <w:p w14:paraId="46155DA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5-0.99)</w:t>
            </w:r>
          </w:p>
        </w:tc>
        <w:tc>
          <w:tcPr>
            <w:tcW w:w="720" w:type="dxa"/>
          </w:tcPr>
          <w:p w14:paraId="3CB6C8C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4B405BF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F151A5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67A0BFB1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4E84ED5A" w14:textId="77777777" w:rsidTr="00931E30">
        <w:trPr>
          <w:trHeight w:val="715"/>
          <w:jc w:val="center"/>
        </w:trPr>
        <w:tc>
          <w:tcPr>
            <w:tcW w:w="1717" w:type="dxa"/>
          </w:tcPr>
          <w:p w14:paraId="5DE43636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38" w:type="dxa"/>
          </w:tcPr>
          <w:p w14:paraId="1700A03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81</w:t>
            </w:r>
          </w:p>
          <w:p w14:paraId="0E10303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6-9.05)</w:t>
            </w:r>
          </w:p>
        </w:tc>
        <w:tc>
          <w:tcPr>
            <w:tcW w:w="720" w:type="dxa"/>
          </w:tcPr>
          <w:p w14:paraId="1E16384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</w:tc>
        <w:tc>
          <w:tcPr>
            <w:tcW w:w="1260" w:type="dxa"/>
          </w:tcPr>
          <w:p w14:paraId="55789E4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43</w:t>
            </w:r>
          </w:p>
          <w:p w14:paraId="0F5DF2E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8-7.17)</w:t>
            </w:r>
          </w:p>
        </w:tc>
        <w:tc>
          <w:tcPr>
            <w:tcW w:w="720" w:type="dxa"/>
          </w:tcPr>
          <w:p w14:paraId="223B3B5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6</w:t>
            </w:r>
          </w:p>
        </w:tc>
        <w:tc>
          <w:tcPr>
            <w:tcW w:w="1170" w:type="dxa"/>
          </w:tcPr>
          <w:p w14:paraId="55613D4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E785BC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3A65C7B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6DABC34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7170123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  <w:p w14:paraId="7377156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4-1.45)</w:t>
            </w:r>
          </w:p>
        </w:tc>
        <w:tc>
          <w:tcPr>
            <w:tcW w:w="822" w:type="dxa"/>
          </w:tcPr>
          <w:p w14:paraId="3A7CF96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4</w:t>
            </w:r>
          </w:p>
        </w:tc>
        <w:tc>
          <w:tcPr>
            <w:tcW w:w="1260" w:type="dxa"/>
          </w:tcPr>
          <w:p w14:paraId="67785D9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  <w:p w14:paraId="0FABA27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2-1.66)</w:t>
            </w:r>
          </w:p>
        </w:tc>
        <w:tc>
          <w:tcPr>
            <w:tcW w:w="810" w:type="dxa"/>
          </w:tcPr>
          <w:p w14:paraId="468511B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</w:tc>
        <w:tc>
          <w:tcPr>
            <w:tcW w:w="1170" w:type="dxa"/>
          </w:tcPr>
          <w:p w14:paraId="7A065D5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  <w:p w14:paraId="6136EE9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2-1.50)</w:t>
            </w:r>
          </w:p>
        </w:tc>
        <w:tc>
          <w:tcPr>
            <w:tcW w:w="695" w:type="dxa"/>
          </w:tcPr>
          <w:p w14:paraId="136B6AE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4</w:t>
            </w:r>
          </w:p>
        </w:tc>
        <w:tc>
          <w:tcPr>
            <w:tcW w:w="1237" w:type="dxa"/>
          </w:tcPr>
          <w:p w14:paraId="1AEFD55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DD731E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43A274F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A6CE52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E9F7AA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  <w:p w14:paraId="5730698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2-1.28)</w:t>
            </w:r>
          </w:p>
        </w:tc>
        <w:tc>
          <w:tcPr>
            <w:tcW w:w="720" w:type="dxa"/>
          </w:tcPr>
          <w:p w14:paraId="774E11B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  <w:tc>
          <w:tcPr>
            <w:tcW w:w="1170" w:type="dxa"/>
          </w:tcPr>
          <w:p w14:paraId="090BD03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53E886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6B03650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C48A62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A1BC8F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4</w:t>
            </w:r>
          </w:p>
          <w:p w14:paraId="66F9839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4-1.78)</w:t>
            </w:r>
          </w:p>
        </w:tc>
        <w:tc>
          <w:tcPr>
            <w:tcW w:w="810" w:type="dxa"/>
          </w:tcPr>
          <w:p w14:paraId="0D3B471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1147" w:type="dxa"/>
          </w:tcPr>
          <w:p w14:paraId="3622755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2</w:t>
            </w:r>
          </w:p>
          <w:p w14:paraId="62FCC22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6-1.67)</w:t>
            </w:r>
          </w:p>
        </w:tc>
        <w:tc>
          <w:tcPr>
            <w:tcW w:w="833" w:type="dxa"/>
          </w:tcPr>
          <w:p w14:paraId="15B2394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4</w:t>
            </w:r>
          </w:p>
        </w:tc>
        <w:tc>
          <w:tcPr>
            <w:tcW w:w="1260" w:type="dxa"/>
          </w:tcPr>
          <w:p w14:paraId="714D099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3762F7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808A07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E007E5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</w:tcPr>
          <w:p w14:paraId="53FCE27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  <w:p w14:paraId="2789EFC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7-1.29)</w:t>
            </w:r>
          </w:p>
        </w:tc>
        <w:tc>
          <w:tcPr>
            <w:tcW w:w="720" w:type="dxa"/>
          </w:tcPr>
          <w:p w14:paraId="71BFEC9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1170" w:type="dxa"/>
          </w:tcPr>
          <w:p w14:paraId="6AE389F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631669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0393A79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2C9E38CA" w14:textId="77777777" w:rsidTr="00931E30">
        <w:trPr>
          <w:trHeight w:val="715"/>
          <w:jc w:val="center"/>
        </w:trPr>
        <w:tc>
          <w:tcPr>
            <w:tcW w:w="9163" w:type="dxa"/>
            <w:gridSpan w:val="9"/>
          </w:tcPr>
          <w:p w14:paraId="5C9274C7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neliness symptoms</w:t>
            </w:r>
          </w:p>
        </w:tc>
        <w:tc>
          <w:tcPr>
            <w:tcW w:w="21072" w:type="dxa"/>
            <w:gridSpan w:val="25"/>
          </w:tcPr>
          <w:p w14:paraId="7996E363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26509A25" w14:textId="77777777" w:rsidTr="00931E30">
        <w:trPr>
          <w:trHeight w:val="675"/>
          <w:jc w:val="center"/>
        </w:trPr>
        <w:tc>
          <w:tcPr>
            <w:tcW w:w="1717" w:type="dxa"/>
          </w:tcPr>
          <w:p w14:paraId="4CF55F8B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7C5F403E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8" w:type="dxa"/>
          </w:tcPr>
          <w:p w14:paraId="6D30882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85</w:t>
            </w:r>
          </w:p>
          <w:p w14:paraId="79E517B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3-3.30)</w:t>
            </w:r>
          </w:p>
        </w:tc>
        <w:tc>
          <w:tcPr>
            <w:tcW w:w="720" w:type="dxa"/>
          </w:tcPr>
          <w:p w14:paraId="64CB9A9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60" w:type="dxa"/>
          </w:tcPr>
          <w:p w14:paraId="71F5E42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52</w:t>
            </w:r>
          </w:p>
          <w:p w14:paraId="013F65F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5-2.71)</w:t>
            </w:r>
          </w:p>
        </w:tc>
        <w:tc>
          <w:tcPr>
            <w:tcW w:w="720" w:type="dxa"/>
          </w:tcPr>
          <w:p w14:paraId="7837A9D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1170" w:type="dxa"/>
          </w:tcPr>
          <w:p w14:paraId="0A7B99A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2C1E33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2337CA5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2E5A5F5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5C098B5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9</w:t>
            </w:r>
          </w:p>
          <w:p w14:paraId="75335B8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0-0.80)</w:t>
            </w:r>
          </w:p>
        </w:tc>
        <w:tc>
          <w:tcPr>
            <w:tcW w:w="822" w:type="dxa"/>
          </w:tcPr>
          <w:p w14:paraId="4E4C0CF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569AF49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  <w:p w14:paraId="11A624E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5-0.68)</w:t>
            </w:r>
          </w:p>
        </w:tc>
        <w:tc>
          <w:tcPr>
            <w:tcW w:w="810" w:type="dxa"/>
          </w:tcPr>
          <w:p w14:paraId="2DE2F99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170" w:type="dxa"/>
          </w:tcPr>
          <w:p w14:paraId="778E658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  <w:p w14:paraId="2CDAE5E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2-1.24)</w:t>
            </w:r>
          </w:p>
        </w:tc>
        <w:tc>
          <w:tcPr>
            <w:tcW w:w="695" w:type="dxa"/>
          </w:tcPr>
          <w:p w14:paraId="64B2CFB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1237" w:type="dxa"/>
          </w:tcPr>
          <w:p w14:paraId="3AD7A8E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E775E5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446B00D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80B9AF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0448FF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65</w:t>
            </w:r>
          </w:p>
          <w:p w14:paraId="7153738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30-2.10)</w:t>
            </w:r>
          </w:p>
        </w:tc>
        <w:tc>
          <w:tcPr>
            <w:tcW w:w="720" w:type="dxa"/>
          </w:tcPr>
          <w:p w14:paraId="2983235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26EF5D4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7DB429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197739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A3AAA5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7A6C6A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  <w:p w14:paraId="042064E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3-0.47)</w:t>
            </w:r>
          </w:p>
        </w:tc>
        <w:tc>
          <w:tcPr>
            <w:tcW w:w="810" w:type="dxa"/>
          </w:tcPr>
          <w:p w14:paraId="69CB3F5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47" w:type="dxa"/>
          </w:tcPr>
          <w:p w14:paraId="3549D58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  <w:p w14:paraId="6C909B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4-0.48)</w:t>
            </w:r>
          </w:p>
        </w:tc>
        <w:tc>
          <w:tcPr>
            <w:tcW w:w="833" w:type="dxa"/>
          </w:tcPr>
          <w:p w14:paraId="029AAA6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028824B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BF608A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68B7D78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FD3D31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</w:tcPr>
          <w:p w14:paraId="2C5722E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0</w:t>
            </w:r>
          </w:p>
          <w:p w14:paraId="25E1EAA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6-1.50)</w:t>
            </w:r>
          </w:p>
        </w:tc>
        <w:tc>
          <w:tcPr>
            <w:tcW w:w="720" w:type="dxa"/>
          </w:tcPr>
          <w:p w14:paraId="66F4DFF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1170" w:type="dxa"/>
          </w:tcPr>
          <w:p w14:paraId="5B41D16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70AB31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0841619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3A7A2CDE" w14:textId="77777777" w:rsidTr="00931E30">
        <w:trPr>
          <w:trHeight w:val="715"/>
          <w:jc w:val="center"/>
        </w:trPr>
        <w:tc>
          <w:tcPr>
            <w:tcW w:w="1717" w:type="dxa"/>
          </w:tcPr>
          <w:p w14:paraId="7D3647D7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38" w:type="dxa"/>
          </w:tcPr>
          <w:p w14:paraId="266F117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53</w:t>
            </w:r>
          </w:p>
          <w:p w14:paraId="0DFE06E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7-3.04)</w:t>
            </w:r>
          </w:p>
        </w:tc>
        <w:tc>
          <w:tcPr>
            <w:tcW w:w="720" w:type="dxa"/>
          </w:tcPr>
          <w:p w14:paraId="655CA63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1260" w:type="dxa"/>
          </w:tcPr>
          <w:p w14:paraId="2E623A7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05</w:t>
            </w:r>
          </w:p>
          <w:p w14:paraId="0969CBF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2-4.13)</w:t>
            </w:r>
          </w:p>
        </w:tc>
        <w:tc>
          <w:tcPr>
            <w:tcW w:w="720" w:type="dxa"/>
          </w:tcPr>
          <w:p w14:paraId="3AC16E7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29B768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C237E5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78B328E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0C34D01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6120597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70</w:t>
            </w:r>
          </w:p>
          <w:p w14:paraId="3115639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4-3.10)</w:t>
            </w:r>
          </w:p>
        </w:tc>
        <w:tc>
          <w:tcPr>
            <w:tcW w:w="822" w:type="dxa"/>
          </w:tcPr>
          <w:p w14:paraId="1C9AF35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1260" w:type="dxa"/>
          </w:tcPr>
          <w:p w14:paraId="7F756B9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5</w:t>
            </w:r>
          </w:p>
          <w:p w14:paraId="56ADD27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2-2.12)</w:t>
            </w:r>
          </w:p>
        </w:tc>
        <w:tc>
          <w:tcPr>
            <w:tcW w:w="810" w:type="dxa"/>
          </w:tcPr>
          <w:p w14:paraId="657082F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4</w:t>
            </w:r>
          </w:p>
        </w:tc>
        <w:tc>
          <w:tcPr>
            <w:tcW w:w="1170" w:type="dxa"/>
          </w:tcPr>
          <w:p w14:paraId="285C0B4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  <w:p w14:paraId="6E287CD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8-1.68)</w:t>
            </w:r>
          </w:p>
        </w:tc>
        <w:tc>
          <w:tcPr>
            <w:tcW w:w="695" w:type="dxa"/>
          </w:tcPr>
          <w:p w14:paraId="22499E0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6</w:t>
            </w:r>
          </w:p>
        </w:tc>
        <w:tc>
          <w:tcPr>
            <w:tcW w:w="1237" w:type="dxa"/>
          </w:tcPr>
          <w:p w14:paraId="7D40DB5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C2BA68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71A0175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5ACCC2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12018A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3.81</w:t>
            </w:r>
          </w:p>
          <w:p w14:paraId="775FAD5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2.63-5.54)</w:t>
            </w:r>
          </w:p>
        </w:tc>
        <w:tc>
          <w:tcPr>
            <w:tcW w:w="720" w:type="dxa"/>
          </w:tcPr>
          <w:p w14:paraId="2C8AC73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630866C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45B170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58EB59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ED84F9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B7264D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4</w:t>
            </w:r>
          </w:p>
          <w:p w14:paraId="0E9378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7-1.97)</w:t>
            </w:r>
          </w:p>
        </w:tc>
        <w:tc>
          <w:tcPr>
            <w:tcW w:w="810" w:type="dxa"/>
          </w:tcPr>
          <w:p w14:paraId="4A75472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5</w:t>
            </w:r>
          </w:p>
        </w:tc>
        <w:tc>
          <w:tcPr>
            <w:tcW w:w="1147" w:type="dxa"/>
          </w:tcPr>
          <w:p w14:paraId="1037C55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  <w:p w14:paraId="46996A9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5-0.97)</w:t>
            </w:r>
          </w:p>
        </w:tc>
        <w:tc>
          <w:tcPr>
            <w:tcW w:w="833" w:type="dxa"/>
          </w:tcPr>
          <w:p w14:paraId="069B55F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60" w:type="dxa"/>
          </w:tcPr>
          <w:p w14:paraId="103C90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E79026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035E5C9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612329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</w:tcPr>
          <w:p w14:paraId="132AC33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9</w:t>
            </w:r>
          </w:p>
          <w:p w14:paraId="6A90B77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1-0.86)</w:t>
            </w:r>
          </w:p>
        </w:tc>
        <w:tc>
          <w:tcPr>
            <w:tcW w:w="720" w:type="dxa"/>
          </w:tcPr>
          <w:p w14:paraId="4CDBA5A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216DD0F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CF5F4B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2B9BC50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437BF2CF" w14:textId="77777777" w:rsidTr="00931E30">
        <w:trPr>
          <w:trHeight w:val="715"/>
          <w:jc w:val="center"/>
        </w:trPr>
        <w:tc>
          <w:tcPr>
            <w:tcW w:w="1717" w:type="dxa"/>
          </w:tcPr>
          <w:p w14:paraId="7C181863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38" w:type="dxa"/>
          </w:tcPr>
          <w:p w14:paraId="436C82B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7.92</w:t>
            </w:r>
          </w:p>
          <w:p w14:paraId="34DF0D3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86-33.7)</w:t>
            </w:r>
          </w:p>
        </w:tc>
        <w:tc>
          <w:tcPr>
            <w:tcW w:w="720" w:type="dxa"/>
          </w:tcPr>
          <w:p w14:paraId="6C0B621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0BBF7F3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4.69</w:t>
            </w:r>
          </w:p>
          <w:p w14:paraId="4C7F95D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10-19.9)</w:t>
            </w:r>
          </w:p>
        </w:tc>
        <w:tc>
          <w:tcPr>
            <w:tcW w:w="720" w:type="dxa"/>
          </w:tcPr>
          <w:p w14:paraId="55A3B8B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04F2F28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74E933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1C724F9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6865218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0AC3728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  <w:p w14:paraId="070CCFD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1-0.26)</w:t>
            </w:r>
          </w:p>
        </w:tc>
        <w:tc>
          <w:tcPr>
            <w:tcW w:w="822" w:type="dxa"/>
          </w:tcPr>
          <w:p w14:paraId="118EA3E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2831C5B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  <w:p w14:paraId="187B6C5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1-0.26)</w:t>
            </w:r>
          </w:p>
        </w:tc>
        <w:tc>
          <w:tcPr>
            <w:tcW w:w="810" w:type="dxa"/>
          </w:tcPr>
          <w:p w14:paraId="51F8953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4881DEC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  <w:p w14:paraId="394CA38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5-1.01)</w:t>
            </w:r>
          </w:p>
        </w:tc>
        <w:tc>
          <w:tcPr>
            <w:tcW w:w="695" w:type="dxa"/>
          </w:tcPr>
          <w:p w14:paraId="4C29679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37" w:type="dxa"/>
          </w:tcPr>
          <w:p w14:paraId="6B7758D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C97A27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4040AD5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C468A9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940A9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  <w:p w14:paraId="10A39B1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5-1.27)</w:t>
            </w:r>
          </w:p>
        </w:tc>
        <w:tc>
          <w:tcPr>
            <w:tcW w:w="720" w:type="dxa"/>
          </w:tcPr>
          <w:p w14:paraId="6F81A2F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9</w:t>
            </w:r>
          </w:p>
        </w:tc>
        <w:tc>
          <w:tcPr>
            <w:tcW w:w="1170" w:type="dxa"/>
          </w:tcPr>
          <w:p w14:paraId="5B56916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31455E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E30A86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BB972A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47128F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  <w:p w14:paraId="643D8EE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5-0.25)</w:t>
            </w:r>
          </w:p>
        </w:tc>
        <w:tc>
          <w:tcPr>
            <w:tcW w:w="810" w:type="dxa"/>
          </w:tcPr>
          <w:p w14:paraId="28A11C5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47" w:type="dxa"/>
          </w:tcPr>
          <w:p w14:paraId="47C86A2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0</w:t>
            </w:r>
          </w:p>
          <w:p w14:paraId="6E9D376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9-0.45)</w:t>
            </w:r>
          </w:p>
        </w:tc>
        <w:tc>
          <w:tcPr>
            <w:tcW w:w="833" w:type="dxa"/>
          </w:tcPr>
          <w:p w14:paraId="20625C9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7886799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9F3C8A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7864D7F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FBE659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</w:tcPr>
          <w:p w14:paraId="564C2EB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91</w:t>
            </w:r>
          </w:p>
          <w:p w14:paraId="43A8182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42-2.58)</w:t>
            </w:r>
          </w:p>
        </w:tc>
        <w:tc>
          <w:tcPr>
            <w:tcW w:w="720" w:type="dxa"/>
          </w:tcPr>
          <w:p w14:paraId="22B3D14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676FAE2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27A3F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66ED950D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51EB5EF" w14:textId="77777777" w:rsidR="00A42623" w:rsidRPr="00A42623" w:rsidRDefault="00A42623" w:rsidP="00A42623">
      <w:pPr>
        <w:rPr>
          <w:rFonts w:ascii="Calibri" w:eastAsia="DengXian" w:hAnsi="Calibri" w:cs="Vrinda"/>
        </w:rPr>
      </w:pPr>
    </w:p>
    <w:p w14:paraId="06365749" w14:textId="77777777" w:rsidR="00A42623" w:rsidRPr="00A42623" w:rsidRDefault="00A42623" w:rsidP="00A42623">
      <w:pPr>
        <w:rPr>
          <w:rFonts w:ascii="Calibri" w:eastAsia="DengXian" w:hAnsi="Calibri" w:cs="Vrinda"/>
        </w:rPr>
      </w:pPr>
      <w:r w:rsidRPr="00A42623">
        <w:rPr>
          <w:rFonts w:ascii="Calibri" w:eastAsia="DengXian" w:hAnsi="Calibri" w:cs="Vrinda"/>
        </w:rPr>
        <w:br w:type="page"/>
      </w:r>
    </w:p>
    <w:tbl>
      <w:tblPr>
        <w:tblStyle w:val="TableGrid20"/>
        <w:tblpPr w:leftFromText="180" w:rightFromText="180" w:horzAnchor="margin" w:tblpXSpec="center" w:tblpY="737"/>
        <w:tblW w:w="301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54"/>
        <w:gridCol w:w="1417"/>
        <w:gridCol w:w="775"/>
        <w:gridCol w:w="1278"/>
        <w:gridCol w:w="701"/>
        <w:gridCol w:w="1258"/>
        <w:gridCol w:w="780"/>
        <w:gridCol w:w="1212"/>
        <w:gridCol w:w="810"/>
        <w:gridCol w:w="270"/>
        <w:gridCol w:w="1350"/>
        <w:gridCol w:w="810"/>
        <w:gridCol w:w="1170"/>
        <w:gridCol w:w="810"/>
        <w:gridCol w:w="1260"/>
        <w:gridCol w:w="810"/>
        <w:gridCol w:w="1170"/>
        <w:gridCol w:w="810"/>
        <w:gridCol w:w="1260"/>
        <w:gridCol w:w="720"/>
        <w:gridCol w:w="270"/>
        <w:gridCol w:w="1440"/>
        <w:gridCol w:w="900"/>
        <w:gridCol w:w="1170"/>
        <w:gridCol w:w="810"/>
        <w:gridCol w:w="270"/>
        <w:gridCol w:w="1350"/>
        <w:gridCol w:w="990"/>
        <w:gridCol w:w="1440"/>
        <w:gridCol w:w="1080"/>
      </w:tblGrid>
      <w:tr w:rsidR="00A42623" w:rsidRPr="00A42623" w14:paraId="7E842974" w14:textId="77777777" w:rsidTr="00931E30">
        <w:trPr>
          <w:trHeight w:val="359"/>
        </w:trPr>
        <w:tc>
          <w:tcPr>
            <w:tcW w:w="1754" w:type="dxa"/>
            <w:vMerge w:val="restart"/>
            <w:tcBorders>
              <w:top w:val="single" w:sz="4" w:space="0" w:color="auto"/>
            </w:tcBorders>
          </w:tcPr>
          <w:p w14:paraId="6DBF4D9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Psychological outcomes</w:t>
            </w:r>
          </w:p>
        </w:tc>
        <w:tc>
          <w:tcPr>
            <w:tcW w:w="8231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5F1115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ighest education level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2D62EED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70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4771A5F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orking position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6DF9CCB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2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32FD20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ork types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7C9994C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6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AEDC3F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mployment titles</w:t>
            </w:r>
          </w:p>
        </w:tc>
      </w:tr>
      <w:tr w:rsidR="00A42623" w:rsidRPr="00A42623" w14:paraId="1D6ADDD1" w14:textId="77777777" w:rsidTr="00931E30">
        <w:trPr>
          <w:trHeight w:val="443"/>
        </w:trPr>
        <w:tc>
          <w:tcPr>
            <w:tcW w:w="1754" w:type="dxa"/>
            <w:vMerge/>
          </w:tcPr>
          <w:p w14:paraId="2F374CF7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2" w:type="dxa"/>
            <w:gridSpan w:val="2"/>
            <w:tcBorders>
              <w:top w:val="single" w:sz="4" w:space="0" w:color="auto"/>
            </w:tcBorders>
          </w:tcPr>
          <w:p w14:paraId="779063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chelor (MBBS) or lower degree</w:t>
            </w:r>
          </w:p>
        </w:tc>
        <w:tc>
          <w:tcPr>
            <w:tcW w:w="1979" w:type="dxa"/>
            <w:gridSpan w:val="2"/>
            <w:tcBorders>
              <w:top w:val="single" w:sz="4" w:space="0" w:color="auto"/>
            </w:tcBorders>
          </w:tcPr>
          <w:p w14:paraId="79364E8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st-graduate degree</w:t>
            </w:r>
          </w:p>
        </w:tc>
        <w:tc>
          <w:tcPr>
            <w:tcW w:w="2038" w:type="dxa"/>
            <w:gridSpan w:val="2"/>
            <w:tcBorders>
              <w:top w:val="single" w:sz="4" w:space="0" w:color="auto"/>
            </w:tcBorders>
          </w:tcPr>
          <w:p w14:paraId="336EB37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ctoral degree</w:t>
            </w:r>
          </w:p>
        </w:tc>
        <w:tc>
          <w:tcPr>
            <w:tcW w:w="2022" w:type="dxa"/>
            <w:gridSpan w:val="2"/>
            <w:tcBorders>
              <w:top w:val="single" w:sz="4" w:space="0" w:color="auto"/>
            </w:tcBorders>
          </w:tcPr>
          <w:p w14:paraId="38E76E7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ther</w:t>
            </w:r>
          </w:p>
        </w:tc>
        <w:tc>
          <w:tcPr>
            <w:tcW w:w="270" w:type="dxa"/>
          </w:tcPr>
          <w:p w14:paraId="21849DD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auto"/>
            </w:tcBorders>
          </w:tcPr>
          <w:p w14:paraId="77A85B8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ctor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</w:tcBorders>
          </w:tcPr>
          <w:p w14:paraId="10CC581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urse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</w:tcBorders>
          </w:tcPr>
          <w:p w14:paraId="0A5CECA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dical technician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</w:tcBorders>
          </w:tcPr>
          <w:p w14:paraId="29EEE11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ospital workers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</w:tcBorders>
          </w:tcPr>
          <w:p w14:paraId="4C3EDC5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ther</w:t>
            </w:r>
          </w:p>
        </w:tc>
        <w:tc>
          <w:tcPr>
            <w:tcW w:w="270" w:type="dxa"/>
          </w:tcPr>
          <w:p w14:paraId="2297E86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auto"/>
            </w:tcBorders>
          </w:tcPr>
          <w:p w14:paraId="38BB4F0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Frontline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</w:tcBorders>
          </w:tcPr>
          <w:p w14:paraId="04D354F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ond-line</w:t>
            </w:r>
          </w:p>
        </w:tc>
        <w:tc>
          <w:tcPr>
            <w:tcW w:w="270" w:type="dxa"/>
          </w:tcPr>
          <w:p w14:paraId="3A6FAC5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auto"/>
            </w:tcBorders>
          </w:tcPr>
          <w:p w14:paraId="6933AEA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nior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</w:tcBorders>
          </w:tcPr>
          <w:p w14:paraId="7EBFC16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termediate</w:t>
            </w:r>
          </w:p>
        </w:tc>
      </w:tr>
      <w:tr w:rsidR="00A42623" w:rsidRPr="00A42623" w14:paraId="57747D0D" w14:textId="77777777" w:rsidTr="00931E30">
        <w:trPr>
          <w:trHeight w:val="554"/>
        </w:trPr>
        <w:tc>
          <w:tcPr>
            <w:tcW w:w="1754" w:type="dxa"/>
            <w:vMerge/>
            <w:tcBorders>
              <w:bottom w:val="single" w:sz="4" w:space="0" w:color="auto"/>
            </w:tcBorders>
          </w:tcPr>
          <w:p w14:paraId="27CC4F4D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640B158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18461D7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75" w:type="dxa"/>
            <w:tcBorders>
              <w:bottom w:val="single" w:sz="4" w:space="0" w:color="auto"/>
            </w:tcBorders>
          </w:tcPr>
          <w:p w14:paraId="54E3FE0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78" w:type="dxa"/>
            <w:tcBorders>
              <w:bottom w:val="single" w:sz="4" w:space="0" w:color="auto"/>
            </w:tcBorders>
          </w:tcPr>
          <w:p w14:paraId="4995DA3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14E1513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01" w:type="dxa"/>
            <w:tcBorders>
              <w:bottom w:val="single" w:sz="4" w:space="0" w:color="auto"/>
            </w:tcBorders>
          </w:tcPr>
          <w:p w14:paraId="22F6622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58" w:type="dxa"/>
            <w:tcBorders>
              <w:bottom w:val="single" w:sz="4" w:space="0" w:color="auto"/>
            </w:tcBorders>
          </w:tcPr>
          <w:p w14:paraId="61207FE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36D8C0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14:paraId="34685AA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12" w:type="dxa"/>
            <w:tcBorders>
              <w:bottom w:val="single" w:sz="4" w:space="0" w:color="auto"/>
            </w:tcBorders>
          </w:tcPr>
          <w:p w14:paraId="226B642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0CEE2D0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842E90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29F23F7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4D7A23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61A8539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119B271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08384EE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7338368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4E8FE85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1D1975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60A7CBD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04475F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7D6D5FC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6801906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1F0E3B6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09B2C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0F1CB71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BA8C0A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73F493B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08D4C10F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FF189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296039C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6B95024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4E850AC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60FA40F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7B9C108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2D34384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4760FA0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6E63C0E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03EBE471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A76F0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315B77A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1D09EAC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2081AFF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2A48430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313FB15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73833BF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0CA1032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1803738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</w:t>
            </w:r>
          </w:p>
        </w:tc>
      </w:tr>
      <w:tr w:rsidR="00A42623" w:rsidRPr="00A42623" w14:paraId="18B4FB2B" w14:textId="77777777" w:rsidTr="00931E30">
        <w:trPr>
          <w:trHeight w:val="722"/>
        </w:trPr>
        <w:tc>
          <w:tcPr>
            <w:tcW w:w="25015" w:type="dxa"/>
            <w:gridSpan w:val="25"/>
            <w:tcBorders>
              <w:top w:val="single" w:sz="4" w:space="0" w:color="auto"/>
            </w:tcBorders>
          </w:tcPr>
          <w:p w14:paraId="2AEE4898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eral health problems</w:t>
            </w:r>
          </w:p>
        </w:tc>
        <w:tc>
          <w:tcPr>
            <w:tcW w:w="5130" w:type="dxa"/>
            <w:gridSpan w:val="5"/>
            <w:tcBorders>
              <w:top w:val="single" w:sz="4" w:space="0" w:color="auto"/>
            </w:tcBorders>
          </w:tcPr>
          <w:p w14:paraId="1263C624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5FCFA493" w14:textId="77777777" w:rsidTr="00931E30">
        <w:trPr>
          <w:trHeight w:val="567"/>
        </w:trPr>
        <w:tc>
          <w:tcPr>
            <w:tcW w:w="1754" w:type="dxa"/>
          </w:tcPr>
          <w:p w14:paraId="72145AEA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417" w:type="dxa"/>
          </w:tcPr>
          <w:p w14:paraId="11F0A8F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8.29</w:t>
            </w:r>
          </w:p>
          <w:p w14:paraId="588FADA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65-41.5)</w:t>
            </w:r>
          </w:p>
        </w:tc>
        <w:tc>
          <w:tcPr>
            <w:tcW w:w="775" w:type="dxa"/>
          </w:tcPr>
          <w:p w14:paraId="1B04CA6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78" w:type="dxa"/>
          </w:tcPr>
          <w:p w14:paraId="21D5FE9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4.30</w:t>
            </w:r>
          </w:p>
          <w:p w14:paraId="299444D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6-21.4)</w:t>
            </w:r>
          </w:p>
        </w:tc>
        <w:tc>
          <w:tcPr>
            <w:tcW w:w="701" w:type="dxa"/>
          </w:tcPr>
          <w:p w14:paraId="3821B41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1258" w:type="dxa"/>
          </w:tcPr>
          <w:p w14:paraId="0007855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83</w:t>
            </w:r>
          </w:p>
          <w:p w14:paraId="3B942FE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6-14.2)</w:t>
            </w:r>
          </w:p>
        </w:tc>
        <w:tc>
          <w:tcPr>
            <w:tcW w:w="780" w:type="dxa"/>
          </w:tcPr>
          <w:p w14:paraId="3EFE991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0</w:t>
            </w:r>
          </w:p>
        </w:tc>
        <w:tc>
          <w:tcPr>
            <w:tcW w:w="1212" w:type="dxa"/>
          </w:tcPr>
          <w:p w14:paraId="48431B1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172E2C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3F72A03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B79597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969EAE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6</w:t>
            </w:r>
          </w:p>
          <w:p w14:paraId="1F6523A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3-0.82)</w:t>
            </w:r>
          </w:p>
        </w:tc>
        <w:tc>
          <w:tcPr>
            <w:tcW w:w="810" w:type="dxa"/>
          </w:tcPr>
          <w:p w14:paraId="06160DB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171A1BD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0</w:t>
            </w:r>
          </w:p>
          <w:p w14:paraId="5FAA336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9-0.99)</w:t>
            </w:r>
          </w:p>
        </w:tc>
        <w:tc>
          <w:tcPr>
            <w:tcW w:w="810" w:type="dxa"/>
          </w:tcPr>
          <w:p w14:paraId="1F83211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60" w:type="dxa"/>
          </w:tcPr>
          <w:p w14:paraId="0499DA1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3</w:t>
            </w:r>
          </w:p>
          <w:p w14:paraId="1D511AB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4-0.99)</w:t>
            </w:r>
          </w:p>
        </w:tc>
        <w:tc>
          <w:tcPr>
            <w:tcW w:w="810" w:type="dxa"/>
          </w:tcPr>
          <w:p w14:paraId="4B7AE7A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4516A1B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5</w:t>
            </w:r>
          </w:p>
          <w:p w14:paraId="10473A2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9-0.86)</w:t>
            </w:r>
          </w:p>
        </w:tc>
        <w:tc>
          <w:tcPr>
            <w:tcW w:w="810" w:type="dxa"/>
          </w:tcPr>
          <w:p w14:paraId="178EE55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600178D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385FDC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366609D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395818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997303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</w:p>
          <w:p w14:paraId="5821D12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9-0.85)</w:t>
            </w:r>
          </w:p>
        </w:tc>
        <w:tc>
          <w:tcPr>
            <w:tcW w:w="900" w:type="dxa"/>
          </w:tcPr>
          <w:p w14:paraId="2462765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70632DB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7DDA93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7DB14D7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5F5A7B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C2F2D0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6.28</w:t>
            </w:r>
          </w:p>
          <w:p w14:paraId="08DE7B4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9-49.7)</w:t>
            </w:r>
          </w:p>
        </w:tc>
        <w:tc>
          <w:tcPr>
            <w:tcW w:w="990" w:type="dxa"/>
          </w:tcPr>
          <w:p w14:paraId="5A2CD6B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1440" w:type="dxa"/>
          </w:tcPr>
          <w:p w14:paraId="05362EF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2.9</w:t>
            </w:r>
          </w:p>
          <w:p w14:paraId="0AB425E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64-102.0)</w:t>
            </w:r>
          </w:p>
        </w:tc>
        <w:tc>
          <w:tcPr>
            <w:tcW w:w="1080" w:type="dxa"/>
          </w:tcPr>
          <w:p w14:paraId="3C1DD70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</w:tr>
      <w:tr w:rsidR="00A42623" w:rsidRPr="00A42623" w14:paraId="28AB09FF" w14:textId="77777777" w:rsidTr="00931E30">
        <w:trPr>
          <w:trHeight w:val="722"/>
        </w:trPr>
        <w:tc>
          <w:tcPr>
            <w:tcW w:w="1754" w:type="dxa"/>
          </w:tcPr>
          <w:p w14:paraId="3BE9849A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417" w:type="dxa"/>
          </w:tcPr>
          <w:p w14:paraId="0890E2B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6.1</w:t>
            </w:r>
          </w:p>
          <w:p w14:paraId="39552C2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4.55-150.1)</w:t>
            </w:r>
          </w:p>
        </w:tc>
        <w:tc>
          <w:tcPr>
            <w:tcW w:w="775" w:type="dxa"/>
          </w:tcPr>
          <w:p w14:paraId="138B2F6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78" w:type="dxa"/>
          </w:tcPr>
          <w:p w14:paraId="5DA56EF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2.0</w:t>
            </w:r>
          </w:p>
          <w:p w14:paraId="2E9E9B3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2.15-66.8)</w:t>
            </w:r>
          </w:p>
        </w:tc>
        <w:tc>
          <w:tcPr>
            <w:tcW w:w="701" w:type="dxa"/>
          </w:tcPr>
          <w:p w14:paraId="15B5BAF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58" w:type="dxa"/>
          </w:tcPr>
          <w:p w14:paraId="77D266B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3.34</w:t>
            </w:r>
          </w:p>
          <w:p w14:paraId="5DBBD4F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9-18.7)</w:t>
            </w:r>
          </w:p>
        </w:tc>
        <w:tc>
          <w:tcPr>
            <w:tcW w:w="780" w:type="dxa"/>
          </w:tcPr>
          <w:p w14:paraId="09E6216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1212" w:type="dxa"/>
          </w:tcPr>
          <w:p w14:paraId="5C9C818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B21DD5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5D35A03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D4FFB4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067AD7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  <w:p w14:paraId="1476334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8-0.24)</w:t>
            </w:r>
          </w:p>
        </w:tc>
        <w:tc>
          <w:tcPr>
            <w:tcW w:w="810" w:type="dxa"/>
          </w:tcPr>
          <w:p w14:paraId="1598FE9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296C70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  <w:p w14:paraId="402F4E6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9-1.11)</w:t>
            </w:r>
          </w:p>
        </w:tc>
        <w:tc>
          <w:tcPr>
            <w:tcW w:w="810" w:type="dxa"/>
          </w:tcPr>
          <w:p w14:paraId="71E04DB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1260" w:type="dxa"/>
          </w:tcPr>
          <w:p w14:paraId="45114B9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2</w:t>
            </w:r>
          </w:p>
          <w:p w14:paraId="438D434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5-1.56)</w:t>
            </w:r>
          </w:p>
        </w:tc>
        <w:tc>
          <w:tcPr>
            <w:tcW w:w="810" w:type="dxa"/>
          </w:tcPr>
          <w:p w14:paraId="1D5BFFA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1</w:t>
            </w:r>
          </w:p>
        </w:tc>
        <w:tc>
          <w:tcPr>
            <w:tcW w:w="1170" w:type="dxa"/>
          </w:tcPr>
          <w:p w14:paraId="6D6C386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  <w:p w14:paraId="6BBBEBB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9-1.64)</w:t>
            </w:r>
          </w:p>
        </w:tc>
        <w:tc>
          <w:tcPr>
            <w:tcW w:w="810" w:type="dxa"/>
          </w:tcPr>
          <w:p w14:paraId="234E4C0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0</w:t>
            </w:r>
          </w:p>
        </w:tc>
        <w:tc>
          <w:tcPr>
            <w:tcW w:w="1260" w:type="dxa"/>
          </w:tcPr>
          <w:p w14:paraId="0DC6A6B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8F5B67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5657E6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1AEC50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8C888C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  <w:p w14:paraId="7035580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8-0.99)</w:t>
            </w:r>
          </w:p>
        </w:tc>
        <w:tc>
          <w:tcPr>
            <w:tcW w:w="900" w:type="dxa"/>
          </w:tcPr>
          <w:p w14:paraId="497F9EF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40019AF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8A36CB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508DB68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79FB53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4F852A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7.02</w:t>
            </w:r>
          </w:p>
          <w:p w14:paraId="7587AFA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5-57.5)</w:t>
            </w:r>
          </w:p>
        </w:tc>
        <w:tc>
          <w:tcPr>
            <w:tcW w:w="990" w:type="dxa"/>
          </w:tcPr>
          <w:p w14:paraId="716B65F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440" w:type="dxa"/>
          </w:tcPr>
          <w:p w14:paraId="4033F17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31.0</w:t>
            </w:r>
          </w:p>
          <w:p w14:paraId="23C39E1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3.77-255.1)</w:t>
            </w:r>
          </w:p>
        </w:tc>
        <w:tc>
          <w:tcPr>
            <w:tcW w:w="1080" w:type="dxa"/>
          </w:tcPr>
          <w:p w14:paraId="2294270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</w:tr>
      <w:tr w:rsidR="00A42623" w:rsidRPr="00A42623" w14:paraId="264BD8A9" w14:textId="77777777" w:rsidTr="00931E30">
        <w:trPr>
          <w:trHeight w:val="690"/>
        </w:trPr>
        <w:tc>
          <w:tcPr>
            <w:tcW w:w="1754" w:type="dxa"/>
          </w:tcPr>
          <w:p w14:paraId="44AB412C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417" w:type="dxa"/>
          </w:tcPr>
          <w:p w14:paraId="78EFFE0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5" w:type="dxa"/>
          </w:tcPr>
          <w:p w14:paraId="29F1A34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8" w:type="dxa"/>
          </w:tcPr>
          <w:p w14:paraId="3612502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1" w:type="dxa"/>
          </w:tcPr>
          <w:p w14:paraId="779AF00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58" w:type="dxa"/>
          </w:tcPr>
          <w:p w14:paraId="0DF7AF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7204B7C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12" w:type="dxa"/>
          </w:tcPr>
          <w:p w14:paraId="3A0B56D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01022A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660DDCE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CE1206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3A5D58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8</w:t>
            </w:r>
          </w:p>
          <w:p w14:paraId="2BFCA2E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8-0.95)</w:t>
            </w:r>
          </w:p>
        </w:tc>
        <w:tc>
          <w:tcPr>
            <w:tcW w:w="810" w:type="dxa"/>
          </w:tcPr>
          <w:p w14:paraId="16019CF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56EF293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4</w:t>
            </w:r>
          </w:p>
          <w:p w14:paraId="300CDE0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6-1.19)</w:t>
            </w:r>
          </w:p>
        </w:tc>
        <w:tc>
          <w:tcPr>
            <w:tcW w:w="810" w:type="dxa"/>
          </w:tcPr>
          <w:p w14:paraId="78AE6B1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1260" w:type="dxa"/>
          </w:tcPr>
          <w:p w14:paraId="565016B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8</w:t>
            </w:r>
          </w:p>
          <w:p w14:paraId="5983788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5-1.56)</w:t>
            </w:r>
          </w:p>
        </w:tc>
        <w:tc>
          <w:tcPr>
            <w:tcW w:w="810" w:type="dxa"/>
          </w:tcPr>
          <w:p w14:paraId="23B32F3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6</w:t>
            </w:r>
          </w:p>
        </w:tc>
        <w:tc>
          <w:tcPr>
            <w:tcW w:w="1170" w:type="dxa"/>
          </w:tcPr>
          <w:p w14:paraId="2C27A4A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  <w:p w14:paraId="07E479A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2-1.24)</w:t>
            </w:r>
          </w:p>
        </w:tc>
        <w:tc>
          <w:tcPr>
            <w:tcW w:w="810" w:type="dxa"/>
          </w:tcPr>
          <w:p w14:paraId="631CC7F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</w:tc>
        <w:tc>
          <w:tcPr>
            <w:tcW w:w="1260" w:type="dxa"/>
          </w:tcPr>
          <w:p w14:paraId="62308B6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B60B02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751C74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75751E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BEDD39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6</w:t>
            </w:r>
          </w:p>
          <w:p w14:paraId="4DDB75C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8-0.46)</w:t>
            </w:r>
          </w:p>
        </w:tc>
        <w:tc>
          <w:tcPr>
            <w:tcW w:w="900" w:type="dxa"/>
          </w:tcPr>
          <w:p w14:paraId="7741AA3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2D2C84F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FF577A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26FC3AE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56C85B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F5270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38A49A1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440" w:type="dxa"/>
          </w:tcPr>
          <w:p w14:paraId="1DB8917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4CB066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A42623" w:rsidRPr="00A42623" w14:paraId="5A629E59" w14:textId="77777777" w:rsidTr="00931E30">
        <w:trPr>
          <w:trHeight w:val="722"/>
        </w:trPr>
        <w:tc>
          <w:tcPr>
            <w:tcW w:w="25015" w:type="dxa"/>
            <w:gridSpan w:val="25"/>
          </w:tcPr>
          <w:p w14:paraId="46C393DA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ression symptoms</w:t>
            </w:r>
          </w:p>
        </w:tc>
        <w:tc>
          <w:tcPr>
            <w:tcW w:w="5130" w:type="dxa"/>
            <w:gridSpan w:val="5"/>
          </w:tcPr>
          <w:p w14:paraId="580BDE79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55A032E4" w14:textId="77777777" w:rsidTr="00931E30">
        <w:trPr>
          <w:trHeight w:val="567"/>
        </w:trPr>
        <w:tc>
          <w:tcPr>
            <w:tcW w:w="1754" w:type="dxa"/>
          </w:tcPr>
          <w:p w14:paraId="1461A6BC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417" w:type="dxa"/>
          </w:tcPr>
          <w:p w14:paraId="01462B1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6.60</w:t>
            </w:r>
          </w:p>
          <w:p w14:paraId="7BEF5B4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55-27.9)</w:t>
            </w:r>
          </w:p>
        </w:tc>
        <w:tc>
          <w:tcPr>
            <w:tcW w:w="775" w:type="dxa"/>
          </w:tcPr>
          <w:p w14:paraId="288CC74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78" w:type="dxa"/>
          </w:tcPr>
          <w:p w14:paraId="3BC594C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5.70</w:t>
            </w:r>
          </w:p>
          <w:p w14:paraId="25E99A0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35-24.0)</w:t>
            </w:r>
          </w:p>
        </w:tc>
        <w:tc>
          <w:tcPr>
            <w:tcW w:w="701" w:type="dxa"/>
          </w:tcPr>
          <w:p w14:paraId="0DC671B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58" w:type="dxa"/>
          </w:tcPr>
          <w:p w14:paraId="1105EA7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3.28</w:t>
            </w:r>
          </w:p>
          <w:p w14:paraId="2B001D9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7-13.9)</w:t>
            </w:r>
          </w:p>
        </w:tc>
        <w:tc>
          <w:tcPr>
            <w:tcW w:w="780" w:type="dxa"/>
          </w:tcPr>
          <w:p w14:paraId="3E7CCFB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1212" w:type="dxa"/>
          </w:tcPr>
          <w:p w14:paraId="5539D52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6B431E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69EB763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922C2C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597C30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  <w:p w14:paraId="7A21E93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9-1.13)</w:t>
            </w:r>
          </w:p>
        </w:tc>
        <w:tc>
          <w:tcPr>
            <w:tcW w:w="810" w:type="dxa"/>
          </w:tcPr>
          <w:p w14:paraId="01FCBE9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1170" w:type="dxa"/>
          </w:tcPr>
          <w:p w14:paraId="582992E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  <w:p w14:paraId="4DF6A50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0-1.34)</w:t>
            </w:r>
          </w:p>
        </w:tc>
        <w:tc>
          <w:tcPr>
            <w:tcW w:w="810" w:type="dxa"/>
          </w:tcPr>
          <w:p w14:paraId="0A25017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</w:p>
        </w:tc>
        <w:tc>
          <w:tcPr>
            <w:tcW w:w="1260" w:type="dxa"/>
          </w:tcPr>
          <w:p w14:paraId="48B5ED8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4</w:t>
            </w:r>
          </w:p>
          <w:p w14:paraId="066514F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7-1.78)</w:t>
            </w:r>
          </w:p>
        </w:tc>
        <w:tc>
          <w:tcPr>
            <w:tcW w:w="810" w:type="dxa"/>
          </w:tcPr>
          <w:p w14:paraId="6EE28D9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1170" w:type="dxa"/>
          </w:tcPr>
          <w:p w14:paraId="045FB53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  <w:p w14:paraId="66B828D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7-1.46)</w:t>
            </w:r>
          </w:p>
        </w:tc>
        <w:tc>
          <w:tcPr>
            <w:tcW w:w="810" w:type="dxa"/>
          </w:tcPr>
          <w:p w14:paraId="4203B7D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</w:p>
        </w:tc>
        <w:tc>
          <w:tcPr>
            <w:tcW w:w="1260" w:type="dxa"/>
          </w:tcPr>
          <w:p w14:paraId="23B096F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89D204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EEB4E3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425078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0B9D79B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2</w:t>
            </w:r>
          </w:p>
          <w:p w14:paraId="33532E8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0-0.76)</w:t>
            </w:r>
          </w:p>
        </w:tc>
        <w:tc>
          <w:tcPr>
            <w:tcW w:w="900" w:type="dxa"/>
          </w:tcPr>
          <w:p w14:paraId="192C009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481EEEF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5C1E18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59F5DE8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86766E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1E418D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6</w:t>
            </w:r>
          </w:p>
          <w:p w14:paraId="6699D7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0-4.56)</w:t>
            </w:r>
          </w:p>
        </w:tc>
        <w:tc>
          <w:tcPr>
            <w:tcW w:w="990" w:type="dxa"/>
          </w:tcPr>
          <w:p w14:paraId="36E4C39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</w:tc>
        <w:tc>
          <w:tcPr>
            <w:tcW w:w="1440" w:type="dxa"/>
          </w:tcPr>
          <w:p w14:paraId="012F666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29</w:t>
            </w:r>
          </w:p>
          <w:p w14:paraId="1279016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8-7.65)</w:t>
            </w:r>
          </w:p>
        </w:tc>
        <w:tc>
          <w:tcPr>
            <w:tcW w:w="1080" w:type="dxa"/>
          </w:tcPr>
          <w:p w14:paraId="47384AF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</w:tr>
      <w:tr w:rsidR="00A42623" w:rsidRPr="00A42623" w14:paraId="13DF624C" w14:textId="77777777" w:rsidTr="00931E30">
        <w:trPr>
          <w:trHeight w:val="722"/>
        </w:trPr>
        <w:tc>
          <w:tcPr>
            <w:tcW w:w="1754" w:type="dxa"/>
          </w:tcPr>
          <w:p w14:paraId="7DCD387B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417" w:type="dxa"/>
          </w:tcPr>
          <w:p w14:paraId="44FCB6D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8.13</w:t>
            </w:r>
          </w:p>
          <w:p w14:paraId="2DFF9FE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58-41.7)</w:t>
            </w:r>
          </w:p>
        </w:tc>
        <w:tc>
          <w:tcPr>
            <w:tcW w:w="775" w:type="dxa"/>
          </w:tcPr>
          <w:p w14:paraId="42A5A76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78" w:type="dxa"/>
          </w:tcPr>
          <w:p w14:paraId="6812D48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6.35</w:t>
            </w:r>
          </w:p>
          <w:p w14:paraId="35704A4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25-32.1)</w:t>
            </w:r>
          </w:p>
        </w:tc>
        <w:tc>
          <w:tcPr>
            <w:tcW w:w="701" w:type="dxa"/>
          </w:tcPr>
          <w:p w14:paraId="2FDDB28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58" w:type="dxa"/>
          </w:tcPr>
          <w:p w14:paraId="6717864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67</w:t>
            </w:r>
          </w:p>
          <w:p w14:paraId="0C86BDA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2-13.6)</w:t>
            </w:r>
          </w:p>
        </w:tc>
        <w:tc>
          <w:tcPr>
            <w:tcW w:w="780" w:type="dxa"/>
          </w:tcPr>
          <w:p w14:paraId="2825F56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1212" w:type="dxa"/>
          </w:tcPr>
          <w:p w14:paraId="5343319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3D1BC1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302A1A4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A3EA75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0A6085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  <w:p w14:paraId="6C9A249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3-0.55)</w:t>
            </w:r>
          </w:p>
        </w:tc>
        <w:tc>
          <w:tcPr>
            <w:tcW w:w="810" w:type="dxa"/>
          </w:tcPr>
          <w:p w14:paraId="707A261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191448F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  <w:p w14:paraId="3A3F713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9-2.23)</w:t>
            </w:r>
          </w:p>
        </w:tc>
        <w:tc>
          <w:tcPr>
            <w:tcW w:w="810" w:type="dxa"/>
          </w:tcPr>
          <w:p w14:paraId="2EE703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1260" w:type="dxa"/>
          </w:tcPr>
          <w:p w14:paraId="6F88B6F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9</w:t>
            </w:r>
          </w:p>
          <w:p w14:paraId="6AE115F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1-3.21)</w:t>
            </w:r>
          </w:p>
        </w:tc>
        <w:tc>
          <w:tcPr>
            <w:tcW w:w="810" w:type="dxa"/>
          </w:tcPr>
          <w:p w14:paraId="5814DA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  <w:tc>
          <w:tcPr>
            <w:tcW w:w="1170" w:type="dxa"/>
          </w:tcPr>
          <w:p w14:paraId="3306DA7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4</w:t>
            </w:r>
          </w:p>
          <w:p w14:paraId="28F8E18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2-1.26)</w:t>
            </w:r>
          </w:p>
        </w:tc>
        <w:tc>
          <w:tcPr>
            <w:tcW w:w="810" w:type="dxa"/>
          </w:tcPr>
          <w:p w14:paraId="6EF1A68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0</w:t>
            </w:r>
          </w:p>
        </w:tc>
        <w:tc>
          <w:tcPr>
            <w:tcW w:w="1260" w:type="dxa"/>
          </w:tcPr>
          <w:p w14:paraId="478E6DB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E15170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A21047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FB5276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3B5F3B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  <w:p w14:paraId="46535DA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4-1.12)</w:t>
            </w:r>
          </w:p>
        </w:tc>
        <w:tc>
          <w:tcPr>
            <w:tcW w:w="900" w:type="dxa"/>
          </w:tcPr>
          <w:p w14:paraId="073D26B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1170" w:type="dxa"/>
          </w:tcPr>
          <w:p w14:paraId="5002F9C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D35CD3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340F9DF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62BC96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8DB130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5</w:t>
            </w:r>
          </w:p>
          <w:p w14:paraId="3775780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2-4.85)</w:t>
            </w:r>
          </w:p>
        </w:tc>
        <w:tc>
          <w:tcPr>
            <w:tcW w:w="990" w:type="dxa"/>
          </w:tcPr>
          <w:p w14:paraId="308AED9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4</w:t>
            </w:r>
          </w:p>
        </w:tc>
        <w:tc>
          <w:tcPr>
            <w:tcW w:w="1440" w:type="dxa"/>
          </w:tcPr>
          <w:p w14:paraId="5CC9075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4.91</w:t>
            </w:r>
          </w:p>
          <w:p w14:paraId="272BF79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24-19.4)</w:t>
            </w:r>
          </w:p>
        </w:tc>
        <w:tc>
          <w:tcPr>
            <w:tcW w:w="1080" w:type="dxa"/>
          </w:tcPr>
          <w:p w14:paraId="5CC5306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</w:tr>
      <w:tr w:rsidR="00A42623" w:rsidRPr="00A42623" w14:paraId="7A30838B" w14:textId="77777777" w:rsidTr="00931E30">
        <w:trPr>
          <w:trHeight w:val="722"/>
        </w:trPr>
        <w:tc>
          <w:tcPr>
            <w:tcW w:w="1754" w:type="dxa"/>
          </w:tcPr>
          <w:p w14:paraId="7BCAC6E3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417" w:type="dxa"/>
          </w:tcPr>
          <w:p w14:paraId="2D3CE50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5" w:type="dxa"/>
          </w:tcPr>
          <w:p w14:paraId="142B336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8" w:type="dxa"/>
          </w:tcPr>
          <w:p w14:paraId="585FEBE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1" w:type="dxa"/>
          </w:tcPr>
          <w:p w14:paraId="72E9F5E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58" w:type="dxa"/>
          </w:tcPr>
          <w:p w14:paraId="148C6C5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6A2577D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12" w:type="dxa"/>
          </w:tcPr>
          <w:p w14:paraId="3A74117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1CF7E5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602F98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CEA902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DAA2F2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2</w:t>
            </w:r>
          </w:p>
          <w:p w14:paraId="34DF70A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6-1.73)</w:t>
            </w:r>
          </w:p>
        </w:tc>
        <w:tc>
          <w:tcPr>
            <w:tcW w:w="810" w:type="dxa"/>
          </w:tcPr>
          <w:p w14:paraId="7AF101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1170" w:type="dxa"/>
          </w:tcPr>
          <w:p w14:paraId="0AC3D46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  <w:p w14:paraId="15B94A3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8-1.51)</w:t>
            </w:r>
          </w:p>
        </w:tc>
        <w:tc>
          <w:tcPr>
            <w:tcW w:w="810" w:type="dxa"/>
          </w:tcPr>
          <w:p w14:paraId="0060FA0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  <w:tc>
          <w:tcPr>
            <w:tcW w:w="1260" w:type="dxa"/>
          </w:tcPr>
          <w:p w14:paraId="23655E9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63</w:t>
            </w:r>
          </w:p>
          <w:p w14:paraId="02E9FA6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8-2.44)</w:t>
            </w:r>
          </w:p>
        </w:tc>
        <w:tc>
          <w:tcPr>
            <w:tcW w:w="810" w:type="dxa"/>
          </w:tcPr>
          <w:p w14:paraId="65392BB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5D4E2E6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54</w:t>
            </w:r>
          </w:p>
          <w:p w14:paraId="1B57BF2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6-2.25)</w:t>
            </w:r>
          </w:p>
        </w:tc>
        <w:tc>
          <w:tcPr>
            <w:tcW w:w="810" w:type="dxa"/>
          </w:tcPr>
          <w:p w14:paraId="104CED7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60" w:type="dxa"/>
          </w:tcPr>
          <w:p w14:paraId="723E03A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0201F2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7B58C9A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83CF06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4DE4B2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  <w:p w14:paraId="0EF5B41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2-0.54)</w:t>
            </w:r>
          </w:p>
        </w:tc>
        <w:tc>
          <w:tcPr>
            <w:tcW w:w="900" w:type="dxa"/>
          </w:tcPr>
          <w:p w14:paraId="030AB4B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4CC2B81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51C9F9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16229FC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95737F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20A761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70</w:t>
            </w:r>
          </w:p>
          <w:p w14:paraId="566214A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0-27.8)</w:t>
            </w:r>
          </w:p>
        </w:tc>
        <w:tc>
          <w:tcPr>
            <w:tcW w:w="990" w:type="dxa"/>
          </w:tcPr>
          <w:p w14:paraId="0BBEDD2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0</w:t>
            </w:r>
          </w:p>
        </w:tc>
        <w:tc>
          <w:tcPr>
            <w:tcW w:w="1440" w:type="dxa"/>
          </w:tcPr>
          <w:p w14:paraId="3437DC0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78</w:t>
            </w:r>
          </w:p>
          <w:p w14:paraId="5E00690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1-28.8)</w:t>
            </w:r>
          </w:p>
        </w:tc>
        <w:tc>
          <w:tcPr>
            <w:tcW w:w="1080" w:type="dxa"/>
          </w:tcPr>
          <w:p w14:paraId="50CA411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8</w:t>
            </w:r>
          </w:p>
        </w:tc>
      </w:tr>
      <w:tr w:rsidR="00A42623" w:rsidRPr="00A42623" w14:paraId="3D9CFB04" w14:textId="77777777" w:rsidTr="00931E30">
        <w:trPr>
          <w:trHeight w:val="722"/>
        </w:trPr>
        <w:tc>
          <w:tcPr>
            <w:tcW w:w="25015" w:type="dxa"/>
            <w:gridSpan w:val="25"/>
          </w:tcPr>
          <w:p w14:paraId="32336A6D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xiety symptoms</w:t>
            </w:r>
          </w:p>
        </w:tc>
        <w:tc>
          <w:tcPr>
            <w:tcW w:w="5130" w:type="dxa"/>
            <w:gridSpan w:val="5"/>
          </w:tcPr>
          <w:p w14:paraId="7986A60B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3157770B" w14:textId="77777777" w:rsidTr="00931E30">
        <w:trPr>
          <w:trHeight w:val="630"/>
        </w:trPr>
        <w:tc>
          <w:tcPr>
            <w:tcW w:w="1754" w:type="dxa"/>
          </w:tcPr>
          <w:p w14:paraId="4A56AE95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7A7453B5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BBC2ED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  <w:p w14:paraId="5D5D606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0-5.23)</w:t>
            </w:r>
          </w:p>
        </w:tc>
        <w:tc>
          <w:tcPr>
            <w:tcW w:w="775" w:type="dxa"/>
          </w:tcPr>
          <w:p w14:paraId="6247D3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1278" w:type="dxa"/>
          </w:tcPr>
          <w:p w14:paraId="78828EF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  <w:p w14:paraId="43B43B1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9-4.79)</w:t>
            </w:r>
          </w:p>
        </w:tc>
        <w:tc>
          <w:tcPr>
            <w:tcW w:w="701" w:type="dxa"/>
          </w:tcPr>
          <w:p w14:paraId="744C417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1258" w:type="dxa"/>
          </w:tcPr>
          <w:p w14:paraId="2C78571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  <w:p w14:paraId="1FB1AD5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8-4.56)</w:t>
            </w:r>
          </w:p>
        </w:tc>
        <w:tc>
          <w:tcPr>
            <w:tcW w:w="780" w:type="dxa"/>
          </w:tcPr>
          <w:p w14:paraId="7E541EA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1212" w:type="dxa"/>
          </w:tcPr>
          <w:p w14:paraId="7C29A98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559F31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46D0939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ABB3C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C047EF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4</w:t>
            </w:r>
          </w:p>
          <w:p w14:paraId="2388417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0-0.82)</w:t>
            </w:r>
          </w:p>
        </w:tc>
        <w:tc>
          <w:tcPr>
            <w:tcW w:w="810" w:type="dxa"/>
          </w:tcPr>
          <w:p w14:paraId="3D43793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170" w:type="dxa"/>
          </w:tcPr>
          <w:p w14:paraId="608E4C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2</w:t>
            </w:r>
          </w:p>
          <w:p w14:paraId="4E0B98A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2-0.91)</w:t>
            </w:r>
          </w:p>
        </w:tc>
        <w:tc>
          <w:tcPr>
            <w:tcW w:w="810" w:type="dxa"/>
          </w:tcPr>
          <w:p w14:paraId="2DED2D5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7EF2470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  <w:p w14:paraId="2F9C26F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2-1.02)</w:t>
            </w:r>
          </w:p>
        </w:tc>
        <w:tc>
          <w:tcPr>
            <w:tcW w:w="810" w:type="dxa"/>
          </w:tcPr>
          <w:p w14:paraId="148EE35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170" w:type="dxa"/>
          </w:tcPr>
          <w:p w14:paraId="48B52B4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  <w:p w14:paraId="6949D0A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5-1.26)</w:t>
            </w:r>
          </w:p>
        </w:tc>
        <w:tc>
          <w:tcPr>
            <w:tcW w:w="810" w:type="dxa"/>
          </w:tcPr>
          <w:p w14:paraId="4FD687A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7</w:t>
            </w:r>
          </w:p>
        </w:tc>
        <w:tc>
          <w:tcPr>
            <w:tcW w:w="1260" w:type="dxa"/>
          </w:tcPr>
          <w:p w14:paraId="741F34E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C3EAD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3B85CCF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7142BA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BDC0B1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  <w:p w14:paraId="43A29EF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1-1.22)</w:t>
            </w:r>
          </w:p>
        </w:tc>
        <w:tc>
          <w:tcPr>
            <w:tcW w:w="900" w:type="dxa"/>
          </w:tcPr>
          <w:p w14:paraId="50B93E5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170" w:type="dxa"/>
          </w:tcPr>
          <w:p w14:paraId="6D98D2C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ADA702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490DAF5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D0C32F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80AD99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92</w:t>
            </w:r>
          </w:p>
          <w:p w14:paraId="634B06E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7-6.45)</w:t>
            </w:r>
          </w:p>
        </w:tc>
        <w:tc>
          <w:tcPr>
            <w:tcW w:w="990" w:type="dxa"/>
          </w:tcPr>
          <w:p w14:paraId="505455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</w:tc>
        <w:tc>
          <w:tcPr>
            <w:tcW w:w="1440" w:type="dxa"/>
          </w:tcPr>
          <w:p w14:paraId="4E52E04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68</w:t>
            </w:r>
          </w:p>
          <w:p w14:paraId="5C73D9D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0-8.96)</w:t>
            </w:r>
          </w:p>
        </w:tc>
        <w:tc>
          <w:tcPr>
            <w:tcW w:w="1080" w:type="dxa"/>
          </w:tcPr>
          <w:p w14:paraId="6378EE3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</w:tr>
      <w:tr w:rsidR="00A42623" w:rsidRPr="00A42623" w14:paraId="353823CD" w14:textId="77777777" w:rsidTr="00931E30">
        <w:trPr>
          <w:trHeight w:val="722"/>
        </w:trPr>
        <w:tc>
          <w:tcPr>
            <w:tcW w:w="1754" w:type="dxa"/>
          </w:tcPr>
          <w:p w14:paraId="037EAA48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417" w:type="dxa"/>
          </w:tcPr>
          <w:p w14:paraId="2D5731F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72</w:t>
            </w:r>
          </w:p>
          <w:p w14:paraId="0525D31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1-9.59)</w:t>
            </w:r>
          </w:p>
        </w:tc>
        <w:tc>
          <w:tcPr>
            <w:tcW w:w="775" w:type="dxa"/>
          </w:tcPr>
          <w:p w14:paraId="171ED4F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1278" w:type="dxa"/>
          </w:tcPr>
          <w:p w14:paraId="14DD04D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60</w:t>
            </w:r>
          </w:p>
          <w:p w14:paraId="7E1052C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8-8.85)</w:t>
            </w:r>
          </w:p>
        </w:tc>
        <w:tc>
          <w:tcPr>
            <w:tcW w:w="701" w:type="dxa"/>
          </w:tcPr>
          <w:p w14:paraId="5345450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9</w:t>
            </w:r>
          </w:p>
        </w:tc>
        <w:tc>
          <w:tcPr>
            <w:tcW w:w="1258" w:type="dxa"/>
          </w:tcPr>
          <w:p w14:paraId="237542F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2</w:t>
            </w:r>
          </w:p>
          <w:p w14:paraId="649673B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0-6.31)</w:t>
            </w:r>
          </w:p>
        </w:tc>
        <w:tc>
          <w:tcPr>
            <w:tcW w:w="780" w:type="dxa"/>
          </w:tcPr>
          <w:p w14:paraId="7AE11A1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</w:tc>
        <w:tc>
          <w:tcPr>
            <w:tcW w:w="1212" w:type="dxa"/>
          </w:tcPr>
          <w:p w14:paraId="28B3384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E81E32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57F49C0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E125D0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187E75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</w:p>
          <w:p w14:paraId="55C353A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2-0.84)</w:t>
            </w:r>
          </w:p>
        </w:tc>
        <w:tc>
          <w:tcPr>
            <w:tcW w:w="810" w:type="dxa"/>
          </w:tcPr>
          <w:p w14:paraId="416D972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244C4B7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  <w:p w14:paraId="1DF7289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9-1.74)</w:t>
            </w:r>
          </w:p>
        </w:tc>
        <w:tc>
          <w:tcPr>
            <w:tcW w:w="810" w:type="dxa"/>
          </w:tcPr>
          <w:p w14:paraId="2DDBCF1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</w:tc>
        <w:tc>
          <w:tcPr>
            <w:tcW w:w="1260" w:type="dxa"/>
          </w:tcPr>
          <w:p w14:paraId="64A56B3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  <w:p w14:paraId="390F1B7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1-1.71)</w:t>
            </w:r>
          </w:p>
        </w:tc>
        <w:tc>
          <w:tcPr>
            <w:tcW w:w="810" w:type="dxa"/>
          </w:tcPr>
          <w:p w14:paraId="139D48B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1170" w:type="dxa"/>
          </w:tcPr>
          <w:p w14:paraId="13FBA64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  <w:p w14:paraId="382750D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4-1.66)</w:t>
            </w:r>
          </w:p>
        </w:tc>
        <w:tc>
          <w:tcPr>
            <w:tcW w:w="810" w:type="dxa"/>
          </w:tcPr>
          <w:p w14:paraId="5755B19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1260" w:type="dxa"/>
          </w:tcPr>
          <w:p w14:paraId="0D8A7AA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490CE4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2468A0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72A21A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6591DB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  <w:p w14:paraId="03D4E0F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9-1.09)</w:t>
            </w:r>
          </w:p>
        </w:tc>
        <w:tc>
          <w:tcPr>
            <w:tcW w:w="900" w:type="dxa"/>
          </w:tcPr>
          <w:p w14:paraId="18C789D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1170" w:type="dxa"/>
          </w:tcPr>
          <w:p w14:paraId="3A00180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0A7C33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2EF86DD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B9BBE8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0E93BE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00</w:t>
            </w:r>
          </w:p>
          <w:p w14:paraId="3EACC8B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1-7.79)</w:t>
            </w:r>
          </w:p>
        </w:tc>
        <w:tc>
          <w:tcPr>
            <w:tcW w:w="990" w:type="dxa"/>
          </w:tcPr>
          <w:p w14:paraId="059DEC2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1</w:t>
            </w:r>
          </w:p>
        </w:tc>
        <w:tc>
          <w:tcPr>
            <w:tcW w:w="1440" w:type="dxa"/>
          </w:tcPr>
          <w:p w14:paraId="167A5B4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40</w:t>
            </w:r>
          </w:p>
          <w:p w14:paraId="6F0D9AD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2-9.28)</w:t>
            </w:r>
          </w:p>
        </w:tc>
        <w:tc>
          <w:tcPr>
            <w:tcW w:w="1080" w:type="dxa"/>
          </w:tcPr>
          <w:p w14:paraId="77F9622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0</w:t>
            </w:r>
          </w:p>
        </w:tc>
      </w:tr>
      <w:tr w:rsidR="00A42623" w:rsidRPr="00A42623" w14:paraId="58E909D7" w14:textId="77777777" w:rsidTr="00931E30">
        <w:trPr>
          <w:trHeight w:val="722"/>
        </w:trPr>
        <w:tc>
          <w:tcPr>
            <w:tcW w:w="1754" w:type="dxa"/>
          </w:tcPr>
          <w:p w14:paraId="45C24604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417" w:type="dxa"/>
          </w:tcPr>
          <w:p w14:paraId="4904D96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5" w:type="dxa"/>
          </w:tcPr>
          <w:p w14:paraId="5A15F97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8" w:type="dxa"/>
          </w:tcPr>
          <w:p w14:paraId="1811613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1" w:type="dxa"/>
          </w:tcPr>
          <w:p w14:paraId="6DCC54C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58" w:type="dxa"/>
          </w:tcPr>
          <w:p w14:paraId="52DD142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065C2A6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12" w:type="dxa"/>
          </w:tcPr>
          <w:p w14:paraId="18D3E81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47BB46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68C51C3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CD8AF1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FC2E7C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0</w:t>
            </w:r>
          </w:p>
          <w:p w14:paraId="03422A5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8-1.02)</w:t>
            </w:r>
          </w:p>
        </w:tc>
        <w:tc>
          <w:tcPr>
            <w:tcW w:w="810" w:type="dxa"/>
          </w:tcPr>
          <w:p w14:paraId="1C5F00C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170" w:type="dxa"/>
          </w:tcPr>
          <w:p w14:paraId="03AEB75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8</w:t>
            </w:r>
          </w:p>
          <w:p w14:paraId="60BBEFD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9-0.79)</w:t>
            </w:r>
          </w:p>
        </w:tc>
        <w:tc>
          <w:tcPr>
            <w:tcW w:w="810" w:type="dxa"/>
          </w:tcPr>
          <w:p w14:paraId="24ED4BF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3E8857C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6</w:t>
            </w:r>
          </w:p>
          <w:p w14:paraId="0F9BB88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4-1.01)</w:t>
            </w:r>
          </w:p>
        </w:tc>
        <w:tc>
          <w:tcPr>
            <w:tcW w:w="810" w:type="dxa"/>
          </w:tcPr>
          <w:p w14:paraId="64038B2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76FD5AA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  <w:p w14:paraId="708AFD6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0-1.36)</w:t>
            </w:r>
          </w:p>
        </w:tc>
        <w:tc>
          <w:tcPr>
            <w:tcW w:w="810" w:type="dxa"/>
          </w:tcPr>
          <w:p w14:paraId="1F28185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</w:tc>
        <w:tc>
          <w:tcPr>
            <w:tcW w:w="1260" w:type="dxa"/>
          </w:tcPr>
          <w:p w14:paraId="603A4C7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7947E6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6C1CA9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3871F1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1C15DD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6</w:t>
            </w:r>
          </w:p>
          <w:p w14:paraId="023A1E2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8-1.54)</w:t>
            </w:r>
          </w:p>
        </w:tc>
        <w:tc>
          <w:tcPr>
            <w:tcW w:w="900" w:type="dxa"/>
          </w:tcPr>
          <w:p w14:paraId="0AA3B39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</w:tc>
        <w:tc>
          <w:tcPr>
            <w:tcW w:w="1170" w:type="dxa"/>
          </w:tcPr>
          <w:p w14:paraId="452D26C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036AF3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7CEC2A8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B28E97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B9070E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14</w:t>
            </w:r>
          </w:p>
          <w:p w14:paraId="2F47905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3-34.9)</w:t>
            </w:r>
          </w:p>
        </w:tc>
        <w:tc>
          <w:tcPr>
            <w:tcW w:w="990" w:type="dxa"/>
          </w:tcPr>
          <w:p w14:paraId="6778B48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9</w:t>
            </w:r>
          </w:p>
        </w:tc>
        <w:tc>
          <w:tcPr>
            <w:tcW w:w="1440" w:type="dxa"/>
          </w:tcPr>
          <w:p w14:paraId="1CB2092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3.40</w:t>
            </w:r>
          </w:p>
          <w:p w14:paraId="7516689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1-55.2)</w:t>
            </w:r>
          </w:p>
        </w:tc>
        <w:tc>
          <w:tcPr>
            <w:tcW w:w="1080" w:type="dxa"/>
          </w:tcPr>
          <w:p w14:paraId="77B7955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</w:tc>
      </w:tr>
      <w:tr w:rsidR="00A42623" w:rsidRPr="00A42623" w14:paraId="7BE65A77" w14:textId="77777777" w:rsidTr="00931E30">
        <w:trPr>
          <w:trHeight w:val="684"/>
        </w:trPr>
        <w:tc>
          <w:tcPr>
            <w:tcW w:w="25015" w:type="dxa"/>
            <w:gridSpan w:val="25"/>
          </w:tcPr>
          <w:p w14:paraId="7F2B51D9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ress symptoms</w:t>
            </w:r>
          </w:p>
        </w:tc>
        <w:tc>
          <w:tcPr>
            <w:tcW w:w="5130" w:type="dxa"/>
            <w:gridSpan w:val="5"/>
          </w:tcPr>
          <w:p w14:paraId="3BEFDC61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5E7C48FF" w14:textId="77777777" w:rsidTr="00931E30">
        <w:trPr>
          <w:trHeight w:val="657"/>
        </w:trPr>
        <w:tc>
          <w:tcPr>
            <w:tcW w:w="1754" w:type="dxa"/>
          </w:tcPr>
          <w:p w14:paraId="4F297048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03C5471D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245C58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5</w:t>
            </w:r>
          </w:p>
          <w:p w14:paraId="09B89DE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7-4.86)</w:t>
            </w:r>
          </w:p>
        </w:tc>
        <w:tc>
          <w:tcPr>
            <w:tcW w:w="775" w:type="dxa"/>
          </w:tcPr>
          <w:p w14:paraId="0A8E34B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  <w:tc>
          <w:tcPr>
            <w:tcW w:w="1278" w:type="dxa"/>
          </w:tcPr>
          <w:p w14:paraId="0C88C76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8</w:t>
            </w:r>
          </w:p>
          <w:p w14:paraId="7657082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8-4.99)</w:t>
            </w:r>
          </w:p>
        </w:tc>
        <w:tc>
          <w:tcPr>
            <w:tcW w:w="701" w:type="dxa"/>
          </w:tcPr>
          <w:p w14:paraId="03E1519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</w:tc>
        <w:tc>
          <w:tcPr>
            <w:tcW w:w="1258" w:type="dxa"/>
          </w:tcPr>
          <w:p w14:paraId="7603939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  <w:p w14:paraId="02433A7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1-3.95)</w:t>
            </w:r>
          </w:p>
        </w:tc>
        <w:tc>
          <w:tcPr>
            <w:tcW w:w="780" w:type="dxa"/>
          </w:tcPr>
          <w:p w14:paraId="6825C84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1212" w:type="dxa"/>
          </w:tcPr>
          <w:p w14:paraId="0C824E9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E0D400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5D5D681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36E17D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195476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9</w:t>
            </w:r>
          </w:p>
          <w:p w14:paraId="26E1326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7-1.37)</w:t>
            </w:r>
          </w:p>
        </w:tc>
        <w:tc>
          <w:tcPr>
            <w:tcW w:w="810" w:type="dxa"/>
          </w:tcPr>
          <w:p w14:paraId="285685A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  <w:tc>
          <w:tcPr>
            <w:tcW w:w="1170" w:type="dxa"/>
          </w:tcPr>
          <w:p w14:paraId="1A5276B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  <w:p w14:paraId="68A2226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9-1.21)</w:t>
            </w:r>
          </w:p>
        </w:tc>
        <w:tc>
          <w:tcPr>
            <w:tcW w:w="810" w:type="dxa"/>
          </w:tcPr>
          <w:p w14:paraId="2F0E98E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</w:tc>
        <w:tc>
          <w:tcPr>
            <w:tcW w:w="1260" w:type="dxa"/>
          </w:tcPr>
          <w:p w14:paraId="5E0D3E7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5</w:t>
            </w:r>
          </w:p>
          <w:p w14:paraId="3D2360C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4-1.57)</w:t>
            </w:r>
          </w:p>
        </w:tc>
        <w:tc>
          <w:tcPr>
            <w:tcW w:w="810" w:type="dxa"/>
          </w:tcPr>
          <w:p w14:paraId="1144BFE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6</w:t>
            </w:r>
          </w:p>
        </w:tc>
        <w:tc>
          <w:tcPr>
            <w:tcW w:w="1170" w:type="dxa"/>
          </w:tcPr>
          <w:p w14:paraId="15830CA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  <w:p w14:paraId="5F89800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9-1.21)</w:t>
            </w:r>
          </w:p>
        </w:tc>
        <w:tc>
          <w:tcPr>
            <w:tcW w:w="810" w:type="dxa"/>
          </w:tcPr>
          <w:p w14:paraId="3901046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5</w:t>
            </w:r>
          </w:p>
        </w:tc>
        <w:tc>
          <w:tcPr>
            <w:tcW w:w="1260" w:type="dxa"/>
          </w:tcPr>
          <w:p w14:paraId="7711B86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DDD40D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C0D025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A20CC0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273F25D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  <w:p w14:paraId="3C9C97E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6-0.96)</w:t>
            </w:r>
          </w:p>
        </w:tc>
        <w:tc>
          <w:tcPr>
            <w:tcW w:w="900" w:type="dxa"/>
          </w:tcPr>
          <w:p w14:paraId="5E7B719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40C1D2C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6BFC7C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665EF81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45FDD3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CB7ACC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7</w:t>
            </w:r>
          </w:p>
          <w:p w14:paraId="3D6B2D0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7-1.75)</w:t>
            </w:r>
          </w:p>
        </w:tc>
        <w:tc>
          <w:tcPr>
            <w:tcW w:w="990" w:type="dxa"/>
          </w:tcPr>
          <w:p w14:paraId="53AC036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1440" w:type="dxa"/>
          </w:tcPr>
          <w:p w14:paraId="090B11F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  <w:p w14:paraId="08BCBCC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7-1.67)</w:t>
            </w:r>
          </w:p>
        </w:tc>
        <w:tc>
          <w:tcPr>
            <w:tcW w:w="1080" w:type="dxa"/>
          </w:tcPr>
          <w:p w14:paraId="4BA39AF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</w:tr>
      <w:tr w:rsidR="00A42623" w:rsidRPr="00A42623" w14:paraId="10B59A6C" w14:textId="77777777" w:rsidTr="00931E30">
        <w:trPr>
          <w:trHeight w:val="722"/>
        </w:trPr>
        <w:tc>
          <w:tcPr>
            <w:tcW w:w="1754" w:type="dxa"/>
          </w:tcPr>
          <w:p w14:paraId="61094DFA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417" w:type="dxa"/>
          </w:tcPr>
          <w:p w14:paraId="3D016CE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  <w:p w14:paraId="7ABAAD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4-2.98)</w:t>
            </w:r>
          </w:p>
        </w:tc>
        <w:tc>
          <w:tcPr>
            <w:tcW w:w="775" w:type="dxa"/>
          </w:tcPr>
          <w:p w14:paraId="6696902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3</w:t>
            </w:r>
          </w:p>
        </w:tc>
        <w:tc>
          <w:tcPr>
            <w:tcW w:w="1278" w:type="dxa"/>
          </w:tcPr>
          <w:p w14:paraId="3925F34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  <w:p w14:paraId="7FF2B7F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4-3.67)</w:t>
            </w:r>
          </w:p>
        </w:tc>
        <w:tc>
          <w:tcPr>
            <w:tcW w:w="701" w:type="dxa"/>
          </w:tcPr>
          <w:p w14:paraId="1D88826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</w:tc>
        <w:tc>
          <w:tcPr>
            <w:tcW w:w="1258" w:type="dxa"/>
          </w:tcPr>
          <w:p w14:paraId="18FEA2A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  <w:p w14:paraId="7BB1905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3-2.85)</w:t>
            </w:r>
          </w:p>
        </w:tc>
        <w:tc>
          <w:tcPr>
            <w:tcW w:w="780" w:type="dxa"/>
          </w:tcPr>
          <w:p w14:paraId="65FC417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1</w:t>
            </w:r>
          </w:p>
        </w:tc>
        <w:tc>
          <w:tcPr>
            <w:tcW w:w="1212" w:type="dxa"/>
          </w:tcPr>
          <w:p w14:paraId="19691C1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066B93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2FDBD17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F007AE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077EF9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  <w:p w14:paraId="442F87D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6-1.41)</w:t>
            </w:r>
          </w:p>
        </w:tc>
        <w:tc>
          <w:tcPr>
            <w:tcW w:w="810" w:type="dxa"/>
          </w:tcPr>
          <w:p w14:paraId="6E7B130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  <w:tc>
          <w:tcPr>
            <w:tcW w:w="1170" w:type="dxa"/>
          </w:tcPr>
          <w:p w14:paraId="0296D2A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5</w:t>
            </w:r>
          </w:p>
          <w:p w14:paraId="6F1C577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1-2.20)</w:t>
            </w:r>
          </w:p>
        </w:tc>
        <w:tc>
          <w:tcPr>
            <w:tcW w:w="810" w:type="dxa"/>
          </w:tcPr>
          <w:p w14:paraId="2D54414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  <w:tc>
          <w:tcPr>
            <w:tcW w:w="1260" w:type="dxa"/>
          </w:tcPr>
          <w:p w14:paraId="145A2C6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5</w:t>
            </w:r>
          </w:p>
          <w:p w14:paraId="6266F1F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3-2.14)</w:t>
            </w:r>
          </w:p>
        </w:tc>
        <w:tc>
          <w:tcPr>
            <w:tcW w:w="810" w:type="dxa"/>
          </w:tcPr>
          <w:p w14:paraId="225D7C8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</w:p>
        </w:tc>
        <w:tc>
          <w:tcPr>
            <w:tcW w:w="1170" w:type="dxa"/>
          </w:tcPr>
          <w:p w14:paraId="778015A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  <w:p w14:paraId="07CC494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3-1.34)</w:t>
            </w:r>
          </w:p>
        </w:tc>
        <w:tc>
          <w:tcPr>
            <w:tcW w:w="810" w:type="dxa"/>
          </w:tcPr>
          <w:p w14:paraId="4323913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</w:tc>
        <w:tc>
          <w:tcPr>
            <w:tcW w:w="1260" w:type="dxa"/>
          </w:tcPr>
          <w:p w14:paraId="4685D65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77BF99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0A2385C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FCFEE4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6F5ACA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  <w:p w14:paraId="09EC803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8-1.01)</w:t>
            </w:r>
          </w:p>
        </w:tc>
        <w:tc>
          <w:tcPr>
            <w:tcW w:w="900" w:type="dxa"/>
          </w:tcPr>
          <w:p w14:paraId="50FFB51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170" w:type="dxa"/>
          </w:tcPr>
          <w:p w14:paraId="7CD4126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ED2860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1D6BC1F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9FDB07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468CAB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4</w:t>
            </w:r>
          </w:p>
          <w:p w14:paraId="6335620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0-2.71)</w:t>
            </w:r>
          </w:p>
        </w:tc>
        <w:tc>
          <w:tcPr>
            <w:tcW w:w="990" w:type="dxa"/>
          </w:tcPr>
          <w:p w14:paraId="11FEDCC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</w:tc>
        <w:tc>
          <w:tcPr>
            <w:tcW w:w="1440" w:type="dxa"/>
          </w:tcPr>
          <w:p w14:paraId="796841D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  <w:p w14:paraId="2FB1B70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8-2.07)</w:t>
            </w:r>
          </w:p>
        </w:tc>
        <w:tc>
          <w:tcPr>
            <w:tcW w:w="1080" w:type="dxa"/>
          </w:tcPr>
          <w:p w14:paraId="4FC697A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</w:tr>
      <w:tr w:rsidR="00A42623" w:rsidRPr="00A42623" w14:paraId="6656D499" w14:textId="77777777" w:rsidTr="00931E30">
        <w:trPr>
          <w:trHeight w:val="722"/>
        </w:trPr>
        <w:tc>
          <w:tcPr>
            <w:tcW w:w="1754" w:type="dxa"/>
          </w:tcPr>
          <w:p w14:paraId="21F1DB28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417" w:type="dxa"/>
          </w:tcPr>
          <w:p w14:paraId="567150A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5" w:type="dxa"/>
          </w:tcPr>
          <w:p w14:paraId="5430805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8" w:type="dxa"/>
          </w:tcPr>
          <w:p w14:paraId="63B9849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1" w:type="dxa"/>
          </w:tcPr>
          <w:p w14:paraId="5F208B0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58" w:type="dxa"/>
          </w:tcPr>
          <w:p w14:paraId="7E82037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5CCB3B4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12" w:type="dxa"/>
          </w:tcPr>
          <w:p w14:paraId="7BAEE1C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F192D5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03EE5C7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A5E420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D180FF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1</w:t>
            </w:r>
          </w:p>
          <w:p w14:paraId="5F292F2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5-1.72)</w:t>
            </w:r>
          </w:p>
        </w:tc>
        <w:tc>
          <w:tcPr>
            <w:tcW w:w="810" w:type="dxa"/>
          </w:tcPr>
          <w:p w14:paraId="4A02BC6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1170" w:type="dxa"/>
          </w:tcPr>
          <w:p w14:paraId="66021E4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4</w:t>
            </w:r>
          </w:p>
          <w:p w14:paraId="7A50240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0-1.03)</w:t>
            </w:r>
          </w:p>
        </w:tc>
        <w:tc>
          <w:tcPr>
            <w:tcW w:w="810" w:type="dxa"/>
          </w:tcPr>
          <w:p w14:paraId="6F829D5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60" w:type="dxa"/>
          </w:tcPr>
          <w:p w14:paraId="00DA33F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0</w:t>
            </w:r>
          </w:p>
          <w:p w14:paraId="4E08A19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5-1.62)</w:t>
            </w:r>
          </w:p>
        </w:tc>
        <w:tc>
          <w:tcPr>
            <w:tcW w:w="810" w:type="dxa"/>
          </w:tcPr>
          <w:p w14:paraId="3C2ADD7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537E0BF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  <w:p w14:paraId="259E13B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6-1.36)</w:t>
            </w:r>
          </w:p>
        </w:tc>
        <w:tc>
          <w:tcPr>
            <w:tcW w:w="810" w:type="dxa"/>
          </w:tcPr>
          <w:p w14:paraId="3C673F8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  <w:tc>
          <w:tcPr>
            <w:tcW w:w="1260" w:type="dxa"/>
          </w:tcPr>
          <w:p w14:paraId="5FFCF50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6512FB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739F4F7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1B8BB4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6F6A45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2</w:t>
            </w:r>
          </w:p>
          <w:p w14:paraId="1F0B3A8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3-1.05)</w:t>
            </w:r>
          </w:p>
        </w:tc>
        <w:tc>
          <w:tcPr>
            <w:tcW w:w="900" w:type="dxa"/>
          </w:tcPr>
          <w:p w14:paraId="0CD12B3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170" w:type="dxa"/>
          </w:tcPr>
          <w:p w14:paraId="4F74364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852EBF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6033B9C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B6AC69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A5214C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09F4FD4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440" w:type="dxa"/>
          </w:tcPr>
          <w:p w14:paraId="16A5497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5E00F8D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A42623" w:rsidRPr="00A42623" w14:paraId="745EB37A" w14:textId="77777777" w:rsidTr="00931E30">
        <w:trPr>
          <w:trHeight w:val="722"/>
        </w:trPr>
        <w:tc>
          <w:tcPr>
            <w:tcW w:w="15655" w:type="dxa"/>
            <w:gridSpan w:val="15"/>
          </w:tcPr>
          <w:p w14:paraId="2C26EDE4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st-traumatic stress disorder symptoms</w:t>
            </w:r>
          </w:p>
        </w:tc>
        <w:tc>
          <w:tcPr>
            <w:tcW w:w="810" w:type="dxa"/>
          </w:tcPr>
          <w:p w14:paraId="6C81046A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0" w:type="dxa"/>
            <w:gridSpan w:val="9"/>
          </w:tcPr>
          <w:p w14:paraId="2C934661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30" w:type="dxa"/>
            <w:gridSpan w:val="5"/>
          </w:tcPr>
          <w:p w14:paraId="28FFB20F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5DCA289E" w14:textId="77777777" w:rsidTr="00931E30">
        <w:trPr>
          <w:trHeight w:val="535"/>
        </w:trPr>
        <w:tc>
          <w:tcPr>
            <w:tcW w:w="1754" w:type="dxa"/>
          </w:tcPr>
          <w:p w14:paraId="70183AD7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6C963D1E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AB3A13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5" w:type="dxa"/>
          </w:tcPr>
          <w:p w14:paraId="383C4B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8" w:type="dxa"/>
          </w:tcPr>
          <w:p w14:paraId="7C198D3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1" w:type="dxa"/>
          </w:tcPr>
          <w:p w14:paraId="7B4B6B5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58" w:type="dxa"/>
          </w:tcPr>
          <w:p w14:paraId="1761EC4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22B1590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12" w:type="dxa"/>
          </w:tcPr>
          <w:p w14:paraId="08B0113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59252D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3981ABD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EAB5DB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F36BE7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  <w:p w14:paraId="0235FA0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7-1.25)</w:t>
            </w:r>
          </w:p>
        </w:tc>
        <w:tc>
          <w:tcPr>
            <w:tcW w:w="810" w:type="dxa"/>
          </w:tcPr>
          <w:p w14:paraId="6BC4CE3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</w:tc>
        <w:tc>
          <w:tcPr>
            <w:tcW w:w="1170" w:type="dxa"/>
          </w:tcPr>
          <w:p w14:paraId="78288D6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  <w:p w14:paraId="46C6268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2-1.09)</w:t>
            </w:r>
          </w:p>
        </w:tc>
        <w:tc>
          <w:tcPr>
            <w:tcW w:w="810" w:type="dxa"/>
          </w:tcPr>
          <w:p w14:paraId="3ABFD43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1260" w:type="dxa"/>
          </w:tcPr>
          <w:p w14:paraId="6C3E1CE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  <w:p w14:paraId="25E77D3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3-1.41)</w:t>
            </w:r>
          </w:p>
        </w:tc>
        <w:tc>
          <w:tcPr>
            <w:tcW w:w="810" w:type="dxa"/>
          </w:tcPr>
          <w:p w14:paraId="3CBC9DB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1170" w:type="dxa"/>
          </w:tcPr>
          <w:p w14:paraId="2AFA9E4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4</w:t>
            </w:r>
          </w:p>
          <w:p w14:paraId="6B96600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0-1.70)</w:t>
            </w:r>
          </w:p>
        </w:tc>
        <w:tc>
          <w:tcPr>
            <w:tcW w:w="810" w:type="dxa"/>
          </w:tcPr>
          <w:p w14:paraId="02EFF2A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1260" w:type="dxa"/>
          </w:tcPr>
          <w:p w14:paraId="4A3B893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90BD97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06A1F2C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DEBD2F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2B097F0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2</w:t>
            </w:r>
          </w:p>
          <w:p w14:paraId="265A66C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2-0.64)</w:t>
            </w:r>
          </w:p>
        </w:tc>
        <w:tc>
          <w:tcPr>
            <w:tcW w:w="900" w:type="dxa"/>
          </w:tcPr>
          <w:p w14:paraId="75261EE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527CAE1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42F229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6F4EAED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896E3A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FA813E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5</w:t>
            </w:r>
          </w:p>
          <w:p w14:paraId="3E111C8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5-10.2)</w:t>
            </w:r>
          </w:p>
        </w:tc>
        <w:tc>
          <w:tcPr>
            <w:tcW w:w="990" w:type="dxa"/>
          </w:tcPr>
          <w:p w14:paraId="3181229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1440" w:type="dxa"/>
          </w:tcPr>
          <w:p w14:paraId="4217EA3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  <w:p w14:paraId="2A82370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4-2.73)</w:t>
            </w:r>
          </w:p>
        </w:tc>
        <w:tc>
          <w:tcPr>
            <w:tcW w:w="1080" w:type="dxa"/>
          </w:tcPr>
          <w:p w14:paraId="6084B2B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1</w:t>
            </w:r>
          </w:p>
        </w:tc>
      </w:tr>
      <w:tr w:rsidR="00A42623" w:rsidRPr="00A42623" w14:paraId="013AB447" w14:textId="77777777" w:rsidTr="00931E30">
        <w:trPr>
          <w:trHeight w:val="722"/>
        </w:trPr>
        <w:tc>
          <w:tcPr>
            <w:tcW w:w="1754" w:type="dxa"/>
          </w:tcPr>
          <w:p w14:paraId="2F85306F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417" w:type="dxa"/>
          </w:tcPr>
          <w:p w14:paraId="239FCF8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5" w:type="dxa"/>
          </w:tcPr>
          <w:p w14:paraId="44E9CA5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8" w:type="dxa"/>
          </w:tcPr>
          <w:p w14:paraId="5803F99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1" w:type="dxa"/>
          </w:tcPr>
          <w:p w14:paraId="2B8BFAF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58" w:type="dxa"/>
          </w:tcPr>
          <w:p w14:paraId="3427A40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6FCC99A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12" w:type="dxa"/>
          </w:tcPr>
          <w:p w14:paraId="172E7D5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D8B7A4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1ADFB3F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306E19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A0A45A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  <w:p w14:paraId="471F476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1-1.42)</w:t>
            </w:r>
          </w:p>
        </w:tc>
        <w:tc>
          <w:tcPr>
            <w:tcW w:w="810" w:type="dxa"/>
          </w:tcPr>
          <w:p w14:paraId="160205B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1170" w:type="dxa"/>
          </w:tcPr>
          <w:p w14:paraId="66A12CA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7</w:t>
            </w:r>
          </w:p>
          <w:p w14:paraId="503A8B8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1-2.23)</w:t>
            </w:r>
          </w:p>
        </w:tc>
        <w:tc>
          <w:tcPr>
            <w:tcW w:w="810" w:type="dxa"/>
          </w:tcPr>
          <w:p w14:paraId="7106E4B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2</w:t>
            </w:r>
          </w:p>
        </w:tc>
        <w:tc>
          <w:tcPr>
            <w:tcW w:w="1260" w:type="dxa"/>
          </w:tcPr>
          <w:p w14:paraId="3080852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7</w:t>
            </w:r>
          </w:p>
          <w:p w14:paraId="4D806EF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4-2.16)</w:t>
            </w:r>
          </w:p>
        </w:tc>
        <w:tc>
          <w:tcPr>
            <w:tcW w:w="810" w:type="dxa"/>
          </w:tcPr>
          <w:p w14:paraId="532D34F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</w:p>
        </w:tc>
        <w:tc>
          <w:tcPr>
            <w:tcW w:w="1170" w:type="dxa"/>
          </w:tcPr>
          <w:p w14:paraId="08550B7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  <w:p w14:paraId="41A6C9F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4-1.92)</w:t>
            </w:r>
          </w:p>
        </w:tc>
        <w:tc>
          <w:tcPr>
            <w:tcW w:w="810" w:type="dxa"/>
          </w:tcPr>
          <w:p w14:paraId="369F303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</w:p>
        </w:tc>
        <w:tc>
          <w:tcPr>
            <w:tcW w:w="1260" w:type="dxa"/>
          </w:tcPr>
          <w:p w14:paraId="1408C6B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FBCC23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77744A8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35B982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2BE9B15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5</w:t>
            </w:r>
          </w:p>
          <w:p w14:paraId="3F44486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7-0.91)</w:t>
            </w:r>
          </w:p>
        </w:tc>
        <w:tc>
          <w:tcPr>
            <w:tcW w:w="900" w:type="dxa"/>
          </w:tcPr>
          <w:p w14:paraId="399A079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6522B8F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01FF9D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65C143F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25A1D4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622D36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5</w:t>
            </w:r>
          </w:p>
          <w:p w14:paraId="5115451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3-9.90)</w:t>
            </w:r>
          </w:p>
        </w:tc>
        <w:tc>
          <w:tcPr>
            <w:tcW w:w="990" w:type="dxa"/>
          </w:tcPr>
          <w:p w14:paraId="3807D34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</w:tc>
        <w:tc>
          <w:tcPr>
            <w:tcW w:w="1440" w:type="dxa"/>
          </w:tcPr>
          <w:p w14:paraId="1F4026E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6</w:t>
            </w:r>
          </w:p>
          <w:p w14:paraId="7B22226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9-6.37)</w:t>
            </w:r>
          </w:p>
        </w:tc>
        <w:tc>
          <w:tcPr>
            <w:tcW w:w="1080" w:type="dxa"/>
          </w:tcPr>
          <w:p w14:paraId="678F58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</w:tc>
      </w:tr>
      <w:tr w:rsidR="00A42623" w:rsidRPr="00A42623" w14:paraId="4F0C2BEE" w14:textId="77777777" w:rsidTr="00931E30">
        <w:trPr>
          <w:trHeight w:val="722"/>
        </w:trPr>
        <w:tc>
          <w:tcPr>
            <w:tcW w:w="1754" w:type="dxa"/>
          </w:tcPr>
          <w:p w14:paraId="4422AD68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417" w:type="dxa"/>
          </w:tcPr>
          <w:p w14:paraId="01634FA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5" w:type="dxa"/>
          </w:tcPr>
          <w:p w14:paraId="59F40CB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8" w:type="dxa"/>
          </w:tcPr>
          <w:p w14:paraId="0299A2A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1" w:type="dxa"/>
          </w:tcPr>
          <w:p w14:paraId="5B01A68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58" w:type="dxa"/>
          </w:tcPr>
          <w:p w14:paraId="695D616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3E6F9D2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12" w:type="dxa"/>
          </w:tcPr>
          <w:p w14:paraId="5AEC424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4B83DB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1B257D9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84FBBF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5EB79E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  <w:p w14:paraId="65AF839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7-1.15)</w:t>
            </w:r>
          </w:p>
        </w:tc>
        <w:tc>
          <w:tcPr>
            <w:tcW w:w="810" w:type="dxa"/>
          </w:tcPr>
          <w:p w14:paraId="1957B2B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1170" w:type="dxa"/>
          </w:tcPr>
          <w:p w14:paraId="546ECF5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9</w:t>
            </w:r>
          </w:p>
          <w:p w14:paraId="3A145E4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6-0.95)</w:t>
            </w:r>
          </w:p>
        </w:tc>
        <w:tc>
          <w:tcPr>
            <w:tcW w:w="810" w:type="dxa"/>
          </w:tcPr>
          <w:p w14:paraId="3A7162F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1260" w:type="dxa"/>
          </w:tcPr>
          <w:p w14:paraId="2AEE9F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  <w:p w14:paraId="1F5BA96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9-1.54)</w:t>
            </w:r>
          </w:p>
        </w:tc>
        <w:tc>
          <w:tcPr>
            <w:tcW w:w="810" w:type="dxa"/>
          </w:tcPr>
          <w:p w14:paraId="1A7F9EC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1170" w:type="dxa"/>
          </w:tcPr>
          <w:p w14:paraId="2CFB0C8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40</w:t>
            </w:r>
          </w:p>
          <w:p w14:paraId="361BDDB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4-2.08)</w:t>
            </w:r>
          </w:p>
        </w:tc>
        <w:tc>
          <w:tcPr>
            <w:tcW w:w="810" w:type="dxa"/>
          </w:tcPr>
          <w:p w14:paraId="6615DDC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1260" w:type="dxa"/>
          </w:tcPr>
          <w:p w14:paraId="6FE9A70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1BAB1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2431C8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3A9220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0A8C5ED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  <w:p w14:paraId="461EF2D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9-0.50)</w:t>
            </w:r>
          </w:p>
        </w:tc>
        <w:tc>
          <w:tcPr>
            <w:tcW w:w="900" w:type="dxa"/>
          </w:tcPr>
          <w:p w14:paraId="2C57C7D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3E99C4B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C1B886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374BAF0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D87804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252107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214EA73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440" w:type="dxa"/>
          </w:tcPr>
          <w:p w14:paraId="617261E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7C22686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A42623" w:rsidRPr="00A42623" w14:paraId="24B113F7" w14:textId="77777777" w:rsidTr="00931E30">
        <w:trPr>
          <w:trHeight w:val="722"/>
        </w:trPr>
        <w:tc>
          <w:tcPr>
            <w:tcW w:w="25015" w:type="dxa"/>
            <w:gridSpan w:val="25"/>
          </w:tcPr>
          <w:p w14:paraId="20FE34AF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omnia symptoms</w:t>
            </w:r>
          </w:p>
        </w:tc>
        <w:tc>
          <w:tcPr>
            <w:tcW w:w="5130" w:type="dxa"/>
            <w:gridSpan w:val="5"/>
          </w:tcPr>
          <w:p w14:paraId="5337F4A4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29B95B34" w14:textId="77777777" w:rsidTr="00931E30">
        <w:trPr>
          <w:trHeight w:val="720"/>
        </w:trPr>
        <w:tc>
          <w:tcPr>
            <w:tcW w:w="1754" w:type="dxa"/>
          </w:tcPr>
          <w:p w14:paraId="3857C326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19E6492C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291D19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9</w:t>
            </w:r>
          </w:p>
          <w:p w14:paraId="1F222E9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4-5.62)</w:t>
            </w:r>
          </w:p>
        </w:tc>
        <w:tc>
          <w:tcPr>
            <w:tcW w:w="775" w:type="dxa"/>
          </w:tcPr>
          <w:p w14:paraId="7D628BE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4</w:t>
            </w:r>
          </w:p>
        </w:tc>
        <w:tc>
          <w:tcPr>
            <w:tcW w:w="1278" w:type="dxa"/>
          </w:tcPr>
          <w:p w14:paraId="489D30F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4</w:t>
            </w:r>
          </w:p>
          <w:p w14:paraId="516B97A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8-4.59)</w:t>
            </w:r>
          </w:p>
        </w:tc>
        <w:tc>
          <w:tcPr>
            <w:tcW w:w="701" w:type="dxa"/>
          </w:tcPr>
          <w:p w14:paraId="27A565B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1258" w:type="dxa"/>
          </w:tcPr>
          <w:p w14:paraId="0F3BEFF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5</w:t>
            </w:r>
          </w:p>
          <w:p w14:paraId="0972232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8-4.67)</w:t>
            </w:r>
          </w:p>
        </w:tc>
        <w:tc>
          <w:tcPr>
            <w:tcW w:w="780" w:type="dxa"/>
          </w:tcPr>
          <w:p w14:paraId="7ABABCF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  <w:tc>
          <w:tcPr>
            <w:tcW w:w="1212" w:type="dxa"/>
          </w:tcPr>
          <w:p w14:paraId="68F06C5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A78C4A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361C46D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5D613E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0C6331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0</w:t>
            </w:r>
          </w:p>
          <w:p w14:paraId="3EA2358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6-1.49)</w:t>
            </w:r>
          </w:p>
        </w:tc>
        <w:tc>
          <w:tcPr>
            <w:tcW w:w="810" w:type="dxa"/>
          </w:tcPr>
          <w:p w14:paraId="6FED06E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1170" w:type="dxa"/>
          </w:tcPr>
          <w:p w14:paraId="732FFF2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5</w:t>
            </w:r>
          </w:p>
          <w:p w14:paraId="135D410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9-0.78)</w:t>
            </w:r>
          </w:p>
        </w:tc>
        <w:tc>
          <w:tcPr>
            <w:tcW w:w="810" w:type="dxa"/>
          </w:tcPr>
          <w:p w14:paraId="7B94A81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260" w:type="dxa"/>
          </w:tcPr>
          <w:p w14:paraId="110198E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6</w:t>
            </w:r>
          </w:p>
          <w:p w14:paraId="0553BD3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6-1.01)</w:t>
            </w:r>
          </w:p>
        </w:tc>
        <w:tc>
          <w:tcPr>
            <w:tcW w:w="810" w:type="dxa"/>
          </w:tcPr>
          <w:p w14:paraId="788FDFD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170" w:type="dxa"/>
          </w:tcPr>
          <w:p w14:paraId="428C3A8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  <w:p w14:paraId="18AD9EF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1-1.05)</w:t>
            </w:r>
          </w:p>
        </w:tc>
        <w:tc>
          <w:tcPr>
            <w:tcW w:w="810" w:type="dxa"/>
          </w:tcPr>
          <w:p w14:paraId="57B8285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260" w:type="dxa"/>
          </w:tcPr>
          <w:p w14:paraId="4EF198A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57A3E3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DB0E3D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621D3F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ACCDC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  <w:p w14:paraId="6025C96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0-0.86)</w:t>
            </w:r>
          </w:p>
        </w:tc>
        <w:tc>
          <w:tcPr>
            <w:tcW w:w="900" w:type="dxa"/>
          </w:tcPr>
          <w:p w14:paraId="24AD934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31F89AA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951126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263B627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F3E3F4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20EA04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6</w:t>
            </w:r>
          </w:p>
          <w:p w14:paraId="26266AB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2-2.56)</w:t>
            </w:r>
          </w:p>
        </w:tc>
        <w:tc>
          <w:tcPr>
            <w:tcW w:w="990" w:type="dxa"/>
          </w:tcPr>
          <w:p w14:paraId="2AD9333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6</w:t>
            </w:r>
          </w:p>
        </w:tc>
        <w:tc>
          <w:tcPr>
            <w:tcW w:w="1440" w:type="dxa"/>
          </w:tcPr>
          <w:p w14:paraId="698FAAE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  <w:p w14:paraId="479CA13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8-3.15)</w:t>
            </w:r>
          </w:p>
        </w:tc>
        <w:tc>
          <w:tcPr>
            <w:tcW w:w="1080" w:type="dxa"/>
          </w:tcPr>
          <w:p w14:paraId="5EE2468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</w:tr>
      <w:tr w:rsidR="00A42623" w:rsidRPr="00A42623" w14:paraId="1DEBBE7A" w14:textId="77777777" w:rsidTr="00931E30">
        <w:trPr>
          <w:trHeight w:val="684"/>
        </w:trPr>
        <w:tc>
          <w:tcPr>
            <w:tcW w:w="1754" w:type="dxa"/>
          </w:tcPr>
          <w:p w14:paraId="46EC9469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417" w:type="dxa"/>
          </w:tcPr>
          <w:p w14:paraId="7D0654A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3.39</w:t>
            </w:r>
          </w:p>
          <w:p w14:paraId="76EAD36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7-17.1)</w:t>
            </w:r>
          </w:p>
        </w:tc>
        <w:tc>
          <w:tcPr>
            <w:tcW w:w="775" w:type="dxa"/>
          </w:tcPr>
          <w:p w14:paraId="29BCE19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1278" w:type="dxa"/>
          </w:tcPr>
          <w:p w14:paraId="4E267F1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3.59</w:t>
            </w:r>
          </w:p>
          <w:p w14:paraId="35E5B7F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1-18.0)</w:t>
            </w:r>
          </w:p>
        </w:tc>
        <w:tc>
          <w:tcPr>
            <w:tcW w:w="701" w:type="dxa"/>
          </w:tcPr>
          <w:p w14:paraId="48D07F0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258" w:type="dxa"/>
          </w:tcPr>
          <w:p w14:paraId="01A66E7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42</w:t>
            </w:r>
          </w:p>
          <w:p w14:paraId="68E877D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7-12.3)</w:t>
            </w:r>
          </w:p>
        </w:tc>
        <w:tc>
          <w:tcPr>
            <w:tcW w:w="780" w:type="dxa"/>
          </w:tcPr>
          <w:p w14:paraId="3949435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1212" w:type="dxa"/>
          </w:tcPr>
          <w:p w14:paraId="4AA8A78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32F16B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008676C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188123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C2F212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4</w:t>
            </w:r>
          </w:p>
          <w:p w14:paraId="5718507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4-0.91)</w:t>
            </w:r>
          </w:p>
        </w:tc>
        <w:tc>
          <w:tcPr>
            <w:tcW w:w="810" w:type="dxa"/>
          </w:tcPr>
          <w:p w14:paraId="5AD43AB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1ADCD1D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5</w:t>
            </w:r>
          </w:p>
          <w:p w14:paraId="246A5B9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0-1.00)</w:t>
            </w:r>
          </w:p>
        </w:tc>
        <w:tc>
          <w:tcPr>
            <w:tcW w:w="810" w:type="dxa"/>
          </w:tcPr>
          <w:p w14:paraId="1F48F58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60" w:type="dxa"/>
          </w:tcPr>
          <w:p w14:paraId="4CFFA93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  <w:p w14:paraId="070C4C4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4-0.71)</w:t>
            </w:r>
          </w:p>
        </w:tc>
        <w:tc>
          <w:tcPr>
            <w:tcW w:w="810" w:type="dxa"/>
          </w:tcPr>
          <w:p w14:paraId="7DD7CFD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170" w:type="dxa"/>
          </w:tcPr>
          <w:p w14:paraId="5B4DF30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9</w:t>
            </w:r>
          </w:p>
          <w:p w14:paraId="58703D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0-1.98)</w:t>
            </w:r>
          </w:p>
        </w:tc>
        <w:tc>
          <w:tcPr>
            <w:tcW w:w="810" w:type="dxa"/>
          </w:tcPr>
          <w:p w14:paraId="64ECF8A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6</w:t>
            </w:r>
          </w:p>
        </w:tc>
        <w:tc>
          <w:tcPr>
            <w:tcW w:w="1260" w:type="dxa"/>
          </w:tcPr>
          <w:p w14:paraId="720B3F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481E4D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76354F7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635907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FF5281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  <w:p w14:paraId="7B0FA6A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1-1.14)</w:t>
            </w:r>
          </w:p>
        </w:tc>
        <w:tc>
          <w:tcPr>
            <w:tcW w:w="900" w:type="dxa"/>
          </w:tcPr>
          <w:p w14:paraId="2278A28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</w:tc>
        <w:tc>
          <w:tcPr>
            <w:tcW w:w="1170" w:type="dxa"/>
          </w:tcPr>
          <w:p w14:paraId="0900748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1843F0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7973E34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DE25FD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082FD7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2</w:t>
            </w:r>
          </w:p>
          <w:p w14:paraId="5C419F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4-5.13)</w:t>
            </w:r>
          </w:p>
        </w:tc>
        <w:tc>
          <w:tcPr>
            <w:tcW w:w="990" w:type="dxa"/>
          </w:tcPr>
          <w:p w14:paraId="5C83A9D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8</w:t>
            </w:r>
          </w:p>
        </w:tc>
        <w:tc>
          <w:tcPr>
            <w:tcW w:w="1440" w:type="dxa"/>
          </w:tcPr>
          <w:p w14:paraId="4217243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92</w:t>
            </w:r>
          </w:p>
          <w:p w14:paraId="0CD5825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5-11.3)</w:t>
            </w:r>
          </w:p>
        </w:tc>
        <w:tc>
          <w:tcPr>
            <w:tcW w:w="1080" w:type="dxa"/>
          </w:tcPr>
          <w:p w14:paraId="75F6F39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</w:tr>
      <w:tr w:rsidR="00A42623" w:rsidRPr="00A42623" w14:paraId="557D5109" w14:textId="77777777" w:rsidTr="00931E30">
        <w:trPr>
          <w:trHeight w:val="722"/>
        </w:trPr>
        <w:tc>
          <w:tcPr>
            <w:tcW w:w="1754" w:type="dxa"/>
          </w:tcPr>
          <w:p w14:paraId="77F700E5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417" w:type="dxa"/>
          </w:tcPr>
          <w:p w14:paraId="59EA425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</w:p>
          <w:p w14:paraId="0AFF9B8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3-9.04)</w:t>
            </w:r>
          </w:p>
        </w:tc>
        <w:tc>
          <w:tcPr>
            <w:tcW w:w="775" w:type="dxa"/>
          </w:tcPr>
          <w:p w14:paraId="0AFDA1E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8</w:t>
            </w:r>
          </w:p>
        </w:tc>
        <w:tc>
          <w:tcPr>
            <w:tcW w:w="1278" w:type="dxa"/>
          </w:tcPr>
          <w:p w14:paraId="3F38959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2</w:t>
            </w:r>
          </w:p>
          <w:p w14:paraId="78CFEC6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3-8.43)</w:t>
            </w:r>
          </w:p>
        </w:tc>
        <w:tc>
          <w:tcPr>
            <w:tcW w:w="701" w:type="dxa"/>
          </w:tcPr>
          <w:p w14:paraId="5BACA20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4</w:t>
            </w:r>
          </w:p>
        </w:tc>
        <w:tc>
          <w:tcPr>
            <w:tcW w:w="1258" w:type="dxa"/>
          </w:tcPr>
          <w:p w14:paraId="08D1B1F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5</w:t>
            </w:r>
          </w:p>
          <w:p w14:paraId="6FA4A05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3-8.99)</w:t>
            </w:r>
          </w:p>
        </w:tc>
        <w:tc>
          <w:tcPr>
            <w:tcW w:w="780" w:type="dxa"/>
          </w:tcPr>
          <w:p w14:paraId="19A7835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7</w:t>
            </w:r>
          </w:p>
        </w:tc>
        <w:tc>
          <w:tcPr>
            <w:tcW w:w="1212" w:type="dxa"/>
          </w:tcPr>
          <w:p w14:paraId="4A659B4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703FA3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2EA30BF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00FB3F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578CAE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5</w:t>
            </w:r>
          </w:p>
          <w:p w14:paraId="760CB92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1-1.62)</w:t>
            </w:r>
          </w:p>
        </w:tc>
        <w:tc>
          <w:tcPr>
            <w:tcW w:w="810" w:type="dxa"/>
          </w:tcPr>
          <w:p w14:paraId="6128516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  <w:tc>
          <w:tcPr>
            <w:tcW w:w="1170" w:type="dxa"/>
          </w:tcPr>
          <w:p w14:paraId="62C7D1D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  <w:p w14:paraId="26C9A40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5-0.79)</w:t>
            </w:r>
          </w:p>
        </w:tc>
        <w:tc>
          <w:tcPr>
            <w:tcW w:w="810" w:type="dxa"/>
          </w:tcPr>
          <w:p w14:paraId="20A7987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5890A58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42</w:t>
            </w:r>
          </w:p>
          <w:p w14:paraId="402A405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7-2.06)</w:t>
            </w:r>
          </w:p>
        </w:tc>
        <w:tc>
          <w:tcPr>
            <w:tcW w:w="810" w:type="dxa"/>
          </w:tcPr>
          <w:p w14:paraId="2FF455A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170" w:type="dxa"/>
          </w:tcPr>
          <w:p w14:paraId="4B87AD8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5</w:t>
            </w:r>
          </w:p>
          <w:p w14:paraId="2F19128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3-1.51)</w:t>
            </w:r>
          </w:p>
        </w:tc>
        <w:tc>
          <w:tcPr>
            <w:tcW w:w="810" w:type="dxa"/>
          </w:tcPr>
          <w:p w14:paraId="6FE8698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</w:tc>
        <w:tc>
          <w:tcPr>
            <w:tcW w:w="1260" w:type="dxa"/>
          </w:tcPr>
          <w:p w14:paraId="422571D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18DA45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1E5956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FA0C84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62F8F4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1</w:t>
            </w:r>
          </w:p>
          <w:p w14:paraId="79976D1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4-0.41)</w:t>
            </w:r>
          </w:p>
        </w:tc>
        <w:tc>
          <w:tcPr>
            <w:tcW w:w="900" w:type="dxa"/>
          </w:tcPr>
          <w:p w14:paraId="4140888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63C1C0F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B14802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7C840E8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12E7F7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FDD3FC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  <w:p w14:paraId="05E410F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3-8.30)</w:t>
            </w:r>
          </w:p>
        </w:tc>
        <w:tc>
          <w:tcPr>
            <w:tcW w:w="990" w:type="dxa"/>
          </w:tcPr>
          <w:p w14:paraId="196B36D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</w:tc>
        <w:tc>
          <w:tcPr>
            <w:tcW w:w="1440" w:type="dxa"/>
          </w:tcPr>
          <w:p w14:paraId="412278B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  <w:p w14:paraId="627D01C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3-8.62)</w:t>
            </w:r>
          </w:p>
        </w:tc>
        <w:tc>
          <w:tcPr>
            <w:tcW w:w="1080" w:type="dxa"/>
          </w:tcPr>
          <w:p w14:paraId="70BB1E1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5</w:t>
            </w:r>
          </w:p>
        </w:tc>
      </w:tr>
      <w:tr w:rsidR="00A42623" w:rsidRPr="00A42623" w14:paraId="75D4A90B" w14:textId="77777777" w:rsidTr="00931E30">
        <w:trPr>
          <w:trHeight w:val="722"/>
        </w:trPr>
        <w:tc>
          <w:tcPr>
            <w:tcW w:w="25015" w:type="dxa"/>
            <w:gridSpan w:val="25"/>
          </w:tcPr>
          <w:p w14:paraId="439A9E9C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neliness symptoms</w:t>
            </w:r>
          </w:p>
        </w:tc>
        <w:tc>
          <w:tcPr>
            <w:tcW w:w="5130" w:type="dxa"/>
            <w:gridSpan w:val="5"/>
          </w:tcPr>
          <w:p w14:paraId="1DC3A66F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74808F16" w14:textId="77777777" w:rsidTr="00931E30">
        <w:trPr>
          <w:trHeight w:val="657"/>
        </w:trPr>
        <w:tc>
          <w:tcPr>
            <w:tcW w:w="1754" w:type="dxa"/>
          </w:tcPr>
          <w:p w14:paraId="7A65F817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34EB762E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82184D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41</w:t>
            </w:r>
          </w:p>
          <w:p w14:paraId="48F347C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8-7.11)</w:t>
            </w:r>
          </w:p>
        </w:tc>
        <w:tc>
          <w:tcPr>
            <w:tcW w:w="775" w:type="dxa"/>
          </w:tcPr>
          <w:p w14:paraId="3814DB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7</w:t>
            </w:r>
          </w:p>
        </w:tc>
        <w:tc>
          <w:tcPr>
            <w:tcW w:w="1278" w:type="dxa"/>
          </w:tcPr>
          <w:p w14:paraId="132772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47</w:t>
            </w:r>
          </w:p>
          <w:p w14:paraId="6B58003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9-7.38)</w:t>
            </w:r>
          </w:p>
        </w:tc>
        <w:tc>
          <w:tcPr>
            <w:tcW w:w="701" w:type="dxa"/>
          </w:tcPr>
          <w:p w14:paraId="2A0CD91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</w:tc>
        <w:tc>
          <w:tcPr>
            <w:tcW w:w="1258" w:type="dxa"/>
          </w:tcPr>
          <w:p w14:paraId="49F1B15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86</w:t>
            </w:r>
          </w:p>
          <w:p w14:paraId="582DD40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6-9.48)</w:t>
            </w:r>
          </w:p>
        </w:tc>
        <w:tc>
          <w:tcPr>
            <w:tcW w:w="780" w:type="dxa"/>
          </w:tcPr>
          <w:p w14:paraId="712B5CC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</w:tc>
        <w:tc>
          <w:tcPr>
            <w:tcW w:w="1212" w:type="dxa"/>
          </w:tcPr>
          <w:p w14:paraId="2792B7B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29E287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4883404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E460F4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0C5F49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9</w:t>
            </w:r>
          </w:p>
          <w:p w14:paraId="1543E7E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3-1.44)</w:t>
            </w:r>
          </w:p>
        </w:tc>
        <w:tc>
          <w:tcPr>
            <w:tcW w:w="810" w:type="dxa"/>
          </w:tcPr>
          <w:p w14:paraId="6923FC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  <w:tc>
          <w:tcPr>
            <w:tcW w:w="1170" w:type="dxa"/>
          </w:tcPr>
          <w:p w14:paraId="24A54E2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0</w:t>
            </w:r>
          </w:p>
          <w:p w14:paraId="74B45C0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7-1.06)</w:t>
            </w:r>
          </w:p>
        </w:tc>
        <w:tc>
          <w:tcPr>
            <w:tcW w:w="810" w:type="dxa"/>
          </w:tcPr>
          <w:p w14:paraId="463A556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1260" w:type="dxa"/>
          </w:tcPr>
          <w:p w14:paraId="46EBFFF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61</w:t>
            </w:r>
          </w:p>
          <w:p w14:paraId="66C706C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6-2.45)</w:t>
            </w:r>
          </w:p>
        </w:tc>
        <w:tc>
          <w:tcPr>
            <w:tcW w:w="810" w:type="dxa"/>
          </w:tcPr>
          <w:p w14:paraId="7C5D24D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1C5C212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3</w:t>
            </w:r>
          </w:p>
          <w:p w14:paraId="1571B4F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6-1.77)</w:t>
            </w:r>
          </w:p>
        </w:tc>
        <w:tc>
          <w:tcPr>
            <w:tcW w:w="810" w:type="dxa"/>
          </w:tcPr>
          <w:p w14:paraId="4637ED4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1260" w:type="dxa"/>
          </w:tcPr>
          <w:p w14:paraId="6A96813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AE77B8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0D7A1F5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11122C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296FDB6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2</w:t>
            </w:r>
          </w:p>
          <w:p w14:paraId="4341A1B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1-0.67)</w:t>
            </w:r>
          </w:p>
        </w:tc>
        <w:tc>
          <w:tcPr>
            <w:tcW w:w="900" w:type="dxa"/>
          </w:tcPr>
          <w:p w14:paraId="47E6B1E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784356A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A61762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17FDA1E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838496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2648FE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8</w:t>
            </w:r>
          </w:p>
          <w:p w14:paraId="06F1F75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4-5.66)</w:t>
            </w:r>
          </w:p>
        </w:tc>
        <w:tc>
          <w:tcPr>
            <w:tcW w:w="990" w:type="dxa"/>
          </w:tcPr>
          <w:p w14:paraId="0BA9F38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2</w:t>
            </w:r>
          </w:p>
        </w:tc>
        <w:tc>
          <w:tcPr>
            <w:tcW w:w="1440" w:type="dxa"/>
          </w:tcPr>
          <w:p w14:paraId="11F0941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1</w:t>
            </w:r>
          </w:p>
          <w:p w14:paraId="556D9D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5-5.75)</w:t>
            </w:r>
          </w:p>
        </w:tc>
        <w:tc>
          <w:tcPr>
            <w:tcW w:w="1080" w:type="dxa"/>
          </w:tcPr>
          <w:p w14:paraId="694AC5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</w:tc>
      </w:tr>
      <w:tr w:rsidR="00A42623" w:rsidRPr="00A42623" w14:paraId="2D3FA97B" w14:textId="77777777" w:rsidTr="00931E30">
        <w:trPr>
          <w:trHeight w:val="810"/>
        </w:trPr>
        <w:tc>
          <w:tcPr>
            <w:tcW w:w="1754" w:type="dxa"/>
          </w:tcPr>
          <w:p w14:paraId="02FE36F5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417" w:type="dxa"/>
          </w:tcPr>
          <w:p w14:paraId="6D8F01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4.32</w:t>
            </w:r>
          </w:p>
          <w:p w14:paraId="222B750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6-24.4)</w:t>
            </w:r>
          </w:p>
        </w:tc>
        <w:tc>
          <w:tcPr>
            <w:tcW w:w="775" w:type="dxa"/>
          </w:tcPr>
          <w:p w14:paraId="7835923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1278" w:type="dxa"/>
          </w:tcPr>
          <w:p w14:paraId="3A38224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94</w:t>
            </w:r>
          </w:p>
          <w:p w14:paraId="1688AC6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2-16.4)</w:t>
            </w:r>
          </w:p>
        </w:tc>
        <w:tc>
          <w:tcPr>
            <w:tcW w:w="701" w:type="dxa"/>
          </w:tcPr>
          <w:p w14:paraId="144BC43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1258" w:type="dxa"/>
          </w:tcPr>
          <w:p w14:paraId="39B42E8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28</w:t>
            </w:r>
          </w:p>
          <w:p w14:paraId="506AC19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0-12.9)</w:t>
            </w:r>
          </w:p>
        </w:tc>
        <w:tc>
          <w:tcPr>
            <w:tcW w:w="780" w:type="dxa"/>
          </w:tcPr>
          <w:p w14:paraId="2A92C7E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1212" w:type="dxa"/>
          </w:tcPr>
          <w:p w14:paraId="5C0BCC4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BA86DB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178639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351632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45534F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4</w:t>
            </w:r>
          </w:p>
          <w:p w14:paraId="43DCEBB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8-1.12)</w:t>
            </w:r>
          </w:p>
        </w:tc>
        <w:tc>
          <w:tcPr>
            <w:tcW w:w="810" w:type="dxa"/>
          </w:tcPr>
          <w:p w14:paraId="0D4C00C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1170" w:type="dxa"/>
          </w:tcPr>
          <w:p w14:paraId="37C7CE8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  <w:p w14:paraId="074BF0C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2-1.87)</w:t>
            </w:r>
          </w:p>
        </w:tc>
        <w:tc>
          <w:tcPr>
            <w:tcW w:w="810" w:type="dxa"/>
          </w:tcPr>
          <w:p w14:paraId="07600DC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1260" w:type="dxa"/>
          </w:tcPr>
          <w:p w14:paraId="0AFD7A3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23</w:t>
            </w:r>
          </w:p>
          <w:p w14:paraId="394556A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5-5.84)</w:t>
            </w:r>
          </w:p>
        </w:tc>
        <w:tc>
          <w:tcPr>
            <w:tcW w:w="810" w:type="dxa"/>
          </w:tcPr>
          <w:p w14:paraId="341B49D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1170" w:type="dxa"/>
          </w:tcPr>
          <w:p w14:paraId="15ECCE3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50</w:t>
            </w:r>
          </w:p>
          <w:p w14:paraId="38B0F42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0-3.22)</w:t>
            </w:r>
          </w:p>
        </w:tc>
        <w:tc>
          <w:tcPr>
            <w:tcW w:w="810" w:type="dxa"/>
          </w:tcPr>
          <w:p w14:paraId="7792FE3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</w:tc>
        <w:tc>
          <w:tcPr>
            <w:tcW w:w="1260" w:type="dxa"/>
          </w:tcPr>
          <w:p w14:paraId="5D2E73F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A23C6B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98C0BB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CAB2BA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DB65EE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  <w:p w14:paraId="6864082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3-0.77)</w:t>
            </w:r>
          </w:p>
        </w:tc>
        <w:tc>
          <w:tcPr>
            <w:tcW w:w="900" w:type="dxa"/>
          </w:tcPr>
          <w:p w14:paraId="6099B58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170" w:type="dxa"/>
          </w:tcPr>
          <w:p w14:paraId="03D500F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D91C05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7B8BC80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C8698C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29EEBA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  <w:p w14:paraId="75C3EAD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8-4.54)</w:t>
            </w:r>
          </w:p>
        </w:tc>
        <w:tc>
          <w:tcPr>
            <w:tcW w:w="990" w:type="dxa"/>
          </w:tcPr>
          <w:p w14:paraId="7816282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1440" w:type="dxa"/>
          </w:tcPr>
          <w:p w14:paraId="050E5FF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75</w:t>
            </w:r>
          </w:p>
          <w:p w14:paraId="138468D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4-8.88)</w:t>
            </w:r>
          </w:p>
        </w:tc>
        <w:tc>
          <w:tcPr>
            <w:tcW w:w="1080" w:type="dxa"/>
          </w:tcPr>
          <w:p w14:paraId="59B5C47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9</w:t>
            </w:r>
          </w:p>
        </w:tc>
      </w:tr>
      <w:tr w:rsidR="00A42623" w:rsidRPr="00A42623" w14:paraId="3C70F32E" w14:textId="77777777" w:rsidTr="00931E30">
        <w:trPr>
          <w:trHeight w:val="722"/>
        </w:trPr>
        <w:tc>
          <w:tcPr>
            <w:tcW w:w="1754" w:type="dxa"/>
          </w:tcPr>
          <w:p w14:paraId="7E55A4C1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417" w:type="dxa"/>
          </w:tcPr>
          <w:p w14:paraId="369E6E7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5" w:type="dxa"/>
          </w:tcPr>
          <w:p w14:paraId="770153F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8" w:type="dxa"/>
          </w:tcPr>
          <w:p w14:paraId="08FE875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1" w:type="dxa"/>
          </w:tcPr>
          <w:p w14:paraId="279BDED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58" w:type="dxa"/>
          </w:tcPr>
          <w:p w14:paraId="21BFBE3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53F0DFA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12" w:type="dxa"/>
          </w:tcPr>
          <w:p w14:paraId="5ABFFE4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28BAF8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13D8D86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0F2E0E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0A9DC1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4</w:t>
            </w:r>
          </w:p>
          <w:p w14:paraId="0F6C918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0-2.01)</w:t>
            </w:r>
          </w:p>
        </w:tc>
        <w:tc>
          <w:tcPr>
            <w:tcW w:w="810" w:type="dxa"/>
          </w:tcPr>
          <w:p w14:paraId="5318D2F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1170" w:type="dxa"/>
          </w:tcPr>
          <w:p w14:paraId="7A61CE7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5</w:t>
            </w:r>
          </w:p>
          <w:p w14:paraId="1539A78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9-1.07)</w:t>
            </w:r>
          </w:p>
        </w:tc>
        <w:tc>
          <w:tcPr>
            <w:tcW w:w="810" w:type="dxa"/>
          </w:tcPr>
          <w:p w14:paraId="5FDBF3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1260" w:type="dxa"/>
          </w:tcPr>
          <w:p w14:paraId="1423F30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72</w:t>
            </w:r>
          </w:p>
          <w:p w14:paraId="4230512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7-2.78)</w:t>
            </w:r>
          </w:p>
        </w:tc>
        <w:tc>
          <w:tcPr>
            <w:tcW w:w="810" w:type="dxa"/>
          </w:tcPr>
          <w:p w14:paraId="52A622A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4A8D3B1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3</w:t>
            </w:r>
          </w:p>
          <w:p w14:paraId="271FA4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7-2.03)</w:t>
            </w:r>
          </w:p>
        </w:tc>
        <w:tc>
          <w:tcPr>
            <w:tcW w:w="810" w:type="dxa"/>
          </w:tcPr>
          <w:p w14:paraId="03E6C09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1260" w:type="dxa"/>
          </w:tcPr>
          <w:p w14:paraId="4676A66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0DAF04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7A40770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6226FC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227F0D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  <w:p w14:paraId="114FABD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3-0.61)</w:t>
            </w:r>
          </w:p>
        </w:tc>
        <w:tc>
          <w:tcPr>
            <w:tcW w:w="900" w:type="dxa"/>
          </w:tcPr>
          <w:p w14:paraId="387F5BD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08F3756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EEB43D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22963FA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91504D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667B32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434FB8C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440" w:type="dxa"/>
          </w:tcPr>
          <w:p w14:paraId="646F8DB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269BA76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</w:tbl>
    <w:p w14:paraId="542DF55D" w14:textId="77777777" w:rsidR="00A42623" w:rsidRPr="00A42623" w:rsidRDefault="00A42623" w:rsidP="00A42623">
      <w:pPr>
        <w:jc w:val="both"/>
        <w:rPr>
          <w:rFonts w:ascii="Times New Roman" w:eastAsia="DengXian" w:hAnsi="Times New Roman" w:cs="Times New Roman"/>
          <w:b/>
          <w:bCs/>
          <w:sz w:val="24"/>
          <w:szCs w:val="32"/>
          <w:lang w:val="en-GB"/>
        </w:rPr>
      </w:pPr>
      <w:r w:rsidRPr="00A42623">
        <w:rPr>
          <w:rFonts w:ascii="Times New Roman" w:eastAsia="DengXian" w:hAnsi="Times New Roman" w:cs="Times New Roman"/>
          <w:b/>
          <w:bCs/>
          <w:sz w:val="24"/>
          <w:szCs w:val="32"/>
        </w:rPr>
        <w:t>Supplement Table S1</w:t>
      </w:r>
      <w:r w:rsidRPr="00A42623">
        <w:rPr>
          <w:rFonts w:ascii="Times New Roman" w:eastAsia="DengXian" w:hAnsi="Times New Roman" w:cs="Times New Roman"/>
          <w:b/>
          <w:bCs/>
          <w:sz w:val="24"/>
          <w:szCs w:val="32"/>
          <w:lang w:val="en-GB"/>
        </w:rPr>
        <w:t xml:space="preserve">. </w:t>
      </w:r>
      <w:r w:rsidRPr="00A42623">
        <w:rPr>
          <w:rFonts w:ascii="Times New Roman" w:eastAsia="DengXian" w:hAnsi="Times New Roman" w:cs="Times New Roman"/>
          <w:sz w:val="24"/>
          <w:szCs w:val="32"/>
        </w:rPr>
        <w:t>Univariate logistic regression analysis of factors associated with psychological outcomes</w:t>
      </w:r>
      <w:r w:rsidRPr="00A42623">
        <w:rPr>
          <w:rFonts w:ascii="Times New Roman" w:eastAsia="DengXian" w:hAnsi="Times New Roman" w:cs="Times New Roman"/>
        </w:rPr>
        <w:t xml:space="preserve"> </w:t>
      </w:r>
      <w:r w:rsidRPr="00A42623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 xml:space="preserve">among vaccinated </w:t>
      </w:r>
      <w:r w:rsidRPr="00A42623">
        <w:rPr>
          <w:rFonts w:ascii="Times New Roman" w:eastAsia="Calibri" w:hAnsi="Times New Roman" w:cs="Times New Roman"/>
          <w:sz w:val="24"/>
          <w:szCs w:val="24"/>
          <w:lang w:eastAsia="en-US" w:bidi="ar-SA"/>
        </w:rPr>
        <w:t>and</w:t>
      </w:r>
      <w:r w:rsidRPr="00A42623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 xml:space="preserve"> unvaccinated health care workers</w:t>
      </w:r>
      <w:r w:rsidRPr="00A42623">
        <w:rPr>
          <w:rFonts w:ascii="Times New Roman" w:eastAsia="DengXian" w:hAnsi="Times New Roman" w:cs="Times New Roman"/>
        </w:rPr>
        <w:t xml:space="preserve"> </w:t>
      </w:r>
      <w:r w:rsidRPr="00A42623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>against COVID-19 infection</w:t>
      </w:r>
      <w:r w:rsidRPr="00A42623">
        <w:rPr>
          <w:rFonts w:ascii="Times New Roman" w:eastAsia="DengXian" w:hAnsi="Times New Roman" w:cs="Times New Roman"/>
        </w:rPr>
        <w:t xml:space="preserve"> </w:t>
      </w:r>
      <w:r w:rsidRPr="00A42623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>(continued).</w:t>
      </w:r>
      <w:r w:rsidRPr="00A42623">
        <w:rPr>
          <w:rFonts w:ascii="Times New Roman" w:eastAsia="DengXian" w:hAnsi="Times New Roman" w:cs="Times New Roman"/>
          <w:b/>
          <w:bCs/>
        </w:rPr>
        <w:br w:type="page"/>
      </w:r>
    </w:p>
    <w:tbl>
      <w:tblPr>
        <w:tblStyle w:val="TableGrid20"/>
        <w:tblpPr w:leftFromText="180" w:rightFromText="180" w:horzAnchor="margin" w:tblpXSpec="center" w:tblpY="480"/>
        <w:tblW w:w="302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5"/>
        <w:gridCol w:w="1350"/>
        <w:gridCol w:w="720"/>
        <w:gridCol w:w="1260"/>
        <w:gridCol w:w="720"/>
        <w:gridCol w:w="1170"/>
        <w:gridCol w:w="720"/>
        <w:gridCol w:w="270"/>
        <w:gridCol w:w="1170"/>
        <w:gridCol w:w="810"/>
        <w:gridCol w:w="1170"/>
        <w:gridCol w:w="720"/>
        <w:gridCol w:w="1170"/>
        <w:gridCol w:w="720"/>
        <w:gridCol w:w="1170"/>
        <w:gridCol w:w="689"/>
        <w:gridCol w:w="277"/>
        <w:gridCol w:w="1194"/>
        <w:gridCol w:w="810"/>
        <w:gridCol w:w="1119"/>
        <w:gridCol w:w="861"/>
        <w:gridCol w:w="1170"/>
        <w:gridCol w:w="720"/>
        <w:gridCol w:w="270"/>
        <w:gridCol w:w="1170"/>
        <w:gridCol w:w="720"/>
        <w:gridCol w:w="1169"/>
        <w:gridCol w:w="736"/>
        <w:gridCol w:w="276"/>
        <w:gridCol w:w="1193"/>
        <w:gridCol w:w="741"/>
        <w:gridCol w:w="1470"/>
        <w:gridCol w:w="805"/>
      </w:tblGrid>
      <w:tr w:rsidR="00A42623" w:rsidRPr="00A42623" w14:paraId="1DC2B78B" w14:textId="77777777" w:rsidTr="00931E30">
        <w:trPr>
          <w:trHeight w:val="363"/>
        </w:trPr>
        <w:tc>
          <w:tcPr>
            <w:tcW w:w="1705" w:type="dxa"/>
            <w:vMerge w:val="restart"/>
            <w:tcBorders>
              <w:top w:val="single" w:sz="4" w:space="0" w:color="auto"/>
            </w:tcBorders>
          </w:tcPr>
          <w:p w14:paraId="022ADFD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Psychological outcomes</w:t>
            </w:r>
          </w:p>
        </w:tc>
        <w:tc>
          <w:tcPr>
            <w:tcW w:w="5940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41D9A93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563CD38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619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768CF11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ork experiences, y</w:t>
            </w:r>
          </w:p>
        </w:tc>
        <w:tc>
          <w:tcPr>
            <w:tcW w:w="277" w:type="dxa"/>
            <w:tcBorders>
              <w:top w:val="single" w:sz="4" w:space="0" w:color="auto"/>
            </w:tcBorders>
          </w:tcPr>
          <w:p w14:paraId="180AA90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4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6C03FE2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cio economic status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703A4BB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9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77705F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iving with family</w:t>
            </w:r>
          </w:p>
        </w:tc>
        <w:tc>
          <w:tcPr>
            <w:tcW w:w="276" w:type="dxa"/>
            <w:tcBorders>
              <w:top w:val="single" w:sz="4" w:space="0" w:color="auto"/>
            </w:tcBorders>
          </w:tcPr>
          <w:p w14:paraId="7C2BC86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09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6B3760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moking habit</w:t>
            </w:r>
          </w:p>
        </w:tc>
      </w:tr>
      <w:tr w:rsidR="00A42623" w:rsidRPr="00A42623" w14:paraId="50B34299" w14:textId="77777777" w:rsidTr="00931E30">
        <w:trPr>
          <w:trHeight w:val="447"/>
        </w:trPr>
        <w:tc>
          <w:tcPr>
            <w:tcW w:w="1705" w:type="dxa"/>
            <w:vMerge/>
          </w:tcPr>
          <w:p w14:paraId="5208054B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single" w:sz="4" w:space="0" w:color="auto"/>
            </w:tcBorders>
          </w:tcPr>
          <w:p w14:paraId="18BFF81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unior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</w:tcBorders>
          </w:tcPr>
          <w:p w14:paraId="179E89F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ew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</w:tcPr>
          <w:p w14:paraId="382088C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ther</w:t>
            </w:r>
          </w:p>
        </w:tc>
        <w:tc>
          <w:tcPr>
            <w:tcW w:w="270" w:type="dxa"/>
          </w:tcPr>
          <w:p w14:paraId="532AFF6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auto"/>
            </w:tcBorders>
          </w:tcPr>
          <w:p w14:paraId="3395ABA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≤5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</w:tcPr>
          <w:p w14:paraId="0FE5E75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-10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</w:tcPr>
          <w:p w14:paraId="01E9337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-19</w:t>
            </w:r>
          </w:p>
        </w:tc>
        <w:tc>
          <w:tcPr>
            <w:tcW w:w="1859" w:type="dxa"/>
            <w:gridSpan w:val="2"/>
            <w:tcBorders>
              <w:top w:val="single" w:sz="4" w:space="0" w:color="auto"/>
            </w:tcBorders>
          </w:tcPr>
          <w:p w14:paraId="6A678EC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≥20</w:t>
            </w:r>
          </w:p>
        </w:tc>
        <w:tc>
          <w:tcPr>
            <w:tcW w:w="277" w:type="dxa"/>
          </w:tcPr>
          <w:p w14:paraId="21DC630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04" w:type="dxa"/>
            <w:gridSpan w:val="2"/>
            <w:tcBorders>
              <w:top w:val="single" w:sz="4" w:space="0" w:color="auto"/>
            </w:tcBorders>
          </w:tcPr>
          <w:p w14:paraId="1ECEBC2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wer class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</w:tcBorders>
          </w:tcPr>
          <w:p w14:paraId="7C153D7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iddle class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</w:tcPr>
          <w:p w14:paraId="55E416D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pper class</w:t>
            </w:r>
          </w:p>
        </w:tc>
        <w:tc>
          <w:tcPr>
            <w:tcW w:w="270" w:type="dxa"/>
          </w:tcPr>
          <w:p w14:paraId="2A4DCFE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</w:tcPr>
          <w:p w14:paraId="062DFD4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905" w:type="dxa"/>
            <w:gridSpan w:val="2"/>
            <w:tcBorders>
              <w:top w:val="single" w:sz="4" w:space="0" w:color="auto"/>
            </w:tcBorders>
          </w:tcPr>
          <w:p w14:paraId="2D5977C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276" w:type="dxa"/>
          </w:tcPr>
          <w:p w14:paraId="5C5442D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4" w:type="dxa"/>
            <w:gridSpan w:val="2"/>
            <w:tcBorders>
              <w:top w:val="single" w:sz="4" w:space="0" w:color="auto"/>
            </w:tcBorders>
          </w:tcPr>
          <w:p w14:paraId="279410A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2275" w:type="dxa"/>
            <w:gridSpan w:val="2"/>
            <w:tcBorders>
              <w:top w:val="single" w:sz="4" w:space="0" w:color="auto"/>
            </w:tcBorders>
          </w:tcPr>
          <w:p w14:paraId="764F065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</w:tr>
      <w:tr w:rsidR="00A42623" w:rsidRPr="00A42623" w14:paraId="50EF6DA9" w14:textId="77777777" w:rsidTr="00931E30">
        <w:trPr>
          <w:trHeight w:val="559"/>
        </w:trPr>
        <w:tc>
          <w:tcPr>
            <w:tcW w:w="1705" w:type="dxa"/>
            <w:vMerge/>
            <w:tcBorders>
              <w:bottom w:val="single" w:sz="4" w:space="0" w:color="auto"/>
            </w:tcBorders>
          </w:tcPr>
          <w:p w14:paraId="080EBF54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38CEA18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6A1791B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53E9D0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E1B1D8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2149049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942A79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D25352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77753AC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675D298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7C0E16B2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389ACE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3BA74F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732685F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7EE4B3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7BC7776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2E3BC99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46B24BC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4112C10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0784F7C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323326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4851D62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0691D1F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689" w:type="dxa"/>
            <w:tcBorders>
              <w:bottom w:val="single" w:sz="4" w:space="0" w:color="auto"/>
            </w:tcBorders>
          </w:tcPr>
          <w:p w14:paraId="232FC55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77" w:type="dxa"/>
            <w:tcBorders>
              <w:bottom w:val="single" w:sz="4" w:space="0" w:color="auto"/>
            </w:tcBorders>
          </w:tcPr>
          <w:p w14:paraId="7AB3978A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C974A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  <w:tcBorders>
              <w:bottom w:val="single" w:sz="4" w:space="0" w:color="auto"/>
            </w:tcBorders>
          </w:tcPr>
          <w:p w14:paraId="098D1DB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05B8957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154A0C3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19" w:type="dxa"/>
            <w:tcBorders>
              <w:bottom w:val="single" w:sz="4" w:space="0" w:color="auto"/>
            </w:tcBorders>
          </w:tcPr>
          <w:p w14:paraId="54C3264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5D9FF6D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61" w:type="dxa"/>
            <w:tcBorders>
              <w:bottom w:val="single" w:sz="4" w:space="0" w:color="auto"/>
            </w:tcBorders>
          </w:tcPr>
          <w:p w14:paraId="5CCC69E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29084CD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3E78A03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34A7E64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83917E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31565C39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91CBAB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3E34E22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0DD5489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4A4F835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69" w:type="dxa"/>
            <w:tcBorders>
              <w:bottom w:val="single" w:sz="4" w:space="0" w:color="auto"/>
            </w:tcBorders>
          </w:tcPr>
          <w:p w14:paraId="676E149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0519C8D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36" w:type="dxa"/>
            <w:tcBorders>
              <w:bottom w:val="single" w:sz="4" w:space="0" w:color="auto"/>
            </w:tcBorders>
          </w:tcPr>
          <w:p w14:paraId="493AB8F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76" w:type="dxa"/>
            <w:tcBorders>
              <w:bottom w:val="single" w:sz="4" w:space="0" w:color="auto"/>
            </w:tcBorders>
          </w:tcPr>
          <w:p w14:paraId="6CD6EC44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32D54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  <w:tcBorders>
              <w:bottom w:val="single" w:sz="4" w:space="0" w:color="auto"/>
            </w:tcBorders>
          </w:tcPr>
          <w:p w14:paraId="152DDAB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1B2B8B7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41" w:type="dxa"/>
            <w:tcBorders>
              <w:bottom w:val="single" w:sz="4" w:space="0" w:color="auto"/>
            </w:tcBorders>
          </w:tcPr>
          <w:p w14:paraId="70926C4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p 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470" w:type="dxa"/>
            <w:tcBorders>
              <w:bottom w:val="single" w:sz="4" w:space="0" w:color="auto"/>
            </w:tcBorders>
          </w:tcPr>
          <w:p w14:paraId="3C500ED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6657544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05" w:type="dxa"/>
            <w:tcBorders>
              <w:bottom w:val="single" w:sz="4" w:space="0" w:color="auto"/>
            </w:tcBorders>
          </w:tcPr>
          <w:p w14:paraId="3F483A4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</w:tr>
      <w:tr w:rsidR="00A42623" w:rsidRPr="00A42623" w14:paraId="79F8290E" w14:textId="77777777" w:rsidTr="00931E30">
        <w:trPr>
          <w:trHeight w:val="729"/>
        </w:trPr>
        <w:tc>
          <w:tcPr>
            <w:tcW w:w="5755" w:type="dxa"/>
            <w:gridSpan w:val="5"/>
            <w:tcBorders>
              <w:top w:val="single" w:sz="4" w:space="0" w:color="auto"/>
            </w:tcBorders>
          </w:tcPr>
          <w:p w14:paraId="0C4EC005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eral health problems</w:t>
            </w:r>
          </w:p>
        </w:tc>
        <w:tc>
          <w:tcPr>
            <w:tcW w:w="24480" w:type="dxa"/>
            <w:gridSpan w:val="28"/>
            <w:tcBorders>
              <w:top w:val="single" w:sz="4" w:space="0" w:color="auto"/>
            </w:tcBorders>
          </w:tcPr>
          <w:p w14:paraId="44292834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78EB64C6" w14:textId="77777777" w:rsidTr="00931E30">
        <w:trPr>
          <w:trHeight w:val="657"/>
        </w:trPr>
        <w:tc>
          <w:tcPr>
            <w:tcW w:w="1705" w:type="dxa"/>
          </w:tcPr>
          <w:p w14:paraId="404BF9F1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350" w:type="dxa"/>
          </w:tcPr>
          <w:p w14:paraId="3DC076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3.3</w:t>
            </w:r>
          </w:p>
          <w:p w14:paraId="1B80B93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2.97-183.3)</w:t>
            </w:r>
          </w:p>
        </w:tc>
        <w:tc>
          <w:tcPr>
            <w:tcW w:w="720" w:type="dxa"/>
          </w:tcPr>
          <w:p w14:paraId="344D412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12CA33E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0.7</w:t>
            </w:r>
          </w:p>
          <w:p w14:paraId="7236664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2.62-164.0)</w:t>
            </w:r>
          </w:p>
        </w:tc>
        <w:tc>
          <w:tcPr>
            <w:tcW w:w="720" w:type="dxa"/>
          </w:tcPr>
          <w:p w14:paraId="2BFFB76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0C2C721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021BD9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974010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25877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6E5DEA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3.13</w:t>
            </w:r>
          </w:p>
          <w:p w14:paraId="0B9B750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2.33-4.21)</w:t>
            </w:r>
          </w:p>
        </w:tc>
        <w:tc>
          <w:tcPr>
            <w:tcW w:w="810" w:type="dxa"/>
          </w:tcPr>
          <w:p w14:paraId="65E6500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4F993AB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54</w:t>
            </w:r>
          </w:p>
          <w:p w14:paraId="446E695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11-2.14)</w:t>
            </w:r>
          </w:p>
        </w:tc>
        <w:tc>
          <w:tcPr>
            <w:tcW w:w="720" w:type="dxa"/>
          </w:tcPr>
          <w:p w14:paraId="5ACB961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4F4A547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2</w:t>
            </w:r>
          </w:p>
          <w:p w14:paraId="7196233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5-1.82)</w:t>
            </w:r>
          </w:p>
        </w:tc>
        <w:tc>
          <w:tcPr>
            <w:tcW w:w="720" w:type="dxa"/>
          </w:tcPr>
          <w:p w14:paraId="27D2606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1170" w:type="dxa"/>
          </w:tcPr>
          <w:p w14:paraId="4CC944D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0626B0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89" w:type="dxa"/>
          </w:tcPr>
          <w:p w14:paraId="3AB1E37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556FE48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409E235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40</w:t>
            </w:r>
          </w:p>
          <w:p w14:paraId="0DBFCCA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80-3.20)</w:t>
            </w:r>
          </w:p>
        </w:tc>
        <w:tc>
          <w:tcPr>
            <w:tcW w:w="810" w:type="dxa"/>
          </w:tcPr>
          <w:p w14:paraId="121BE88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19" w:type="dxa"/>
          </w:tcPr>
          <w:p w14:paraId="53B4818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64</w:t>
            </w:r>
          </w:p>
          <w:p w14:paraId="4ED9BC8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26-2.12)</w:t>
            </w:r>
          </w:p>
        </w:tc>
        <w:tc>
          <w:tcPr>
            <w:tcW w:w="861" w:type="dxa"/>
          </w:tcPr>
          <w:p w14:paraId="122298D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544ECF2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E6E74A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E7DB77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7F4C5E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459B93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  <w:p w14:paraId="61233B9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5-0.51)</w:t>
            </w:r>
          </w:p>
        </w:tc>
        <w:tc>
          <w:tcPr>
            <w:tcW w:w="720" w:type="dxa"/>
          </w:tcPr>
          <w:p w14:paraId="1FB1C3B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69" w:type="dxa"/>
          </w:tcPr>
          <w:p w14:paraId="01ADC4E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267BD1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60CD054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345045F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0697CF8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4</w:t>
            </w:r>
          </w:p>
          <w:p w14:paraId="0900F82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3-1.38)</w:t>
            </w:r>
          </w:p>
        </w:tc>
        <w:tc>
          <w:tcPr>
            <w:tcW w:w="741" w:type="dxa"/>
          </w:tcPr>
          <w:p w14:paraId="053D046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1470" w:type="dxa"/>
          </w:tcPr>
          <w:p w14:paraId="10DDBBA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574DB4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0F0CCB9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53A369B9" w14:textId="77777777" w:rsidTr="00931E30">
        <w:trPr>
          <w:trHeight w:val="729"/>
        </w:trPr>
        <w:tc>
          <w:tcPr>
            <w:tcW w:w="1705" w:type="dxa"/>
          </w:tcPr>
          <w:p w14:paraId="798608F8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50" w:type="dxa"/>
          </w:tcPr>
          <w:p w14:paraId="26131AD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56.8</w:t>
            </w:r>
          </w:p>
          <w:p w14:paraId="45F9709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8.8-1307.7)</w:t>
            </w:r>
          </w:p>
        </w:tc>
        <w:tc>
          <w:tcPr>
            <w:tcW w:w="720" w:type="dxa"/>
          </w:tcPr>
          <w:p w14:paraId="0D620DF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05BE181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06.4</w:t>
            </w:r>
          </w:p>
          <w:p w14:paraId="68AF0B0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2.0-937.4)</w:t>
            </w:r>
          </w:p>
        </w:tc>
        <w:tc>
          <w:tcPr>
            <w:tcW w:w="720" w:type="dxa"/>
          </w:tcPr>
          <w:p w14:paraId="1E46581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0BAD662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635E30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C53681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6CD57C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EAD5F2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3.1</w:t>
            </w:r>
          </w:p>
          <w:p w14:paraId="3C296B8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7.96-21.7)</w:t>
            </w:r>
          </w:p>
        </w:tc>
        <w:tc>
          <w:tcPr>
            <w:tcW w:w="810" w:type="dxa"/>
          </w:tcPr>
          <w:p w14:paraId="1C0E477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6AD8C05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4.42</w:t>
            </w:r>
          </w:p>
          <w:p w14:paraId="18581CE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2.50-7.80)</w:t>
            </w:r>
          </w:p>
        </w:tc>
        <w:tc>
          <w:tcPr>
            <w:tcW w:w="720" w:type="dxa"/>
          </w:tcPr>
          <w:p w14:paraId="0759AC7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16398C2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10</w:t>
            </w:r>
          </w:p>
          <w:p w14:paraId="38C2558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31-3.35)</w:t>
            </w:r>
          </w:p>
        </w:tc>
        <w:tc>
          <w:tcPr>
            <w:tcW w:w="720" w:type="dxa"/>
          </w:tcPr>
          <w:p w14:paraId="125755E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3B87A4E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DCD58C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89" w:type="dxa"/>
          </w:tcPr>
          <w:p w14:paraId="29D2B81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13EDD56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262091F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6.77</w:t>
            </w:r>
          </w:p>
          <w:p w14:paraId="4A8D218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3.47-13.2)</w:t>
            </w:r>
          </w:p>
        </w:tc>
        <w:tc>
          <w:tcPr>
            <w:tcW w:w="810" w:type="dxa"/>
          </w:tcPr>
          <w:p w14:paraId="234CF01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19" w:type="dxa"/>
          </w:tcPr>
          <w:p w14:paraId="59A49D3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46</w:t>
            </w:r>
          </w:p>
          <w:p w14:paraId="1B2F490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2-2.33)</w:t>
            </w:r>
          </w:p>
        </w:tc>
        <w:tc>
          <w:tcPr>
            <w:tcW w:w="861" w:type="dxa"/>
          </w:tcPr>
          <w:p w14:paraId="00115E6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1170" w:type="dxa"/>
          </w:tcPr>
          <w:p w14:paraId="356016A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251A7B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19CBF1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55B055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FE8680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  <w:p w14:paraId="61EB4EF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9-0.22)</w:t>
            </w:r>
          </w:p>
        </w:tc>
        <w:tc>
          <w:tcPr>
            <w:tcW w:w="720" w:type="dxa"/>
          </w:tcPr>
          <w:p w14:paraId="1B427BE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69" w:type="dxa"/>
          </w:tcPr>
          <w:p w14:paraId="6098430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C4F616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1C5825F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7CB5A9D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60412B3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60</w:t>
            </w:r>
          </w:p>
          <w:p w14:paraId="3F22D65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7-2.40)</w:t>
            </w:r>
          </w:p>
        </w:tc>
        <w:tc>
          <w:tcPr>
            <w:tcW w:w="741" w:type="dxa"/>
          </w:tcPr>
          <w:p w14:paraId="36856B6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470" w:type="dxa"/>
          </w:tcPr>
          <w:p w14:paraId="3776E15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6AF3E3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6BF290A1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257AEF2C" w14:textId="77777777" w:rsidTr="00931E30">
        <w:trPr>
          <w:trHeight w:val="690"/>
        </w:trPr>
        <w:tc>
          <w:tcPr>
            <w:tcW w:w="1705" w:type="dxa"/>
          </w:tcPr>
          <w:p w14:paraId="3F1BB426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50" w:type="dxa"/>
          </w:tcPr>
          <w:p w14:paraId="24DAFCC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001F67F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4FE4E94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1BD6A5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14909F5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B3EA08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7CA2456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84D1D6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16E50B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20</w:t>
            </w:r>
          </w:p>
          <w:p w14:paraId="401C256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36-3.57)</w:t>
            </w:r>
          </w:p>
        </w:tc>
        <w:tc>
          <w:tcPr>
            <w:tcW w:w="810" w:type="dxa"/>
          </w:tcPr>
          <w:p w14:paraId="12D4740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170" w:type="dxa"/>
          </w:tcPr>
          <w:p w14:paraId="7B73270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52</w:t>
            </w:r>
          </w:p>
          <w:p w14:paraId="0BADEBA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0-2.55)</w:t>
            </w:r>
          </w:p>
        </w:tc>
        <w:tc>
          <w:tcPr>
            <w:tcW w:w="720" w:type="dxa"/>
          </w:tcPr>
          <w:p w14:paraId="2A36158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1170" w:type="dxa"/>
          </w:tcPr>
          <w:p w14:paraId="77E5785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1</w:t>
            </w:r>
          </w:p>
          <w:p w14:paraId="3945C12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7-2.20)</w:t>
            </w:r>
          </w:p>
        </w:tc>
        <w:tc>
          <w:tcPr>
            <w:tcW w:w="720" w:type="dxa"/>
          </w:tcPr>
          <w:p w14:paraId="441097A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1</w:t>
            </w:r>
          </w:p>
        </w:tc>
        <w:tc>
          <w:tcPr>
            <w:tcW w:w="1170" w:type="dxa"/>
          </w:tcPr>
          <w:p w14:paraId="4B97371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32846A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89" w:type="dxa"/>
          </w:tcPr>
          <w:p w14:paraId="3B2AD5A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7553138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0F2010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62</w:t>
            </w:r>
          </w:p>
          <w:p w14:paraId="5C1E757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11-2.37)</w:t>
            </w:r>
          </w:p>
        </w:tc>
        <w:tc>
          <w:tcPr>
            <w:tcW w:w="810" w:type="dxa"/>
          </w:tcPr>
          <w:p w14:paraId="178C92F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19" w:type="dxa"/>
          </w:tcPr>
          <w:p w14:paraId="06EE236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6</w:t>
            </w:r>
          </w:p>
          <w:p w14:paraId="78D130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6-1.93)</w:t>
            </w:r>
          </w:p>
        </w:tc>
        <w:tc>
          <w:tcPr>
            <w:tcW w:w="861" w:type="dxa"/>
          </w:tcPr>
          <w:p w14:paraId="0C3642C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1170" w:type="dxa"/>
          </w:tcPr>
          <w:p w14:paraId="18AB9EB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AF37EB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3A51C00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D3F815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851A91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  <w:p w14:paraId="2FCFCF8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6-1.30)</w:t>
            </w:r>
          </w:p>
        </w:tc>
        <w:tc>
          <w:tcPr>
            <w:tcW w:w="720" w:type="dxa"/>
          </w:tcPr>
          <w:p w14:paraId="5258A25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169" w:type="dxa"/>
          </w:tcPr>
          <w:p w14:paraId="2D59B87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6061ED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13DA231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3281861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2E0224E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  <w:p w14:paraId="234E981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5-1.85)</w:t>
            </w:r>
          </w:p>
        </w:tc>
        <w:tc>
          <w:tcPr>
            <w:tcW w:w="741" w:type="dxa"/>
          </w:tcPr>
          <w:p w14:paraId="192EADD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  <w:tc>
          <w:tcPr>
            <w:tcW w:w="1470" w:type="dxa"/>
          </w:tcPr>
          <w:p w14:paraId="2ECEC2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CFB37D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5C9A45F7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509CF6A2" w14:textId="77777777" w:rsidTr="00931E30">
        <w:trPr>
          <w:trHeight w:val="729"/>
        </w:trPr>
        <w:tc>
          <w:tcPr>
            <w:tcW w:w="30235" w:type="dxa"/>
            <w:gridSpan w:val="33"/>
          </w:tcPr>
          <w:p w14:paraId="783627AC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ression symptoms</w:t>
            </w:r>
          </w:p>
        </w:tc>
      </w:tr>
      <w:tr w:rsidR="00A42623" w:rsidRPr="00A42623" w14:paraId="71245AA0" w14:textId="77777777" w:rsidTr="00931E30">
        <w:trPr>
          <w:trHeight w:val="648"/>
        </w:trPr>
        <w:tc>
          <w:tcPr>
            <w:tcW w:w="1705" w:type="dxa"/>
          </w:tcPr>
          <w:p w14:paraId="30AE7626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350" w:type="dxa"/>
          </w:tcPr>
          <w:p w14:paraId="2FF76CB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3.49</w:t>
            </w:r>
          </w:p>
          <w:p w14:paraId="42128B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5-11.5)</w:t>
            </w:r>
          </w:p>
        </w:tc>
        <w:tc>
          <w:tcPr>
            <w:tcW w:w="720" w:type="dxa"/>
          </w:tcPr>
          <w:p w14:paraId="5C7745F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60" w:type="dxa"/>
          </w:tcPr>
          <w:p w14:paraId="66C30C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3.34</w:t>
            </w:r>
          </w:p>
          <w:p w14:paraId="63B56F8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9-11.2)</w:t>
            </w:r>
          </w:p>
        </w:tc>
        <w:tc>
          <w:tcPr>
            <w:tcW w:w="720" w:type="dxa"/>
          </w:tcPr>
          <w:p w14:paraId="4284A5E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75DE2FB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7D874C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76053AF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1B4819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4DCE9A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58</w:t>
            </w:r>
          </w:p>
          <w:p w14:paraId="69FC9D6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89-3.52)</w:t>
            </w:r>
          </w:p>
        </w:tc>
        <w:tc>
          <w:tcPr>
            <w:tcW w:w="810" w:type="dxa"/>
          </w:tcPr>
          <w:p w14:paraId="1B2F94A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0B664D1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14</w:t>
            </w:r>
          </w:p>
          <w:p w14:paraId="6EA757D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49-3.06)</w:t>
            </w:r>
          </w:p>
        </w:tc>
        <w:tc>
          <w:tcPr>
            <w:tcW w:w="720" w:type="dxa"/>
          </w:tcPr>
          <w:p w14:paraId="24E0FA8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65F865A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51</w:t>
            </w:r>
          </w:p>
          <w:p w14:paraId="0560E2F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7-2.12)</w:t>
            </w:r>
          </w:p>
        </w:tc>
        <w:tc>
          <w:tcPr>
            <w:tcW w:w="720" w:type="dxa"/>
          </w:tcPr>
          <w:p w14:paraId="70EF8D5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310D651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9EC2F8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89" w:type="dxa"/>
          </w:tcPr>
          <w:p w14:paraId="24E8E1E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153039A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7620C5D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03</w:t>
            </w:r>
          </w:p>
          <w:p w14:paraId="62527A7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47-2.80)</w:t>
            </w:r>
          </w:p>
        </w:tc>
        <w:tc>
          <w:tcPr>
            <w:tcW w:w="810" w:type="dxa"/>
          </w:tcPr>
          <w:p w14:paraId="1131B58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19" w:type="dxa"/>
          </w:tcPr>
          <w:p w14:paraId="3B0CA9C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42</w:t>
            </w:r>
          </w:p>
          <w:p w14:paraId="6FDAB6B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7-1.88)</w:t>
            </w:r>
          </w:p>
        </w:tc>
        <w:tc>
          <w:tcPr>
            <w:tcW w:w="861" w:type="dxa"/>
          </w:tcPr>
          <w:p w14:paraId="34A0B93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14EE3CF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2A4816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C0436F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8BC60B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DD729E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  <w:p w14:paraId="526FE34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2-0.66)</w:t>
            </w:r>
          </w:p>
        </w:tc>
        <w:tc>
          <w:tcPr>
            <w:tcW w:w="720" w:type="dxa"/>
          </w:tcPr>
          <w:p w14:paraId="296E080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69" w:type="dxa"/>
          </w:tcPr>
          <w:p w14:paraId="7D3614E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ECDF75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5E97328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69794D8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6DA0765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2</w:t>
            </w:r>
          </w:p>
          <w:p w14:paraId="3FE8747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7-1.53)</w:t>
            </w:r>
          </w:p>
        </w:tc>
        <w:tc>
          <w:tcPr>
            <w:tcW w:w="741" w:type="dxa"/>
          </w:tcPr>
          <w:p w14:paraId="53C9E8E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1470" w:type="dxa"/>
          </w:tcPr>
          <w:p w14:paraId="03F8CBA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AAA529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732F1ACF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2632BD5F" w14:textId="77777777" w:rsidTr="00931E30">
        <w:trPr>
          <w:trHeight w:val="810"/>
        </w:trPr>
        <w:tc>
          <w:tcPr>
            <w:tcW w:w="1705" w:type="dxa"/>
          </w:tcPr>
          <w:p w14:paraId="1AB5ADD4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50" w:type="dxa"/>
          </w:tcPr>
          <w:p w14:paraId="46DA61A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7.26</w:t>
            </w:r>
          </w:p>
          <w:p w14:paraId="42E2048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88-28.0)</w:t>
            </w:r>
          </w:p>
        </w:tc>
        <w:tc>
          <w:tcPr>
            <w:tcW w:w="720" w:type="dxa"/>
          </w:tcPr>
          <w:p w14:paraId="73D3E72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2358EED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7.37</w:t>
            </w:r>
          </w:p>
          <w:p w14:paraId="25D0404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77-30.6)</w:t>
            </w:r>
          </w:p>
        </w:tc>
        <w:tc>
          <w:tcPr>
            <w:tcW w:w="720" w:type="dxa"/>
          </w:tcPr>
          <w:p w14:paraId="413E627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11537EE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B38A6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74A38F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57975E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FAC6AD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4.05</w:t>
            </w:r>
          </w:p>
          <w:p w14:paraId="048BB11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2.55-6.41)</w:t>
            </w:r>
          </w:p>
        </w:tc>
        <w:tc>
          <w:tcPr>
            <w:tcW w:w="810" w:type="dxa"/>
          </w:tcPr>
          <w:p w14:paraId="7E15AA4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2032475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4.32</w:t>
            </w:r>
          </w:p>
          <w:p w14:paraId="43E80E5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2.23-8.36)</w:t>
            </w:r>
          </w:p>
        </w:tc>
        <w:tc>
          <w:tcPr>
            <w:tcW w:w="720" w:type="dxa"/>
          </w:tcPr>
          <w:p w14:paraId="387B778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73A6226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63</w:t>
            </w:r>
          </w:p>
          <w:p w14:paraId="4783B75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9-2.68)</w:t>
            </w:r>
          </w:p>
        </w:tc>
        <w:tc>
          <w:tcPr>
            <w:tcW w:w="720" w:type="dxa"/>
          </w:tcPr>
          <w:p w14:paraId="231E701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61BEB4C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C2A771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89" w:type="dxa"/>
          </w:tcPr>
          <w:p w14:paraId="3427485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620EA75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673692D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91</w:t>
            </w:r>
          </w:p>
          <w:p w14:paraId="33AD157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58-5.36)</w:t>
            </w:r>
          </w:p>
        </w:tc>
        <w:tc>
          <w:tcPr>
            <w:tcW w:w="810" w:type="dxa"/>
          </w:tcPr>
          <w:p w14:paraId="121CF5E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119" w:type="dxa"/>
          </w:tcPr>
          <w:p w14:paraId="7C138FC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8</w:t>
            </w:r>
          </w:p>
          <w:p w14:paraId="15801A8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8-2.12)</w:t>
            </w:r>
          </w:p>
        </w:tc>
        <w:tc>
          <w:tcPr>
            <w:tcW w:w="861" w:type="dxa"/>
          </w:tcPr>
          <w:p w14:paraId="6E86F82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1170" w:type="dxa"/>
          </w:tcPr>
          <w:p w14:paraId="4AEB9A3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B88B92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733E05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C3234E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D24972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  <w:p w14:paraId="6FC86C9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1-0.65)</w:t>
            </w:r>
          </w:p>
        </w:tc>
        <w:tc>
          <w:tcPr>
            <w:tcW w:w="720" w:type="dxa"/>
          </w:tcPr>
          <w:p w14:paraId="76FAD57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69" w:type="dxa"/>
          </w:tcPr>
          <w:p w14:paraId="0FDD075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D6F298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1C98541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1ADDE2F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4D5939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44</w:t>
            </w:r>
          </w:p>
          <w:p w14:paraId="72F75C4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6-2.16)</w:t>
            </w:r>
          </w:p>
        </w:tc>
        <w:tc>
          <w:tcPr>
            <w:tcW w:w="741" w:type="dxa"/>
          </w:tcPr>
          <w:p w14:paraId="169C7A9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1470" w:type="dxa"/>
          </w:tcPr>
          <w:p w14:paraId="0C18E36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1D9B93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08A467E7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6BDBCC3D" w14:textId="77777777" w:rsidTr="00931E30">
        <w:trPr>
          <w:trHeight w:val="729"/>
        </w:trPr>
        <w:tc>
          <w:tcPr>
            <w:tcW w:w="1705" w:type="dxa"/>
          </w:tcPr>
          <w:p w14:paraId="03979EB0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50" w:type="dxa"/>
          </w:tcPr>
          <w:p w14:paraId="6AAF69C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30</w:t>
            </w:r>
          </w:p>
          <w:p w14:paraId="6678E43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4-37.1)</w:t>
            </w:r>
          </w:p>
        </w:tc>
        <w:tc>
          <w:tcPr>
            <w:tcW w:w="720" w:type="dxa"/>
          </w:tcPr>
          <w:p w14:paraId="46D7AFF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5</w:t>
            </w:r>
          </w:p>
        </w:tc>
        <w:tc>
          <w:tcPr>
            <w:tcW w:w="1260" w:type="dxa"/>
          </w:tcPr>
          <w:p w14:paraId="5B85F04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78</w:t>
            </w:r>
          </w:p>
          <w:p w14:paraId="3C60401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7-45.1)</w:t>
            </w:r>
          </w:p>
        </w:tc>
        <w:tc>
          <w:tcPr>
            <w:tcW w:w="720" w:type="dxa"/>
          </w:tcPr>
          <w:p w14:paraId="538894B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</w:tc>
        <w:tc>
          <w:tcPr>
            <w:tcW w:w="1170" w:type="dxa"/>
          </w:tcPr>
          <w:p w14:paraId="39BD235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800AC2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3CD9F45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07F9E1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AE00B0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21</w:t>
            </w:r>
          </w:p>
          <w:p w14:paraId="5013FA5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40-3.47)</w:t>
            </w:r>
          </w:p>
        </w:tc>
        <w:tc>
          <w:tcPr>
            <w:tcW w:w="810" w:type="dxa"/>
          </w:tcPr>
          <w:p w14:paraId="29788E1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170" w:type="dxa"/>
          </w:tcPr>
          <w:p w14:paraId="10EED23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11</w:t>
            </w:r>
          </w:p>
          <w:p w14:paraId="3502FF4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29-3.45)</w:t>
            </w:r>
          </w:p>
        </w:tc>
        <w:tc>
          <w:tcPr>
            <w:tcW w:w="720" w:type="dxa"/>
          </w:tcPr>
          <w:p w14:paraId="4F08910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16B0768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70</w:t>
            </w:r>
          </w:p>
          <w:p w14:paraId="0AC03A1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4-2.78)</w:t>
            </w:r>
          </w:p>
        </w:tc>
        <w:tc>
          <w:tcPr>
            <w:tcW w:w="720" w:type="dxa"/>
          </w:tcPr>
          <w:p w14:paraId="0B805EE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56C60E7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7252AA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89" w:type="dxa"/>
          </w:tcPr>
          <w:p w14:paraId="37E1BFC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6A86115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3454730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56</w:t>
            </w:r>
          </w:p>
          <w:p w14:paraId="26CE8CE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6-2.30)</w:t>
            </w:r>
          </w:p>
        </w:tc>
        <w:tc>
          <w:tcPr>
            <w:tcW w:w="810" w:type="dxa"/>
          </w:tcPr>
          <w:p w14:paraId="5CFFF87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19" w:type="dxa"/>
          </w:tcPr>
          <w:p w14:paraId="62ECE8A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0</w:t>
            </w:r>
          </w:p>
          <w:p w14:paraId="35A6BB5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2-1.84)</w:t>
            </w:r>
          </w:p>
        </w:tc>
        <w:tc>
          <w:tcPr>
            <w:tcW w:w="861" w:type="dxa"/>
          </w:tcPr>
          <w:p w14:paraId="586ED76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1170" w:type="dxa"/>
          </w:tcPr>
          <w:p w14:paraId="2F4B0EA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D7DA38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07F89A1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73B2E0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462AB8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  <w:p w14:paraId="385BF93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6-1.00)</w:t>
            </w:r>
          </w:p>
        </w:tc>
        <w:tc>
          <w:tcPr>
            <w:tcW w:w="720" w:type="dxa"/>
          </w:tcPr>
          <w:p w14:paraId="3B75A22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69" w:type="dxa"/>
          </w:tcPr>
          <w:p w14:paraId="2AD9A75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AF5051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24D18A2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15AD5CE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36D0B00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8</w:t>
            </w:r>
          </w:p>
          <w:p w14:paraId="7EFDCE4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9-1.57)</w:t>
            </w:r>
          </w:p>
        </w:tc>
        <w:tc>
          <w:tcPr>
            <w:tcW w:w="741" w:type="dxa"/>
          </w:tcPr>
          <w:p w14:paraId="69DFCD3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1470" w:type="dxa"/>
          </w:tcPr>
          <w:p w14:paraId="49D18D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738E55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2CC3BAA3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631A93A3" w14:textId="77777777" w:rsidTr="00931E30">
        <w:trPr>
          <w:trHeight w:val="727"/>
        </w:trPr>
        <w:tc>
          <w:tcPr>
            <w:tcW w:w="30235" w:type="dxa"/>
            <w:gridSpan w:val="33"/>
          </w:tcPr>
          <w:p w14:paraId="6A3735DF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xiety symptoms</w:t>
            </w:r>
          </w:p>
        </w:tc>
      </w:tr>
      <w:tr w:rsidR="00A42623" w:rsidRPr="00A42623" w14:paraId="275D7D3C" w14:textId="77777777" w:rsidTr="00931E30">
        <w:trPr>
          <w:trHeight w:val="702"/>
        </w:trPr>
        <w:tc>
          <w:tcPr>
            <w:tcW w:w="1705" w:type="dxa"/>
          </w:tcPr>
          <w:p w14:paraId="0D9EB613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1CBBB2EC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7CBCE2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55</w:t>
            </w:r>
          </w:p>
          <w:p w14:paraId="10B1179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7-8.43)</w:t>
            </w:r>
          </w:p>
        </w:tc>
        <w:tc>
          <w:tcPr>
            <w:tcW w:w="720" w:type="dxa"/>
          </w:tcPr>
          <w:p w14:paraId="74E20E9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260" w:type="dxa"/>
          </w:tcPr>
          <w:p w14:paraId="1F5756F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48</w:t>
            </w:r>
          </w:p>
          <w:p w14:paraId="74AFB83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4-8.32)</w:t>
            </w:r>
          </w:p>
        </w:tc>
        <w:tc>
          <w:tcPr>
            <w:tcW w:w="720" w:type="dxa"/>
          </w:tcPr>
          <w:p w14:paraId="143AED3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1170" w:type="dxa"/>
          </w:tcPr>
          <w:p w14:paraId="33AA817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F36689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557039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632253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CCB0CB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43</w:t>
            </w:r>
          </w:p>
          <w:p w14:paraId="24B2CE5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4-1.97)</w:t>
            </w:r>
          </w:p>
        </w:tc>
        <w:tc>
          <w:tcPr>
            <w:tcW w:w="810" w:type="dxa"/>
          </w:tcPr>
          <w:p w14:paraId="7AA3035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5AC35C9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0</w:t>
            </w:r>
          </w:p>
          <w:p w14:paraId="13C3299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4-1.72)</w:t>
            </w:r>
          </w:p>
        </w:tc>
        <w:tc>
          <w:tcPr>
            <w:tcW w:w="720" w:type="dxa"/>
          </w:tcPr>
          <w:p w14:paraId="411ED2C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0</w:t>
            </w:r>
          </w:p>
        </w:tc>
        <w:tc>
          <w:tcPr>
            <w:tcW w:w="1170" w:type="dxa"/>
          </w:tcPr>
          <w:p w14:paraId="5688149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44</w:t>
            </w:r>
          </w:p>
          <w:p w14:paraId="3D8B0D4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1-2.07)</w:t>
            </w:r>
          </w:p>
        </w:tc>
        <w:tc>
          <w:tcPr>
            <w:tcW w:w="720" w:type="dxa"/>
          </w:tcPr>
          <w:p w14:paraId="1A89DCA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35E397F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748A9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89" w:type="dxa"/>
          </w:tcPr>
          <w:p w14:paraId="39A61E1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34DD60A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2BD1A9A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44</w:t>
            </w:r>
          </w:p>
          <w:p w14:paraId="2566545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5-1.97)</w:t>
            </w:r>
          </w:p>
        </w:tc>
        <w:tc>
          <w:tcPr>
            <w:tcW w:w="810" w:type="dxa"/>
          </w:tcPr>
          <w:p w14:paraId="61BE844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19" w:type="dxa"/>
          </w:tcPr>
          <w:p w14:paraId="64E6004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4</w:t>
            </w:r>
          </w:p>
          <w:p w14:paraId="66A62F4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1-1.78)</w:t>
            </w:r>
          </w:p>
        </w:tc>
        <w:tc>
          <w:tcPr>
            <w:tcW w:w="861" w:type="dxa"/>
          </w:tcPr>
          <w:p w14:paraId="1070EEE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578985D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1E0108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BE6BDD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E0DE72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6699B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  <w:p w14:paraId="4C770A5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1-1.08)</w:t>
            </w:r>
          </w:p>
        </w:tc>
        <w:tc>
          <w:tcPr>
            <w:tcW w:w="720" w:type="dxa"/>
          </w:tcPr>
          <w:p w14:paraId="0DD5CA0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1169" w:type="dxa"/>
          </w:tcPr>
          <w:p w14:paraId="5DB487D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1CC5BB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47E8153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2D82914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050B664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  <w:p w14:paraId="215E4D7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1-1.09)</w:t>
            </w:r>
          </w:p>
        </w:tc>
        <w:tc>
          <w:tcPr>
            <w:tcW w:w="741" w:type="dxa"/>
          </w:tcPr>
          <w:p w14:paraId="39CF7CA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</w:tc>
        <w:tc>
          <w:tcPr>
            <w:tcW w:w="1470" w:type="dxa"/>
          </w:tcPr>
          <w:p w14:paraId="67ED7D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CED48D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560F6333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107C97A3" w14:textId="77777777" w:rsidTr="00931E30">
        <w:trPr>
          <w:trHeight w:val="810"/>
        </w:trPr>
        <w:tc>
          <w:tcPr>
            <w:tcW w:w="1705" w:type="dxa"/>
          </w:tcPr>
          <w:p w14:paraId="489A3B3E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50" w:type="dxa"/>
          </w:tcPr>
          <w:p w14:paraId="5FDF883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84</w:t>
            </w:r>
          </w:p>
          <w:p w14:paraId="1D78DBB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5-10.7)</w:t>
            </w:r>
          </w:p>
        </w:tc>
        <w:tc>
          <w:tcPr>
            <w:tcW w:w="720" w:type="dxa"/>
          </w:tcPr>
          <w:p w14:paraId="4092482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260" w:type="dxa"/>
          </w:tcPr>
          <w:p w14:paraId="46E8163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99</w:t>
            </w:r>
          </w:p>
          <w:p w14:paraId="50A8AEA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0-7.78)</w:t>
            </w:r>
          </w:p>
        </w:tc>
        <w:tc>
          <w:tcPr>
            <w:tcW w:w="720" w:type="dxa"/>
          </w:tcPr>
          <w:p w14:paraId="7240BD0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1170" w:type="dxa"/>
          </w:tcPr>
          <w:p w14:paraId="38A125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921517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E402A0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E997E3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18D351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65</w:t>
            </w:r>
          </w:p>
          <w:p w14:paraId="7139A28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8-2.50)</w:t>
            </w:r>
          </w:p>
        </w:tc>
        <w:tc>
          <w:tcPr>
            <w:tcW w:w="810" w:type="dxa"/>
          </w:tcPr>
          <w:p w14:paraId="4B1C9DE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23E1D1B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5</w:t>
            </w:r>
          </w:p>
          <w:p w14:paraId="2937924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3-1.74)</w:t>
            </w:r>
          </w:p>
        </w:tc>
        <w:tc>
          <w:tcPr>
            <w:tcW w:w="720" w:type="dxa"/>
          </w:tcPr>
          <w:p w14:paraId="53F29E9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  <w:tc>
          <w:tcPr>
            <w:tcW w:w="1170" w:type="dxa"/>
          </w:tcPr>
          <w:p w14:paraId="1DBB75B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68</w:t>
            </w:r>
          </w:p>
          <w:p w14:paraId="3BA03D1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1-2.77)</w:t>
            </w:r>
          </w:p>
        </w:tc>
        <w:tc>
          <w:tcPr>
            <w:tcW w:w="720" w:type="dxa"/>
          </w:tcPr>
          <w:p w14:paraId="0D551B2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14FFD26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536AEF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89" w:type="dxa"/>
          </w:tcPr>
          <w:p w14:paraId="0DE286B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46568CD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0166121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  <w:p w14:paraId="43CFB04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1-1.48)</w:t>
            </w:r>
          </w:p>
        </w:tc>
        <w:tc>
          <w:tcPr>
            <w:tcW w:w="810" w:type="dxa"/>
          </w:tcPr>
          <w:p w14:paraId="11A9693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2</w:t>
            </w:r>
          </w:p>
        </w:tc>
        <w:tc>
          <w:tcPr>
            <w:tcW w:w="1119" w:type="dxa"/>
          </w:tcPr>
          <w:p w14:paraId="2B34FE8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  <w:p w14:paraId="2B153B5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9-1.31)</w:t>
            </w:r>
          </w:p>
        </w:tc>
        <w:tc>
          <w:tcPr>
            <w:tcW w:w="861" w:type="dxa"/>
          </w:tcPr>
          <w:p w14:paraId="6892383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</w:p>
        </w:tc>
        <w:tc>
          <w:tcPr>
            <w:tcW w:w="1170" w:type="dxa"/>
          </w:tcPr>
          <w:p w14:paraId="4C839E5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05EACA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7B1240D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64F08C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110471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  <w:p w14:paraId="0884B2F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6-1.37)</w:t>
            </w:r>
          </w:p>
        </w:tc>
        <w:tc>
          <w:tcPr>
            <w:tcW w:w="720" w:type="dxa"/>
          </w:tcPr>
          <w:p w14:paraId="65D2BDF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1169" w:type="dxa"/>
          </w:tcPr>
          <w:p w14:paraId="60CE9FD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1D6152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3CF564A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2D2380E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46162CF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  <w:p w14:paraId="5BC8A96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6-1.46)</w:t>
            </w:r>
          </w:p>
        </w:tc>
        <w:tc>
          <w:tcPr>
            <w:tcW w:w="741" w:type="dxa"/>
          </w:tcPr>
          <w:p w14:paraId="3C1860F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</w:tc>
        <w:tc>
          <w:tcPr>
            <w:tcW w:w="1470" w:type="dxa"/>
          </w:tcPr>
          <w:p w14:paraId="0E4C973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B519DE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7524667C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5193316F" w14:textId="77777777" w:rsidTr="00931E30">
        <w:trPr>
          <w:trHeight w:val="729"/>
        </w:trPr>
        <w:tc>
          <w:tcPr>
            <w:tcW w:w="1705" w:type="dxa"/>
          </w:tcPr>
          <w:p w14:paraId="16D213F8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50" w:type="dxa"/>
          </w:tcPr>
          <w:p w14:paraId="1454DD1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59</w:t>
            </w:r>
          </w:p>
          <w:p w14:paraId="16B1DC6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6-41.8)</w:t>
            </w:r>
          </w:p>
        </w:tc>
        <w:tc>
          <w:tcPr>
            <w:tcW w:w="720" w:type="dxa"/>
          </w:tcPr>
          <w:p w14:paraId="4061EFC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0</w:t>
            </w:r>
          </w:p>
        </w:tc>
        <w:tc>
          <w:tcPr>
            <w:tcW w:w="1260" w:type="dxa"/>
          </w:tcPr>
          <w:p w14:paraId="083794C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3.37</w:t>
            </w:r>
          </w:p>
          <w:p w14:paraId="5752A18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0-54.8)</w:t>
            </w:r>
          </w:p>
        </w:tc>
        <w:tc>
          <w:tcPr>
            <w:tcW w:w="720" w:type="dxa"/>
          </w:tcPr>
          <w:p w14:paraId="180C9E9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</w:p>
        </w:tc>
        <w:tc>
          <w:tcPr>
            <w:tcW w:w="1170" w:type="dxa"/>
          </w:tcPr>
          <w:p w14:paraId="372C4D0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9933D3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60A11C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FC12F6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14531B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2</w:t>
            </w:r>
          </w:p>
          <w:p w14:paraId="6691913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5-1.99)</w:t>
            </w:r>
          </w:p>
        </w:tc>
        <w:tc>
          <w:tcPr>
            <w:tcW w:w="810" w:type="dxa"/>
          </w:tcPr>
          <w:p w14:paraId="797C293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</w:tc>
        <w:tc>
          <w:tcPr>
            <w:tcW w:w="1170" w:type="dxa"/>
          </w:tcPr>
          <w:p w14:paraId="2B452A9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7</w:t>
            </w:r>
          </w:p>
          <w:p w14:paraId="177F00E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5-2.15)</w:t>
            </w:r>
          </w:p>
        </w:tc>
        <w:tc>
          <w:tcPr>
            <w:tcW w:w="720" w:type="dxa"/>
          </w:tcPr>
          <w:p w14:paraId="7E534E6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7</w:t>
            </w:r>
          </w:p>
        </w:tc>
        <w:tc>
          <w:tcPr>
            <w:tcW w:w="1170" w:type="dxa"/>
          </w:tcPr>
          <w:p w14:paraId="5CF48CA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5</w:t>
            </w:r>
          </w:p>
          <w:p w14:paraId="2CC3DF0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3-2.13)</w:t>
            </w:r>
          </w:p>
        </w:tc>
        <w:tc>
          <w:tcPr>
            <w:tcW w:w="720" w:type="dxa"/>
          </w:tcPr>
          <w:p w14:paraId="714F972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0</w:t>
            </w:r>
          </w:p>
        </w:tc>
        <w:tc>
          <w:tcPr>
            <w:tcW w:w="1170" w:type="dxa"/>
          </w:tcPr>
          <w:p w14:paraId="1567D42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B4262D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89" w:type="dxa"/>
          </w:tcPr>
          <w:p w14:paraId="4CD68BF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5DC3CBC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3B6E989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88</w:t>
            </w:r>
          </w:p>
          <w:p w14:paraId="1CDFE0B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26-2.81)</w:t>
            </w:r>
          </w:p>
        </w:tc>
        <w:tc>
          <w:tcPr>
            <w:tcW w:w="810" w:type="dxa"/>
          </w:tcPr>
          <w:p w14:paraId="53BDD2B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19" w:type="dxa"/>
          </w:tcPr>
          <w:p w14:paraId="344942F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78</w:t>
            </w:r>
          </w:p>
          <w:p w14:paraId="799BF0E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25-2.55)</w:t>
            </w:r>
          </w:p>
        </w:tc>
        <w:tc>
          <w:tcPr>
            <w:tcW w:w="861" w:type="dxa"/>
          </w:tcPr>
          <w:p w14:paraId="6E7688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170" w:type="dxa"/>
          </w:tcPr>
          <w:p w14:paraId="544FCC0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452CAC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73A5B3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4CADAF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53E611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  <w:p w14:paraId="151E72E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5-1.02)</w:t>
            </w:r>
          </w:p>
        </w:tc>
        <w:tc>
          <w:tcPr>
            <w:tcW w:w="720" w:type="dxa"/>
          </w:tcPr>
          <w:p w14:paraId="4C2B352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1169" w:type="dxa"/>
          </w:tcPr>
          <w:p w14:paraId="30A2F13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60C688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5511E61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2AB405D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5751305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6</w:t>
            </w:r>
          </w:p>
          <w:p w14:paraId="60B889F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7-1.02)</w:t>
            </w:r>
          </w:p>
        </w:tc>
        <w:tc>
          <w:tcPr>
            <w:tcW w:w="741" w:type="dxa"/>
          </w:tcPr>
          <w:p w14:paraId="2292AFF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1470" w:type="dxa"/>
          </w:tcPr>
          <w:p w14:paraId="70745BC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AF2007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7107C165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3DBBBFB8" w14:textId="77777777" w:rsidTr="00931E30">
        <w:trPr>
          <w:trHeight w:val="690"/>
        </w:trPr>
        <w:tc>
          <w:tcPr>
            <w:tcW w:w="5035" w:type="dxa"/>
            <w:gridSpan w:val="4"/>
          </w:tcPr>
          <w:p w14:paraId="16DC3EFA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ress symptoms</w:t>
            </w:r>
          </w:p>
        </w:tc>
        <w:tc>
          <w:tcPr>
            <w:tcW w:w="25200" w:type="dxa"/>
            <w:gridSpan w:val="29"/>
          </w:tcPr>
          <w:p w14:paraId="1A68B385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276EF4CC" w14:textId="77777777" w:rsidTr="00931E30">
        <w:trPr>
          <w:trHeight w:val="738"/>
        </w:trPr>
        <w:tc>
          <w:tcPr>
            <w:tcW w:w="1705" w:type="dxa"/>
          </w:tcPr>
          <w:p w14:paraId="66B6DDD8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106985CF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B3EFD9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  <w:p w14:paraId="7A94385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9-2.10)</w:t>
            </w:r>
          </w:p>
        </w:tc>
        <w:tc>
          <w:tcPr>
            <w:tcW w:w="720" w:type="dxa"/>
          </w:tcPr>
          <w:p w14:paraId="234246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1</w:t>
            </w:r>
          </w:p>
        </w:tc>
        <w:tc>
          <w:tcPr>
            <w:tcW w:w="1260" w:type="dxa"/>
          </w:tcPr>
          <w:p w14:paraId="4090235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4</w:t>
            </w:r>
          </w:p>
          <w:p w14:paraId="74A85D8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9-2.08)</w:t>
            </w:r>
          </w:p>
        </w:tc>
        <w:tc>
          <w:tcPr>
            <w:tcW w:w="720" w:type="dxa"/>
          </w:tcPr>
          <w:p w14:paraId="7A18E23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0</w:t>
            </w:r>
          </w:p>
        </w:tc>
        <w:tc>
          <w:tcPr>
            <w:tcW w:w="1170" w:type="dxa"/>
          </w:tcPr>
          <w:p w14:paraId="27ABB15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0BF7AE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CDB968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F2AE7B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C07B2D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6</w:t>
            </w:r>
          </w:p>
          <w:p w14:paraId="5E64C2C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1-1.84)</w:t>
            </w:r>
          </w:p>
        </w:tc>
        <w:tc>
          <w:tcPr>
            <w:tcW w:w="810" w:type="dxa"/>
          </w:tcPr>
          <w:p w14:paraId="5A9098D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78436BE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  <w:p w14:paraId="4D9079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5-1.46)</w:t>
            </w:r>
          </w:p>
        </w:tc>
        <w:tc>
          <w:tcPr>
            <w:tcW w:w="720" w:type="dxa"/>
          </w:tcPr>
          <w:p w14:paraId="3A9CABE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</w:tc>
        <w:tc>
          <w:tcPr>
            <w:tcW w:w="1170" w:type="dxa"/>
          </w:tcPr>
          <w:p w14:paraId="277C546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4</w:t>
            </w:r>
          </w:p>
          <w:p w14:paraId="67BEBAD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9-1.73)</w:t>
            </w:r>
          </w:p>
        </w:tc>
        <w:tc>
          <w:tcPr>
            <w:tcW w:w="720" w:type="dxa"/>
          </w:tcPr>
          <w:p w14:paraId="1B120E7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0</w:t>
            </w:r>
          </w:p>
        </w:tc>
        <w:tc>
          <w:tcPr>
            <w:tcW w:w="1170" w:type="dxa"/>
          </w:tcPr>
          <w:p w14:paraId="1EC1AE9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753BC0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89" w:type="dxa"/>
          </w:tcPr>
          <w:p w14:paraId="32607AC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3A54281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49940DB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  <w:p w14:paraId="4FDE36B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6-1.38)</w:t>
            </w:r>
          </w:p>
        </w:tc>
        <w:tc>
          <w:tcPr>
            <w:tcW w:w="810" w:type="dxa"/>
          </w:tcPr>
          <w:p w14:paraId="1AE6B8A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  <w:tc>
          <w:tcPr>
            <w:tcW w:w="1119" w:type="dxa"/>
          </w:tcPr>
          <w:p w14:paraId="204740F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  <w:p w14:paraId="6893996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8-1.34)</w:t>
            </w:r>
          </w:p>
        </w:tc>
        <w:tc>
          <w:tcPr>
            <w:tcW w:w="861" w:type="dxa"/>
          </w:tcPr>
          <w:p w14:paraId="01709FD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  <w:tc>
          <w:tcPr>
            <w:tcW w:w="1170" w:type="dxa"/>
          </w:tcPr>
          <w:p w14:paraId="58B0E76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5A939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81A357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081526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C43C4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  <w:p w14:paraId="0ECF0B0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0-1.16)</w:t>
            </w:r>
          </w:p>
        </w:tc>
        <w:tc>
          <w:tcPr>
            <w:tcW w:w="720" w:type="dxa"/>
          </w:tcPr>
          <w:p w14:paraId="37E7D15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3</w:t>
            </w:r>
          </w:p>
        </w:tc>
        <w:tc>
          <w:tcPr>
            <w:tcW w:w="1169" w:type="dxa"/>
          </w:tcPr>
          <w:p w14:paraId="53567B0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7BA8A8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0A60D50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3FD936A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0B13491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  <w:p w14:paraId="7DE8B53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4-0.95)</w:t>
            </w:r>
          </w:p>
        </w:tc>
        <w:tc>
          <w:tcPr>
            <w:tcW w:w="741" w:type="dxa"/>
          </w:tcPr>
          <w:p w14:paraId="637C534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470" w:type="dxa"/>
          </w:tcPr>
          <w:p w14:paraId="3394687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F799A7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5727A843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37EBCB55" w14:textId="77777777" w:rsidTr="00931E30">
        <w:trPr>
          <w:trHeight w:val="729"/>
        </w:trPr>
        <w:tc>
          <w:tcPr>
            <w:tcW w:w="1705" w:type="dxa"/>
          </w:tcPr>
          <w:p w14:paraId="66B20382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50" w:type="dxa"/>
          </w:tcPr>
          <w:p w14:paraId="563D846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2</w:t>
            </w:r>
          </w:p>
          <w:p w14:paraId="110DCFD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2-3.06)</w:t>
            </w:r>
          </w:p>
        </w:tc>
        <w:tc>
          <w:tcPr>
            <w:tcW w:w="720" w:type="dxa"/>
          </w:tcPr>
          <w:p w14:paraId="59EA61B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</w:p>
        </w:tc>
        <w:tc>
          <w:tcPr>
            <w:tcW w:w="1260" w:type="dxa"/>
          </w:tcPr>
          <w:p w14:paraId="0FB271D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4</w:t>
            </w:r>
          </w:p>
          <w:p w14:paraId="4BC5CA8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8-2.21)</w:t>
            </w:r>
          </w:p>
        </w:tc>
        <w:tc>
          <w:tcPr>
            <w:tcW w:w="720" w:type="dxa"/>
          </w:tcPr>
          <w:p w14:paraId="7DF66D5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1170" w:type="dxa"/>
          </w:tcPr>
          <w:p w14:paraId="71CD581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DB9D1F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0CB88F3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F5B7B3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392A9F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  <w:p w14:paraId="7C8F89B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4-1.65)</w:t>
            </w:r>
          </w:p>
        </w:tc>
        <w:tc>
          <w:tcPr>
            <w:tcW w:w="810" w:type="dxa"/>
          </w:tcPr>
          <w:p w14:paraId="29A471D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</w:p>
        </w:tc>
        <w:tc>
          <w:tcPr>
            <w:tcW w:w="1170" w:type="dxa"/>
          </w:tcPr>
          <w:p w14:paraId="24B08FA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  <w:p w14:paraId="2483391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5-1.48)</w:t>
            </w:r>
          </w:p>
        </w:tc>
        <w:tc>
          <w:tcPr>
            <w:tcW w:w="720" w:type="dxa"/>
          </w:tcPr>
          <w:p w14:paraId="59319E7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0</w:t>
            </w:r>
          </w:p>
        </w:tc>
        <w:tc>
          <w:tcPr>
            <w:tcW w:w="1170" w:type="dxa"/>
          </w:tcPr>
          <w:p w14:paraId="5F98174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  <w:p w14:paraId="68C23B3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5-1.66)</w:t>
            </w:r>
          </w:p>
        </w:tc>
        <w:tc>
          <w:tcPr>
            <w:tcW w:w="720" w:type="dxa"/>
          </w:tcPr>
          <w:p w14:paraId="7E67665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  <w:tc>
          <w:tcPr>
            <w:tcW w:w="1170" w:type="dxa"/>
          </w:tcPr>
          <w:p w14:paraId="5FCD962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D0751A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89" w:type="dxa"/>
          </w:tcPr>
          <w:p w14:paraId="4CD55A6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2FFAD5C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44E6EB8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  <w:p w14:paraId="69E6B6D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3-1.35)</w:t>
            </w:r>
          </w:p>
        </w:tc>
        <w:tc>
          <w:tcPr>
            <w:tcW w:w="810" w:type="dxa"/>
          </w:tcPr>
          <w:p w14:paraId="530243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9</w:t>
            </w:r>
          </w:p>
        </w:tc>
        <w:tc>
          <w:tcPr>
            <w:tcW w:w="1119" w:type="dxa"/>
          </w:tcPr>
          <w:p w14:paraId="18D72D9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  <w:p w14:paraId="11FC244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0-1.44)</w:t>
            </w:r>
          </w:p>
        </w:tc>
        <w:tc>
          <w:tcPr>
            <w:tcW w:w="861" w:type="dxa"/>
          </w:tcPr>
          <w:p w14:paraId="1108F4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1170" w:type="dxa"/>
          </w:tcPr>
          <w:p w14:paraId="1F88DB9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05D036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6B584E3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5BCD4D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83D2B1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  <w:p w14:paraId="4DAC0BE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1-1.04)</w:t>
            </w:r>
          </w:p>
        </w:tc>
        <w:tc>
          <w:tcPr>
            <w:tcW w:w="720" w:type="dxa"/>
          </w:tcPr>
          <w:p w14:paraId="5C511C8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1169" w:type="dxa"/>
          </w:tcPr>
          <w:p w14:paraId="2EC0DDD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80C00D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3F88E94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026968D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20E6B34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  <w:p w14:paraId="4D77873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0-1.07)</w:t>
            </w:r>
          </w:p>
        </w:tc>
        <w:tc>
          <w:tcPr>
            <w:tcW w:w="741" w:type="dxa"/>
          </w:tcPr>
          <w:p w14:paraId="7D8B98E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1470" w:type="dxa"/>
          </w:tcPr>
          <w:p w14:paraId="6F75D82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6F1D19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56027914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47227E40" w14:textId="77777777" w:rsidTr="00931E30">
        <w:trPr>
          <w:trHeight w:val="729"/>
        </w:trPr>
        <w:tc>
          <w:tcPr>
            <w:tcW w:w="1705" w:type="dxa"/>
          </w:tcPr>
          <w:p w14:paraId="6BE45843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50" w:type="dxa"/>
          </w:tcPr>
          <w:p w14:paraId="321B011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5106C2A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0B654F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4897EC7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0757532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C1E6C7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7633F4E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246724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39A97C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80</w:t>
            </w:r>
          </w:p>
          <w:p w14:paraId="7CBCCD6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14-2.83)</w:t>
            </w:r>
          </w:p>
        </w:tc>
        <w:tc>
          <w:tcPr>
            <w:tcW w:w="810" w:type="dxa"/>
          </w:tcPr>
          <w:p w14:paraId="7220159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53EA59B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0</w:t>
            </w:r>
          </w:p>
          <w:p w14:paraId="607FA88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0-2.10)</w:t>
            </w:r>
          </w:p>
        </w:tc>
        <w:tc>
          <w:tcPr>
            <w:tcW w:w="720" w:type="dxa"/>
          </w:tcPr>
          <w:p w14:paraId="1C720D7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1170" w:type="dxa"/>
          </w:tcPr>
          <w:p w14:paraId="5E7BDC8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56</w:t>
            </w:r>
          </w:p>
          <w:p w14:paraId="50C7433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6-2.55)</w:t>
            </w:r>
          </w:p>
        </w:tc>
        <w:tc>
          <w:tcPr>
            <w:tcW w:w="720" w:type="dxa"/>
          </w:tcPr>
          <w:p w14:paraId="076B571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1170" w:type="dxa"/>
          </w:tcPr>
          <w:p w14:paraId="3BF92F0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18EDED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89" w:type="dxa"/>
          </w:tcPr>
          <w:p w14:paraId="4106AA4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37BF420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3F54F76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8</w:t>
            </w:r>
          </w:p>
          <w:p w14:paraId="39A3599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0-1.73)</w:t>
            </w:r>
          </w:p>
        </w:tc>
        <w:tc>
          <w:tcPr>
            <w:tcW w:w="810" w:type="dxa"/>
          </w:tcPr>
          <w:p w14:paraId="4AB0104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</w:tc>
        <w:tc>
          <w:tcPr>
            <w:tcW w:w="1119" w:type="dxa"/>
          </w:tcPr>
          <w:p w14:paraId="5F6C5BC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  <w:p w14:paraId="5B0932F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6-1.51)</w:t>
            </w:r>
          </w:p>
        </w:tc>
        <w:tc>
          <w:tcPr>
            <w:tcW w:w="861" w:type="dxa"/>
          </w:tcPr>
          <w:p w14:paraId="0AF5E40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8</w:t>
            </w:r>
          </w:p>
        </w:tc>
        <w:tc>
          <w:tcPr>
            <w:tcW w:w="1170" w:type="dxa"/>
          </w:tcPr>
          <w:p w14:paraId="1639013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3F132D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773825F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0164A7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23415F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9</w:t>
            </w:r>
          </w:p>
          <w:p w14:paraId="133C8BC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1-1.57)</w:t>
            </w:r>
          </w:p>
        </w:tc>
        <w:tc>
          <w:tcPr>
            <w:tcW w:w="720" w:type="dxa"/>
          </w:tcPr>
          <w:p w14:paraId="14CB880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  <w:tc>
          <w:tcPr>
            <w:tcW w:w="1169" w:type="dxa"/>
          </w:tcPr>
          <w:p w14:paraId="5F2EE8A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5A06CF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16821EB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18E0650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738FEF7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  <w:p w14:paraId="73E29E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8-1.01)</w:t>
            </w:r>
          </w:p>
        </w:tc>
        <w:tc>
          <w:tcPr>
            <w:tcW w:w="741" w:type="dxa"/>
          </w:tcPr>
          <w:p w14:paraId="57D7CDE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470" w:type="dxa"/>
          </w:tcPr>
          <w:p w14:paraId="0D038A1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BD44B8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7A631B7D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0DE8BAFF" w14:textId="77777777" w:rsidTr="00931E30">
        <w:trPr>
          <w:trHeight w:val="729"/>
        </w:trPr>
        <w:tc>
          <w:tcPr>
            <w:tcW w:w="27960" w:type="dxa"/>
            <w:gridSpan w:val="31"/>
          </w:tcPr>
          <w:p w14:paraId="11523033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st-traumatic stress disorder symptoms</w:t>
            </w:r>
          </w:p>
        </w:tc>
        <w:tc>
          <w:tcPr>
            <w:tcW w:w="2275" w:type="dxa"/>
            <w:gridSpan w:val="2"/>
          </w:tcPr>
          <w:p w14:paraId="190FCAEE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7D65891A" w14:textId="77777777" w:rsidTr="00931E30">
        <w:trPr>
          <w:trHeight w:val="693"/>
        </w:trPr>
        <w:tc>
          <w:tcPr>
            <w:tcW w:w="1705" w:type="dxa"/>
          </w:tcPr>
          <w:p w14:paraId="345A7465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0D302388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ACFCDE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  <w:p w14:paraId="611B0B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3-1.82)</w:t>
            </w:r>
          </w:p>
        </w:tc>
        <w:tc>
          <w:tcPr>
            <w:tcW w:w="720" w:type="dxa"/>
          </w:tcPr>
          <w:p w14:paraId="658CA65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1260" w:type="dxa"/>
          </w:tcPr>
          <w:p w14:paraId="5FD73C7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  <w:p w14:paraId="5F38672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1-1.12)</w:t>
            </w:r>
          </w:p>
        </w:tc>
        <w:tc>
          <w:tcPr>
            <w:tcW w:w="720" w:type="dxa"/>
          </w:tcPr>
          <w:p w14:paraId="11DABBB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170" w:type="dxa"/>
          </w:tcPr>
          <w:p w14:paraId="0F5FD57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A8DE1D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601EEA1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D07A2D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8FFD3B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  <w:p w14:paraId="1969449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9-0.25)</w:t>
            </w:r>
          </w:p>
        </w:tc>
        <w:tc>
          <w:tcPr>
            <w:tcW w:w="810" w:type="dxa"/>
          </w:tcPr>
          <w:p w14:paraId="7678D7B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14F7EA7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  <w:p w14:paraId="05EB65A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2-0.37)</w:t>
            </w:r>
          </w:p>
        </w:tc>
        <w:tc>
          <w:tcPr>
            <w:tcW w:w="720" w:type="dxa"/>
          </w:tcPr>
          <w:p w14:paraId="32A7598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5922BA8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  <w:p w14:paraId="2459C99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0-0.61)</w:t>
            </w:r>
          </w:p>
        </w:tc>
        <w:tc>
          <w:tcPr>
            <w:tcW w:w="720" w:type="dxa"/>
          </w:tcPr>
          <w:p w14:paraId="23989BA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3098F73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74FE73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89" w:type="dxa"/>
          </w:tcPr>
          <w:p w14:paraId="4F672A9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43D8A5A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69582BF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  <w:p w14:paraId="769ABDC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4-1.18)</w:t>
            </w:r>
          </w:p>
        </w:tc>
        <w:tc>
          <w:tcPr>
            <w:tcW w:w="810" w:type="dxa"/>
          </w:tcPr>
          <w:p w14:paraId="297047F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7</w:t>
            </w:r>
          </w:p>
        </w:tc>
        <w:tc>
          <w:tcPr>
            <w:tcW w:w="1119" w:type="dxa"/>
          </w:tcPr>
          <w:p w14:paraId="538607E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7</w:t>
            </w:r>
          </w:p>
          <w:p w14:paraId="57E9163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5-1.70)</w:t>
            </w:r>
          </w:p>
        </w:tc>
        <w:tc>
          <w:tcPr>
            <w:tcW w:w="861" w:type="dxa"/>
          </w:tcPr>
          <w:p w14:paraId="2405D66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1170" w:type="dxa"/>
          </w:tcPr>
          <w:p w14:paraId="0F00186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1B3C94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393CAD2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7CBE2F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3CF459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  <w:p w14:paraId="11ACC71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4-1.11)</w:t>
            </w:r>
          </w:p>
        </w:tc>
        <w:tc>
          <w:tcPr>
            <w:tcW w:w="720" w:type="dxa"/>
          </w:tcPr>
          <w:p w14:paraId="2C5E50B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7</w:t>
            </w:r>
          </w:p>
        </w:tc>
        <w:tc>
          <w:tcPr>
            <w:tcW w:w="1169" w:type="dxa"/>
          </w:tcPr>
          <w:p w14:paraId="394A448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133F20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70D870C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3A6B365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3E11974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3</w:t>
            </w:r>
          </w:p>
          <w:p w14:paraId="43E5648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9-0.90)</w:t>
            </w:r>
          </w:p>
        </w:tc>
        <w:tc>
          <w:tcPr>
            <w:tcW w:w="741" w:type="dxa"/>
          </w:tcPr>
          <w:p w14:paraId="524F1BF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470" w:type="dxa"/>
          </w:tcPr>
          <w:p w14:paraId="3FF082A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8D2570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08609CA1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046013CE" w14:textId="77777777" w:rsidTr="00931E30">
        <w:trPr>
          <w:trHeight w:val="900"/>
        </w:trPr>
        <w:tc>
          <w:tcPr>
            <w:tcW w:w="1705" w:type="dxa"/>
          </w:tcPr>
          <w:p w14:paraId="3B49A8A0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50" w:type="dxa"/>
          </w:tcPr>
          <w:p w14:paraId="13D6D77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  <w:p w14:paraId="3414EC2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4-2.81)</w:t>
            </w:r>
          </w:p>
        </w:tc>
        <w:tc>
          <w:tcPr>
            <w:tcW w:w="720" w:type="dxa"/>
          </w:tcPr>
          <w:p w14:paraId="21B4CB5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1260" w:type="dxa"/>
          </w:tcPr>
          <w:p w14:paraId="2FEAB34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  <w:p w14:paraId="59EBCA3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2-1.91)</w:t>
            </w:r>
          </w:p>
        </w:tc>
        <w:tc>
          <w:tcPr>
            <w:tcW w:w="720" w:type="dxa"/>
          </w:tcPr>
          <w:p w14:paraId="45B94E4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1170" w:type="dxa"/>
          </w:tcPr>
          <w:p w14:paraId="70FD2A1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B44EA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DDCA6E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4FB77C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E2E1BC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  <w:p w14:paraId="79EC741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4-0.48)</w:t>
            </w:r>
          </w:p>
        </w:tc>
        <w:tc>
          <w:tcPr>
            <w:tcW w:w="810" w:type="dxa"/>
          </w:tcPr>
          <w:p w14:paraId="7F2E654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31EF52C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4</w:t>
            </w:r>
          </w:p>
          <w:p w14:paraId="45480A0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7-1.10)</w:t>
            </w:r>
          </w:p>
        </w:tc>
        <w:tc>
          <w:tcPr>
            <w:tcW w:w="720" w:type="dxa"/>
          </w:tcPr>
          <w:p w14:paraId="77B608B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1170" w:type="dxa"/>
          </w:tcPr>
          <w:p w14:paraId="1D79EBB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  <w:p w14:paraId="69558A9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1-1.68)</w:t>
            </w:r>
          </w:p>
        </w:tc>
        <w:tc>
          <w:tcPr>
            <w:tcW w:w="720" w:type="dxa"/>
          </w:tcPr>
          <w:p w14:paraId="11B300B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</w:p>
        </w:tc>
        <w:tc>
          <w:tcPr>
            <w:tcW w:w="1170" w:type="dxa"/>
          </w:tcPr>
          <w:p w14:paraId="1B2F9DB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CC132A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89" w:type="dxa"/>
          </w:tcPr>
          <w:p w14:paraId="6AC199C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2034F7A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2B0CA5E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  <w:p w14:paraId="1F4503D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5-1.53)</w:t>
            </w:r>
          </w:p>
        </w:tc>
        <w:tc>
          <w:tcPr>
            <w:tcW w:w="810" w:type="dxa"/>
          </w:tcPr>
          <w:p w14:paraId="35B0BA5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1119" w:type="dxa"/>
          </w:tcPr>
          <w:p w14:paraId="57E9DC7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8</w:t>
            </w:r>
          </w:p>
          <w:p w14:paraId="41BBD64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3-1.92)</w:t>
            </w:r>
          </w:p>
        </w:tc>
        <w:tc>
          <w:tcPr>
            <w:tcW w:w="861" w:type="dxa"/>
          </w:tcPr>
          <w:p w14:paraId="5E17AD0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9</w:t>
            </w:r>
          </w:p>
        </w:tc>
        <w:tc>
          <w:tcPr>
            <w:tcW w:w="1170" w:type="dxa"/>
          </w:tcPr>
          <w:p w14:paraId="4D565DA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552D32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57AC3E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1BA34C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F86C70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2</w:t>
            </w:r>
          </w:p>
          <w:p w14:paraId="308E152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0-1.66)</w:t>
            </w:r>
          </w:p>
        </w:tc>
        <w:tc>
          <w:tcPr>
            <w:tcW w:w="720" w:type="dxa"/>
          </w:tcPr>
          <w:p w14:paraId="55CD9F0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1169" w:type="dxa"/>
          </w:tcPr>
          <w:p w14:paraId="4C5ABC0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FECA61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44ABE39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11471D0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7030809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6</w:t>
            </w:r>
          </w:p>
          <w:p w14:paraId="0FC1D07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8-0.91)</w:t>
            </w:r>
          </w:p>
        </w:tc>
        <w:tc>
          <w:tcPr>
            <w:tcW w:w="741" w:type="dxa"/>
          </w:tcPr>
          <w:p w14:paraId="1966195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470" w:type="dxa"/>
          </w:tcPr>
          <w:p w14:paraId="7CE7622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3ADE89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51C16C2E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6357700D" w14:textId="77777777" w:rsidTr="00931E30">
        <w:trPr>
          <w:trHeight w:val="729"/>
        </w:trPr>
        <w:tc>
          <w:tcPr>
            <w:tcW w:w="1705" w:type="dxa"/>
          </w:tcPr>
          <w:p w14:paraId="74E4794F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50" w:type="dxa"/>
          </w:tcPr>
          <w:p w14:paraId="7C0EC3B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5D77DCD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5A5FD9F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2A3A3CA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17360E5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FD1E00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018B2E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37652F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D592AB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  <w:p w14:paraId="60C980A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1-0.16)</w:t>
            </w:r>
          </w:p>
        </w:tc>
        <w:tc>
          <w:tcPr>
            <w:tcW w:w="810" w:type="dxa"/>
          </w:tcPr>
          <w:p w14:paraId="2D5896F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3AA3C8C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  <w:p w14:paraId="385A9F1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2-0.22)</w:t>
            </w:r>
          </w:p>
        </w:tc>
        <w:tc>
          <w:tcPr>
            <w:tcW w:w="720" w:type="dxa"/>
          </w:tcPr>
          <w:p w14:paraId="0794ECB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7749583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  <w:p w14:paraId="53CABB0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3-0.35)</w:t>
            </w:r>
          </w:p>
        </w:tc>
        <w:tc>
          <w:tcPr>
            <w:tcW w:w="720" w:type="dxa"/>
          </w:tcPr>
          <w:p w14:paraId="2375F57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7F562AE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7B97A0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89" w:type="dxa"/>
          </w:tcPr>
          <w:p w14:paraId="118B0D6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1E8CE38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1E00BE9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  <w:p w14:paraId="1D9C112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2-1.13)</w:t>
            </w:r>
          </w:p>
        </w:tc>
        <w:tc>
          <w:tcPr>
            <w:tcW w:w="810" w:type="dxa"/>
          </w:tcPr>
          <w:p w14:paraId="0749DEE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1119" w:type="dxa"/>
          </w:tcPr>
          <w:p w14:paraId="37F91B6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4</w:t>
            </w:r>
          </w:p>
          <w:p w14:paraId="6A9E51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6-1.78)</w:t>
            </w:r>
          </w:p>
        </w:tc>
        <w:tc>
          <w:tcPr>
            <w:tcW w:w="861" w:type="dxa"/>
          </w:tcPr>
          <w:p w14:paraId="569C519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1170" w:type="dxa"/>
          </w:tcPr>
          <w:p w14:paraId="45F2AA1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97493A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850DF8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19B4B6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DA88BB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  <w:p w14:paraId="360457B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0-1.08)</w:t>
            </w:r>
          </w:p>
        </w:tc>
        <w:tc>
          <w:tcPr>
            <w:tcW w:w="720" w:type="dxa"/>
          </w:tcPr>
          <w:p w14:paraId="5FA549A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1169" w:type="dxa"/>
          </w:tcPr>
          <w:p w14:paraId="6307DE3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FE4CD8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47AE97C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10027DC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4AA0CB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  <w:p w14:paraId="15A370A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0-1.04)</w:t>
            </w:r>
          </w:p>
        </w:tc>
        <w:tc>
          <w:tcPr>
            <w:tcW w:w="741" w:type="dxa"/>
          </w:tcPr>
          <w:p w14:paraId="3A24CAC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1470" w:type="dxa"/>
          </w:tcPr>
          <w:p w14:paraId="3083D23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C23677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0545D70B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3F88ED54" w14:textId="77777777" w:rsidTr="00931E30">
        <w:trPr>
          <w:trHeight w:val="729"/>
        </w:trPr>
        <w:tc>
          <w:tcPr>
            <w:tcW w:w="30235" w:type="dxa"/>
            <w:gridSpan w:val="33"/>
          </w:tcPr>
          <w:p w14:paraId="2C727F43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omnia symptoms</w:t>
            </w:r>
          </w:p>
        </w:tc>
      </w:tr>
      <w:tr w:rsidR="00A42623" w:rsidRPr="00A42623" w14:paraId="186FB3B9" w14:textId="77777777" w:rsidTr="00931E30">
        <w:trPr>
          <w:trHeight w:val="792"/>
        </w:trPr>
        <w:tc>
          <w:tcPr>
            <w:tcW w:w="1705" w:type="dxa"/>
          </w:tcPr>
          <w:p w14:paraId="03058E01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072571B7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288398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7</w:t>
            </w:r>
          </w:p>
          <w:p w14:paraId="7F1485F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5-3.87)</w:t>
            </w:r>
          </w:p>
        </w:tc>
        <w:tc>
          <w:tcPr>
            <w:tcW w:w="720" w:type="dxa"/>
          </w:tcPr>
          <w:p w14:paraId="5163542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  <w:tc>
          <w:tcPr>
            <w:tcW w:w="1260" w:type="dxa"/>
          </w:tcPr>
          <w:p w14:paraId="6AA041B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  <w:p w14:paraId="2105283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9-3.27)</w:t>
            </w:r>
          </w:p>
        </w:tc>
        <w:tc>
          <w:tcPr>
            <w:tcW w:w="720" w:type="dxa"/>
          </w:tcPr>
          <w:p w14:paraId="5DE4F56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170" w:type="dxa"/>
          </w:tcPr>
          <w:p w14:paraId="33A6B94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E1E71E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104324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909068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A4C999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9</w:t>
            </w:r>
          </w:p>
          <w:p w14:paraId="07AC742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1-1.46)</w:t>
            </w:r>
          </w:p>
        </w:tc>
        <w:tc>
          <w:tcPr>
            <w:tcW w:w="810" w:type="dxa"/>
          </w:tcPr>
          <w:p w14:paraId="7DF07DD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4</w:t>
            </w:r>
          </w:p>
        </w:tc>
        <w:tc>
          <w:tcPr>
            <w:tcW w:w="1170" w:type="dxa"/>
          </w:tcPr>
          <w:p w14:paraId="0E17949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  <w:p w14:paraId="39AD353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0-1.16)</w:t>
            </w:r>
          </w:p>
        </w:tc>
        <w:tc>
          <w:tcPr>
            <w:tcW w:w="720" w:type="dxa"/>
          </w:tcPr>
          <w:p w14:paraId="44DF1AD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</w:tc>
        <w:tc>
          <w:tcPr>
            <w:tcW w:w="1170" w:type="dxa"/>
          </w:tcPr>
          <w:p w14:paraId="3E160CE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  <w:p w14:paraId="6EFA402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0-1.16)</w:t>
            </w:r>
          </w:p>
        </w:tc>
        <w:tc>
          <w:tcPr>
            <w:tcW w:w="720" w:type="dxa"/>
          </w:tcPr>
          <w:p w14:paraId="117CF00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</w:tc>
        <w:tc>
          <w:tcPr>
            <w:tcW w:w="1170" w:type="dxa"/>
          </w:tcPr>
          <w:p w14:paraId="0110921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3C023A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89" w:type="dxa"/>
          </w:tcPr>
          <w:p w14:paraId="2D24FEE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7F54010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54B8D90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42</w:t>
            </w:r>
          </w:p>
          <w:p w14:paraId="526A360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7-1.88)</w:t>
            </w:r>
          </w:p>
        </w:tc>
        <w:tc>
          <w:tcPr>
            <w:tcW w:w="810" w:type="dxa"/>
          </w:tcPr>
          <w:p w14:paraId="4FA6D67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19" w:type="dxa"/>
          </w:tcPr>
          <w:p w14:paraId="4E7EC17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9</w:t>
            </w:r>
          </w:p>
          <w:p w14:paraId="6FCFCB9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0-1.67)</w:t>
            </w:r>
          </w:p>
        </w:tc>
        <w:tc>
          <w:tcPr>
            <w:tcW w:w="861" w:type="dxa"/>
          </w:tcPr>
          <w:p w14:paraId="11C23AE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635A315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623C1C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74CCD93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1B5CD1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68B1CA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</w:p>
          <w:p w14:paraId="01D7901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6-0.67)</w:t>
            </w:r>
          </w:p>
        </w:tc>
        <w:tc>
          <w:tcPr>
            <w:tcW w:w="720" w:type="dxa"/>
          </w:tcPr>
          <w:p w14:paraId="45BF45C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69" w:type="dxa"/>
          </w:tcPr>
          <w:p w14:paraId="55E5B0F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7C2453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22E5971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5CE1ED8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62611E6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7</w:t>
            </w:r>
          </w:p>
          <w:p w14:paraId="42D8BD5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6-1.41)</w:t>
            </w:r>
          </w:p>
        </w:tc>
        <w:tc>
          <w:tcPr>
            <w:tcW w:w="741" w:type="dxa"/>
          </w:tcPr>
          <w:p w14:paraId="0FE3D37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1470" w:type="dxa"/>
          </w:tcPr>
          <w:p w14:paraId="3233A26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1E9B85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7E518531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6A28698E" w14:textId="77777777" w:rsidTr="00931E30">
        <w:trPr>
          <w:trHeight w:val="900"/>
        </w:trPr>
        <w:tc>
          <w:tcPr>
            <w:tcW w:w="1705" w:type="dxa"/>
          </w:tcPr>
          <w:p w14:paraId="104E819F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50" w:type="dxa"/>
          </w:tcPr>
          <w:p w14:paraId="2ECF7A3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3.03</w:t>
            </w:r>
          </w:p>
          <w:p w14:paraId="688F83F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9-11.4)</w:t>
            </w:r>
          </w:p>
        </w:tc>
        <w:tc>
          <w:tcPr>
            <w:tcW w:w="720" w:type="dxa"/>
          </w:tcPr>
          <w:p w14:paraId="64C57BB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1260" w:type="dxa"/>
          </w:tcPr>
          <w:p w14:paraId="0728A43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3.14</w:t>
            </w:r>
          </w:p>
          <w:p w14:paraId="3D302E9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9-12.4)</w:t>
            </w:r>
          </w:p>
        </w:tc>
        <w:tc>
          <w:tcPr>
            <w:tcW w:w="720" w:type="dxa"/>
          </w:tcPr>
          <w:p w14:paraId="7C79211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1170" w:type="dxa"/>
          </w:tcPr>
          <w:p w14:paraId="4DF64F7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D53240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799A094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56359B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F748DE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63</w:t>
            </w:r>
          </w:p>
          <w:p w14:paraId="6573BB8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6-2.49)</w:t>
            </w:r>
          </w:p>
        </w:tc>
        <w:tc>
          <w:tcPr>
            <w:tcW w:w="810" w:type="dxa"/>
          </w:tcPr>
          <w:p w14:paraId="23ED9B9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6D767AC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2</w:t>
            </w:r>
          </w:p>
          <w:p w14:paraId="7551AB8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6-1.89)</w:t>
            </w:r>
          </w:p>
        </w:tc>
        <w:tc>
          <w:tcPr>
            <w:tcW w:w="720" w:type="dxa"/>
          </w:tcPr>
          <w:p w14:paraId="592DC4D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6</w:t>
            </w:r>
          </w:p>
        </w:tc>
        <w:tc>
          <w:tcPr>
            <w:tcW w:w="1170" w:type="dxa"/>
          </w:tcPr>
          <w:p w14:paraId="4BE5368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6</w:t>
            </w:r>
          </w:p>
          <w:p w14:paraId="3369013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7-2.08)</w:t>
            </w:r>
          </w:p>
        </w:tc>
        <w:tc>
          <w:tcPr>
            <w:tcW w:w="720" w:type="dxa"/>
          </w:tcPr>
          <w:p w14:paraId="5E60EC6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</w:tc>
        <w:tc>
          <w:tcPr>
            <w:tcW w:w="1170" w:type="dxa"/>
          </w:tcPr>
          <w:p w14:paraId="475A1F8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779794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89" w:type="dxa"/>
          </w:tcPr>
          <w:p w14:paraId="3A2D975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0212DD1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28B7721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42</w:t>
            </w:r>
          </w:p>
          <w:p w14:paraId="20A1074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3-2.43)</w:t>
            </w:r>
          </w:p>
        </w:tc>
        <w:tc>
          <w:tcPr>
            <w:tcW w:w="810" w:type="dxa"/>
          </w:tcPr>
          <w:p w14:paraId="5CA0B8E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  <w:tc>
          <w:tcPr>
            <w:tcW w:w="1119" w:type="dxa"/>
          </w:tcPr>
          <w:p w14:paraId="1CE28A2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  <w:p w14:paraId="39D9D26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2-1.36)</w:t>
            </w:r>
          </w:p>
        </w:tc>
        <w:tc>
          <w:tcPr>
            <w:tcW w:w="861" w:type="dxa"/>
          </w:tcPr>
          <w:p w14:paraId="74699F0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0</w:t>
            </w:r>
          </w:p>
        </w:tc>
        <w:tc>
          <w:tcPr>
            <w:tcW w:w="1170" w:type="dxa"/>
          </w:tcPr>
          <w:p w14:paraId="1306685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7DDD69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47EBB9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CEF948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E22D95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7</w:t>
            </w:r>
          </w:p>
          <w:p w14:paraId="49F98D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0-0.91)</w:t>
            </w:r>
          </w:p>
        </w:tc>
        <w:tc>
          <w:tcPr>
            <w:tcW w:w="720" w:type="dxa"/>
          </w:tcPr>
          <w:p w14:paraId="05A6902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69" w:type="dxa"/>
          </w:tcPr>
          <w:p w14:paraId="61F44DF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45F6F2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0C38A32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73D8FE8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66A9E46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8</w:t>
            </w:r>
          </w:p>
          <w:p w14:paraId="1EAB149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8-1.93)</w:t>
            </w:r>
          </w:p>
        </w:tc>
        <w:tc>
          <w:tcPr>
            <w:tcW w:w="741" w:type="dxa"/>
          </w:tcPr>
          <w:p w14:paraId="2442876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470" w:type="dxa"/>
          </w:tcPr>
          <w:p w14:paraId="275249E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AE8D1B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70C25449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3BB5BAB9" w14:textId="77777777" w:rsidTr="00931E30">
        <w:trPr>
          <w:trHeight w:val="729"/>
        </w:trPr>
        <w:tc>
          <w:tcPr>
            <w:tcW w:w="1705" w:type="dxa"/>
          </w:tcPr>
          <w:p w14:paraId="2B66624D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50" w:type="dxa"/>
          </w:tcPr>
          <w:p w14:paraId="11D5E52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2</w:t>
            </w:r>
          </w:p>
          <w:p w14:paraId="55C530C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3-8.38)</w:t>
            </w:r>
          </w:p>
        </w:tc>
        <w:tc>
          <w:tcPr>
            <w:tcW w:w="720" w:type="dxa"/>
          </w:tcPr>
          <w:p w14:paraId="08ED4F2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4</w:t>
            </w:r>
          </w:p>
        </w:tc>
        <w:tc>
          <w:tcPr>
            <w:tcW w:w="1260" w:type="dxa"/>
          </w:tcPr>
          <w:p w14:paraId="13029DF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</w:p>
          <w:p w14:paraId="66726D1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3-9.79)</w:t>
            </w:r>
          </w:p>
        </w:tc>
        <w:tc>
          <w:tcPr>
            <w:tcW w:w="720" w:type="dxa"/>
          </w:tcPr>
          <w:p w14:paraId="4ED0B25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</w:tc>
        <w:tc>
          <w:tcPr>
            <w:tcW w:w="1170" w:type="dxa"/>
          </w:tcPr>
          <w:p w14:paraId="3756DEB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AABF3C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1B390C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0C4FAD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FD7722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  <w:p w14:paraId="1742310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3-1.61)</w:t>
            </w:r>
          </w:p>
        </w:tc>
        <w:tc>
          <w:tcPr>
            <w:tcW w:w="810" w:type="dxa"/>
          </w:tcPr>
          <w:p w14:paraId="615FDFF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1170" w:type="dxa"/>
          </w:tcPr>
          <w:p w14:paraId="361FDB5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0</w:t>
            </w:r>
          </w:p>
          <w:p w14:paraId="7F2DDBC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3-1.98)</w:t>
            </w:r>
          </w:p>
        </w:tc>
        <w:tc>
          <w:tcPr>
            <w:tcW w:w="720" w:type="dxa"/>
          </w:tcPr>
          <w:p w14:paraId="1D54B52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</w:tc>
        <w:tc>
          <w:tcPr>
            <w:tcW w:w="1170" w:type="dxa"/>
          </w:tcPr>
          <w:p w14:paraId="55B6C05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  <w:p w14:paraId="5EFD5FE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4-1.51)</w:t>
            </w:r>
          </w:p>
        </w:tc>
        <w:tc>
          <w:tcPr>
            <w:tcW w:w="720" w:type="dxa"/>
          </w:tcPr>
          <w:p w14:paraId="3956329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</w:p>
        </w:tc>
        <w:tc>
          <w:tcPr>
            <w:tcW w:w="1170" w:type="dxa"/>
          </w:tcPr>
          <w:p w14:paraId="3AE05BE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C3236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89" w:type="dxa"/>
          </w:tcPr>
          <w:p w14:paraId="3D539D4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4BC682D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1996533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9</w:t>
            </w:r>
          </w:p>
          <w:p w14:paraId="3703280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4-1.61)</w:t>
            </w:r>
          </w:p>
        </w:tc>
        <w:tc>
          <w:tcPr>
            <w:tcW w:w="810" w:type="dxa"/>
          </w:tcPr>
          <w:p w14:paraId="0F23F74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4</w:t>
            </w:r>
          </w:p>
        </w:tc>
        <w:tc>
          <w:tcPr>
            <w:tcW w:w="1119" w:type="dxa"/>
          </w:tcPr>
          <w:p w14:paraId="71D22AF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2</w:t>
            </w:r>
          </w:p>
          <w:p w14:paraId="26C8481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5-1.73)</w:t>
            </w:r>
          </w:p>
        </w:tc>
        <w:tc>
          <w:tcPr>
            <w:tcW w:w="861" w:type="dxa"/>
          </w:tcPr>
          <w:p w14:paraId="6C8155F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</w:tc>
        <w:tc>
          <w:tcPr>
            <w:tcW w:w="1170" w:type="dxa"/>
          </w:tcPr>
          <w:p w14:paraId="38CBE1D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0A49BF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5FF89C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75467B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C1C8C8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  <w:p w14:paraId="6E492E2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9-1.02)</w:t>
            </w:r>
          </w:p>
        </w:tc>
        <w:tc>
          <w:tcPr>
            <w:tcW w:w="720" w:type="dxa"/>
          </w:tcPr>
          <w:p w14:paraId="087B7C4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1169" w:type="dxa"/>
          </w:tcPr>
          <w:p w14:paraId="045BBD5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E7B444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69F79FA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5BB3A7A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1634569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1</w:t>
            </w:r>
          </w:p>
          <w:p w14:paraId="70E9AD6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2-1.59)</w:t>
            </w:r>
          </w:p>
        </w:tc>
        <w:tc>
          <w:tcPr>
            <w:tcW w:w="741" w:type="dxa"/>
          </w:tcPr>
          <w:p w14:paraId="4FAF03A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1470" w:type="dxa"/>
          </w:tcPr>
          <w:p w14:paraId="082B8AB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97543A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72B242B3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502C1434" w14:textId="77777777" w:rsidTr="00931E30">
        <w:trPr>
          <w:trHeight w:val="729"/>
        </w:trPr>
        <w:tc>
          <w:tcPr>
            <w:tcW w:w="30235" w:type="dxa"/>
            <w:gridSpan w:val="33"/>
          </w:tcPr>
          <w:p w14:paraId="45C9220D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neliness symptoms</w:t>
            </w:r>
          </w:p>
        </w:tc>
      </w:tr>
      <w:tr w:rsidR="00A42623" w:rsidRPr="00A42623" w14:paraId="771D3950" w14:textId="77777777" w:rsidTr="00931E30">
        <w:trPr>
          <w:trHeight w:val="702"/>
        </w:trPr>
        <w:tc>
          <w:tcPr>
            <w:tcW w:w="1705" w:type="dxa"/>
          </w:tcPr>
          <w:p w14:paraId="460FF3AB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6D03CCB9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5D1BAB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  <w:p w14:paraId="19F59CE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3-5.03)</w:t>
            </w:r>
          </w:p>
        </w:tc>
        <w:tc>
          <w:tcPr>
            <w:tcW w:w="720" w:type="dxa"/>
          </w:tcPr>
          <w:p w14:paraId="7E92401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1260" w:type="dxa"/>
          </w:tcPr>
          <w:p w14:paraId="4BB2505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5</w:t>
            </w:r>
          </w:p>
          <w:p w14:paraId="12C1995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3-3.07)</w:t>
            </w:r>
          </w:p>
        </w:tc>
        <w:tc>
          <w:tcPr>
            <w:tcW w:w="720" w:type="dxa"/>
          </w:tcPr>
          <w:p w14:paraId="28244FC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  <w:tc>
          <w:tcPr>
            <w:tcW w:w="1170" w:type="dxa"/>
          </w:tcPr>
          <w:p w14:paraId="1414A5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716ADC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3C1487B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AA7B07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E2A243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7</w:t>
            </w:r>
          </w:p>
          <w:p w14:paraId="01BC416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7-0.88)</w:t>
            </w:r>
          </w:p>
        </w:tc>
        <w:tc>
          <w:tcPr>
            <w:tcW w:w="810" w:type="dxa"/>
          </w:tcPr>
          <w:p w14:paraId="2E25C3B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79D21F4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  <w:p w14:paraId="0D06781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2-0.83)</w:t>
            </w:r>
          </w:p>
        </w:tc>
        <w:tc>
          <w:tcPr>
            <w:tcW w:w="720" w:type="dxa"/>
          </w:tcPr>
          <w:p w14:paraId="4C3A55C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74F9DFC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7</w:t>
            </w:r>
          </w:p>
          <w:p w14:paraId="310AB46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2-1.09)</w:t>
            </w:r>
          </w:p>
        </w:tc>
        <w:tc>
          <w:tcPr>
            <w:tcW w:w="720" w:type="dxa"/>
          </w:tcPr>
          <w:p w14:paraId="02B6B40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1170" w:type="dxa"/>
          </w:tcPr>
          <w:p w14:paraId="3625FCC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A5F8F5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89" w:type="dxa"/>
          </w:tcPr>
          <w:p w14:paraId="6F0B427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1E02AA9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67578CB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0</w:t>
            </w:r>
          </w:p>
          <w:p w14:paraId="24BE403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6-1.58)</w:t>
            </w:r>
          </w:p>
        </w:tc>
        <w:tc>
          <w:tcPr>
            <w:tcW w:w="810" w:type="dxa"/>
          </w:tcPr>
          <w:p w14:paraId="31B261D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9</w:t>
            </w:r>
          </w:p>
        </w:tc>
        <w:tc>
          <w:tcPr>
            <w:tcW w:w="1119" w:type="dxa"/>
          </w:tcPr>
          <w:p w14:paraId="236113A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  <w:p w14:paraId="5E3AF81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4-1.43)</w:t>
            </w:r>
          </w:p>
        </w:tc>
        <w:tc>
          <w:tcPr>
            <w:tcW w:w="861" w:type="dxa"/>
          </w:tcPr>
          <w:p w14:paraId="174CFDE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  <w:tc>
          <w:tcPr>
            <w:tcW w:w="1170" w:type="dxa"/>
          </w:tcPr>
          <w:p w14:paraId="7FB43A9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0387FE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28ED07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BDFB35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FEF786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  <w:p w14:paraId="00EAEDE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8-0.78)</w:t>
            </w:r>
          </w:p>
        </w:tc>
        <w:tc>
          <w:tcPr>
            <w:tcW w:w="720" w:type="dxa"/>
          </w:tcPr>
          <w:p w14:paraId="4FB63CC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69" w:type="dxa"/>
          </w:tcPr>
          <w:p w14:paraId="1D470B3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9862F9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3BDDBD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44AE6B9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726170D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  <w:p w14:paraId="1F31E5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1-1.33)</w:t>
            </w:r>
          </w:p>
        </w:tc>
        <w:tc>
          <w:tcPr>
            <w:tcW w:w="741" w:type="dxa"/>
          </w:tcPr>
          <w:p w14:paraId="5835CF9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6</w:t>
            </w:r>
          </w:p>
        </w:tc>
        <w:tc>
          <w:tcPr>
            <w:tcW w:w="1470" w:type="dxa"/>
          </w:tcPr>
          <w:p w14:paraId="236A159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7CC43F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32580DFC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6BDC1064" w14:textId="77777777" w:rsidTr="00931E30">
        <w:trPr>
          <w:trHeight w:val="810"/>
        </w:trPr>
        <w:tc>
          <w:tcPr>
            <w:tcW w:w="1705" w:type="dxa"/>
          </w:tcPr>
          <w:p w14:paraId="372C97D1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50" w:type="dxa"/>
          </w:tcPr>
          <w:p w14:paraId="44C8FA2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59</w:t>
            </w:r>
          </w:p>
          <w:p w14:paraId="6D32749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2-12.8)</w:t>
            </w:r>
          </w:p>
        </w:tc>
        <w:tc>
          <w:tcPr>
            <w:tcW w:w="720" w:type="dxa"/>
          </w:tcPr>
          <w:p w14:paraId="43B013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1260" w:type="dxa"/>
          </w:tcPr>
          <w:p w14:paraId="54DADB7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57</w:t>
            </w:r>
          </w:p>
          <w:p w14:paraId="6B213A9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0-8.06)</w:t>
            </w:r>
          </w:p>
        </w:tc>
        <w:tc>
          <w:tcPr>
            <w:tcW w:w="720" w:type="dxa"/>
          </w:tcPr>
          <w:p w14:paraId="74D1AA1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  <w:tc>
          <w:tcPr>
            <w:tcW w:w="1170" w:type="dxa"/>
          </w:tcPr>
          <w:p w14:paraId="2A7627B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1DE73B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E0A245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6204CC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02D88B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81</w:t>
            </w:r>
          </w:p>
          <w:p w14:paraId="0DE1BC7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8-3.03)</w:t>
            </w:r>
          </w:p>
        </w:tc>
        <w:tc>
          <w:tcPr>
            <w:tcW w:w="810" w:type="dxa"/>
          </w:tcPr>
          <w:p w14:paraId="280772E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40D0BE3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2</w:t>
            </w:r>
          </w:p>
          <w:p w14:paraId="231D64A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0-2.49)</w:t>
            </w:r>
          </w:p>
        </w:tc>
        <w:tc>
          <w:tcPr>
            <w:tcW w:w="720" w:type="dxa"/>
          </w:tcPr>
          <w:p w14:paraId="39ABF28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</w:p>
        </w:tc>
        <w:tc>
          <w:tcPr>
            <w:tcW w:w="1170" w:type="dxa"/>
          </w:tcPr>
          <w:p w14:paraId="1483E8E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  <w:p w14:paraId="238BBBA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2-1.98)</w:t>
            </w:r>
          </w:p>
        </w:tc>
        <w:tc>
          <w:tcPr>
            <w:tcW w:w="720" w:type="dxa"/>
          </w:tcPr>
          <w:p w14:paraId="42AB545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</w:tc>
        <w:tc>
          <w:tcPr>
            <w:tcW w:w="1170" w:type="dxa"/>
          </w:tcPr>
          <w:p w14:paraId="41CFFA9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2CDD4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89" w:type="dxa"/>
          </w:tcPr>
          <w:p w14:paraId="0D4E50A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10789F1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7E7AE97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64</w:t>
            </w:r>
          </w:p>
          <w:p w14:paraId="4C5BBDC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3-3.26)</w:t>
            </w:r>
          </w:p>
        </w:tc>
        <w:tc>
          <w:tcPr>
            <w:tcW w:w="810" w:type="dxa"/>
          </w:tcPr>
          <w:p w14:paraId="768CF1E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1119" w:type="dxa"/>
          </w:tcPr>
          <w:p w14:paraId="18283C7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  <w:p w14:paraId="5AA4D1F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4-1.44)</w:t>
            </w:r>
          </w:p>
        </w:tc>
        <w:tc>
          <w:tcPr>
            <w:tcW w:w="861" w:type="dxa"/>
          </w:tcPr>
          <w:p w14:paraId="00189D3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</w:tc>
        <w:tc>
          <w:tcPr>
            <w:tcW w:w="1170" w:type="dxa"/>
          </w:tcPr>
          <w:p w14:paraId="4B53492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52B1E2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7230F81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BA9709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E51A84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</w:p>
          <w:p w14:paraId="6DB1679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1-0.87)</w:t>
            </w:r>
          </w:p>
        </w:tc>
        <w:tc>
          <w:tcPr>
            <w:tcW w:w="720" w:type="dxa"/>
          </w:tcPr>
          <w:p w14:paraId="49DFBD6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69" w:type="dxa"/>
          </w:tcPr>
          <w:p w14:paraId="277134F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D0AA65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5C9BA4E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5A1126B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5F068E7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5</w:t>
            </w:r>
          </w:p>
          <w:p w14:paraId="1995867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2-1.90)</w:t>
            </w:r>
          </w:p>
        </w:tc>
        <w:tc>
          <w:tcPr>
            <w:tcW w:w="741" w:type="dxa"/>
          </w:tcPr>
          <w:p w14:paraId="18534A8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1470" w:type="dxa"/>
          </w:tcPr>
          <w:p w14:paraId="4E5F270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36A5A9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12233605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7F6AE2F8" w14:textId="77777777" w:rsidTr="00931E30">
        <w:trPr>
          <w:trHeight w:val="729"/>
        </w:trPr>
        <w:tc>
          <w:tcPr>
            <w:tcW w:w="1705" w:type="dxa"/>
          </w:tcPr>
          <w:p w14:paraId="746DBD78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50" w:type="dxa"/>
          </w:tcPr>
          <w:p w14:paraId="310A893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7C3F277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1DD935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30D8F30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0DEF656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411D37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AE98AA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C78815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60665D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  <w:p w14:paraId="0E7E637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1-0.24)</w:t>
            </w:r>
          </w:p>
        </w:tc>
        <w:tc>
          <w:tcPr>
            <w:tcW w:w="810" w:type="dxa"/>
          </w:tcPr>
          <w:p w14:paraId="21B9BA9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6D3748A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  <w:p w14:paraId="7CEC2CA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1-0.29)</w:t>
            </w:r>
          </w:p>
        </w:tc>
        <w:tc>
          <w:tcPr>
            <w:tcW w:w="720" w:type="dxa"/>
          </w:tcPr>
          <w:p w14:paraId="0B79DCC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5D18B87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  <w:p w14:paraId="1869306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02-0.48)</w:t>
            </w:r>
          </w:p>
        </w:tc>
        <w:tc>
          <w:tcPr>
            <w:tcW w:w="720" w:type="dxa"/>
          </w:tcPr>
          <w:p w14:paraId="1671C4D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2599508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5B2745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89" w:type="dxa"/>
          </w:tcPr>
          <w:p w14:paraId="2A26747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204ED5E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0B71664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2</w:t>
            </w:r>
          </w:p>
          <w:p w14:paraId="186E47D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3-1.27)</w:t>
            </w:r>
          </w:p>
        </w:tc>
        <w:tc>
          <w:tcPr>
            <w:tcW w:w="810" w:type="dxa"/>
          </w:tcPr>
          <w:p w14:paraId="59C752A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7</w:t>
            </w:r>
          </w:p>
        </w:tc>
        <w:tc>
          <w:tcPr>
            <w:tcW w:w="1119" w:type="dxa"/>
          </w:tcPr>
          <w:p w14:paraId="4EBAD66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0</w:t>
            </w:r>
          </w:p>
          <w:p w14:paraId="70C0831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3-1.66)</w:t>
            </w:r>
          </w:p>
        </w:tc>
        <w:tc>
          <w:tcPr>
            <w:tcW w:w="861" w:type="dxa"/>
          </w:tcPr>
          <w:p w14:paraId="2472CAE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</w:tc>
        <w:tc>
          <w:tcPr>
            <w:tcW w:w="1170" w:type="dxa"/>
          </w:tcPr>
          <w:p w14:paraId="62DDB70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EC3AEE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641AD86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4ED79B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563D43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3</w:t>
            </w:r>
          </w:p>
          <w:p w14:paraId="71D2628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2-1.02)</w:t>
            </w:r>
          </w:p>
        </w:tc>
        <w:tc>
          <w:tcPr>
            <w:tcW w:w="720" w:type="dxa"/>
          </w:tcPr>
          <w:p w14:paraId="2F19E51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169" w:type="dxa"/>
          </w:tcPr>
          <w:p w14:paraId="0F76E23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ED08A8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015E57C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1B590EE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429DAFE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  <w:p w14:paraId="3672EDA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9-1.30)</w:t>
            </w:r>
          </w:p>
        </w:tc>
        <w:tc>
          <w:tcPr>
            <w:tcW w:w="741" w:type="dxa"/>
          </w:tcPr>
          <w:p w14:paraId="7214EE7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1470" w:type="dxa"/>
          </w:tcPr>
          <w:p w14:paraId="280C7B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1DC9A9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0723B1DB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2922EB5" w14:textId="77777777" w:rsidR="00A42623" w:rsidRPr="00A42623" w:rsidRDefault="00A42623" w:rsidP="00A42623">
      <w:pPr>
        <w:rPr>
          <w:rFonts w:ascii="Times New Roman" w:eastAsia="DengXian" w:hAnsi="Times New Roman" w:cs="Times New Roman"/>
          <w:b/>
          <w:bCs/>
          <w:sz w:val="20"/>
          <w:szCs w:val="24"/>
        </w:rPr>
      </w:pPr>
      <w:r w:rsidRPr="00A42623">
        <w:rPr>
          <w:rFonts w:ascii="Times New Roman" w:eastAsia="DengXian" w:hAnsi="Times New Roman" w:cs="Times New Roman"/>
          <w:b/>
          <w:bCs/>
          <w:sz w:val="24"/>
          <w:szCs w:val="32"/>
        </w:rPr>
        <w:t>Supplement Table S1</w:t>
      </w:r>
      <w:r w:rsidRPr="00A42623">
        <w:rPr>
          <w:rFonts w:ascii="Times New Roman" w:eastAsia="DengXian" w:hAnsi="Times New Roman" w:cs="Times New Roman"/>
          <w:b/>
          <w:bCs/>
          <w:sz w:val="24"/>
          <w:szCs w:val="32"/>
          <w:lang w:val="en-GB"/>
        </w:rPr>
        <w:t xml:space="preserve">. </w:t>
      </w:r>
      <w:r w:rsidRPr="00A42623">
        <w:rPr>
          <w:rFonts w:ascii="Times New Roman" w:eastAsia="DengXian" w:hAnsi="Times New Roman" w:cs="Times New Roman"/>
          <w:sz w:val="24"/>
          <w:szCs w:val="32"/>
        </w:rPr>
        <w:t xml:space="preserve">Univariate </w:t>
      </w:r>
      <w:r w:rsidRPr="00A42623">
        <w:rPr>
          <w:rFonts w:ascii="Times New Roman" w:eastAsia="DengXian" w:hAnsi="Times New Roman" w:cs="Times New Roman"/>
          <w:sz w:val="24"/>
          <w:szCs w:val="32"/>
          <w:lang w:val="en-IN"/>
        </w:rPr>
        <w:t>logistic</w:t>
      </w:r>
      <w:r w:rsidRPr="00A42623">
        <w:rPr>
          <w:rFonts w:ascii="Times New Roman" w:eastAsia="DengXian" w:hAnsi="Times New Roman" w:cs="Times New Roman"/>
          <w:sz w:val="24"/>
          <w:szCs w:val="32"/>
        </w:rPr>
        <w:t xml:space="preserve"> regression analysis of factors associated with psychological outcomes</w:t>
      </w:r>
      <w:r w:rsidRPr="00A42623">
        <w:rPr>
          <w:rFonts w:ascii="Times New Roman" w:eastAsia="DengXian" w:hAnsi="Times New Roman" w:cs="Times New Roman"/>
        </w:rPr>
        <w:t xml:space="preserve"> </w:t>
      </w:r>
      <w:r w:rsidRPr="00A42623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 xml:space="preserve">among vaccinated </w:t>
      </w:r>
      <w:r w:rsidRPr="00A42623">
        <w:rPr>
          <w:rFonts w:ascii="Times New Roman" w:eastAsia="Calibri" w:hAnsi="Times New Roman" w:cs="Times New Roman"/>
          <w:sz w:val="24"/>
          <w:szCs w:val="24"/>
          <w:lang w:eastAsia="en-US" w:bidi="ar-SA"/>
        </w:rPr>
        <w:t>and</w:t>
      </w:r>
      <w:r w:rsidRPr="00A42623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 xml:space="preserve"> unvaccinated health care workers</w:t>
      </w:r>
      <w:r w:rsidRPr="00A42623">
        <w:rPr>
          <w:rFonts w:ascii="Times New Roman" w:eastAsia="DengXian" w:hAnsi="Times New Roman" w:cs="Times New Roman"/>
        </w:rPr>
        <w:t xml:space="preserve"> </w:t>
      </w:r>
      <w:r w:rsidRPr="00A42623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>against COVID-19 infection (continued).</w:t>
      </w:r>
    </w:p>
    <w:p w14:paraId="7D16B296" w14:textId="77777777" w:rsidR="00A42623" w:rsidRPr="00A42623" w:rsidRDefault="00A42623" w:rsidP="00A42623">
      <w:pPr>
        <w:rPr>
          <w:rFonts w:ascii="Calibri" w:eastAsia="DengXian" w:hAnsi="Calibri" w:cs="Vrinda"/>
          <w:lang w:val="en-GB"/>
        </w:rPr>
      </w:pPr>
    </w:p>
    <w:p w14:paraId="6ACE26B7" w14:textId="77777777" w:rsidR="00A42623" w:rsidRPr="00A42623" w:rsidRDefault="00A42623" w:rsidP="00A42623">
      <w:pPr>
        <w:rPr>
          <w:rFonts w:ascii="Times New Roman" w:eastAsia="DengXian" w:hAnsi="Times New Roman" w:cs="Times New Roman"/>
          <w:b/>
          <w:bCs/>
          <w:sz w:val="24"/>
          <w:szCs w:val="32"/>
        </w:rPr>
      </w:pPr>
    </w:p>
    <w:p w14:paraId="01B02F00" w14:textId="77777777" w:rsidR="00A42623" w:rsidRPr="00A42623" w:rsidRDefault="00A42623" w:rsidP="00A42623">
      <w:pPr>
        <w:jc w:val="both"/>
        <w:rPr>
          <w:rFonts w:ascii="Times New Roman" w:eastAsia="DengXian" w:hAnsi="Times New Roman" w:cs="Times New Roman"/>
          <w:b/>
          <w:bCs/>
          <w:sz w:val="24"/>
          <w:szCs w:val="32"/>
          <w:lang w:val="en-GB"/>
        </w:rPr>
      </w:pPr>
      <w:r w:rsidRPr="00A42623">
        <w:rPr>
          <w:rFonts w:ascii="Times New Roman" w:eastAsia="DengXian" w:hAnsi="Times New Roman" w:cs="Times New Roman"/>
          <w:b/>
          <w:bCs/>
          <w:sz w:val="24"/>
          <w:szCs w:val="32"/>
        </w:rPr>
        <w:lastRenderedPageBreak/>
        <w:t>Supplement Table S1</w:t>
      </w:r>
      <w:r w:rsidRPr="00A42623">
        <w:rPr>
          <w:rFonts w:ascii="Times New Roman" w:eastAsia="DengXian" w:hAnsi="Times New Roman" w:cs="Times New Roman"/>
          <w:b/>
          <w:bCs/>
          <w:sz w:val="24"/>
          <w:szCs w:val="32"/>
          <w:lang w:val="en-GB"/>
        </w:rPr>
        <w:t xml:space="preserve">. </w:t>
      </w:r>
      <w:r w:rsidRPr="00A42623">
        <w:rPr>
          <w:rFonts w:ascii="Times New Roman" w:eastAsia="DengXian" w:hAnsi="Times New Roman" w:cs="Times New Roman"/>
          <w:sz w:val="24"/>
          <w:szCs w:val="32"/>
        </w:rPr>
        <w:t xml:space="preserve">Univariate </w:t>
      </w:r>
      <w:r w:rsidRPr="00A42623">
        <w:rPr>
          <w:rFonts w:ascii="Times New Roman" w:eastAsia="DengXian" w:hAnsi="Times New Roman" w:cs="Times New Roman"/>
          <w:sz w:val="24"/>
          <w:szCs w:val="32"/>
          <w:lang w:val="en-IN"/>
        </w:rPr>
        <w:t>logistic</w:t>
      </w:r>
      <w:r w:rsidRPr="00A42623">
        <w:rPr>
          <w:rFonts w:ascii="Times New Roman" w:eastAsia="DengXian" w:hAnsi="Times New Roman" w:cs="Times New Roman"/>
          <w:sz w:val="24"/>
          <w:szCs w:val="32"/>
        </w:rPr>
        <w:t xml:space="preserve"> regression analysis of factors associated with psychological outcomes</w:t>
      </w:r>
      <w:r w:rsidRPr="00A42623">
        <w:rPr>
          <w:rFonts w:ascii="Times New Roman" w:eastAsia="DengXian" w:hAnsi="Times New Roman" w:cs="Times New Roman"/>
        </w:rPr>
        <w:t xml:space="preserve"> </w:t>
      </w:r>
      <w:r w:rsidRPr="00A42623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 xml:space="preserve">among vaccinated </w:t>
      </w:r>
      <w:r w:rsidRPr="00A42623">
        <w:rPr>
          <w:rFonts w:ascii="Times New Roman" w:eastAsia="Calibri" w:hAnsi="Times New Roman" w:cs="Times New Roman"/>
          <w:sz w:val="24"/>
          <w:szCs w:val="24"/>
          <w:lang w:eastAsia="en-US" w:bidi="ar-SA"/>
        </w:rPr>
        <w:t>and</w:t>
      </w:r>
      <w:r w:rsidRPr="00A42623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 xml:space="preserve"> unvaccinated health care workers</w:t>
      </w:r>
      <w:r w:rsidRPr="00A42623">
        <w:rPr>
          <w:rFonts w:ascii="Times New Roman" w:eastAsia="DengXian" w:hAnsi="Times New Roman" w:cs="Times New Roman"/>
        </w:rPr>
        <w:t xml:space="preserve"> </w:t>
      </w:r>
      <w:r w:rsidRPr="00A42623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>against COVID-19 infection (continued).</w:t>
      </w:r>
    </w:p>
    <w:tbl>
      <w:tblPr>
        <w:tblStyle w:val="TableGrid20"/>
        <w:tblW w:w="2990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9"/>
        <w:gridCol w:w="1246"/>
        <w:gridCol w:w="776"/>
        <w:gridCol w:w="1260"/>
        <w:gridCol w:w="782"/>
        <w:gridCol w:w="258"/>
        <w:gridCol w:w="1151"/>
        <w:gridCol w:w="863"/>
        <w:gridCol w:w="1170"/>
        <w:gridCol w:w="730"/>
        <w:gridCol w:w="286"/>
        <w:gridCol w:w="1243"/>
        <w:gridCol w:w="801"/>
        <w:gridCol w:w="1202"/>
        <w:gridCol w:w="764"/>
        <w:gridCol w:w="249"/>
        <w:gridCol w:w="1372"/>
        <w:gridCol w:w="780"/>
        <w:gridCol w:w="1225"/>
        <w:gridCol w:w="768"/>
        <w:gridCol w:w="290"/>
        <w:gridCol w:w="1459"/>
        <w:gridCol w:w="785"/>
        <w:gridCol w:w="1272"/>
        <w:gridCol w:w="784"/>
        <w:gridCol w:w="289"/>
        <w:gridCol w:w="1275"/>
        <w:gridCol w:w="781"/>
        <w:gridCol w:w="1268"/>
        <w:gridCol w:w="779"/>
        <w:gridCol w:w="1313"/>
        <w:gridCol w:w="820"/>
        <w:gridCol w:w="11"/>
      </w:tblGrid>
      <w:tr w:rsidR="00A42623" w:rsidRPr="00A42623" w14:paraId="1EAADB81" w14:textId="77777777" w:rsidTr="00931E30">
        <w:trPr>
          <w:trHeight w:val="377"/>
          <w:jc w:val="center"/>
        </w:trPr>
        <w:tc>
          <w:tcPr>
            <w:tcW w:w="1849" w:type="dxa"/>
            <w:vMerge w:val="restart"/>
            <w:tcBorders>
              <w:top w:val="single" w:sz="4" w:space="0" w:color="auto"/>
            </w:tcBorders>
          </w:tcPr>
          <w:p w14:paraId="5F07B17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sychological outcomes</w:t>
            </w:r>
          </w:p>
        </w:tc>
        <w:tc>
          <w:tcPr>
            <w:tcW w:w="4064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5312C3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viding direct service to infected patients</w:t>
            </w:r>
          </w:p>
        </w:tc>
        <w:tc>
          <w:tcPr>
            <w:tcW w:w="258" w:type="dxa"/>
            <w:tcBorders>
              <w:top w:val="single" w:sz="4" w:space="0" w:color="auto"/>
            </w:tcBorders>
          </w:tcPr>
          <w:p w14:paraId="0A79BA4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914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AEC2B8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ave you been infected with COVID-19?</w:t>
            </w:r>
          </w:p>
        </w:tc>
        <w:tc>
          <w:tcPr>
            <w:tcW w:w="286" w:type="dxa"/>
            <w:tcBorders>
              <w:top w:val="single" w:sz="4" w:space="0" w:color="auto"/>
            </w:tcBorders>
          </w:tcPr>
          <w:p w14:paraId="514DDB6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2E74C8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ave any of your family members, friends, or colleagues been infected with the COVID-19?</w:t>
            </w:r>
          </w:p>
        </w:tc>
        <w:tc>
          <w:tcPr>
            <w:tcW w:w="249" w:type="dxa"/>
            <w:tcBorders>
              <w:top w:val="single" w:sz="4" w:space="0" w:color="auto"/>
            </w:tcBorders>
          </w:tcPr>
          <w:p w14:paraId="6E7064E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4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8DD090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ave any of your family members, friends, or colleagues died of the COVID-19?</w:t>
            </w:r>
          </w:p>
        </w:tc>
        <w:tc>
          <w:tcPr>
            <w:tcW w:w="290" w:type="dxa"/>
            <w:tcBorders>
              <w:top w:val="single" w:sz="4" w:space="0" w:color="auto"/>
            </w:tcBorders>
          </w:tcPr>
          <w:p w14:paraId="02AF3FA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829F72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ave you been vaccinated against the COVID-19 infection?</w:t>
            </w:r>
          </w:p>
        </w:tc>
        <w:tc>
          <w:tcPr>
            <w:tcW w:w="289" w:type="dxa"/>
            <w:tcBorders>
              <w:top w:val="single" w:sz="4" w:space="0" w:color="auto"/>
            </w:tcBorders>
          </w:tcPr>
          <w:p w14:paraId="1CFAAAC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47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57771D9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cial support</w:t>
            </w:r>
          </w:p>
          <w:p w14:paraId="0FB7F12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7511D405" w14:textId="77777777" w:rsidTr="00931E30">
        <w:trPr>
          <w:trHeight w:val="465"/>
          <w:jc w:val="center"/>
        </w:trPr>
        <w:tc>
          <w:tcPr>
            <w:tcW w:w="1849" w:type="dxa"/>
            <w:vMerge/>
          </w:tcPr>
          <w:p w14:paraId="1BB3AD25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2" w:type="dxa"/>
            <w:gridSpan w:val="2"/>
            <w:tcBorders>
              <w:top w:val="single" w:sz="4" w:space="0" w:color="auto"/>
            </w:tcBorders>
          </w:tcPr>
          <w:p w14:paraId="570630A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2042" w:type="dxa"/>
            <w:gridSpan w:val="2"/>
            <w:tcBorders>
              <w:top w:val="single" w:sz="4" w:space="0" w:color="auto"/>
            </w:tcBorders>
          </w:tcPr>
          <w:p w14:paraId="2384F95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258" w:type="dxa"/>
          </w:tcPr>
          <w:p w14:paraId="3F5F534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4" w:type="dxa"/>
            <w:gridSpan w:val="2"/>
            <w:tcBorders>
              <w:top w:val="single" w:sz="4" w:space="0" w:color="auto"/>
            </w:tcBorders>
          </w:tcPr>
          <w:p w14:paraId="470BAE1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900" w:type="dxa"/>
            <w:gridSpan w:val="2"/>
            <w:tcBorders>
              <w:top w:val="single" w:sz="4" w:space="0" w:color="auto"/>
            </w:tcBorders>
          </w:tcPr>
          <w:p w14:paraId="2623025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286" w:type="dxa"/>
          </w:tcPr>
          <w:p w14:paraId="281CECB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4" w:type="dxa"/>
            <w:gridSpan w:val="2"/>
            <w:tcBorders>
              <w:top w:val="single" w:sz="4" w:space="0" w:color="auto"/>
            </w:tcBorders>
          </w:tcPr>
          <w:p w14:paraId="78B1012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966" w:type="dxa"/>
            <w:gridSpan w:val="2"/>
            <w:tcBorders>
              <w:top w:val="single" w:sz="4" w:space="0" w:color="auto"/>
            </w:tcBorders>
          </w:tcPr>
          <w:p w14:paraId="3986914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249" w:type="dxa"/>
          </w:tcPr>
          <w:p w14:paraId="7A8150A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2" w:type="dxa"/>
            <w:gridSpan w:val="2"/>
            <w:tcBorders>
              <w:top w:val="single" w:sz="4" w:space="0" w:color="auto"/>
            </w:tcBorders>
          </w:tcPr>
          <w:p w14:paraId="4DFFDF0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Y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s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</w:tcBorders>
          </w:tcPr>
          <w:p w14:paraId="6C1CBB2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290" w:type="dxa"/>
          </w:tcPr>
          <w:p w14:paraId="2545BC2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44" w:type="dxa"/>
            <w:gridSpan w:val="2"/>
            <w:tcBorders>
              <w:top w:val="single" w:sz="4" w:space="0" w:color="auto"/>
            </w:tcBorders>
          </w:tcPr>
          <w:p w14:paraId="7F5052D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</w:tcBorders>
          </w:tcPr>
          <w:p w14:paraId="4786520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289" w:type="dxa"/>
          </w:tcPr>
          <w:p w14:paraId="0704B2D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6" w:type="dxa"/>
            <w:gridSpan w:val="2"/>
            <w:tcBorders>
              <w:top w:val="single" w:sz="4" w:space="0" w:color="auto"/>
            </w:tcBorders>
          </w:tcPr>
          <w:p w14:paraId="5A4D26E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or</w:t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</w:tcBorders>
          </w:tcPr>
          <w:p w14:paraId="5CDAA5D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rate</w:t>
            </w:r>
          </w:p>
        </w:tc>
        <w:tc>
          <w:tcPr>
            <w:tcW w:w="2144" w:type="dxa"/>
            <w:gridSpan w:val="3"/>
            <w:tcBorders>
              <w:top w:val="single" w:sz="4" w:space="0" w:color="auto"/>
            </w:tcBorders>
          </w:tcPr>
          <w:p w14:paraId="4B180F5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rong</w:t>
            </w:r>
          </w:p>
        </w:tc>
      </w:tr>
      <w:tr w:rsidR="00A42623" w:rsidRPr="00A42623" w14:paraId="49F2E9E7" w14:textId="77777777" w:rsidTr="00931E30">
        <w:trPr>
          <w:gridAfter w:val="1"/>
          <w:wAfter w:w="11" w:type="dxa"/>
          <w:trHeight w:val="581"/>
          <w:jc w:val="center"/>
        </w:trPr>
        <w:tc>
          <w:tcPr>
            <w:tcW w:w="1849" w:type="dxa"/>
            <w:vMerge/>
            <w:tcBorders>
              <w:bottom w:val="single" w:sz="4" w:space="0" w:color="auto"/>
            </w:tcBorders>
          </w:tcPr>
          <w:p w14:paraId="47FFCC56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6" w:type="dxa"/>
            <w:tcBorders>
              <w:bottom w:val="single" w:sz="4" w:space="0" w:color="auto"/>
            </w:tcBorders>
          </w:tcPr>
          <w:p w14:paraId="3B4ED74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5AA5CF6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261291F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1775C2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4B16CAF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782" w:type="dxa"/>
            <w:tcBorders>
              <w:bottom w:val="single" w:sz="4" w:space="0" w:color="auto"/>
            </w:tcBorders>
          </w:tcPr>
          <w:p w14:paraId="447613B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58" w:type="dxa"/>
            <w:tcBorders>
              <w:bottom w:val="single" w:sz="4" w:space="0" w:color="auto"/>
            </w:tcBorders>
          </w:tcPr>
          <w:p w14:paraId="00DE479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A6D40F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  <w:tcBorders>
              <w:bottom w:val="single" w:sz="4" w:space="0" w:color="auto"/>
            </w:tcBorders>
          </w:tcPr>
          <w:p w14:paraId="7C62777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688EABF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863" w:type="dxa"/>
            <w:tcBorders>
              <w:bottom w:val="single" w:sz="4" w:space="0" w:color="auto"/>
            </w:tcBorders>
          </w:tcPr>
          <w:p w14:paraId="4468B79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p 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0057FBE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4A68149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730" w:type="dxa"/>
            <w:tcBorders>
              <w:bottom w:val="single" w:sz="4" w:space="0" w:color="auto"/>
            </w:tcBorders>
          </w:tcPr>
          <w:p w14:paraId="15EB349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86" w:type="dxa"/>
            <w:tcBorders>
              <w:bottom w:val="single" w:sz="4" w:space="0" w:color="auto"/>
            </w:tcBorders>
          </w:tcPr>
          <w:p w14:paraId="7B4C274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38C3DD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bottom w:val="single" w:sz="4" w:space="0" w:color="auto"/>
            </w:tcBorders>
          </w:tcPr>
          <w:p w14:paraId="262C3F3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0A80DA2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14:paraId="0C3CAE4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02" w:type="dxa"/>
            <w:tcBorders>
              <w:bottom w:val="single" w:sz="4" w:space="0" w:color="auto"/>
            </w:tcBorders>
          </w:tcPr>
          <w:p w14:paraId="0EF5C90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062E147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764" w:type="dxa"/>
            <w:tcBorders>
              <w:bottom w:val="single" w:sz="4" w:space="0" w:color="auto"/>
            </w:tcBorders>
          </w:tcPr>
          <w:p w14:paraId="30D3196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49" w:type="dxa"/>
            <w:tcBorders>
              <w:bottom w:val="single" w:sz="4" w:space="0" w:color="auto"/>
            </w:tcBorders>
          </w:tcPr>
          <w:p w14:paraId="2D8262E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1913A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  <w:tcBorders>
              <w:bottom w:val="single" w:sz="4" w:space="0" w:color="auto"/>
            </w:tcBorders>
          </w:tcPr>
          <w:p w14:paraId="2312EDE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283E0F8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14:paraId="6FE6D95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25" w:type="dxa"/>
            <w:tcBorders>
              <w:bottom w:val="single" w:sz="4" w:space="0" w:color="auto"/>
            </w:tcBorders>
          </w:tcPr>
          <w:p w14:paraId="062C4E3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6CC0B68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768" w:type="dxa"/>
            <w:tcBorders>
              <w:bottom w:val="single" w:sz="4" w:space="0" w:color="auto"/>
            </w:tcBorders>
          </w:tcPr>
          <w:p w14:paraId="3827DF4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90" w:type="dxa"/>
            <w:tcBorders>
              <w:bottom w:val="single" w:sz="4" w:space="0" w:color="auto"/>
            </w:tcBorders>
          </w:tcPr>
          <w:p w14:paraId="6CAE103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B020B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  <w:tcBorders>
              <w:bottom w:val="single" w:sz="4" w:space="0" w:color="auto"/>
            </w:tcBorders>
          </w:tcPr>
          <w:p w14:paraId="3BE4ACB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4EC3531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785" w:type="dxa"/>
            <w:tcBorders>
              <w:bottom w:val="single" w:sz="4" w:space="0" w:color="auto"/>
            </w:tcBorders>
          </w:tcPr>
          <w:p w14:paraId="36571B9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72" w:type="dxa"/>
            <w:tcBorders>
              <w:bottom w:val="single" w:sz="4" w:space="0" w:color="auto"/>
            </w:tcBorders>
          </w:tcPr>
          <w:p w14:paraId="46CACE0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6D4E5EF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</w:p>
        </w:tc>
        <w:tc>
          <w:tcPr>
            <w:tcW w:w="784" w:type="dxa"/>
            <w:tcBorders>
              <w:bottom w:val="single" w:sz="4" w:space="0" w:color="auto"/>
            </w:tcBorders>
          </w:tcPr>
          <w:p w14:paraId="729D4E8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89" w:type="dxa"/>
            <w:tcBorders>
              <w:bottom w:val="single" w:sz="4" w:space="0" w:color="auto"/>
            </w:tcBorders>
          </w:tcPr>
          <w:p w14:paraId="17DB023D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F1AC9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1D77BD5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15A7257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81" w:type="dxa"/>
            <w:tcBorders>
              <w:bottom w:val="single" w:sz="4" w:space="0" w:color="auto"/>
            </w:tcBorders>
          </w:tcPr>
          <w:p w14:paraId="485634C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68" w:type="dxa"/>
            <w:tcBorders>
              <w:bottom w:val="single" w:sz="4" w:space="0" w:color="auto"/>
            </w:tcBorders>
          </w:tcPr>
          <w:p w14:paraId="2E33A69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0E8B933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79" w:type="dxa"/>
            <w:tcBorders>
              <w:bottom w:val="single" w:sz="4" w:space="0" w:color="auto"/>
            </w:tcBorders>
          </w:tcPr>
          <w:p w14:paraId="1B9BE8C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313" w:type="dxa"/>
            <w:tcBorders>
              <w:bottom w:val="single" w:sz="4" w:space="0" w:color="auto"/>
            </w:tcBorders>
          </w:tcPr>
          <w:p w14:paraId="473D991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</w:t>
            </w:r>
          </w:p>
          <w:p w14:paraId="21270B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20" w:type="dxa"/>
            <w:tcBorders>
              <w:bottom w:val="single" w:sz="4" w:space="0" w:color="auto"/>
            </w:tcBorders>
          </w:tcPr>
          <w:p w14:paraId="71E3C46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</w:tr>
      <w:tr w:rsidR="00A42623" w:rsidRPr="00A42623" w14:paraId="44C74507" w14:textId="77777777" w:rsidTr="00931E30">
        <w:trPr>
          <w:gridAfter w:val="1"/>
          <w:wAfter w:w="11" w:type="dxa"/>
          <w:trHeight w:val="757"/>
          <w:jc w:val="center"/>
        </w:trPr>
        <w:tc>
          <w:tcPr>
            <w:tcW w:w="29890" w:type="dxa"/>
            <w:gridSpan w:val="32"/>
            <w:tcBorders>
              <w:top w:val="single" w:sz="4" w:space="0" w:color="auto"/>
            </w:tcBorders>
          </w:tcPr>
          <w:p w14:paraId="07042334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eral health problems</w:t>
            </w:r>
          </w:p>
        </w:tc>
      </w:tr>
      <w:tr w:rsidR="00A42623" w:rsidRPr="00A42623" w14:paraId="3C344A4A" w14:textId="77777777" w:rsidTr="00931E30">
        <w:trPr>
          <w:gridAfter w:val="1"/>
          <w:wAfter w:w="11" w:type="dxa"/>
          <w:trHeight w:val="630"/>
          <w:jc w:val="center"/>
        </w:trPr>
        <w:tc>
          <w:tcPr>
            <w:tcW w:w="1849" w:type="dxa"/>
          </w:tcPr>
          <w:p w14:paraId="2BAFEDCB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246" w:type="dxa"/>
          </w:tcPr>
          <w:p w14:paraId="17424CD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  <w:p w14:paraId="658A30D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4-1.06)</w:t>
            </w:r>
          </w:p>
        </w:tc>
        <w:tc>
          <w:tcPr>
            <w:tcW w:w="776" w:type="dxa"/>
          </w:tcPr>
          <w:p w14:paraId="017F869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1260" w:type="dxa"/>
          </w:tcPr>
          <w:p w14:paraId="145A047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C6A7EB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7C8BC88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19997C7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4911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7E215EB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56</w:t>
            </w:r>
          </w:p>
          <w:p w14:paraId="613C927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29-1.90)</w:t>
            </w:r>
          </w:p>
        </w:tc>
        <w:tc>
          <w:tcPr>
            <w:tcW w:w="863" w:type="dxa"/>
          </w:tcPr>
          <w:p w14:paraId="6BCC9BC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2381F1D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B28CF2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0" w:type="dxa"/>
          </w:tcPr>
          <w:p w14:paraId="779FEE8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4D8E5EF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DE5DA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12BAEE4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6</w:t>
            </w:r>
          </w:p>
          <w:p w14:paraId="2853551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3-0.90)</w:t>
            </w:r>
          </w:p>
        </w:tc>
        <w:tc>
          <w:tcPr>
            <w:tcW w:w="801" w:type="dxa"/>
          </w:tcPr>
          <w:p w14:paraId="1FF3F12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02" w:type="dxa"/>
          </w:tcPr>
          <w:p w14:paraId="6C78306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9E6A0B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7FB03B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26DA73F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9F2C6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6676962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  <w:p w14:paraId="6E6B14E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8-1.16)</w:t>
            </w:r>
          </w:p>
        </w:tc>
        <w:tc>
          <w:tcPr>
            <w:tcW w:w="780" w:type="dxa"/>
          </w:tcPr>
          <w:p w14:paraId="1D0CFD3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6</w:t>
            </w:r>
          </w:p>
        </w:tc>
        <w:tc>
          <w:tcPr>
            <w:tcW w:w="1225" w:type="dxa"/>
          </w:tcPr>
          <w:p w14:paraId="165AFC0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B83523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37F6C2C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109A42B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8FEA08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2B61356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7.18</w:t>
            </w:r>
          </w:p>
          <w:p w14:paraId="4B4AB2D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5.83-8.84)</w:t>
            </w:r>
          </w:p>
        </w:tc>
        <w:tc>
          <w:tcPr>
            <w:tcW w:w="785" w:type="dxa"/>
          </w:tcPr>
          <w:p w14:paraId="0BBCD18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72" w:type="dxa"/>
          </w:tcPr>
          <w:p w14:paraId="65C0056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29D4CC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3797B69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5244136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8A8FC6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2</w:t>
            </w:r>
          </w:p>
          <w:p w14:paraId="25E7FF2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2-1.07)</w:t>
            </w:r>
          </w:p>
        </w:tc>
        <w:tc>
          <w:tcPr>
            <w:tcW w:w="781" w:type="dxa"/>
          </w:tcPr>
          <w:p w14:paraId="5033EE5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1268" w:type="dxa"/>
          </w:tcPr>
          <w:p w14:paraId="734BF09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7</w:t>
            </w:r>
          </w:p>
          <w:p w14:paraId="4359173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9-1.53)</w:t>
            </w:r>
          </w:p>
        </w:tc>
        <w:tc>
          <w:tcPr>
            <w:tcW w:w="779" w:type="dxa"/>
          </w:tcPr>
          <w:p w14:paraId="4BDD3EE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1313" w:type="dxa"/>
          </w:tcPr>
          <w:p w14:paraId="01C3D3A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09C7BE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1E4AF20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7A05D4E9" w14:textId="77777777" w:rsidTr="00931E30">
        <w:trPr>
          <w:gridAfter w:val="1"/>
          <w:wAfter w:w="11" w:type="dxa"/>
          <w:trHeight w:val="810"/>
          <w:jc w:val="center"/>
        </w:trPr>
        <w:tc>
          <w:tcPr>
            <w:tcW w:w="1849" w:type="dxa"/>
          </w:tcPr>
          <w:p w14:paraId="3D12DEDC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246" w:type="dxa"/>
          </w:tcPr>
          <w:p w14:paraId="17FC7FE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  <w:p w14:paraId="4CC4976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3-1.32)</w:t>
            </w:r>
          </w:p>
        </w:tc>
        <w:tc>
          <w:tcPr>
            <w:tcW w:w="776" w:type="dxa"/>
          </w:tcPr>
          <w:p w14:paraId="2CF1A21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</w:tc>
        <w:tc>
          <w:tcPr>
            <w:tcW w:w="1260" w:type="dxa"/>
          </w:tcPr>
          <w:p w14:paraId="4CE3108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DFD3D1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371E855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28EDFB2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4CC7CE0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0</w:t>
            </w:r>
          </w:p>
          <w:p w14:paraId="2837760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2-1.84)</w:t>
            </w:r>
          </w:p>
        </w:tc>
        <w:tc>
          <w:tcPr>
            <w:tcW w:w="863" w:type="dxa"/>
          </w:tcPr>
          <w:p w14:paraId="72B7A6B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170" w:type="dxa"/>
          </w:tcPr>
          <w:p w14:paraId="0A83687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E4C4B4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0" w:type="dxa"/>
          </w:tcPr>
          <w:p w14:paraId="7FF050F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415EBE8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6ABF9D0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  <w:p w14:paraId="53F6FB0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5-1.34)</w:t>
            </w:r>
          </w:p>
        </w:tc>
        <w:tc>
          <w:tcPr>
            <w:tcW w:w="801" w:type="dxa"/>
          </w:tcPr>
          <w:p w14:paraId="45099A0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3</w:t>
            </w:r>
          </w:p>
        </w:tc>
        <w:tc>
          <w:tcPr>
            <w:tcW w:w="1202" w:type="dxa"/>
          </w:tcPr>
          <w:p w14:paraId="1C65FD5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FB5D34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4D77BD6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05AA44D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701F512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67</w:t>
            </w:r>
          </w:p>
          <w:p w14:paraId="7C78503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62-4.43)</w:t>
            </w:r>
          </w:p>
        </w:tc>
        <w:tc>
          <w:tcPr>
            <w:tcW w:w="780" w:type="dxa"/>
          </w:tcPr>
          <w:p w14:paraId="2EA9C66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25" w:type="dxa"/>
          </w:tcPr>
          <w:p w14:paraId="422D9D2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AF300C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0771350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1D0AF3B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4834FF4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34326FC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0DF62FF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89A929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1CF744E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551A869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5AB202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9</w:t>
            </w:r>
          </w:p>
          <w:p w14:paraId="40FE7B2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8-1.75)</w:t>
            </w:r>
          </w:p>
        </w:tc>
        <w:tc>
          <w:tcPr>
            <w:tcW w:w="781" w:type="dxa"/>
          </w:tcPr>
          <w:p w14:paraId="7DC8279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0</w:t>
            </w:r>
          </w:p>
        </w:tc>
        <w:tc>
          <w:tcPr>
            <w:tcW w:w="1268" w:type="dxa"/>
          </w:tcPr>
          <w:p w14:paraId="02A2C4B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73</w:t>
            </w:r>
          </w:p>
          <w:p w14:paraId="396053B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14-2.62)</w:t>
            </w:r>
          </w:p>
        </w:tc>
        <w:tc>
          <w:tcPr>
            <w:tcW w:w="779" w:type="dxa"/>
          </w:tcPr>
          <w:p w14:paraId="3F77E9F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313" w:type="dxa"/>
          </w:tcPr>
          <w:p w14:paraId="7657CE2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18D4A3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44653743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3EB5F292" w14:textId="77777777" w:rsidTr="00931E30">
        <w:trPr>
          <w:gridAfter w:val="1"/>
          <w:wAfter w:w="11" w:type="dxa"/>
          <w:trHeight w:val="718"/>
          <w:jc w:val="center"/>
        </w:trPr>
        <w:tc>
          <w:tcPr>
            <w:tcW w:w="1849" w:type="dxa"/>
          </w:tcPr>
          <w:p w14:paraId="4CC5EB1A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246" w:type="dxa"/>
          </w:tcPr>
          <w:p w14:paraId="5FD9130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  <w:p w14:paraId="25BC7B9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7-0.45)</w:t>
            </w:r>
          </w:p>
        </w:tc>
        <w:tc>
          <w:tcPr>
            <w:tcW w:w="776" w:type="dxa"/>
          </w:tcPr>
          <w:p w14:paraId="4ADE2D9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4887DC9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F2735F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3E4D669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3A66B63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1168DDE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  <w:p w14:paraId="7F16C2A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4-1.14)</w:t>
            </w:r>
          </w:p>
        </w:tc>
        <w:tc>
          <w:tcPr>
            <w:tcW w:w="863" w:type="dxa"/>
          </w:tcPr>
          <w:p w14:paraId="2736A70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</w:tc>
        <w:tc>
          <w:tcPr>
            <w:tcW w:w="1170" w:type="dxa"/>
          </w:tcPr>
          <w:p w14:paraId="76B1DAD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025E9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0" w:type="dxa"/>
          </w:tcPr>
          <w:p w14:paraId="69746F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32DF345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37E6E29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56</w:t>
            </w:r>
          </w:p>
          <w:p w14:paraId="2F907D0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21-2.01)</w:t>
            </w:r>
          </w:p>
        </w:tc>
        <w:tc>
          <w:tcPr>
            <w:tcW w:w="801" w:type="dxa"/>
          </w:tcPr>
          <w:p w14:paraId="551A114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202" w:type="dxa"/>
          </w:tcPr>
          <w:p w14:paraId="6416659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A43B7D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22F1254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182FCAA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7C7ECC9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  <w:p w14:paraId="277BF88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3-1.22)</w:t>
            </w:r>
          </w:p>
        </w:tc>
        <w:tc>
          <w:tcPr>
            <w:tcW w:w="780" w:type="dxa"/>
          </w:tcPr>
          <w:p w14:paraId="59FB138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8</w:t>
            </w:r>
          </w:p>
        </w:tc>
        <w:tc>
          <w:tcPr>
            <w:tcW w:w="1225" w:type="dxa"/>
          </w:tcPr>
          <w:p w14:paraId="10285DB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79FCF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48F2FC2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2CBF5B2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4417ABF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5B2E398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17615BA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D06530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46AB742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3A93E2B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66E866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33</w:t>
            </w:r>
          </w:p>
          <w:p w14:paraId="69275FD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47-3.69)</w:t>
            </w:r>
          </w:p>
        </w:tc>
        <w:tc>
          <w:tcPr>
            <w:tcW w:w="781" w:type="dxa"/>
          </w:tcPr>
          <w:p w14:paraId="26953C1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8" w:type="dxa"/>
          </w:tcPr>
          <w:p w14:paraId="462FD90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3</w:t>
            </w:r>
          </w:p>
          <w:p w14:paraId="34A6FAF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6-1.99)</w:t>
            </w:r>
          </w:p>
        </w:tc>
        <w:tc>
          <w:tcPr>
            <w:tcW w:w="779" w:type="dxa"/>
          </w:tcPr>
          <w:p w14:paraId="04F628B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</w:p>
        </w:tc>
        <w:tc>
          <w:tcPr>
            <w:tcW w:w="1313" w:type="dxa"/>
          </w:tcPr>
          <w:p w14:paraId="72842E7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3F8A5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04EACC8D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3ED007AF" w14:textId="77777777" w:rsidTr="00931E30">
        <w:trPr>
          <w:gridAfter w:val="1"/>
          <w:wAfter w:w="11" w:type="dxa"/>
          <w:trHeight w:val="757"/>
          <w:jc w:val="center"/>
        </w:trPr>
        <w:tc>
          <w:tcPr>
            <w:tcW w:w="29890" w:type="dxa"/>
            <w:gridSpan w:val="32"/>
          </w:tcPr>
          <w:p w14:paraId="6527B177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ression symptoms</w:t>
            </w:r>
          </w:p>
        </w:tc>
      </w:tr>
      <w:tr w:rsidR="00A42623" w:rsidRPr="00A42623" w14:paraId="6B1315DD" w14:textId="77777777" w:rsidTr="00931E30">
        <w:trPr>
          <w:gridAfter w:val="1"/>
          <w:wAfter w:w="11" w:type="dxa"/>
          <w:trHeight w:val="675"/>
          <w:jc w:val="center"/>
        </w:trPr>
        <w:tc>
          <w:tcPr>
            <w:tcW w:w="1849" w:type="dxa"/>
          </w:tcPr>
          <w:p w14:paraId="4DC39C2A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246" w:type="dxa"/>
          </w:tcPr>
          <w:p w14:paraId="644ADE0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  <w:p w14:paraId="2735C76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1-0.92)</w:t>
            </w:r>
          </w:p>
        </w:tc>
        <w:tc>
          <w:tcPr>
            <w:tcW w:w="776" w:type="dxa"/>
          </w:tcPr>
          <w:p w14:paraId="552EBD9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7D2C0C2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DDB9DF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0D471BF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7C089E6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71B1E72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  <w:p w14:paraId="50FDA83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2-1.27)</w:t>
            </w:r>
          </w:p>
        </w:tc>
        <w:tc>
          <w:tcPr>
            <w:tcW w:w="863" w:type="dxa"/>
          </w:tcPr>
          <w:p w14:paraId="2E2C541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</w:tc>
        <w:tc>
          <w:tcPr>
            <w:tcW w:w="1170" w:type="dxa"/>
          </w:tcPr>
          <w:p w14:paraId="75A238E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B6E44F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0" w:type="dxa"/>
          </w:tcPr>
          <w:p w14:paraId="0057CCF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435EB32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230B21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5</w:t>
            </w:r>
          </w:p>
          <w:p w14:paraId="7D0887A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2-1.54)</w:t>
            </w:r>
          </w:p>
        </w:tc>
        <w:tc>
          <w:tcPr>
            <w:tcW w:w="801" w:type="dxa"/>
          </w:tcPr>
          <w:p w14:paraId="4B49940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02" w:type="dxa"/>
          </w:tcPr>
          <w:p w14:paraId="60C0690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08AB40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7429FD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09E1EEB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3B8F3CF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  <w:p w14:paraId="0121C35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6-0.86)</w:t>
            </w:r>
          </w:p>
        </w:tc>
        <w:tc>
          <w:tcPr>
            <w:tcW w:w="780" w:type="dxa"/>
          </w:tcPr>
          <w:p w14:paraId="074EC5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225" w:type="dxa"/>
          </w:tcPr>
          <w:p w14:paraId="73ED607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49BE7D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1C1A743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3DE9D3C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4E6E32B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2.53</w:t>
            </w:r>
          </w:p>
          <w:p w14:paraId="749B690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2.04-3.14)</w:t>
            </w:r>
          </w:p>
        </w:tc>
        <w:tc>
          <w:tcPr>
            <w:tcW w:w="785" w:type="dxa"/>
          </w:tcPr>
          <w:p w14:paraId="0918D1E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72" w:type="dxa"/>
          </w:tcPr>
          <w:p w14:paraId="1839C37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B0C94A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2CB0B8F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12B5C3C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223E15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4</w:t>
            </w:r>
          </w:p>
          <w:p w14:paraId="1589783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5-1.54)</w:t>
            </w:r>
          </w:p>
        </w:tc>
        <w:tc>
          <w:tcPr>
            <w:tcW w:w="781" w:type="dxa"/>
          </w:tcPr>
          <w:p w14:paraId="55D692A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6</w:t>
            </w:r>
          </w:p>
        </w:tc>
        <w:tc>
          <w:tcPr>
            <w:tcW w:w="1268" w:type="dxa"/>
          </w:tcPr>
          <w:p w14:paraId="23C3F57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43</w:t>
            </w:r>
          </w:p>
          <w:p w14:paraId="2FADB5C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6-1.93)</w:t>
            </w:r>
          </w:p>
        </w:tc>
        <w:tc>
          <w:tcPr>
            <w:tcW w:w="779" w:type="dxa"/>
          </w:tcPr>
          <w:p w14:paraId="3624107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313" w:type="dxa"/>
          </w:tcPr>
          <w:p w14:paraId="2098E91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533103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3301E74C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7B130956" w14:textId="77777777" w:rsidTr="00931E30">
        <w:trPr>
          <w:gridAfter w:val="1"/>
          <w:wAfter w:w="11" w:type="dxa"/>
          <w:trHeight w:val="720"/>
          <w:jc w:val="center"/>
        </w:trPr>
        <w:tc>
          <w:tcPr>
            <w:tcW w:w="1849" w:type="dxa"/>
          </w:tcPr>
          <w:p w14:paraId="563AB585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246" w:type="dxa"/>
          </w:tcPr>
          <w:p w14:paraId="2552A16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  <w:p w14:paraId="6E07EB4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6-1.39)</w:t>
            </w:r>
          </w:p>
        </w:tc>
        <w:tc>
          <w:tcPr>
            <w:tcW w:w="776" w:type="dxa"/>
          </w:tcPr>
          <w:p w14:paraId="40DAC9D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1260" w:type="dxa"/>
          </w:tcPr>
          <w:p w14:paraId="247EAB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A78D3C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7861669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4BAA6F6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6480784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  <w:p w14:paraId="2F939FB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0-1.41)</w:t>
            </w:r>
          </w:p>
        </w:tc>
        <w:tc>
          <w:tcPr>
            <w:tcW w:w="863" w:type="dxa"/>
          </w:tcPr>
          <w:p w14:paraId="4D636B2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170" w:type="dxa"/>
          </w:tcPr>
          <w:p w14:paraId="7A13778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7DE9D7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0" w:type="dxa"/>
          </w:tcPr>
          <w:p w14:paraId="124BA31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7ABC806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2C978B9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  <w:p w14:paraId="4CD42B4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6-1.62)</w:t>
            </w:r>
          </w:p>
        </w:tc>
        <w:tc>
          <w:tcPr>
            <w:tcW w:w="801" w:type="dxa"/>
          </w:tcPr>
          <w:p w14:paraId="028C23F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  <w:tc>
          <w:tcPr>
            <w:tcW w:w="1202" w:type="dxa"/>
          </w:tcPr>
          <w:p w14:paraId="554BD1C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8BAC6F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106FA0C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25781B8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0BC5FCF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52</w:t>
            </w:r>
          </w:p>
          <w:p w14:paraId="458561A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8-2.38)</w:t>
            </w:r>
          </w:p>
        </w:tc>
        <w:tc>
          <w:tcPr>
            <w:tcW w:w="780" w:type="dxa"/>
          </w:tcPr>
          <w:p w14:paraId="2900DF3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225" w:type="dxa"/>
          </w:tcPr>
          <w:p w14:paraId="217F679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FB5F14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71F73B4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34AA6CA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0918578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05E1D93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4456D54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2416E9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333BA6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125F8C0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68BFA4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6</w:t>
            </w:r>
          </w:p>
          <w:p w14:paraId="730D5AC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2-2.24)</w:t>
            </w:r>
          </w:p>
        </w:tc>
        <w:tc>
          <w:tcPr>
            <w:tcW w:w="781" w:type="dxa"/>
          </w:tcPr>
          <w:p w14:paraId="6261184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1268" w:type="dxa"/>
          </w:tcPr>
          <w:p w14:paraId="41EC4ED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63</w:t>
            </w:r>
          </w:p>
          <w:p w14:paraId="2199E7D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7-2.48)</w:t>
            </w:r>
          </w:p>
        </w:tc>
        <w:tc>
          <w:tcPr>
            <w:tcW w:w="779" w:type="dxa"/>
          </w:tcPr>
          <w:p w14:paraId="286043D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313" w:type="dxa"/>
          </w:tcPr>
          <w:p w14:paraId="1016E73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9B21D7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21209C25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4BA8E3E2" w14:textId="77777777" w:rsidTr="00931E30">
        <w:trPr>
          <w:gridAfter w:val="1"/>
          <w:wAfter w:w="11" w:type="dxa"/>
          <w:trHeight w:val="757"/>
          <w:jc w:val="center"/>
        </w:trPr>
        <w:tc>
          <w:tcPr>
            <w:tcW w:w="1849" w:type="dxa"/>
          </w:tcPr>
          <w:p w14:paraId="245A168A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246" w:type="dxa"/>
          </w:tcPr>
          <w:p w14:paraId="2F1F6DF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  <w:p w14:paraId="63CB9C8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4-0.58)</w:t>
            </w:r>
          </w:p>
        </w:tc>
        <w:tc>
          <w:tcPr>
            <w:tcW w:w="776" w:type="dxa"/>
          </w:tcPr>
          <w:p w14:paraId="1540355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5B4C209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28AA7E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6C58367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0F2E3C2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7BC5DA8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  <w:p w14:paraId="705CBE9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1-0.93)</w:t>
            </w:r>
          </w:p>
        </w:tc>
        <w:tc>
          <w:tcPr>
            <w:tcW w:w="863" w:type="dxa"/>
          </w:tcPr>
          <w:p w14:paraId="3108690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2AB1A7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C6B2D0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0" w:type="dxa"/>
          </w:tcPr>
          <w:p w14:paraId="36AC38E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080F75B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5422F29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75</w:t>
            </w:r>
          </w:p>
          <w:p w14:paraId="5BC1B59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57-2.66)</w:t>
            </w:r>
          </w:p>
        </w:tc>
        <w:tc>
          <w:tcPr>
            <w:tcW w:w="801" w:type="dxa"/>
          </w:tcPr>
          <w:p w14:paraId="316146A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02" w:type="dxa"/>
          </w:tcPr>
          <w:p w14:paraId="7BE0C08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8479E1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6E87B88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67BF28D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2B8E046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</w:p>
          <w:p w14:paraId="024B2CB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3-0.74)</w:t>
            </w:r>
          </w:p>
        </w:tc>
        <w:tc>
          <w:tcPr>
            <w:tcW w:w="780" w:type="dxa"/>
          </w:tcPr>
          <w:p w14:paraId="18FF781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25" w:type="dxa"/>
          </w:tcPr>
          <w:p w14:paraId="1BAFF89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8E13DC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040B01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3535790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5F7067F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7652576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4FF1273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1799C5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616F235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7FAAF4B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C7A772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85</w:t>
            </w:r>
          </w:p>
          <w:p w14:paraId="613A046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20-2.84)</w:t>
            </w:r>
          </w:p>
        </w:tc>
        <w:tc>
          <w:tcPr>
            <w:tcW w:w="781" w:type="dxa"/>
          </w:tcPr>
          <w:p w14:paraId="09C70F0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8" w:type="dxa"/>
          </w:tcPr>
          <w:p w14:paraId="34992B5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51</w:t>
            </w:r>
          </w:p>
          <w:p w14:paraId="73202BE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6-2.36)</w:t>
            </w:r>
          </w:p>
        </w:tc>
        <w:tc>
          <w:tcPr>
            <w:tcW w:w="779" w:type="dxa"/>
          </w:tcPr>
          <w:p w14:paraId="3441167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1313" w:type="dxa"/>
          </w:tcPr>
          <w:p w14:paraId="400762B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663DD8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70356677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5DD26D3D" w14:textId="77777777" w:rsidTr="00931E30">
        <w:trPr>
          <w:gridAfter w:val="1"/>
          <w:wAfter w:w="11" w:type="dxa"/>
          <w:trHeight w:val="757"/>
          <w:jc w:val="center"/>
        </w:trPr>
        <w:tc>
          <w:tcPr>
            <w:tcW w:w="29890" w:type="dxa"/>
            <w:gridSpan w:val="32"/>
          </w:tcPr>
          <w:p w14:paraId="293B2A4C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xiety symptoms</w:t>
            </w:r>
          </w:p>
        </w:tc>
      </w:tr>
      <w:tr w:rsidR="00A42623" w:rsidRPr="00A42623" w14:paraId="4D53F3C1" w14:textId="77777777" w:rsidTr="00931E30">
        <w:trPr>
          <w:gridAfter w:val="1"/>
          <w:wAfter w:w="11" w:type="dxa"/>
          <w:trHeight w:val="747"/>
          <w:jc w:val="center"/>
        </w:trPr>
        <w:tc>
          <w:tcPr>
            <w:tcW w:w="1849" w:type="dxa"/>
          </w:tcPr>
          <w:p w14:paraId="6CB5AFDF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112901BD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6" w:type="dxa"/>
          </w:tcPr>
          <w:p w14:paraId="6D346FB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  <w:p w14:paraId="0FAEF1A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3-1.24)</w:t>
            </w:r>
          </w:p>
        </w:tc>
        <w:tc>
          <w:tcPr>
            <w:tcW w:w="776" w:type="dxa"/>
          </w:tcPr>
          <w:p w14:paraId="4579B82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1260" w:type="dxa"/>
          </w:tcPr>
          <w:p w14:paraId="6999E51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FF67D0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3E27F91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1E8BEF5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796A1D2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6</w:t>
            </w:r>
          </w:p>
          <w:p w14:paraId="76EDF3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1-0.93)</w:t>
            </w:r>
          </w:p>
        </w:tc>
        <w:tc>
          <w:tcPr>
            <w:tcW w:w="863" w:type="dxa"/>
          </w:tcPr>
          <w:p w14:paraId="21AE0E8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2D7141C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CF4D06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0" w:type="dxa"/>
          </w:tcPr>
          <w:p w14:paraId="06EC9F5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3EAAB4C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35E6627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  <w:p w14:paraId="625CCBE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3-1.25)</w:t>
            </w:r>
          </w:p>
        </w:tc>
        <w:tc>
          <w:tcPr>
            <w:tcW w:w="801" w:type="dxa"/>
          </w:tcPr>
          <w:p w14:paraId="1D06E76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</w:tc>
        <w:tc>
          <w:tcPr>
            <w:tcW w:w="1202" w:type="dxa"/>
          </w:tcPr>
          <w:p w14:paraId="2CE86B1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B61BAF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1F4F16A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3825256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0418388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  <w:p w14:paraId="303E878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4-1.14)</w:t>
            </w:r>
          </w:p>
        </w:tc>
        <w:tc>
          <w:tcPr>
            <w:tcW w:w="780" w:type="dxa"/>
          </w:tcPr>
          <w:p w14:paraId="69E183F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</w:tc>
        <w:tc>
          <w:tcPr>
            <w:tcW w:w="1225" w:type="dxa"/>
          </w:tcPr>
          <w:p w14:paraId="0B901FE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324A8D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206E750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488D8D5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797390E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  <w:p w14:paraId="618BC3E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7-1.30)</w:t>
            </w:r>
          </w:p>
        </w:tc>
        <w:tc>
          <w:tcPr>
            <w:tcW w:w="785" w:type="dxa"/>
          </w:tcPr>
          <w:p w14:paraId="49E6DBF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0</w:t>
            </w:r>
          </w:p>
        </w:tc>
        <w:tc>
          <w:tcPr>
            <w:tcW w:w="1272" w:type="dxa"/>
          </w:tcPr>
          <w:p w14:paraId="3891804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0F2ECB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426F5EC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4592CF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C39F1F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8</w:t>
            </w:r>
          </w:p>
          <w:p w14:paraId="46036C9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4-1.74)</w:t>
            </w:r>
          </w:p>
        </w:tc>
        <w:tc>
          <w:tcPr>
            <w:tcW w:w="781" w:type="dxa"/>
          </w:tcPr>
          <w:p w14:paraId="0C68AB2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1268" w:type="dxa"/>
          </w:tcPr>
          <w:p w14:paraId="2679CA2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  <w:p w14:paraId="294D511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8-1.23)</w:t>
            </w:r>
          </w:p>
        </w:tc>
        <w:tc>
          <w:tcPr>
            <w:tcW w:w="779" w:type="dxa"/>
          </w:tcPr>
          <w:p w14:paraId="162C190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9</w:t>
            </w:r>
          </w:p>
        </w:tc>
        <w:tc>
          <w:tcPr>
            <w:tcW w:w="1313" w:type="dxa"/>
          </w:tcPr>
          <w:p w14:paraId="34C7D95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1E984E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269C1810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6CCFBE41" w14:textId="77777777" w:rsidTr="00931E30">
        <w:trPr>
          <w:gridAfter w:val="1"/>
          <w:wAfter w:w="11" w:type="dxa"/>
          <w:trHeight w:val="810"/>
          <w:jc w:val="center"/>
        </w:trPr>
        <w:tc>
          <w:tcPr>
            <w:tcW w:w="1849" w:type="dxa"/>
          </w:tcPr>
          <w:p w14:paraId="28BB1A11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246" w:type="dxa"/>
          </w:tcPr>
          <w:p w14:paraId="2CE3C7A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  <w:p w14:paraId="39703F5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3-1.19)</w:t>
            </w:r>
          </w:p>
        </w:tc>
        <w:tc>
          <w:tcPr>
            <w:tcW w:w="776" w:type="dxa"/>
          </w:tcPr>
          <w:p w14:paraId="2239EFD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</w:p>
        </w:tc>
        <w:tc>
          <w:tcPr>
            <w:tcW w:w="1260" w:type="dxa"/>
          </w:tcPr>
          <w:p w14:paraId="23B3477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FC9DF8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6E90E71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47FEBEF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12F0E09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  <w:p w14:paraId="3DE42EE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7-1.21)</w:t>
            </w:r>
          </w:p>
        </w:tc>
        <w:tc>
          <w:tcPr>
            <w:tcW w:w="863" w:type="dxa"/>
          </w:tcPr>
          <w:p w14:paraId="75E778E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  <w:tc>
          <w:tcPr>
            <w:tcW w:w="1170" w:type="dxa"/>
          </w:tcPr>
          <w:p w14:paraId="4C15355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4AC30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0" w:type="dxa"/>
          </w:tcPr>
          <w:p w14:paraId="3CBF66E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15DBDB5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2E79E17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  <w:p w14:paraId="14CB2B5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8-1.27)</w:t>
            </w:r>
          </w:p>
        </w:tc>
        <w:tc>
          <w:tcPr>
            <w:tcW w:w="801" w:type="dxa"/>
          </w:tcPr>
          <w:p w14:paraId="514A2FF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7</w:t>
            </w:r>
          </w:p>
        </w:tc>
        <w:tc>
          <w:tcPr>
            <w:tcW w:w="1202" w:type="dxa"/>
          </w:tcPr>
          <w:p w14:paraId="261E4F7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3DBB8C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4F4BE89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2E266A9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12D3906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  <w:p w14:paraId="5958653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7-1.11)</w:t>
            </w:r>
          </w:p>
        </w:tc>
        <w:tc>
          <w:tcPr>
            <w:tcW w:w="780" w:type="dxa"/>
          </w:tcPr>
          <w:p w14:paraId="2F2FAAA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1225" w:type="dxa"/>
          </w:tcPr>
          <w:p w14:paraId="52B1861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F7191D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42F3F5F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2430B68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7BD6A3F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745E306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5C738CE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7F137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5BE2BC4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245E5BB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2F2615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9</w:t>
            </w:r>
          </w:p>
          <w:p w14:paraId="378D0DD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9-2.16)</w:t>
            </w:r>
          </w:p>
        </w:tc>
        <w:tc>
          <w:tcPr>
            <w:tcW w:w="781" w:type="dxa"/>
          </w:tcPr>
          <w:p w14:paraId="3959A72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1268" w:type="dxa"/>
          </w:tcPr>
          <w:p w14:paraId="3F6E9B7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4</w:t>
            </w:r>
          </w:p>
          <w:p w14:paraId="11503B8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6-1.79)</w:t>
            </w:r>
          </w:p>
        </w:tc>
        <w:tc>
          <w:tcPr>
            <w:tcW w:w="779" w:type="dxa"/>
          </w:tcPr>
          <w:p w14:paraId="4E09064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1313" w:type="dxa"/>
          </w:tcPr>
          <w:p w14:paraId="4B41E5B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A17AD1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39577FD4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38D13EBB" w14:textId="77777777" w:rsidTr="00931E30">
        <w:trPr>
          <w:gridAfter w:val="1"/>
          <w:wAfter w:w="11" w:type="dxa"/>
          <w:trHeight w:val="757"/>
          <w:jc w:val="center"/>
        </w:trPr>
        <w:tc>
          <w:tcPr>
            <w:tcW w:w="1849" w:type="dxa"/>
          </w:tcPr>
          <w:p w14:paraId="78C2C66F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246" w:type="dxa"/>
          </w:tcPr>
          <w:p w14:paraId="6343963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  <w:p w14:paraId="32E6D2F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4-1.47)</w:t>
            </w:r>
          </w:p>
        </w:tc>
        <w:tc>
          <w:tcPr>
            <w:tcW w:w="776" w:type="dxa"/>
          </w:tcPr>
          <w:p w14:paraId="5C38016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</w:tc>
        <w:tc>
          <w:tcPr>
            <w:tcW w:w="1260" w:type="dxa"/>
          </w:tcPr>
          <w:p w14:paraId="6B9BBF8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10FDE2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68CA9A3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3F8C241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7E50C7C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  <w:p w14:paraId="7C0D76E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2-0.78)</w:t>
            </w:r>
          </w:p>
        </w:tc>
        <w:tc>
          <w:tcPr>
            <w:tcW w:w="863" w:type="dxa"/>
          </w:tcPr>
          <w:p w14:paraId="2B96A88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170" w:type="dxa"/>
          </w:tcPr>
          <w:p w14:paraId="4DCBF03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3CBA8D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0" w:type="dxa"/>
          </w:tcPr>
          <w:p w14:paraId="57198D7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0A55A32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1261694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4</w:t>
            </w:r>
          </w:p>
          <w:p w14:paraId="3E10E5F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6-1.50)</w:t>
            </w:r>
          </w:p>
        </w:tc>
        <w:tc>
          <w:tcPr>
            <w:tcW w:w="801" w:type="dxa"/>
          </w:tcPr>
          <w:p w14:paraId="29541E4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</w:tc>
        <w:tc>
          <w:tcPr>
            <w:tcW w:w="1202" w:type="dxa"/>
          </w:tcPr>
          <w:p w14:paraId="1B19B3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4129F0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196C93A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756A71D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0F9F54E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  <w:p w14:paraId="6E89C49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7-1.39)</w:t>
            </w:r>
          </w:p>
        </w:tc>
        <w:tc>
          <w:tcPr>
            <w:tcW w:w="780" w:type="dxa"/>
          </w:tcPr>
          <w:p w14:paraId="3646B88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</w:tc>
        <w:tc>
          <w:tcPr>
            <w:tcW w:w="1225" w:type="dxa"/>
          </w:tcPr>
          <w:p w14:paraId="5222FD5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35D158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45105EC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20108D4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36088AE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00C4820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0DBDFBE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C76665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754152F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66189BC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91E122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  <w:p w14:paraId="71ABB76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3-1.73)</w:t>
            </w:r>
          </w:p>
        </w:tc>
        <w:tc>
          <w:tcPr>
            <w:tcW w:w="781" w:type="dxa"/>
          </w:tcPr>
          <w:p w14:paraId="63A8356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</w:tc>
        <w:tc>
          <w:tcPr>
            <w:tcW w:w="1268" w:type="dxa"/>
          </w:tcPr>
          <w:p w14:paraId="4715667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</w:p>
          <w:p w14:paraId="1B07D57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3-0.94)</w:t>
            </w:r>
          </w:p>
        </w:tc>
        <w:tc>
          <w:tcPr>
            <w:tcW w:w="779" w:type="dxa"/>
          </w:tcPr>
          <w:p w14:paraId="16951CF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313" w:type="dxa"/>
          </w:tcPr>
          <w:p w14:paraId="7184BDF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C789A3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09C07EE8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6407A4C5" w14:textId="77777777" w:rsidTr="00931E30">
        <w:trPr>
          <w:gridAfter w:val="1"/>
          <w:wAfter w:w="11" w:type="dxa"/>
          <w:trHeight w:val="718"/>
          <w:jc w:val="center"/>
        </w:trPr>
        <w:tc>
          <w:tcPr>
            <w:tcW w:w="29890" w:type="dxa"/>
            <w:gridSpan w:val="32"/>
          </w:tcPr>
          <w:p w14:paraId="4E606B77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ress symptoms</w:t>
            </w:r>
          </w:p>
        </w:tc>
      </w:tr>
      <w:tr w:rsidR="00A42623" w:rsidRPr="00A42623" w14:paraId="55D10E6D" w14:textId="77777777" w:rsidTr="00931E30">
        <w:trPr>
          <w:gridAfter w:val="1"/>
          <w:wAfter w:w="11" w:type="dxa"/>
          <w:trHeight w:val="765"/>
          <w:jc w:val="center"/>
        </w:trPr>
        <w:tc>
          <w:tcPr>
            <w:tcW w:w="1849" w:type="dxa"/>
          </w:tcPr>
          <w:p w14:paraId="14491307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526BB7E0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6" w:type="dxa"/>
          </w:tcPr>
          <w:p w14:paraId="0979FF6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  <w:p w14:paraId="2847723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3-1.05)</w:t>
            </w:r>
          </w:p>
        </w:tc>
        <w:tc>
          <w:tcPr>
            <w:tcW w:w="776" w:type="dxa"/>
          </w:tcPr>
          <w:p w14:paraId="57F4E45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1260" w:type="dxa"/>
          </w:tcPr>
          <w:p w14:paraId="68E7F6C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5F40E9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1EE04A7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1D96678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2E0DFF1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9</w:t>
            </w:r>
          </w:p>
          <w:p w14:paraId="69FF911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0-1.33)</w:t>
            </w:r>
          </w:p>
        </w:tc>
        <w:tc>
          <w:tcPr>
            <w:tcW w:w="863" w:type="dxa"/>
          </w:tcPr>
          <w:p w14:paraId="0C6DC54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3</w:t>
            </w:r>
          </w:p>
        </w:tc>
        <w:tc>
          <w:tcPr>
            <w:tcW w:w="1170" w:type="dxa"/>
          </w:tcPr>
          <w:p w14:paraId="6A35BE7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AD878E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0" w:type="dxa"/>
          </w:tcPr>
          <w:p w14:paraId="4DA30D0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0338DBC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375542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  <w:p w14:paraId="5CD6D3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0-1.16)</w:t>
            </w:r>
          </w:p>
        </w:tc>
        <w:tc>
          <w:tcPr>
            <w:tcW w:w="801" w:type="dxa"/>
          </w:tcPr>
          <w:p w14:paraId="386D07C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1202" w:type="dxa"/>
          </w:tcPr>
          <w:p w14:paraId="49D1134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4DD291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637D335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5527531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60AA916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  <w:p w14:paraId="0A9A3C8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7-1.30)</w:t>
            </w:r>
          </w:p>
        </w:tc>
        <w:tc>
          <w:tcPr>
            <w:tcW w:w="780" w:type="dxa"/>
          </w:tcPr>
          <w:p w14:paraId="5A0FA09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1225" w:type="dxa"/>
          </w:tcPr>
          <w:p w14:paraId="248F98A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3DFADB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2718DD3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7FEA56B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5C0ED53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  <w:p w14:paraId="4015CA1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4-1.21)</w:t>
            </w:r>
          </w:p>
        </w:tc>
        <w:tc>
          <w:tcPr>
            <w:tcW w:w="785" w:type="dxa"/>
          </w:tcPr>
          <w:p w14:paraId="1EF68F8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</w:tc>
        <w:tc>
          <w:tcPr>
            <w:tcW w:w="1272" w:type="dxa"/>
          </w:tcPr>
          <w:p w14:paraId="73EDDAB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6ED0ED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4F5F8FA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20168D9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C430C9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  <w:p w14:paraId="5345ABF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2-1.26)</w:t>
            </w:r>
          </w:p>
        </w:tc>
        <w:tc>
          <w:tcPr>
            <w:tcW w:w="781" w:type="dxa"/>
          </w:tcPr>
          <w:p w14:paraId="32E29FF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</w:tc>
        <w:tc>
          <w:tcPr>
            <w:tcW w:w="1268" w:type="dxa"/>
          </w:tcPr>
          <w:p w14:paraId="3B1F5E8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  <w:p w14:paraId="3D7B64A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9-1.36)</w:t>
            </w:r>
          </w:p>
        </w:tc>
        <w:tc>
          <w:tcPr>
            <w:tcW w:w="779" w:type="dxa"/>
          </w:tcPr>
          <w:p w14:paraId="41D0FFD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</w:tc>
        <w:tc>
          <w:tcPr>
            <w:tcW w:w="1313" w:type="dxa"/>
          </w:tcPr>
          <w:p w14:paraId="09F36BD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A7BF7C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60DE9398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7EED2A8A" w14:textId="77777777" w:rsidTr="00931E30">
        <w:trPr>
          <w:gridAfter w:val="1"/>
          <w:wAfter w:w="11" w:type="dxa"/>
          <w:trHeight w:val="720"/>
          <w:jc w:val="center"/>
        </w:trPr>
        <w:tc>
          <w:tcPr>
            <w:tcW w:w="1849" w:type="dxa"/>
          </w:tcPr>
          <w:p w14:paraId="50234E21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246" w:type="dxa"/>
          </w:tcPr>
          <w:p w14:paraId="75791C5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  <w:p w14:paraId="4241BD2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5-1.15)</w:t>
            </w:r>
          </w:p>
        </w:tc>
        <w:tc>
          <w:tcPr>
            <w:tcW w:w="776" w:type="dxa"/>
          </w:tcPr>
          <w:p w14:paraId="6F016E6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1260" w:type="dxa"/>
          </w:tcPr>
          <w:p w14:paraId="24F485D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3BE38B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4393324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00FDA20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1D3E535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0</w:t>
            </w:r>
          </w:p>
          <w:p w14:paraId="7B0F23A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2-1.57)</w:t>
            </w:r>
          </w:p>
        </w:tc>
        <w:tc>
          <w:tcPr>
            <w:tcW w:w="863" w:type="dxa"/>
          </w:tcPr>
          <w:p w14:paraId="0ED822E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1170" w:type="dxa"/>
          </w:tcPr>
          <w:p w14:paraId="14C0275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AB17D7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0" w:type="dxa"/>
          </w:tcPr>
          <w:p w14:paraId="7626D75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4B1FABF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19145BA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  <w:p w14:paraId="3D0BD48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8-1.39)</w:t>
            </w:r>
          </w:p>
        </w:tc>
        <w:tc>
          <w:tcPr>
            <w:tcW w:w="801" w:type="dxa"/>
          </w:tcPr>
          <w:p w14:paraId="09E4285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6</w:t>
            </w:r>
          </w:p>
        </w:tc>
        <w:tc>
          <w:tcPr>
            <w:tcW w:w="1202" w:type="dxa"/>
          </w:tcPr>
          <w:p w14:paraId="10ED46E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9C62B4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42779D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01D406E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3E18C44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3</w:t>
            </w:r>
          </w:p>
          <w:p w14:paraId="572F7A4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9-1.68)</w:t>
            </w:r>
          </w:p>
        </w:tc>
        <w:tc>
          <w:tcPr>
            <w:tcW w:w="780" w:type="dxa"/>
          </w:tcPr>
          <w:p w14:paraId="5373623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  <w:tc>
          <w:tcPr>
            <w:tcW w:w="1225" w:type="dxa"/>
          </w:tcPr>
          <w:p w14:paraId="0C8ACE9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4233F3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173CA66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0CC78DB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5E945AF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7C731D2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673371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B8DD5D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4B5238A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2C554A4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F100C5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  <w:p w14:paraId="05B6516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4-1.43)</w:t>
            </w:r>
          </w:p>
        </w:tc>
        <w:tc>
          <w:tcPr>
            <w:tcW w:w="781" w:type="dxa"/>
          </w:tcPr>
          <w:p w14:paraId="3E5EAB0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  <w:tc>
          <w:tcPr>
            <w:tcW w:w="1268" w:type="dxa"/>
          </w:tcPr>
          <w:p w14:paraId="50D4CD2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  <w:p w14:paraId="0ECEB97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2-1.42)</w:t>
            </w:r>
          </w:p>
        </w:tc>
        <w:tc>
          <w:tcPr>
            <w:tcW w:w="779" w:type="dxa"/>
          </w:tcPr>
          <w:p w14:paraId="2BAEE15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1313" w:type="dxa"/>
          </w:tcPr>
          <w:p w14:paraId="6F07231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FD9FF7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6929AD60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408FCD1F" w14:textId="77777777" w:rsidTr="00931E30">
        <w:trPr>
          <w:gridAfter w:val="1"/>
          <w:wAfter w:w="11" w:type="dxa"/>
          <w:trHeight w:val="757"/>
          <w:jc w:val="center"/>
        </w:trPr>
        <w:tc>
          <w:tcPr>
            <w:tcW w:w="1849" w:type="dxa"/>
          </w:tcPr>
          <w:p w14:paraId="6B85FB33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246" w:type="dxa"/>
          </w:tcPr>
          <w:p w14:paraId="0E02B22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  <w:p w14:paraId="1879B89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7-1.12)</w:t>
            </w:r>
          </w:p>
        </w:tc>
        <w:tc>
          <w:tcPr>
            <w:tcW w:w="776" w:type="dxa"/>
          </w:tcPr>
          <w:p w14:paraId="10AC6A8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</w:tc>
        <w:tc>
          <w:tcPr>
            <w:tcW w:w="1260" w:type="dxa"/>
          </w:tcPr>
          <w:p w14:paraId="4180854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A86D24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213D0E6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3E5EA34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4FAB433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  <w:p w14:paraId="783EA66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2-1.31)</w:t>
            </w:r>
          </w:p>
        </w:tc>
        <w:tc>
          <w:tcPr>
            <w:tcW w:w="863" w:type="dxa"/>
          </w:tcPr>
          <w:p w14:paraId="1683200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</w:tc>
        <w:tc>
          <w:tcPr>
            <w:tcW w:w="1170" w:type="dxa"/>
          </w:tcPr>
          <w:p w14:paraId="3F6F84A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43FEC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0" w:type="dxa"/>
          </w:tcPr>
          <w:p w14:paraId="135381F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05ACB20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4D356D5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  <w:p w14:paraId="15B1479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1-1.18)</w:t>
            </w:r>
          </w:p>
        </w:tc>
        <w:tc>
          <w:tcPr>
            <w:tcW w:w="801" w:type="dxa"/>
          </w:tcPr>
          <w:p w14:paraId="4D13B47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  <w:tc>
          <w:tcPr>
            <w:tcW w:w="1202" w:type="dxa"/>
          </w:tcPr>
          <w:p w14:paraId="07FFC9F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AF40F8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00047F1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478D6A0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172A71D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  <w:p w14:paraId="525EACE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3-1.26)</w:t>
            </w:r>
          </w:p>
        </w:tc>
        <w:tc>
          <w:tcPr>
            <w:tcW w:w="780" w:type="dxa"/>
          </w:tcPr>
          <w:p w14:paraId="151D268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  <w:tc>
          <w:tcPr>
            <w:tcW w:w="1225" w:type="dxa"/>
          </w:tcPr>
          <w:p w14:paraId="1A5B59B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D8C969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55792C8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24AD96C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327D129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033E6E8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0D23758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45FB9B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0765A3B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6146EED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946D07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  <w:p w14:paraId="2CB8598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2-1.51)</w:t>
            </w:r>
          </w:p>
        </w:tc>
        <w:tc>
          <w:tcPr>
            <w:tcW w:w="781" w:type="dxa"/>
          </w:tcPr>
          <w:p w14:paraId="374F198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1268" w:type="dxa"/>
          </w:tcPr>
          <w:p w14:paraId="70945F6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8</w:t>
            </w:r>
          </w:p>
          <w:p w14:paraId="071D1E8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8-1.72)</w:t>
            </w:r>
          </w:p>
        </w:tc>
        <w:tc>
          <w:tcPr>
            <w:tcW w:w="779" w:type="dxa"/>
          </w:tcPr>
          <w:p w14:paraId="032903B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</w:tc>
        <w:tc>
          <w:tcPr>
            <w:tcW w:w="1313" w:type="dxa"/>
          </w:tcPr>
          <w:p w14:paraId="5780B28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F4D316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4F6DC0F1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547052AE" w14:textId="77777777" w:rsidTr="00931E30">
        <w:trPr>
          <w:gridAfter w:val="1"/>
          <w:wAfter w:w="11" w:type="dxa"/>
          <w:trHeight w:val="757"/>
          <w:jc w:val="center"/>
        </w:trPr>
        <w:tc>
          <w:tcPr>
            <w:tcW w:w="29890" w:type="dxa"/>
            <w:gridSpan w:val="32"/>
          </w:tcPr>
          <w:p w14:paraId="67BCE37E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st-traumatic stress disorder symptoms</w:t>
            </w:r>
          </w:p>
        </w:tc>
      </w:tr>
      <w:tr w:rsidR="00A42623" w:rsidRPr="00A42623" w14:paraId="656155BA" w14:textId="77777777" w:rsidTr="00931E30">
        <w:trPr>
          <w:gridAfter w:val="1"/>
          <w:wAfter w:w="11" w:type="dxa"/>
          <w:trHeight w:val="648"/>
          <w:jc w:val="center"/>
        </w:trPr>
        <w:tc>
          <w:tcPr>
            <w:tcW w:w="1849" w:type="dxa"/>
          </w:tcPr>
          <w:p w14:paraId="7420CB5A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29263C59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6" w:type="dxa"/>
          </w:tcPr>
          <w:p w14:paraId="3AE5F78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  <w:p w14:paraId="2355BDA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8-0.59)</w:t>
            </w:r>
          </w:p>
        </w:tc>
        <w:tc>
          <w:tcPr>
            <w:tcW w:w="776" w:type="dxa"/>
          </w:tcPr>
          <w:p w14:paraId="2B5A623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45761BE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F18B9B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529A858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0D01DEF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1BD38FC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  <w:p w14:paraId="1E3FD4A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0-1.21)</w:t>
            </w:r>
          </w:p>
        </w:tc>
        <w:tc>
          <w:tcPr>
            <w:tcW w:w="863" w:type="dxa"/>
          </w:tcPr>
          <w:p w14:paraId="11CD10B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1170" w:type="dxa"/>
          </w:tcPr>
          <w:p w14:paraId="0305EE8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59B980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0" w:type="dxa"/>
          </w:tcPr>
          <w:p w14:paraId="0D2494E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4F71F1A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6151992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  <w:p w14:paraId="126D00B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6-1.13)</w:t>
            </w:r>
          </w:p>
        </w:tc>
        <w:tc>
          <w:tcPr>
            <w:tcW w:w="801" w:type="dxa"/>
          </w:tcPr>
          <w:p w14:paraId="7AC1A2B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</w:tc>
        <w:tc>
          <w:tcPr>
            <w:tcW w:w="1202" w:type="dxa"/>
          </w:tcPr>
          <w:p w14:paraId="718BCA0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AD1508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6B0AD5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19A04D6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35C540C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  <w:p w14:paraId="6B53EC0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9-1.07)</w:t>
            </w:r>
          </w:p>
        </w:tc>
        <w:tc>
          <w:tcPr>
            <w:tcW w:w="780" w:type="dxa"/>
          </w:tcPr>
          <w:p w14:paraId="0D920C6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1225" w:type="dxa"/>
          </w:tcPr>
          <w:p w14:paraId="36F19E4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E512C9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3B282B7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0F185E4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34E4BE4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54</w:t>
            </w:r>
          </w:p>
          <w:p w14:paraId="46647B6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26-1.88)</w:t>
            </w:r>
          </w:p>
        </w:tc>
        <w:tc>
          <w:tcPr>
            <w:tcW w:w="785" w:type="dxa"/>
          </w:tcPr>
          <w:p w14:paraId="17DE7DC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72" w:type="dxa"/>
          </w:tcPr>
          <w:p w14:paraId="4D8B011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8B5E77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257D695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57400A4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4ED6F21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  <w:p w14:paraId="2711AA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9-0.59)</w:t>
            </w:r>
          </w:p>
        </w:tc>
        <w:tc>
          <w:tcPr>
            <w:tcW w:w="781" w:type="dxa"/>
          </w:tcPr>
          <w:p w14:paraId="6BB97F8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8" w:type="dxa"/>
          </w:tcPr>
          <w:p w14:paraId="465EEE7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0</w:t>
            </w:r>
          </w:p>
          <w:p w14:paraId="42EFCF9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5-0.70)</w:t>
            </w:r>
          </w:p>
        </w:tc>
        <w:tc>
          <w:tcPr>
            <w:tcW w:w="779" w:type="dxa"/>
          </w:tcPr>
          <w:p w14:paraId="04FC4ED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313" w:type="dxa"/>
          </w:tcPr>
          <w:p w14:paraId="5E6A61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21E127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46B6943A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1C5DDE60" w14:textId="77777777" w:rsidTr="00931E30">
        <w:trPr>
          <w:gridAfter w:val="1"/>
          <w:wAfter w:w="11" w:type="dxa"/>
          <w:trHeight w:val="810"/>
          <w:jc w:val="center"/>
        </w:trPr>
        <w:tc>
          <w:tcPr>
            <w:tcW w:w="1849" w:type="dxa"/>
          </w:tcPr>
          <w:p w14:paraId="6222A68C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246" w:type="dxa"/>
          </w:tcPr>
          <w:p w14:paraId="665C2AD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2</w:t>
            </w:r>
          </w:p>
          <w:p w14:paraId="78E5509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6-0.74)</w:t>
            </w:r>
          </w:p>
        </w:tc>
        <w:tc>
          <w:tcPr>
            <w:tcW w:w="776" w:type="dxa"/>
          </w:tcPr>
          <w:p w14:paraId="1052088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361CE75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DE41AC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02E4D94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20714CF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35A2927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  <w:p w14:paraId="38D913C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9-1.08)</w:t>
            </w:r>
          </w:p>
        </w:tc>
        <w:tc>
          <w:tcPr>
            <w:tcW w:w="863" w:type="dxa"/>
          </w:tcPr>
          <w:p w14:paraId="7AD8968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1170" w:type="dxa"/>
          </w:tcPr>
          <w:p w14:paraId="6212AB3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13EC9B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0" w:type="dxa"/>
          </w:tcPr>
          <w:p w14:paraId="60CDA44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4C2360F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044B41F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  <w:p w14:paraId="562D711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5-1.23)</w:t>
            </w:r>
          </w:p>
        </w:tc>
        <w:tc>
          <w:tcPr>
            <w:tcW w:w="801" w:type="dxa"/>
          </w:tcPr>
          <w:p w14:paraId="2858AEE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  <w:tc>
          <w:tcPr>
            <w:tcW w:w="1202" w:type="dxa"/>
          </w:tcPr>
          <w:p w14:paraId="6D3B10E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E03B20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3ED2719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2A5D8C8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61E4A72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4</w:t>
            </w:r>
          </w:p>
          <w:p w14:paraId="1BED5F0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3-1.04)</w:t>
            </w:r>
          </w:p>
        </w:tc>
        <w:tc>
          <w:tcPr>
            <w:tcW w:w="780" w:type="dxa"/>
          </w:tcPr>
          <w:p w14:paraId="7C6383E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1225" w:type="dxa"/>
          </w:tcPr>
          <w:p w14:paraId="10C8387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C2C121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71BFC24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648D967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26D2C16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7E535D2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5F29398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B907E8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0151F6E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4078CB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51C910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  <w:p w14:paraId="63F4C47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9-1.02)</w:t>
            </w:r>
          </w:p>
        </w:tc>
        <w:tc>
          <w:tcPr>
            <w:tcW w:w="781" w:type="dxa"/>
          </w:tcPr>
          <w:p w14:paraId="4021B3B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268" w:type="dxa"/>
          </w:tcPr>
          <w:p w14:paraId="67F84CF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</w:p>
          <w:p w14:paraId="3BACB51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7-1.08)</w:t>
            </w:r>
          </w:p>
        </w:tc>
        <w:tc>
          <w:tcPr>
            <w:tcW w:w="779" w:type="dxa"/>
          </w:tcPr>
          <w:p w14:paraId="6BACBAC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1313" w:type="dxa"/>
          </w:tcPr>
          <w:p w14:paraId="5C873D3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B4337D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6CC35341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3948630D" w14:textId="77777777" w:rsidTr="00931E30">
        <w:trPr>
          <w:gridAfter w:val="1"/>
          <w:wAfter w:w="11" w:type="dxa"/>
          <w:trHeight w:val="757"/>
          <w:jc w:val="center"/>
        </w:trPr>
        <w:tc>
          <w:tcPr>
            <w:tcW w:w="1849" w:type="dxa"/>
          </w:tcPr>
          <w:p w14:paraId="5828C2CB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246" w:type="dxa"/>
          </w:tcPr>
          <w:p w14:paraId="2EC5CF3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  <w:p w14:paraId="75AC74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6-0.45)</w:t>
            </w:r>
          </w:p>
        </w:tc>
        <w:tc>
          <w:tcPr>
            <w:tcW w:w="776" w:type="dxa"/>
          </w:tcPr>
          <w:p w14:paraId="73F02AC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5FA6A40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6F0A61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2920CDF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6A8A887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5FA25A9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  <w:p w14:paraId="7279CAA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1-1.31)</w:t>
            </w:r>
          </w:p>
        </w:tc>
        <w:tc>
          <w:tcPr>
            <w:tcW w:w="863" w:type="dxa"/>
          </w:tcPr>
          <w:p w14:paraId="4561A37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1170" w:type="dxa"/>
          </w:tcPr>
          <w:p w14:paraId="4DCA05C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A4D219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0" w:type="dxa"/>
          </w:tcPr>
          <w:p w14:paraId="5C0ED72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4060D49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5DC7EA5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6</w:t>
            </w:r>
          </w:p>
          <w:p w14:paraId="5975C46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9-1.52)</w:t>
            </w:r>
          </w:p>
        </w:tc>
        <w:tc>
          <w:tcPr>
            <w:tcW w:w="801" w:type="dxa"/>
          </w:tcPr>
          <w:p w14:paraId="15FC711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1202" w:type="dxa"/>
          </w:tcPr>
          <w:p w14:paraId="108C739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73B9D6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45127D0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7153D5F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3843CC0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  <w:p w14:paraId="1BF61E9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8-1.35)</w:t>
            </w:r>
          </w:p>
        </w:tc>
        <w:tc>
          <w:tcPr>
            <w:tcW w:w="780" w:type="dxa"/>
          </w:tcPr>
          <w:p w14:paraId="4C00C46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1225" w:type="dxa"/>
          </w:tcPr>
          <w:p w14:paraId="547C523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06A6F1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4E352CF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690A9E2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57620E4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67CA273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514F1AA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2BE894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42A5585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5C3BAD0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8696C5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  <w:p w14:paraId="7F6EF39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4-0.51)</w:t>
            </w:r>
          </w:p>
        </w:tc>
        <w:tc>
          <w:tcPr>
            <w:tcW w:w="781" w:type="dxa"/>
          </w:tcPr>
          <w:p w14:paraId="5E82DC1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8" w:type="dxa"/>
          </w:tcPr>
          <w:p w14:paraId="5D4327A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  <w:p w14:paraId="74558A8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4-0.51)</w:t>
            </w:r>
          </w:p>
        </w:tc>
        <w:tc>
          <w:tcPr>
            <w:tcW w:w="779" w:type="dxa"/>
          </w:tcPr>
          <w:p w14:paraId="10AF90B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313" w:type="dxa"/>
          </w:tcPr>
          <w:p w14:paraId="3A4EACB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743ECB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03DC662C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69EDDA86" w14:textId="77777777" w:rsidTr="00931E30">
        <w:trPr>
          <w:gridAfter w:val="1"/>
          <w:wAfter w:w="11" w:type="dxa"/>
          <w:trHeight w:val="757"/>
          <w:jc w:val="center"/>
        </w:trPr>
        <w:tc>
          <w:tcPr>
            <w:tcW w:w="29890" w:type="dxa"/>
            <w:gridSpan w:val="32"/>
          </w:tcPr>
          <w:p w14:paraId="290CC4FD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omnia symptoms</w:t>
            </w:r>
          </w:p>
        </w:tc>
      </w:tr>
      <w:tr w:rsidR="00A42623" w:rsidRPr="00A42623" w14:paraId="1CB9B8D4" w14:textId="77777777" w:rsidTr="00931E30">
        <w:trPr>
          <w:gridAfter w:val="1"/>
          <w:wAfter w:w="11" w:type="dxa"/>
          <w:trHeight w:val="738"/>
          <w:jc w:val="center"/>
        </w:trPr>
        <w:tc>
          <w:tcPr>
            <w:tcW w:w="1849" w:type="dxa"/>
          </w:tcPr>
          <w:p w14:paraId="64E544DB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4A8F8144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6" w:type="dxa"/>
          </w:tcPr>
          <w:p w14:paraId="7E5EE34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  <w:p w14:paraId="1941B88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3-1.03)</w:t>
            </w:r>
          </w:p>
        </w:tc>
        <w:tc>
          <w:tcPr>
            <w:tcW w:w="776" w:type="dxa"/>
          </w:tcPr>
          <w:p w14:paraId="0951645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260" w:type="dxa"/>
          </w:tcPr>
          <w:p w14:paraId="12825DA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E4EBA0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1D43CF3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4D71A36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1B95D31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48</w:t>
            </w:r>
          </w:p>
          <w:p w14:paraId="5DD0408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23-1.78)</w:t>
            </w:r>
          </w:p>
        </w:tc>
        <w:tc>
          <w:tcPr>
            <w:tcW w:w="863" w:type="dxa"/>
          </w:tcPr>
          <w:p w14:paraId="1948116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7CCF484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7155CD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0" w:type="dxa"/>
          </w:tcPr>
          <w:p w14:paraId="49972D5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47B289B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275B078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4</w:t>
            </w:r>
          </w:p>
          <w:p w14:paraId="6A3CA72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2-0.89)</w:t>
            </w:r>
          </w:p>
        </w:tc>
        <w:tc>
          <w:tcPr>
            <w:tcW w:w="801" w:type="dxa"/>
          </w:tcPr>
          <w:p w14:paraId="33E5463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202" w:type="dxa"/>
          </w:tcPr>
          <w:p w14:paraId="7DC40EB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5754EA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60585F1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39442B0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07337E3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0</w:t>
            </w:r>
          </w:p>
          <w:p w14:paraId="5D7CDEB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7-0.84)</w:t>
            </w:r>
          </w:p>
        </w:tc>
        <w:tc>
          <w:tcPr>
            <w:tcW w:w="780" w:type="dxa"/>
          </w:tcPr>
          <w:p w14:paraId="1A77EB5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25" w:type="dxa"/>
          </w:tcPr>
          <w:p w14:paraId="058B530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CFDDE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424551B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785C9FF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147283D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5.93</w:t>
            </w:r>
          </w:p>
          <w:p w14:paraId="08382A7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4.89-7.20)</w:t>
            </w:r>
          </w:p>
        </w:tc>
        <w:tc>
          <w:tcPr>
            <w:tcW w:w="785" w:type="dxa"/>
          </w:tcPr>
          <w:p w14:paraId="6DC1F7E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72" w:type="dxa"/>
          </w:tcPr>
          <w:p w14:paraId="454FA57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B8AC22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3546634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685B54D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2D3735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9</w:t>
            </w:r>
          </w:p>
          <w:p w14:paraId="54FD586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7-0.65)</w:t>
            </w:r>
          </w:p>
        </w:tc>
        <w:tc>
          <w:tcPr>
            <w:tcW w:w="781" w:type="dxa"/>
          </w:tcPr>
          <w:p w14:paraId="16363CC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8" w:type="dxa"/>
          </w:tcPr>
          <w:p w14:paraId="39C7008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  <w:p w14:paraId="226B16A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8-1.00)</w:t>
            </w:r>
          </w:p>
        </w:tc>
        <w:tc>
          <w:tcPr>
            <w:tcW w:w="779" w:type="dxa"/>
          </w:tcPr>
          <w:p w14:paraId="0150CA9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313" w:type="dxa"/>
          </w:tcPr>
          <w:p w14:paraId="1378554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A6D340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1A71D9B5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2E77FD64" w14:textId="77777777" w:rsidTr="00931E30">
        <w:trPr>
          <w:gridAfter w:val="1"/>
          <w:wAfter w:w="11" w:type="dxa"/>
          <w:trHeight w:val="720"/>
          <w:jc w:val="center"/>
        </w:trPr>
        <w:tc>
          <w:tcPr>
            <w:tcW w:w="1849" w:type="dxa"/>
          </w:tcPr>
          <w:p w14:paraId="1BF46476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246" w:type="dxa"/>
          </w:tcPr>
          <w:p w14:paraId="09BED0F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  <w:p w14:paraId="786401A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3-1.20)</w:t>
            </w:r>
          </w:p>
        </w:tc>
        <w:tc>
          <w:tcPr>
            <w:tcW w:w="776" w:type="dxa"/>
          </w:tcPr>
          <w:p w14:paraId="2FA0BC1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</w:p>
        </w:tc>
        <w:tc>
          <w:tcPr>
            <w:tcW w:w="1260" w:type="dxa"/>
          </w:tcPr>
          <w:p w14:paraId="445CEB8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BC3F80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680EEC8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1F95A60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4B102FD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6</w:t>
            </w:r>
          </w:p>
          <w:p w14:paraId="4708334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3-1.69)</w:t>
            </w:r>
          </w:p>
        </w:tc>
        <w:tc>
          <w:tcPr>
            <w:tcW w:w="863" w:type="dxa"/>
          </w:tcPr>
          <w:p w14:paraId="20A330E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170" w:type="dxa"/>
          </w:tcPr>
          <w:p w14:paraId="2F973A0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798DB0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0" w:type="dxa"/>
          </w:tcPr>
          <w:p w14:paraId="1E1885C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2DCFCC2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17D8A16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  <w:p w14:paraId="6CB3E79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1-1.15)</w:t>
            </w:r>
          </w:p>
        </w:tc>
        <w:tc>
          <w:tcPr>
            <w:tcW w:w="801" w:type="dxa"/>
          </w:tcPr>
          <w:p w14:paraId="4CC7A40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</w:tc>
        <w:tc>
          <w:tcPr>
            <w:tcW w:w="1202" w:type="dxa"/>
          </w:tcPr>
          <w:p w14:paraId="21EB9DC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711500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1E373FB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4893DA9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6B34E86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  <w:p w14:paraId="67C3CD2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4-1.50)</w:t>
            </w:r>
          </w:p>
        </w:tc>
        <w:tc>
          <w:tcPr>
            <w:tcW w:w="780" w:type="dxa"/>
          </w:tcPr>
          <w:p w14:paraId="5DA2D53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3</w:t>
            </w:r>
          </w:p>
        </w:tc>
        <w:tc>
          <w:tcPr>
            <w:tcW w:w="1225" w:type="dxa"/>
          </w:tcPr>
          <w:p w14:paraId="4ADB979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552930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2BDF6F5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35BE9FB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6D01094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5BCE3A5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11A203F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F7DD53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6969A6A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152C12D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6DA98D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  <w:p w14:paraId="1B2663C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9-0.97)</w:t>
            </w:r>
          </w:p>
        </w:tc>
        <w:tc>
          <w:tcPr>
            <w:tcW w:w="781" w:type="dxa"/>
          </w:tcPr>
          <w:p w14:paraId="2ACF4DF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68" w:type="dxa"/>
          </w:tcPr>
          <w:p w14:paraId="6DEEFA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  <w:p w14:paraId="03FFD34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3-1.18)</w:t>
            </w:r>
          </w:p>
        </w:tc>
        <w:tc>
          <w:tcPr>
            <w:tcW w:w="779" w:type="dxa"/>
          </w:tcPr>
          <w:p w14:paraId="085949A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1313" w:type="dxa"/>
          </w:tcPr>
          <w:p w14:paraId="646B2CA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E9C400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4B5246EE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72A3CEF0" w14:textId="77777777" w:rsidTr="00931E30">
        <w:trPr>
          <w:gridAfter w:val="1"/>
          <w:wAfter w:w="11" w:type="dxa"/>
          <w:trHeight w:val="757"/>
          <w:jc w:val="center"/>
        </w:trPr>
        <w:tc>
          <w:tcPr>
            <w:tcW w:w="1849" w:type="dxa"/>
          </w:tcPr>
          <w:p w14:paraId="4C40B281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246" w:type="dxa"/>
          </w:tcPr>
          <w:p w14:paraId="690CDC2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  <w:p w14:paraId="2D667D1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4-0.42)</w:t>
            </w:r>
          </w:p>
        </w:tc>
        <w:tc>
          <w:tcPr>
            <w:tcW w:w="776" w:type="dxa"/>
          </w:tcPr>
          <w:p w14:paraId="4FDA9D2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10CC807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06858A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0E1CC95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0164F8E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19AE92A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  <w:p w14:paraId="593C385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8-1.06)</w:t>
            </w:r>
          </w:p>
        </w:tc>
        <w:tc>
          <w:tcPr>
            <w:tcW w:w="863" w:type="dxa"/>
          </w:tcPr>
          <w:p w14:paraId="7649CDE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1170" w:type="dxa"/>
          </w:tcPr>
          <w:p w14:paraId="086E431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90F6C6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0" w:type="dxa"/>
          </w:tcPr>
          <w:p w14:paraId="2FBE1F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2BC2D6A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6CB1F28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60</w:t>
            </w:r>
          </w:p>
          <w:p w14:paraId="01B101E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23-2.08)</w:t>
            </w:r>
          </w:p>
        </w:tc>
        <w:tc>
          <w:tcPr>
            <w:tcW w:w="801" w:type="dxa"/>
          </w:tcPr>
          <w:p w14:paraId="7EA3AA7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02" w:type="dxa"/>
          </w:tcPr>
          <w:p w14:paraId="67CEF7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9F29A7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3B1BCDD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34B4CDC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1747443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0</w:t>
            </w:r>
          </w:p>
          <w:p w14:paraId="2411455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3-0.92)</w:t>
            </w:r>
          </w:p>
        </w:tc>
        <w:tc>
          <w:tcPr>
            <w:tcW w:w="780" w:type="dxa"/>
          </w:tcPr>
          <w:p w14:paraId="459E773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25" w:type="dxa"/>
          </w:tcPr>
          <w:p w14:paraId="6B4F896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5576F9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6660C3C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2944886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4531DE1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2520F55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7C6FCE4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84A9B2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112EAA6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464B90E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C02A7D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24</w:t>
            </w:r>
          </w:p>
          <w:p w14:paraId="6CEDA63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9-1.93)</w:t>
            </w:r>
          </w:p>
        </w:tc>
        <w:tc>
          <w:tcPr>
            <w:tcW w:w="781" w:type="dxa"/>
          </w:tcPr>
          <w:p w14:paraId="740F68C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</w:tc>
        <w:tc>
          <w:tcPr>
            <w:tcW w:w="1268" w:type="dxa"/>
          </w:tcPr>
          <w:p w14:paraId="0E333C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  <w:p w14:paraId="5E94EED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4-1.39)</w:t>
            </w:r>
          </w:p>
        </w:tc>
        <w:tc>
          <w:tcPr>
            <w:tcW w:w="779" w:type="dxa"/>
          </w:tcPr>
          <w:p w14:paraId="129B4F3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57</w:t>
            </w:r>
          </w:p>
        </w:tc>
        <w:tc>
          <w:tcPr>
            <w:tcW w:w="1313" w:type="dxa"/>
          </w:tcPr>
          <w:p w14:paraId="6B3B227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6A6D4A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5938C9D5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5FD5BA07" w14:textId="77777777" w:rsidTr="00931E30">
        <w:trPr>
          <w:gridAfter w:val="1"/>
          <w:wAfter w:w="11" w:type="dxa"/>
          <w:trHeight w:val="757"/>
          <w:jc w:val="center"/>
        </w:trPr>
        <w:tc>
          <w:tcPr>
            <w:tcW w:w="29890" w:type="dxa"/>
            <w:gridSpan w:val="32"/>
          </w:tcPr>
          <w:p w14:paraId="1146AFDF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neliness symptoms</w:t>
            </w:r>
          </w:p>
        </w:tc>
      </w:tr>
      <w:tr w:rsidR="00A42623" w:rsidRPr="00A42623" w14:paraId="590E5F00" w14:textId="77777777" w:rsidTr="00931E30">
        <w:trPr>
          <w:gridAfter w:val="1"/>
          <w:wAfter w:w="11" w:type="dxa"/>
          <w:trHeight w:val="648"/>
          <w:jc w:val="center"/>
        </w:trPr>
        <w:tc>
          <w:tcPr>
            <w:tcW w:w="1849" w:type="dxa"/>
          </w:tcPr>
          <w:p w14:paraId="254E8B57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5144588E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6" w:type="dxa"/>
          </w:tcPr>
          <w:p w14:paraId="460612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  <w:p w14:paraId="71F368D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50-0.80)</w:t>
            </w:r>
          </w:p>
        </w:tc>
        <w:tc>
          <w:tcPr>
            <w:tcW w:w="776" w:type="dxa"/>
          </w:tcPr>
          <w:p w14:paraId="2208DD1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49157F0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8B850E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320430F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65D844E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34D860C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3</w:t>
            </w:r>
          </w:p>
          <w:p w14:paraId="6C06A79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4-1.71)</w:t>
            </w:r>
          </w:p>
        </w:tc>
        <w:tc>
          <w:tcPr>
            <w:tcW w:w="863" w:type="dxa"/>
          </w:tcPr>
          <w:p w14:paraId="5657FCC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0889760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C81973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0" w:type="dxa"/>
          </w:tcPr>
          <w:p w14:paraId="3292634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34F6ABC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7627B73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  <w:p w14:paraId="6CADC53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0-0.95)</w:t>
            </w:r>
          </w:p>
        </w:tc>
        <w:tc>
          <w:tcPr>
            <w:tcW w:w="801" w:type="dxa"/>
          </w:tcPr>
          <w:p w14:paraId="6173232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02" w:type="dxa"/>
          </w:tcPr>
          <w:p w14:paraId="191838C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14616A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08E117D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3E5D160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14240DB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6</w:t>
            </w:r>
          </w:p>
          <w:p w14:paraId="462E541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89-1.49)</w:t>
            </w:r>
          </w:p>
        </w:tc>
        <w:tc>
          <w:tcPr>
            <w:tcW w:w="780" w:type="dxa"/>
          </w:tcPr>
          <w:p w14:paraId="7A5D85F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1225" w:type="dxa"/>
          </w:tcPr>
          <w:p w14:paraId="70E9661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4FE68E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6F0A688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7D5A3A9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0985E05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73</w:t>
            </w:r>
          </w:p>
          <w:p w14:paraId="6FFD03D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37-2.18)</w:t>
            </w:r>
          </w:p>
        </w:tc>
        <w:tc>
          <w:tcPr>
            <w:tcW w:w="785" w:type="dxa"/>
          </w:tcPr>
          <w:p w14:paraId="5889F1F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72" w:type="dxa"/>
          </w:tcPr>
          <w:p w14:paraId="3F14E2C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F4BE54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3DA77C2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5D51E5B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9E579C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  <w:p w14:paraId="637D0C1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9-0.63)</w:t>
            </w:r>
          </w:p>
        </w:tc>
        <w:tc>
          <w:tcPr>
            <w:tcW w:w="781" w:type="dxa"/>
          </w:tcPr>
          <w:p w14:paraId="4F46084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8" w:type="dxa"/>
          </w:tcPr>
          <w:p w14:paraId="4CB7720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6</w:t>
            </w:r>
          </w:p>
          <w:p w14:paraId="349ECDF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4-0.99)</w:t>
            </w:r>
          </w:p>
        </w:tc>
        <w:tc>
          <w:tcPr>
            <w:tcW w:w="779" w:type="dxa"/>
          </w:tcPr>
          <w:p w14:paraId="4B50388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313" w:type="dxa"/>
          </w:tcPr>
          <w:p w14:paraId="5F95449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C74715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1A2D5B25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31D04166" w14:textId="77777777" w:rsidTr="00931E30">
        <w:trPr>
          <w:gridAfter w:val="1"/>
          <w:wAfter w:w="11" w:type="dxa"/>
          <w:trHeight w:val="757"/>
          <w:jc w:val="center"/>
        </w:trPr>
        <w:tc>
          <w:tcPr>
            <w:tcW w:w="1849" w:type="dxa"/>
          </w:tcPr>
          <w:p w14:paraId="175F648F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246" w:type="dxa"/>
          </w:tcPr>
          <w:p w14:paraId="41A1887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  <w:p w14:paraId="6CFCC76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8-1.09)</w:t>
            </w:r>
          </w:p>
        </w:tc>
        <w:tc>
          <w:tcPr>
            <w:tcW w:w="776" w:type="dxa"/>
          </w:tcPr>
          <w:p w14:paraId="387B48A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260" w:type="dxa"/>
          </w:tcPr>
          <w:p w14:paraId="6CA0424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B1C974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72E4833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4389C71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17A6B01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54</w:t>
            </w:r>
          </w:p>
          <w:p w14:paraId="70BF39A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1.06-2.25)</w:t>
            </w:r>
          </w:p>
        </w:tc>
        <w:tc>
          <w:tcPr>
            <w:tcW w:w="863" w:type="dxa"/>
          </w:tcPr>
          <w:p w14:paraId="7314865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75720E5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39C367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0" w:type="dxa"/>
          </w:tcPr>
          <w:p w14:paraId="0AE2ECA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3E9E29B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54B4651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  <w:p w14:paraId="27981CD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49-1.05)</w:t>
            </w:r>
          </w:p>
        </w:tc>
        <w:tc>
          <w:tcPr>
            <w:tcW w:w="801" w:type="dxa"/>
          </w:tcPr>
          <w:p w14:paraId="1197685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02" w:type="dxa"/>
          </w:tcPr>
          <w:p w14:paraId="788B356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F8BF80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07B5D42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659949F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44B85CF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10</w:t>
            </w:r>
          </w:p>
          <w:p w14:paraId="6FD3DC8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1-1.70)</w:t>
            </w:r>
          </w:p>
        </w:tc>
        <w:tc>
          <w:tcPr>
            <w:tcW w:w="780" w:type="dxa"/>
          </w:tcPr>
          <w:p w14:paraId="2DBF1A1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65</w:t>
            </w:r>
          </w:p>
        </w:tc>
        <w:tc>
          <w:tcPr>
            <w:tcW w:w="1225" w:type="dxa"/>
          </w:tcPr>
          <w:p w14:paraId="17593E2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5B2F8F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4E05496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3BDD1CE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2CAA9DC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2873257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647242F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E7EEE2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3683C09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777F1F1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2D899D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8</w:t>
            </w:r>
          </w:p>
          <w:p w14:paraId="2A92708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28-0.83)</w:t>
            </w:r>
          </w:p>
        </w:tc>
        <w:tc>
          <w:tcPr>
            <w:tcW w:w="781" w:type="dxa"/>
          </w:tcPr>
          <w:p w14:paraId="4EF4817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8" w:type="dxa"/>
          </w:tcPr>
          <w:p w14:paraId="1517FE4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  <w:p w14:paraId="54821B1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4-1.75)</w:t>
            </w:r>
          </w:p>
        </w:tc>
        <w:tc>
          <w:tcPr>
            <w:tcW w:w="779" w:type="dxa"/>
          </w:tcPr>
          <w:p w14:paraId="1E57326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  <w:tc>
          <w:tcPr>
            <w:tcW w:w="1313" w:type="dxa"/>
          </w:tcPr>
          <w:p w14:paraId="12347CF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2AB05B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76082715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623" w:rsidRPr="00A42623" w14:paraId="4ED2B630" w14:textId="77777777" w:rsidTr="00931E30">
        <w:trPr>
          <w:gridAfter w:val="1"/>
          <w:wAfter w:w="11" w:type="dxa"/>
          <w:trHeight w:val="757"/>
          <w:jc w:val="center"/>
        </w:trPr>
        <w:tc>
          <w:tcPr>
            <w:tcW w:w="1849" w:type="dxa"/>
            <w:tcBorders>
              <w:bottom w:val="single" w:sz="4" w:space="0" w:color="auto"/>
            </w:tcBorders>
          </w:tcPr>
          <w:p w14:paraId="1D69BEB3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246" w:type="dxa"/>
            <w:tcBorders>
              <w:bottom w:val="single" w:sz="4" w:space="0" w:color="auto"/>
            </w:tcBorders>
          </w:tcPr>
          <w:p w14:paraId="7CC587EE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  <w:p w14:paraId="40FCAA6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33-0.61)</w:t>
            </w: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3822DFE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CF485A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BB7036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  <w:tcBorders>
              <w:bottom w:val="single" w:sz="4" w:space="0" w:color="auto"/>
            </w:tcBorders>
          </w:tcPr>
          <w:p w14:paraId="770A235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  <w:tcBorders>
              <w:bottom w:val="single" w:sz="4" w:space="0" w:color="auto"/>
            </w:tcBorders>
          </w:tcPr>
          <w:p w14:paraId="5AFA9EC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  <w:tcBorders>
              <w:bottom w:val="single" w:sz="4" w:space="0" w:color="auto"/>
            </w:tcBorders>
          </w:tcPr>
          <w:p w14:paraId="5BAA91A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  <w:p w14:paraId="39A2D7E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67-1.32)</w:t>
            </w:r>
          </w:p>
        </w:tc>
        <w:tc>
          <w:tcPr>
            <w:tcW w:w="863" w:type="dxa"/>
            <w:tcBorders>
              <w:bottom w:val="single" w:sz="4" w:space="0" w:color="auto"/>
            </w:tcBorders>
          </w:tcPr>
          <w:p w14:paraId="3741E57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73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760D5F5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A10A87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0" w:type="dxa"/>
            <w:tcBorders>
              <w:bottom w:val="single" w:sz="4" w:space="0" w:color="auto"/>
            </w:tcBorders>
          </w:tcPr>
          <w:p w14:paraId="6C1C895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  <w:tcBorders>
              <w:bottom w:val="single" w:sz="4" w:space="0" w:color="auto"/>
            </w:tcBorders>
          </w:tcPr>
          <w:p w14:paraId="1DCCD46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bottom w:val="single" w:sz="4" w:space="0" w:color="auto"/>
            </w:tcBorders>
          </w:tcPr>
          <w:p w14:paraId="55FD1D2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  <w:p w14:paraId="6A5441A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72-1.30)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14:paraId="3D6861E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1202" w:type="dxa"/>
            <w:tcBorders>
              <w:bottom w:val="single" w:sz="4" w:space="0" w:color="auto"/>
            </w:tcBorders>
          </w:tcPr>
          <w:p w14:paraId="68802BB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819D4B0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  <w:tcBorders>
              <w:bottom w:val="single" w:sz="4" w:space="0" w:color="auto"/>
            </w:tcBorders>
          </w:tcPr>
          <w:p w14:paraId="3201292C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  <w:tcBorders>
              <w:bottom w:val="single" w:sz="4" w:space="0" w:color="auto"/>
            </w:tcBorders>
          </w:tcPr>
          <w:p w14:paraId="71955087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  <w:tcBorders>
              <w:bottom w:val="single" w:sz="4" w:space="0" w:color="auto"/>
            </w:tcBorders>
          </w:tcPr>
          <w:p w14:paraId="083F3931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.32</w:t>
            </w:r>
          </w:p>
          <w:p w14:paraId="7C81C0D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96-1.81)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14:paraId="18D1346F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1225" w:type="dxa"/>
            <w:tcBorders>
              <w:bottom w:val="single" w:sz="4" w:space="0" w:color="auto"/>
            </w:tcBorders>
          </w:tcPr>
          <w:p w14:paraId="2CD53EE6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BDAB65B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  <w:tcBorders>
              <w:bottom w:val="single" w:sz="4" w:space="0" w:color="auto"/>
            </w:tcBorders>
          </w:tcPr>
          <w:p w14:paraId="6092686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  <w:tcBorders>
              <w:bottom w:val="single" w:sz="4" w:space="0" w:color="auto"/>
            </w:tcBorders>
          </w:tcPr>
          <w:p w14:paraId="6BBBD26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  <w:tcBorders>
              <w:bottom w:val="single" w:sz="4" w:space="0" w:color="auto"/>
            </w:tcBorders>
          </w:tcPr>
          <w:p w14:paraId="1F832F28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  <w:tcBorders>
              <w:bottom w:val="single" w:sz="4" w:space="0" w:color="auto"/>
            </w:tcBorders>
          </w:tcPr>
          <w:p w14:paraId="06B4C98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  <w:tcBorders>
              <w:bottom w:val="single" w:sz="4" w:space="0" w:color="auto"/>
            </w:tcBorders>
          </w:tcPr>
          <w:p w14:paraId="60A327A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E3486E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  <w:tcBorders>
              <w:bottom w:val="single" w:sz="4" w:space="0" w:color="auto"/>
            </w:tcBorders>
          </w:tcPr>
          <w:p w14:paraId="702770CD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  <w:tcBorders>
              <w:bottom w:val="single" w:sz="4" w:space="0" w:color="auto"/>
            </w:tcBorders>
          </w:tcPr>
          <w:p w14:paraId="341F6D7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34B77E52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6</w:t>
            </w:r>
          </w:p>
          <w:p w14:paraId="7E75CE93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8-0.71)</w:t>
            </w:r>
          </w:p>
        </w:tc>
        <w:tc>
          <w:tcPr>
            <w:tcW w:w="781" w:type="dxa"/>
            <w:tcBorders>
              <w:bottom w:val="single" w:sz="4" w:space="0" w:color="auto"/>
            </w:tcBorders>
          </w:tcPr>
          <w:p w14:paraId="0882E5D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8" w:type="dxa"/>
            <w:tcBorders>
              <w:bottom w:val="single" w:sz="4" w:space="0" w:color="auto"/>
            </w:tcBorders>
          </w:tcPr>
          <w:p w14:paraId="20B886D5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0.36</w:t>
            </w:r>
          </w:p>
          <w:p w14:paraId="62195A6A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(0.18-0.72)</w:t>
            </w:r>
          </w:p>
        </w:tc>
        <w:tc>
          <w:tcPr>
            <w:tcW w:w="779" w:type="dxa"/>
            <w:tcBorders>
              <w:bottom w:val="single" w:sz="4" w:space="0" w:color="auto"/>
            </w:tcBorders>
          </w:tcPr>
          <w:p w14:paraId="01AE87D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313" w:type="dxa"/>
            <w:tcBorders>
              <w:bottom w:val="single" w:sz="4" w:space="0" w:color="auto"/>
            </w:tcBorders>
          </w:tcPr>
          <w:p w14:paraId="1F9D7209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62C8894" w14:textId="77777777" w:rsidR="00A42623" w:rsidRPr="00A42623" w:rsidRDefault="00A42623" w:rsidP="00A426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2623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  <w:tcBorders>
              <w:bottom w:val="single" w:sz="4" w:space="0" w:color="auto"/>
            </w:tcBorders>
          </w:tcPr>
          <w:p w14:paraId="25808749" w14:textId="77777777" w:rsidR="00A42623" w:rsidRPr="00A42623" w:rsidRDefault="00A42623" w:rsidP="00A426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4A431E6" w14:textId="50F6E440" w:rsidR="00A42623" w:rsidRDefault="00A42623" w:rsidP="00A42623">
      <w:pPr>
        <w:rPr>
          <w:rFonts w:ascii="Times New Roman" w:eastAsia="DengXian" w:hAnsi="Times New Roman" w:cs="Times New Roman"/>
          <w:sz w:val="24"/>
          <w:szCs w:val="32"/>
        </w:rPr>
      </w:pPr>
      <w:r w:rsidRPr="00A42623">
        <w:rPr>
          <w:rFonts w:ascii="Times New Roman" w:eastAsia="DengXian" w:hAnsi="Times New Roman" w:cs="Times New Roman"/>
          <w:sz w:val="24"/>
          <w:szCs w:val="32"/>
        </w:rPr>
        <w:t>Abbreviation: COR, Crude odds ratio; CI, confidence interval.</w:t>
      </w:r>
    </w:p>
    <w:p w14:paraId="2A9F3A00" w14:textId="3980E82B" w:rsidR="00014A0A" w:rsidRDefault="00014A0A" w:rsidP="00A42623">
      <w:pPr>
        <w:rPr>
          <w:rFonts w:ascii="Times New Roman" w:eastAsia="DengXian" w:hAnsi="Times New Roman" w:cs="Times New Roman"/>
          <w:sz w:val="24"/>
          <w:szCs w:val="32"/>
        </w:rPr>
      </w:pPr>
    </w:p>
    <w:p w14:paraId="21578F1E" w14:textId="371A2F0A" w:rsidR="00014A0A" w:rsidRDefault="00014A0A" w:rsidP="00A42623">
      <w:pPr>
        <w:rPr>
          <w:rFonts w:ascii="Times New Roman" w:eastAsia="DengXian" w:hAnsi="Times New Roman" w:cs="Times New Roman"/>
          <w:sz w:val="24"/>
          <w:szCs w:val="32"/>
        </w:rPr>
      </w:pPr>
    </w:p>
    <w:p w14:paraId="0DBFAC60" w14:textId="77777777" w:rsidR="00014A0A" w:rsidRPr="00BE43AD" w:rsidRDefault="00014A0A" w:rsidP="00014A0A">
      <w:pPr>
        <w:spacing w:line="480" w:lineRule="auto"/>
        <w:jc w:val="both"/>
        <w:rPr>
          <w:rFonts w:ascii="Times New Roman" w:eastAsia="DengXian" w:hAnsi="Times New Roman" w:cs="Times New Roman"/>
          <w:sz w:val="24"/>
          <w:szCs w:val="32"/>
        </w:rPr>
      </w:pPr>
      <w:r w:rsidRPr="00BE43AD">
        <w:rPr>
          <w:rFonts w:ascii="Times New Roman" w:eastAsia="DengXian" w:hAnsi="Times New Roman" w:cs="Times New Roman"/>
          <w:b/>
          <w:bCs/>
          <w:sz w:val="24"/>
          <w:szCs w:val="32"/>
        </w:rPr>
        <w:t>Supplement Table S2</w:t>
      </w:r>
      <w:r w:rsidRPr="00BE43AD">
        <w:rPr>
          <w:rFonts w:ascii="Times New Roman" w:eastAsia="DengXian" w:hAnsi="Times New Roman" w:cs="Times New Roman"/>
          <w:b/>
          <w:bCs/>
          <w:sz w:val="24"/>
          <w:szCs w:val="32"/>
          <w:lang w:val="en-GB"/>
        </w:rPr>
        <w:t xml:space="preserve">. </w:t>
      </w:r>
      <w:r w:rsidRPr="00BE43AD">
        <w:rPr>
          <w:rFonts w:ascii="Times New Roman" w:eastAsia="DengXian" w:hAnsi="Times New Roman" w:cs="Times New Roman"/>
          <w:sz w:val="24"/>
          <w:szCs w:val="32"/>
        </w:rPr>
        <w:t>Multivariate logistic regression analysis of factors associated with psychological outcomes</w:t>
      </w:r>
      <w:r w:rsidRPr="00BE43AD">
        <w:rPr>
          <w:rFonts w:ascii="Times New Roman" w:eastAsia="DengXian" w:hAnsi="Times New Roman" w:cs="Times New Roman"/>
        </w:rPr>
        <w:t xml:space="preserve"> </w:t>
      </w:r>
      <w:r w:rsidRPr="00BE43AD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 xml:space="preserve">among vaccinated </w:t>
      </w:r>
      <w:r w:rsidRPr="00BE43AD">
        <w:rPr>
          <w:rFonts w:ascii="Times New Roman" w:eastAsia="Calibri" w:hAnsi="Times New Roman" w:cs="Times New Roman"/>
          <w:sz w:val="24"/>
          <w:szCs w:val="24"/>
          <w:lang w:eastAsia="en-US" w:bidi="ar-SA"/>
        </w:rPr>
        <w:t>and</w:t>
      </w:r>
      <w:r w:rsidRPr="00BE43AD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 xml:space="preserve"> unvaccinated health care workers</w:t>
      </w:r>
      <w:r w:rsidRPr="00BE43AD">
        <w:rPr>
          <w:rFonts w:ascii="Times New Roman" w:eastAsia="DengXian" w:hAnsi="Times New Roman" w:cs="Times New Roman"/>
        </w:rPr>
        <w:t xml:space="preserve"> </w:t>
      </w:r>
      <w:r w:rsidRPr="00BE43AD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>against COVID-19 infection.</w:t>
      </w:r>
    </w:p>
    <w:tbl>
      <w:tblPr>
        <w:tblStyle w:val="TableGrid25"/>
        <w:tblW w:w="3033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17"/>
        <w:gridCol w:w="1338"/>
        <w:gridCol w:w="810"/>
        <w:gridCol w:w="1170"/>
        <w:gridCol w:w="720"/>
        <w:gridCol w:w="1170"/>
        <w:gridCol w:w="765"/>
        <w:gridCol w:w="236"/>
        <w:gridCol w:w="1237"/>
        <w:gridCol w:w="761"/>
        <w:gridCol w:w="1235"/>
        <w:gridCol w:w="763"/>
        <w:gridCol w:w="1237"/>
        <w:gridCol w:w="761"/>
        <w:gridCol w:w="1237"/>
        <w:gridCol w:w="678"/>
        <w:gridCol w:w="270"/>
        <w:gridCol w:w="1170"/>
        <w:gridCol w:w="815"/>
        <w:gridCol w:w="1170"/>
        <w:gridCol w:w="805"/>
        <w:gridCol w:w="270"/>
        <w:gridCol w:w="1350"/>
        <w:gridCol w:w="720"/>
        <w:gridCol w:w="1170"/>
        <w:gridCol w:w="810"/>
        <w:gridCol w:w="1170"/>
        <w:gridCol w:w="720"/>
        <w:gridCol w:w="270"/>
        <w:gridCol w:w="1175"/>
        <w:gridCol w:w="720"/>
        <w:gridCol w:w="1170"/>
        <w:gridCol w:w="720"/>
      </w:tblGrid>
      <w:tr w:rsidR="00014A0A" w:rsidRPr="00BE43AD" w14:paraId="335A3818" w14:textId="77777777" w:rsidTr="00FF0783">
        <w:trPr>
          <w:trHeight w:val="356"/>
          <w:jc w:val="center"/>
        </w:trPr>
        <w:tc>
          <w:tcPr>
            <w:tcW w:w="1717" w:type="dxa"/>
            <w:vMerge w:val="restart"/>
            <w:tcBorders>
              <w:top w:val="single" w:sz="4" w:space="0" w:color="auto"/>
            </w:tcBorders>
          </w:tcPr>
          <w:p w14:paraId="0D44968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sychological outcomes</w:t>
            </w:r>
          </w:p>
        </w:tc>
        <w:tc>
          <w:tcPr>
            <w:tcW w:w="5973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1B50512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x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7345116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909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3BB9F2B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ge, y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67A11CD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ADC2D1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sidence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5BBA7BA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940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1C27C87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rital status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3D4303B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8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EF1F53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aving children</w:t>
            </w:r>
          </w:p>
        </w:tc>
      </w:tr>
      <w:tr w:rsidR="00014A0A" w:rsidRPr="00BE43AD" w14:paraId="18EF58E3" w14:textId="77777777" w:rsidTr="00FF0783">
        <w:trPr>
          <w:trHeight w:val="439"/>
          <w:jc w:val="center"/>
        </w:trPr>
        <w:tc>
          <w:tcPr>
            <w:tcW w:w="1717" w:type="dxa"/>
            <w:vMerge/>
          </w:tcPr>
          <w:p w14:paraId="2726D221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8" w:type="dxa"/>
            <w:gridSpan w:val="2"/>
            <w:tcBorders>
              <w:top w:val="single" w:sz="4" w:space="0" w:color="auto"/>
            </w:tcBorders>
          </w:tcPr>
          <w:p w14:paraId="1757F49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le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</w:tcPr>
          <w:p w14:paraId="244DF11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emale</w:t>
            </w:r>
          </w:p>
        </w:tc>
        <w:tc>
          <w:tcPr>
            <w:tcW w:w="1935" w:type="dxa"/>
            <w:gridSpan w:val="2"/>
            <w:tcBorders>
              <w:top w:val="single" w:sz="4" w:space="0" w:color="auto"/>
            </w:tcBorders>
          </w:tcPr>
          <w:p w14:paraId="5D278CD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 interested</w:t>
            </w:r>
          </w:p>
        </w:tc>
        <w:tc>
          <w:tcPr>
            <w:tcW w:w="236" w:type="dxa"/>
          </w:tcPr>
          <w:p w14:paraId="51542EB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8" w:type="dxa"/>
            <w:gridSpan w:val="2"/>
            <w:tcBorders>
              <w:top w:val="single" w:sz="4" w:space="0" w:color="auto"/>
            </w:tcBorders>
          </w:tcPr>
          <w:p w14:paraId="2590E4F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-29</w:t>
            </w:r>
          </w:p>
        </w:tc>
        <w:tc>
          <w:tcPr>
            <w:tcW w:w="1998" w:type="dxa"/>
            <w:gridSpan w:val="2"/>
            <w:tcBorders>
              <w:top w:val="single" w:sz="4" w:space="0" w:color="auto"/>
            </w:tcBorders>
          </w:tcPr>
          <w:p w14:paraId="42ABCFD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0-39</w:t>
            </w:r>
          </w:p>
        </w:tc>
        <w:tc>
          <w:tcPr>
            <w:tcW w:w="1998" w:type="dxa"/>
            <w:gridSpan w:val="2"/>
            <w:tcBorders>
              <w:top w:val="single" w:sz="4" w:space="0" w:color="auto"/>
            </w:tcBorders>
          </w:tcPr>
          <w:p w14:paraId="5450255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0-49</w:t>
            </w:r>
          </w:p>
        </w:tc>
        <w:tc>
          <w:tcPr>
            <w:tcW w:w="1915" w:type="dxa"/>
            <w:gridSpan w:val="2"/>
            <w:tcBorders>
              <w:top w:val="single" w:sz="4" w:space="0" w:color="auto"/>
            </w:tcBorders>
          </w:tcPr>
          <w:p w14:paraId="21B679F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≥50</w:t>
            </w:r>
          </w:p>
        </w:tc>
        <w:tc>
          <w:tcPr>
            <w:tcW w:w="270" w:type="dxa"/>
          </w:tcPr>
          <w:p w14:paraId="7070D08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</w:tcBorders>
          </w:tcPr>
          <w:p w14:paraId="32FC3A1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</w:t>
            </w:r>
          </w:p>
        </w:tc>
        <w:tc>
          <w:tcPr>
            <w:tcW w:w="1975" w:type="dxa"/>
            <w:gridSpan w:val="2"/>
            <w:tcBorders>
              <w:top w:val="single" w:sz="4" w:space="0" w:color="auto"/>
            </w:tcBorders>
          </w:tcPr>
          <w:p w14:paraId="114E1C3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ural</w:t>
            </w:r>
          </w:p>
        </w:tc>
        <w:tc>
          <w:tcPr>
            <w:tcW w:w="270" w:type="dxa"/>
          </w:tcPr>
          <w:p w14:paraId="7C9D2DD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single" w:sz="4" w:space="0" w:color="auto"/>
            </w:tcBorders>
          </w:tcPr>
          <w:p w14:paraId="34F566D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gle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</w:tcBorders>
          </w:tcPr>
          <w:p w14:paraId="4577A4D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rried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</w:tcPr>
          <w:p w14:paraId="19FCB32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ivorced/separated/widowed</w:t>
            </w:r>
          </w:p>
        </w:tc>
        <w:tc>
          <w:tcPr>
            <w:tcW w:w="270" w:type="dxa"/>
          </w:tcPr>
          <w:p w14:paraId="0E7215EC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BFB30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5" w:type="dxa"/>
            <w:gridSpan w:val="2"/>
            <w:tcBorders>
              <w:top w:val="single" w:sz="4" w:space="0" w:color="auto"/>
            </w:tcBorders>
          </w:tcPr>
          <w:p w14:paraId="5A4431D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</w:tcPr>
          <w:p w14:paraId="0539E41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</w:tr>
      <w:tr w:rsidR="00014A0A" w:rsidRPr="00BE43AD" w14:paraId="03C737FE" w14:textId="77777777" w:rsidTr="00FF0783">
        <w:trPr>
          <w:trHeight w:val="549"/>
          <w:jc w:val="center"/>
        </w:trPr>
        <w:tc>
          <w:tcPr>
            <w:tcW w:w="1717" w:type="dxa"/>
            <w:vMerge/>
            <w:tcBorders>
              <w:bottom w:val="single" w:sz="4" w:space="0" w:color="auto"/>
            </w:tcBorders>
          </w:tcPr>
          <w:p w14:paraId="3131C7D8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8" w:type="dxa"/>
            <w:tcBorders>
              <w:bottom w:val="single" w:sz="4" w:space="0" w:color="auto"/>
            </w:tcBorders>
          </w:tcPr>
          <w:p w14:paraId="5DCC78F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0849913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0954E3F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p 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8BB482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63CC324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BB1780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25775A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00491C8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65" w:type="dxa"/>
            <w:tcBorders>
              <w:bottom w:val="single" w:sz="4" w:space="0" w:color="auto"/>
            </w:tcBorders>
          </w:tcPr>
          <w:p w14:paraId="0FD7210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4B1A20A5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6336C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  <w:tcBorders>
              <w:bottom w:val="single" w:sz="4" w:space="0" w:color="auto"/>
            </w:tcBorders>
          </w:tcPr>
          <w:p w14:paraId="2D38943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6E9A860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14:paraId="39148D0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35" w:type="dxa"/>
            <w:tcBorders>
              <w:bottom w:val="single" w:sz="4" w:space="0" w:color="auto"/>
            </w:tcBorders>
          </w:tcPr>
          <w:p w14:paraId="6473920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40B5BE6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63" w:type="dxa"/>
            <w:tcBorders>
              <w:bottom w:val="single" w:sz="4" w:space="0" w:color="auto"/>
            </w:tcBorders>
          </w:tcPr>
          <w:p w14:paraId="1756678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37" w:type="dxa"/>
            <w:tcBorders>
              <w:bottom w:val="single" w:sz="4" w:space="0" w:color="auto"/>
            </w:tcBorders>
          </w:tcPr>
          <w:p w14:paraId="68CEBEB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5E78864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14:paraId="50C3D99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37" w:type="dxa"/>
            <w:tcBorders>
              <w:bottom w:val="single" w:sz="4" w:space="0" w:color="auto"/>
            </w:tcBorders>
          </w:tcPr>
          <w:p w14:paraId="047F252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1CC07AC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678" w:type="dxa"/>
            <w:tcBorders>
              <w:bottom w:val="single" w:sz="4" w:space="0" w:color="auto"/>
            </w:tcBorders>
          </w:tcPr>
          <w:p w14:paraId="1F3397B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1950E6E8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FB7236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3FD701F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367218E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15" w:type="dxa"/>
            <w:tcBorders>
              <w:bottom w:val="single" w:sz="4" w:space="0" w:color="auto"/>
            </w:tcBorders>
          </w:tcPr>
          <w:p w14:paraId="5231F8A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621E363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3C12408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05" w:type="dxa"/>
            <w:tcBorders>
              <w:bottom w:val="single" w:sz="4" w:space="0" w:color="auto"/>
            </w:tcBorders>
          </w:tcPr>
          <w:p w14:paraId="2343755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6DFA01DE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268B6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0BDA0B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05CC5BB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BE721E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3D0D20A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3BAB616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38C550B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04B6463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5FB0554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AC3EEC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19AB9F9C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16E54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  <w:tcBorders>
              <w:bottom w:val="single" w:sz="4" w:space="0" w:color="auto"/>
            </w:tcBorders>
          </w:tcPr>
          <w:p w14:paraId="5167E60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19F0B50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425E55A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38093F7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55D4708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1ECC82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</w:tr>
      <w:tr w:rsidR="00014A0A" w:rsidRPr="00BE43AD" w14:paraId="1B6BE816" w14:textId="77777777" w:rsidTr="00FF0783">
        <w:trPr>
          <w:trHeight w:val="715"/>
          <w:jc w:val="center"/>
        </w:trPr>
        <w:tc>
          <w:tcPr>
            <w:tcW w:w="30330" w:type="dxa"/>
            <w:gridSpan w:val="33"/>
            <w:tcBorders>
              <w:top w:val="single" w:sz="4" w:space="0" w:color="auto"/>
            </w:tcBorders>
          </w:tcPr>
          <w:p w14:paraId="0CBBCB1E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eral health problems</w:t>
            </w:r>
          </w:p>
        </w:tc>
      </w:tr>
      <w:tr w:rsidR="00014A0A" w:rsidRPr="00BE43AD" w14:paraId="27BE87B5" w14:textId="77777777" w:rsidTr="00FF0783">
        <w:trPr>
          <w:trHeight w:val="567"/>
          <w:jc w:val="center"/>
        </w:trPr>
        <w:tc>
          <w:tcPr>
            <w:tcW w:w="1717" w:type="dxa"/>
          </w:tcPr>
          <w:p w14:paraId="15B35196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338" w:type="dxa"/>
          </w:tcPr>
          <w:p w14:paraId="1B4DA6C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52</w:t>
            </w:r>
          </w:p>
          <w:p w14:paraId="0D05195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4-3.11)</w:t>
            </w:r>
          </w:p>
        </w:tc>
        <w:tc>
          <w:tcPr>
            <w:tcW w:w="810" w:type="dxa"/>
          </w:tcPr>
          <w:p w14:paraId="17A9AC5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1170" w:type="dxa"/>
          </w:tcPr>
          <w:p w14:paraId="6344827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3</w:t>
            </w:r>
          </w:p>
          <w:p w14:paraId="564E877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5-2.72)</w:t>
            </w:r>
          </w:p>
        </w:tc>
        <w:tc>
          <w:tcPr>
            <w:tcW w:w="720" w:type="dxa"/>
          </w:tcPr>
          <w:p w14:paraId="1DAFD7D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</w:tc>
        <w:tc>
          <w:tcPr>
            <w:tcW w:w="1170" w:type="dxa"/>
          </w:tcPr>
          <w:p w14:paraId="7DF742D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1CD259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06284E9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535C32A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130F054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65</w:t>
            </w:r>
          </w:p>
          <w:p w14:paraId="424B71B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3-4.31)</w:t>
            </w:r>
          </w:p>
        </w:tc>
        <w:tc>
          <w:tcPr>
            <w:tcW w:w="761" w:type="dxa"/>
          </w:tcPr>
          <w:p w14:paraId="6356D81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0</w:t>
            </w:r>
          </w:p>
        </w:tc>
        <w:tc>
          <w:tcPr>
            <w:tcW w:w="1235" w:type="dxa"/>
          </w:tcPr>
          <w:p w14:paraId="15ACDD4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0</w:t>
            </w:r>
          </w:p>
          <w:p w14:paraId="23B2788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2-2.79)</w:t>
            </w:r>
          </w:p>
        </w:tc>
        <w:tc>
          <w:tcPr>
            <w:tcW w:w="763" w:type="dxa"/>
          </w:tcPr>
          <w:p w14:paraId="10C6138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6</w:t>
            </w:r>
          </w:p>
        </w:tc>
        <w:tc>
          <w:tcPr>
            <w:tcW w:w="1237" w:type="dxa"/>
          </w:tcPr>
          <w:p w14:paraId="19E7148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2</w:t>
            </w:r>
          </w:p>
          <w:p w14:paraId="510A6E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1-2.44)</w:t>
            </w:r>
          </w:p>
        </w:tc>
        <w:tc>
          <w:tcPr>
            <w:tcW w:w="761" w:type="dxa"/>
          </w:tcPr>
          <w:p w14:paraId="182FDCF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</w:p>
        </w:tc>
        <w:tc>
          <w:tcPr>
            <w:tcW w:w="1237" w:type="dxa"/>
          </w:tcPr>
          <w:p w14:paraId="7F3C44D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62AFCB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7A2F0E3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A41443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4E31C7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  <w:p w14:paraId="07C6FDE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3-0.55)</w:t>
            </w:r>
          </w:p>
        </w:tc>
        <w:tc>
          <w:tcPr>
            <w:tcW w:w="815" w:type="dxa"/>
          </w:tcPr>
          <w:p w14:paraId="780690F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2EF4CAC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013BC7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1031CCF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191E2B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4B4A2E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  <w:p w14:paraId="10DA66A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3-0.74)</w:t>
            </w:r>
          </w:p>
        </w:tc>
        <w:tc>
          <w:tcPr>
            <w:tcW w:w="720" w:type="dxa"/>
          </w:tcPr>
          <w:p w14:paraId="25A14D1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38165FB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</w:p>
          <w:p w14:paraId="4D61CCF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5-0.61)</w:t>
            </w:r>
          </w:p>
        </w:tc>
        <w:tc>
          <w:tcPr>
            <w:tcW w:w="810" w:type="dxa"/>
          </w:tcPr>
          <w:p w14:paraId="3C00D40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06D3088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8FA0F4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C2935D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404510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24A5490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1</w:t>
            </w:r>
          </w:p>
          <w:p w14:paraId="73EFFA1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1-1.81)</w:t>
            </w:r>
          </w:p>
        </w:tc>
        <w:tc>
          <w:tcPr>
            <w:tcW w:w="720" w:type="dxa"/>
          </w:tcPr>
          <w:p w14:paraId="585B49E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3</w:t>
            </w:r>
          </w:p>
        </w:tc>
        <w:tc>
          <w:tcPr>
            <w:tcW w:w="1170" w:type="dxa"/>
          </w:tcPr>
          <w:p w14:paraId="412F309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A6896A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968778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0648EDAB" w14:textId="77777777" w:rsidTr="00FF0783">
        <w:trPr>
          <w:trHeight w:val="715"/>
          <w:jc w:val="center"/>
        </w:trPr>
        <w:tc>
          <w:tcPr>
            <w:tcW w:w="1717" w:type="dxa"/>
          </w:tcPr>
          <w:p w14:paraId="5368E26D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38" w:type="dxa"/>
          </w:tcPr>
          <w:p w14:paraId="79C347D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68</w:t>
            </w:r>
          </w:p>
          <w:p w14:paraId="53A8C21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6-7.43)</w:t>
            </w:r>
          </w:p>
        </w:tc>
        <w:tc>
          <w:tcPr>
            <w:tcW w:w="810" w:type="dxa"/>
          </w:tcPr>
          <w:p w14:paraId="0C2A363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4A6D766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71</w:t>
            </w:r>
          </w:p>
          <w:p w14:paraId="6464124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7-7.60)</w:t>
            </w:r>
          </w:p>
        </w:tc>
        <w:tc>
          <w:tcPr>
            <w:tcW w:w="720" w:type="dxa"/>
          </w:tcPr>
          <w:p w14:paraId="6E1E04D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10AD485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2BBD73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5B3B3A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0A32013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3B64A2A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55</w:t>
            </w:r>
          </w:p>
          <w:p w14:paraId="1EC078B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8-12.7)</w:t>
            </w:r>
          </w:p>
        </w:tc>
        <w:tc>
          <w:tcPr>
            <w:tcW w:w="761" w:type="dxa"/>
          </w:tcPr>
          <w:p w14:paraId="58E4107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35" w:type="dxa"/>
          </w:tcPr>
          <w:p w14:paraId="4057CAF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  <w:p w14:paraId="03115E1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5-3.93)</w:t>
            </w:r>
          </w:p>
        </w:tc>
        <w:tc>
          <w:tcPr>
            <w:tcW w:w="763" w:type="dxa"/>
          </w:tcPr>
          <w:p w14:paraId="4C543AD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37" w:type="dxa"/>
          </w:tcPr>
          <w:p w14:paraId="56629F8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  <w:p w14:paraId="208DEE5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3-2.47)</w:t>
            </w:r>
          </w:p>
        </w:tc>
        <w:tc>
          <w:tcPr>
            <w:tcW w:w="761" w:type="dxa"/>
          </w:tcPr>
          <w:p w14:paraId="7FFCFDE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37" w:type="dxa"/>
          </w:tcPr>
          <w:p w14:paraId="27A49A2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0B97AF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16B0330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0A3260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DF5DB9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  <w:p w14:paraId="2BF6FB6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9-0.25)</w:t>
            </w:r>
          </w:p>
        </w:tc>
        <w:tc>
          <w:tcPr>
            <w:tcW w:w="815" w:type="dxa"/>
          </w:tcPr>
          <w:p w14:paraId="3D17EDA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5A04330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E27A87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02765A7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1791F2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EAC330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  <w:p w14:paraId="5F2E253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1-0.41)</w:t>
            </w:r>
          </w:p>
        </w:tc>
        <w:tc>
          <w:tcPr>
            <w:tcW w:w="720" w:type="dxa"/>
          </w:tcPr>
          <w:p w14:paraId="0856F6D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0B47741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  <w:p w14:paraId="4F3E3B4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2-0.39)</w:t>
            </w:r>
          </w:p>
        </w:tc>
        <w:tc>
          <w:tcPr>
            <w:tcW w:w="810" w:type="dxa"/>
          </w:tcPr>
          <w:p w14:paraId="2173E15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170" w:type="dxa"/>
          </w:tcPr>
          <w:p w14:paraId="759981D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D16821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0388E7A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62B8F7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402C937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6</w:t>
            </w:r>
          </w:p>
          <w:p w14:paraId="0922FD8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5-1.71)</w:t>
            </w:r>
          </w:p>
        </w:tc>
        <w:tc>
          <w:tcPr>
            <w:tcW w:w="720" w:type="dxa"/>
          </w:tcPr>
          <w:p w14:paraId="1E64D2B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</w:p>
        </w:tc>
        <w:tc>
          <w:tcPr>
            <w:tcW w:w="1170" w:type="dxa"/>
          </w:tcPr>
          <w:p w14:paraId="1CF4E34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9BF7C4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2104C39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110038E5" w14:textId="77777777" w:rsidTr="00FF0783">
        <w:trPr>
          <w:trHeight w:val="677"/>
          <w:jc w:val="center"/>
        </w:trPr>
        <w:tc>
          <w:tcPr>
            <w:tcW w:w="1717" w:type="dxa"/>
          </w:tcPr>
          <w:p w14:paraId="36D26D1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38" w:type="dxa"/>
          </w:tcPr>
          <w:p w14:paraId="41B11A5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36</w:t>
            </w:r>
          </w:p>
          <w:p w14:paraId="424CAB3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5-12.1)</w:t>
            </w:r>
          </w:p>
        </w:tc>
        <w:tc>
          <w:tcPr>
            <w:tcW w:w="810" w:type="dxa"/>
          </w:tcPr>
          <w:p w14:paraId="1252140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0</w:t>
            </w:r>
          </w:p>
        </w:tc>
        <w:tc>
          <w:tcPr>
            <w:tcW w:w="1170" w:type="dxa"/>
          </w:tcPr>
          <w:p w14:paraId="71D66A3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86</w:t>
            </w:r>
          </w:p>
          <w:p w14:paraId="49B4AEF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5-9.64)</w:t>
            </w:r>
          </w:p>
        </w:tc>
        <w:tc>
          <w:tcPr>
            <w:tcW w:w="720" w:type="dxa"/>
          </w:tcPr>
          <w:p w14:paraId="33AA345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</w:tc>
        <w:tc>
          <w:tcPr>
            <w:tcW w:w="1170" w:type="dxa"/>
          </w:tcPr>
          <w:p w14:paraId="23A6E74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503DB1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0FFA1AE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08E7570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2E018C9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7</w:t>
            </w:r>
          </w:p>
          <w:p w14:paraId="0C7B64C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0-4.05)</w:t>
            </w:r>
          </w:p>
        </w:tc>
        <w:tc>
          <w:tcPr>
            <w:tcW w:w="761" w:type="dxa"/>
          </w:tcPr>
          <w:p w14:paraId="74D6240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35" w:type="dxa"/>
          </w:tcPr>
          <w:p w14:paraId="5630CC1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  <w:p w14:paraId="2911E34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3-2.65)</w:t>
            </w:r>
          </w:p>
        </w:tc>
        <w:tc>
          <w:tcPr>
            <w:tcW w:w="763" w:type="dxa"/>
          </w:tcPr>
          <w:p w14:paraId="2E48BD4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1237" w:type="dxa"/>
          </w:tcPr>
          <w:p w14:paraId="37917C1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6</w:t>
            </w:r>
          </w:p>
          <w:p w14:paraId="63528CD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1-3.09)</w:t>
            </w:r>
          </w:p>
        </w:tc>
        <w:tc>
          <w:tcPr>
            <w:tcW w:w="761" w:type="dxa"/>
          </w:tcPr>
          <w:p w14:paraId="70F30CE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</w:tc>
        <w:tc>
          <w:tcPr>
            <w:tcW w:w="1237" w:type="dxa"/>
          </w:tcPr>
          <w:p w14:paraId="37437F4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376431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5AF9D9E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E2A0E8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E7BF1B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  <w:p w14:paraId="23F4B47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2-1.14)</w:t>
            </w:r>
          </w:p>
        </w:tc>
        <w:tc>
          <w:tcPr>
            <w:tcW w:w="815" w:type="dxa"/>
          </w:tcPr>
          <w:p w14:paraId="7DBB77D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1170" w:type="dxa"/>
          </w:tcPr>
          <w:p w14:paraId="1BF0772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318C2B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17F2469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489CDC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5A7AEA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  <w:p w14:paraId="3CE4C77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1-1.97)</w:t>
            </w:r>
          </w:p>
        </w:tc>
        <w:tc>
          <w:tcPr>
            <w:tcW w:w="720" w:type="dxa"/>
          </w:tcPr>
          <w:p w14:paraId="2FC5D98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170" w:type="dxa"/>
          </w:tcPr>
          <w:p w14:paraId="5436148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5</w:t>
            </w:r>
          </w:p>
          <w:p w14:paraId="39BFA4F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3-1.74)</w:t>
            </w:r>
          </w:p>
        </w:tc>
        <w:tc>
          <w:tcPr>
            <w:tcW w:w="810" w:type="dxa"/>
          </w:tcPr>
          <w:p w14:paraId="08286A9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  <w:tc>
          <w:tcPr>
            <w:tcW w:w="1170" w:type="dxa"/>
          </w:tcPr>
          <w:p w14:paraId="118E6BB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FC80AA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84E609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1DC879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144A02D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2</w:t>
            </w:r>
          </w:p>
          <w:p w14:paraId="765CF12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5-1.98)</w:t>
            </w:r>
          </w:p>
        </w:tc>
        <w:tc>
          <w:tcPr>
            <w:tcW w:w="720" w:type="dxa"/>
          </w:tcPr>
          <w:p w14:paraId="669BBA8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0</w:t>
            </w:r>
          </w:p>
        </w:tc>
        <w:tc>
          <w:tcPr>
            <w:tcW w:w="1170" w:type="dxa"/>
          </w:tcPr>
          <w:p w14:paraId="7F4FE61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73C10A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6568A31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0B733CDC" w14:textId="77777777" w:rsidTr="00FF0783">
        <w:trPr>
          <w:trHeight w:val="715"/>
          <w:jc w:val="center"/>
        </w:trPr>
        <w:tc>
          <w:tcPr>
            <w:tcW w:w="3865" w:type="dxa"/>
            <w:gridSpan w:val="3"/>
          </w:tcPr>
          <w:p w14:paraId="50935A6B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ression symptoms</w:t>
            </w:r>
          </w:p>
        </w:tc>
        <w:tc>
          <w:tcPr>
            <w:tcW w:w="11292" w:type="dxa"/>
            <w:gridSpan w:val="12"/>
          </w:tcPr>
          <w:p w14:paraId="4000A1AC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73" w:type="dxa"/>
            <w:gridSpan w:val="18"/>
          </w:tcPr>
          <w:p w14:paraId="7347256A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57D34404" w14:textId="77777777" w:rsidTr="00FF0783">
        <w:trPr>
          <w:trHeight w:val="585"/>
          <w:jc w:val="center"/>
        </w:trPr>
        <w:tc>
          <w:tcPr>
            <w:tcW w:w="1717" w:type="dxa"/>
          </w:tcPr>
          <w:p w14:paraId="5EF28662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338" w:type="dxa"/>
          </w:tcPr>
          <w:p w14:paraId="191A3BD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  <w:p w14:paraId="1E77541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0-1.09)</w:t>
            </w:r>
          </w:p>
        </w:tc>
        <w:tc>
          <w:tcPr>
            <w:tcW w:w="810" w:type="dxa"/>
          </w:tcPr>
          <w:p w14:paraId="62E1E92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1170" w:type="dxa"/>
          </w:tcPr>
          <w:p w14:paraId="0FBA14C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2</w:t>
            </w:r>
          </w:p>
          <w:p w14:paraId="70BBABB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2-1.23)</w:t>
            </w:r>
          </w:p>
        </w:tc>
        <w:tc>
          <w:tcPr>
            <w:tcW w:w="720" w:type="dxa"/>
          </w:tcPr>
          <w:p w14:paraId="6AB7B01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1170" w:type="dxa"/>
          </w:tcPr>
          <w:p w14:paraId="23EB8B7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E52530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57475A7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6765EF1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4C92A5E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  <w:p w14:paraId="30F3EA4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5-2.22)</w:t>
            </w:r>
          </w:p>
        </w:tc>
        <w:tc>
          <w:tcPr>
            <w:tcW w:w="761" w:type="dxa"/>
          </w:tcPr>
          <w:p w14:paraId="1870AC8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</w:tc>
        <w:tc>
          <w:tcPr>
            <w:tcW w:w="1235" w:type="dxa"/>
          </w:tcPr>
          <w:p w14:paraId="3598342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63</w:t>
            </w:r>
          </w:p>
          <w:p w14:paraId="2B1585F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4-3.57)</w:t>
            </w:r>
          </w:p>
        </w:tc>
        <w:tc>
          <w:tcPr>
            <w:tcW w:w="763" w:type="dxa"/>
          </w:tcPr>
          <w:p w14:paraId="73C1781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1237" w:type="dxa"/>
          </w:tcPr>
          <w:p w14:paraId="602849D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77</w:t>
            </w:r>
          </w:p>
          <w:p w14:paraId="04A5AE5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4-3.31)</w:t>
            </w:r>
          </w:p>
        </w:tc>
        <w:tc>
          <w:tcPr>
            <w:tcW w:w="761" w:type="dxa"/>
          </w:tcPr>
          <w:p w14:paraId="631D6B3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1237" w:type="dxa"/>
          </w:tcPr>
          <w:p w14:paraId="7AA7C8C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1CDFD9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2686636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C9FF5D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FA7961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</w:p>
          <w:p w14:paraId="0B34FD4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6-0.91)</w:t>
            </w:r>
          </w:p>
        </w:tc>
        <w:tc>
          <w:tcPr>
            <w:tcW w:w="815" w:type="dxa"/>
          </w:tcPr>
          <w:p w14:paraId="0AE4F38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0C5FED2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71A640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2A7B955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21C102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9A580B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2</w:t>
            </w:r>
          </w:p>
          <w:p w14:paraId="0D46C0D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5-2.34)</w:t>
            </w:r>
          </w:p>
        </w:tc>
        <w:tc>
          <w:tcPr>
            <w:tcW w:w="720" w:type="dxa"/>
          </w:tcPr>
          <w:p w14:paraId="6E600CC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1170" w:type="dxa"/>
          </w:tcPr>
          <w:p w14:paraId="75D836D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7</w:t>
            </w:r>
          </w:p>
          <w:p w14:paraId="02BCC7A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4-1.01)</w:t>
            </w:r>
          </w:p>
        </w:tc>
        <w:tc>
          <w:tcPr>
            <w:tcW w:w="810" w:type="dxa"/>
          </w:tcPr>
          <w:p w14:paraId="1F42FFC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685BF13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A413C4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3B2F25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308FA4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2A7678D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  <w:p w14:paraId="1E06C46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4-1.47)</w:t>
            </w:r>
          </w:p>
        </w:tc>
        <w:tc>
          <w:tcPr>
            <w:tcW w:w="720" w:type="dxa"/>
          </w:tcPr>
          <w:p w14:paraId="04A92CF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1170" w:type="dxa"/>
          </w:tcPr>
          <w:p w14:paraId="692DA94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7C434E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D2E6486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5CB65785" w14:textId="77777777" w:rsidTr="00FF0783">
        <w:trPr>
          <w:trHeight w:val="715"/>
          <w:jc w:val="center"/>
        </w:trPr>
        <w:tc>
          <w:tcPr>
            <w:tcW w:w="1717" w:type="dxa"/>
          </w:tcPr>
          <w:p w14:paraId="5EE53766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38" w:type="dxa"/>
          </w:tcPr>
          <w:p w14:paraId="1A8B3E1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10" w:type="dxa"/>
          </w:tcPr>
          <w:p w14:paraId="6ADAB44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6341F3A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742D705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0E3B7A3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ACB99D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0FD8D5F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0C956C4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5B67A9D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44</w:t>
            </w:r>
          </w:p>
          <w:p w14:paraId="32EAC8D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7-2.57)</w:t>
            </w:r>
          </w:p>
        </w:tc>
        <w:tc>
          <w:tcPr>
            <w:tcW w:w="761" w:type="dxa"/>
          </w:tcPr>
          <w:p w14:paraId="7426A02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35" w:type="dxa"/>
          </w:tcPr>
          <w:p w14:paraId="08DA50F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51</w:t>
            </w:r>
          </w:p>
          <w:p w14:paraId="3A61872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1-5.68)</w:t>
            </w:r>
          </w:p>
        </w:tc>
        <w:tc>
          <w:tcPr>
            <w:tcW w:w="763" w:type="dxa"/>
          </w:tcPr>
          <w:p w14:paraId="4A8B829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37" w:type="dxa"/>
          </w:tcPr>
          <w:p w14:paraId="651DD25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84</w:t>
            </w:r>
          </w:p>
          <w:p w14:paraId="441C2F1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3-5.37)</w:t>
            </w:r>
          </w:p>
        </w:tc>
        <w:tc>
          <w:tcPr>
            <w:tcW w:w="761" w:type="dxa"/>
          </w:tcPr>
          <w:p w14:paraId="0848A35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237" w:type="dxa"/>
          </w:tcPr>
          <w:p w14:paraId="65AEE35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155982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4BBA74B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B1D8AC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762770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  <w:p w14:paraId="277CDC8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7-0.67)</w:t>
            </w:r>
          </w:p>
        </w:tc>
        <w:tc>
          <w:tcPr>
            <w:tcW w:w="815" w:type="dxa"/>
          </w:tcPr>
          <w:p w14:paraId="7C24D51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2C10FB4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285885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77CB995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8C6797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12FBD5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  <w:p w14:paraId="2F7FF2B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2-1.44)</w:t>
            </w:r>
          </w:p>
        </w:tc>
        <w:tc>
          <w:tcPr>
            <w:tcW w:w="720" w:type="dxa"/>
          </w:tcPr>
          <w:p w14:paraId="5A8F728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1170" w:type="dxa"/>
          </w:tcPr>
          <w:p w14:paraId="4C2A992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1</w:t>
            </w:r>
          </w:p>
          <w:p w14:paraId="1941AE9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2-0.82)</w:t>
            </w:r>
          </w:p>
        </w:tc>
        <w:tc>
          <w:tcPr>
            <w:tcW w:w="810" w:type="dxa"/>
          </w:tcPr>
          <w:p w14:paraId="07D4307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725371D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642F23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152E8F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4BF51E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6AB5B10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  <w:p w14:paraId="5756517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3-1.21)</w:t>
            </w:r>
          </w:p>
        </w:tc>
        <w:tc>
          <w:tcPr>
            <w:tcW w:w="720" w:type="dxa"/>
          </w:tcPr>
          <w:p w14:paraId="257FDA8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1170" w:type="dxa"/>
          </w:tcPr>
          <w:p w14:paraId="34EE815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CE5F2A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C9BB688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324EE8F6" w14:textId="77777777" w:rsidTr="00FF0783">
        <w:trPr>
          <w:trHeight w:val="715"/>
          <w:jc w:val="center"/>
        </w:trPr>
        <w:tc>
          <w:tcPr>
            <w:tcW w:w="1717" w:type="dxa"/>
          </w:tcPr>
          <w:p w14:paraId="5A487A88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38" w:type="dxa"/>
          </w:tcPr>
          <w:p w14:paraId="29919ED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10" w:type="dxa"/>
          </w:tcPr>
          <w:p w14:paraId="5287FD2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46082AA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4258D57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6502ABD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287675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0F9467B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4B5AF18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7AEFB38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83</w:t>
            </w:r>
          </w:p>
          <w:p w14:paraId="58C7682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7-2.60)</w:t>
            </w:r>
          </w:p>
        </w:tc>
        <w:tc>
          <w:tcPr>
            <w:tcW w:w="761" w:type="dxa"/>
          </w:tcPr>
          <w:p w14:paraId="74F3BB3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35" w:type="dxa"/>
          </w:tcPr>
          <w:p w14:paraId="45613FE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4</w:t>
            </w:r>
          </w:p>
          <w:p w14:paraId="3EDCAF5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0-3.58)</w:t>
            </w:r>
          </w:p>
        </w:tc>
        <w:tc>
          <w:tcPr>
            <w:tcW w:w="763" w:type="dxa"/>
          </w:tcPr>
          <w:p w14:paraId="333EBE0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37" w:type="dxa"/>
          </w:tcPr>
          <w:p w14:paraId="090DA35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1</w:t>
            </w:r>
          </w:p>
          <w:p w14:paraId="6B40C17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2-2.78)</w:t>
            </w:r>
          </w:p>
        </w:tc>
        <w:tc>
          <w:tcPr>
            <w:tcW w:w="761" w:type="dxa"/>
          </w:tcPr>
          <w:p w14:paraId="2E4A98D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37" w:type="dxa"/>
          </w:tcPr>
          <w:p w14:paraId="7ED578B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E8603A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5647674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C52C6F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EA700D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5</w:t>
            </w:r>
          </w:p>
          <w:p w14:paraId="47D70FA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3-1.59)</w:t>
            </w:r>
          </w:p>
        </w:tc>
        <w:tc>
          <w:tcPr>
            <w:tcW w:w="815" w:type="dxa"/>
          </w:tcPr>
          <w:p w14:paraId="2080E06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</w:tc>
        <w:tc>
          <w:tcPr>
            <w:tcW w:w="1170" w:type="dxa"/>
          </w:tcPr>
          <w:p w14:paraId="0B2C80C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554BA6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5E7F6A5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91F678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4D4147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60</w:t>
            </w:r>
          </w:p>
          <w:p w14:paraId="7721F25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29-5.22)</w:t>
            </w:r>
          </w:p>
        </w:tc>
        <w:tc>
          <w:tcPr>
            <w:tcW w:w="720" w:type="dxa"/>
          </w:tcPr>
          <w:p w14:paraId="6C5A0C8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559E8D1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8</w:t>
            </w:r>
          </w:p>
          <w:p w14:paraId="3E97E90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1-1.95)</w:t>
            </w:r>
          </w:p>
        </w:tc>
        <w:tc>
          <w:tcPr>
            <w:tcW w:w="810" w:type="dxa"/>
          </w:tcPr>
          <w:p w14:paraId="64D2749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0</w:t>
            </w:r>
          </w:p>
        </w:tc>
        <w:tc>
          <w:tcPr>
            <w:tcW w:w="1170" w:type="dxa"/>
          </w:tcPr>
          <w:p w14:paraId="78CF017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87933A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CBFC20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3831BA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57C977D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0</w:t>
            </w:r>
          </w:p>
          <w:p w14:paraId="6708461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5-1.85)</w:t>
            </w:r>
          </w:p>
        </w:tc>
        <w:tc>
          <w:tcPr>
            <w:tcW w:w="720" w:type="dxa"/>
          </w:tcPr>
          <w:p w14:paraId="4375639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0</w:t>
            </w:r>
          </w:p>
        </w:tc>
        <w:tc>
          <w:tcPr>
            <w:tcW w:w="1170" w:type="dxa"/>
          </w:tcPr>
          <w:p w14:paraId="0979F75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7127E8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0B8CC42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33E12494" w14:textId="77777777" w:rsidTr="00FF0783">
        <w:trPr>
          <w:trHeight w:val="715"/>
          <w:jc w:val="center"/>
        </w:trPr>
        <w:tc>
          <w:tcPr>
            <w:tcW w:w="30330" w:type="dxa"/>
            <w:gridSpan w:val="33"/>
          </w:tcPr>
          <w:p w14:paraId="184BED73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xiety symptoms</w:t>
            </w:r>
          </w:p>
        </w:tc>
      </w:tr>
      <w:tr w:rsidR="00014A0A" w:rsidRPr="00BE43AD" w14:paraId="3D190CC0" w14:textId="77777777" w:rsidTr="00FF0783">
        <w:trPr>
          <w:trHeight w:val="648"/>
          <w:jc w:val="center"/>
        </w:trPr>
        <w:tc>
          <w:tcPr>
            <w:tcW w:w="1717" w:type="dxa"/>
          </w:tcPr>
          <w:p w14:paraId="5F450666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76135F94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8" w:type="dxa"/>
          </w:tcPr>
          <w:p w14:paraId="6046998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49</w:t>
            </w:r>
          </w:p>
          <w:p w14:paraId="0F7C346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2-2.69)</w:t>
            </w:r>
          </w:p>
        </w:tc>
        <w:tc>
          <w:tcPr>
            <w:tcW w:w="810" w:type="dxa"/>
          </w:tcPr>
          <w:p w14:paraId="2AF2DF8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1170" w:type="dxa"/>
          </w:tcPr>
          <w:p w14:paraId="427734C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57</w:t>
            </w:r>
          </w:p>
          <w:p w14:paraId="722FDF1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7-2.84)</w:t>
            </w:r>
          </w:p>
        </w:tc>
        <w:tc>
          <w:tcPr>
            <w:tcW w:w="720" w:type="dxa"/>
          </w:tcPr>
          <w:p w14:paraId="318DCB9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1170" w:type="dxa"/>
          </w:tcPr>
          <w:p w14:paraId="27C9660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45B2CF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68DA1D6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12A718D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2F70C5D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</w:p>
          <w:p w14:paraId="146201B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2-1.39)</w:t>
            </w:r>
          </w:p>
        </w:tc>
        <w:tc>
          <w:tcPr>
            <w:tcW w:w="761" w:type="dxa"/>
          </w:tcPr>
          <w:p w14:paraId="0EE805E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1235" w:type="dxa"/>
          </w:tcPr>
          <w:p w14:paraId="7637022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  <w:p w14:paraId="375B45F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2-1.58)</w:t>
            </w:r>
          </w:p>
        </w:tc>
        <w:tc>
          <w:tcPr>
            <w:tcW w:w="763" w:type="dxa"/>
          </w:tcPr>
          <w:p w14:paraId="4398423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</w:tc>
        <w:tc>
          <w:tcPr>
            <w:tcW w:w="1237" w:type="dxa"/>
          </w:tcPr>
          <w:p w14:paraId="433018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  <w:p w14:paraId="2724457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0-1.69)</w:t>
            </w:r>
          </w:p>
        </w:tc>
        <w:tc>
          <w:tcPr>
            <w:tcW w:w="761" w:type="dxa"/>
          </w:tcPr>
          <w:p w14:paraId="358A96B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  <w:tc>
          <w:tcPr>
            <w:tcW w:w="1237" w:type="dxa"/>
          </w:tcPr>
          <w:p w14:paraId="20C5B1B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B3EB5C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0FCFA0E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B5BA39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59EC49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  <w:p w14:paraId="66E9E48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5-1.05)</w:t>
            </w:r>
          </w:p>
        </w:tc>
        <w:tc>
          <w:tcPr>
            <w:tcW w:w="815" w:type="dxa"/>
          </w:tcPr>
          <w:p w14:paraId="35F0BDB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170" w:type="dxa"/>
          </w:tcPr>
          <w:p w14:paraId="6FAB424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819FF4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3863E34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B13A88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C35660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50</w:t>
            </w:r>
          </w:p>
          <w:p w14:paraId="57975DA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7-2.57)</w:t>
            </w:r>
          </w:p>
        </w:tc>
        <w:tc>
          <w:tcPr>
            <w:tcW w:w="720" w:type="dxa"/>
          </w:tcPr>
          <w:p w14:paraId="64EFA98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1170" w:type="dxa"/>
          </w:tcPr>
          <w:p w14:paraId="59486BA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4</w:t>
            </w:r>
          </w:p>
          <w:p w14:paraId="4A57A37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6-1.70)</w:t>
            </w:r>
          </w:p>
        </w:tc>
        <w:tc>
          <w:tcPr>
            <w:tcW w:w="810" w:type="dxa"/>
          </w:tcPr>
          <w:p w14:paraId="1F25E67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0</w:t>
            </w:r>
          </w:p>
        </w:tc>
        <w:tc>
          <w:tcPr>
            <w:tcW w:w="1170" w:type="dxa"/>
          </w:tcPr>
          <w:p w14:paraId="0C082B5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07391F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CB3265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FD1C1B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0D02B1C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  <w:p w14:paraId="3B6BD12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8-1.45)</w:t>
            </w:r>
          </w:p>
        </w:tc>
        <w:tc>
          <w:tcPr>
            <w:tcW w:w="720" w:type="dxa"/>
          </w:tcPr>
          <w:p w14:paraId="32438A2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1170" w:type="dxa"/>
          </w:tcPr>
          <w:p w14:paraId="6418C55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557E1D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377FCE45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16794B6A" w14:textId="77777777" w:rsidTr="00FF0783">
        <w:trPr>
          <w:trHeight w:val="715"/>
          <w:jc w:val="center"/>
        </w:trPr>
        <w:tc>
          <w:tcPr>
            <w:tcW w:w="1717" w:type="dxa"/>
          </w:tcPr>
          <w:p w14:paraId="050AF9D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38" w:type="dxa"/>
          </w:tcPr>
          <w:p w14:paraId="1120848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82</w:t>
            </w:r>
          </w:p>
          <w:p w14:paraId="27880DF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7-3.44)</w:t>
            </w:r>
          </w:p>
        </w:tc>
        <w:tc>
          <w:tcPr>
            <w:tcW w:w="810" w:type="dxa"/>
          </w:tcPr>
          <w:p w14:paraId="298BE8E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170" w:type="dxa"/>
          </w:tcPr>
          <w:p w14:paraId="77721C7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17</w:t>
            </w:r>
          </w:p>
          <w:p w14:paraId="6FBBC0F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14-4.13)</w:t>
            </w:r>
          </w:p>
        </w:tc>
        <w:tc>
          <w:tcPr>
            <w:tcW w:w="720" w:type="dxa"/>
          </w:tcPr>
          <w:p w14:paraId="10E6068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6394C08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CAA0AC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026D309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31ECF93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6B21012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61" w:type="dxa"/>
          </w:tcPr>
          <w:p w14:paraId="6C362E0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35" w:type="dxa"/>
          </w:tcPr>
          <w:p w14:paraId="75909BE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63" w:type="dxa"/>
          </w:tcPr>
          <w:p w14:paraId="47BAEE2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37" w:type="dxa"/>
          </w:tcPr>
          <w:p w14:paraId="694E146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61" w:type="dxa"/>
          </w:tcPr>
          <w:p w14:paraId="7372420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37" w:type="dxa"/>
          </w:tcPr>
          <w:p w14:paraId="015D169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B3849F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6979670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172AA6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6FFD4A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  <w:p w14:paraId="2F8D331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4-1.08)</w:t>
            </w:r>
          </w:p>
        </w:tc>
        <w:tc>
          <w:tcPr>
            <w:tcW w:w="815" w:type="dxa"/>
          </w:tcPr>
          <w:p w14:paraId="56ED532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1170" w:type="dxa"/>
          </w:tcPr>
          <w:p w14:paraId="699B73D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BB861F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3B94010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7F916E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9F08B2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4C18802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62F988E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10" w:type="dxa"/>
          </w:tcPr>
          <w:p w14:paraId="1A06B2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0DF61B9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58E30D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AF4D45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D83E45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17DB3D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50D7745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74982D2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D0977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3F2C02EE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2DB74AEE" w14:textId="77777777" w:rsidTr="00FF0783">
        <w:trPr>
          <w:trHeight w:val="715"/>
          <w:jc w:val="center"/>
        </w:trPr>
        <w:tc>
          <w:tcPr>
            <w:tcW w:w="1717" w:type="dxa"/>
          </w:tcPr>
          <w:p w14:paraId="464EEB03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38" w:type="dxa"/>
          </w:tcPr>
          <w:p w14:paraId="5C9AB33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8</w:t>
            </w:r>
          </w:p>
          <w:p w14:paraId="35D96E9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5-4.11)</w:t>
            </w:r>
          </w:p>
        </w:tc>
        <w:tc>
          <w:tcPr>
            <w:tcW w:w="810" w:type="dxa"/>
          </w:tcPr>
          <w:p w14:paraId="717460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0</w:t>
            </w:r>
          </w:p>
        </w:tc>
        <w:tc>
          <w:tcPr>
            <w:tcW w:w="1170" w:type="dxa"/>
          </w:tcPr>
          <w:p w14:paraId="1898EAE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0</w:t>
            </w:r>
          </w:p>
          <w:p w14:paraId="3D7908D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5-4.30)</w:t>
            </w:r>
          </w:p>
        </w:tc>
        <w:tc>
          <w:tcPr>
            <w:tcW w:w="720" w:type="dxa"/>
          </w:tcPr>
          <w:p w14:paraId="675622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1170" w:type="dxa"/>
          </w:tcPr>
          <w:p w14:paraId="6E686B5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6EB8FA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05F39F0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6E2814A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12AD06F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61" w:type="dxa"/>
          </w:tcPr>
          <w:p w14:paraId="12F1D3E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35" w:type="dxa"/>
          </w:tcPr>
          <w:p w14:paraId="625C17E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63" w:type="dxa"/>
          </w:tcPr>
          <w:p w14:paraId="020D7C2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37" w:type="dxa"/>
          </w:tcPr>
          <w:p w14:paraId="5A6043A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61" w:type="dxa"/>
          </w:tcPr>
          <w:p w14:paraId="3A10179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37" w:type="dxa"/>
          </w:tcPr>
          <w:p w14:paraId="1665D5F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BCF5ED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3D75673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C04B8E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C35C07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  <w:p w14:paraId="75268E6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5-1.23)</w:t>
            </w:r>
          </w:p>
        </w:tc>
        <w:tc>
          <w:tcPr>
            <w:tcW w:w="815" w:type="dxa"/>
          </w:tcPr>
          <w:p w14:paraId="6332873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2</w:t>
            </w:r>
          </w:p>
        </w:tc>
        <w:tc>
          <w:tcPr>
            <w:tcW w:w="1170" w:type="dxa"/>
          </w:tcPr>
          <w:p w14:paraId="247B56C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ABCD06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2894F8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6099B1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98EE8B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2A8292F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6E4CE97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10" w:type="dxa"/>
          </w:tcPr>
          <w:p w14:paraId="17A47A7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1BFB7FD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A64866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D848D0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122680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1FFDE0B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69A3605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3BB4D3D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32FF7F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024860D4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7E3C29BB" w14:textId="77777777" w:rsidTr="00FF0783">
        <w:trPr>
          <w:trHeight w:val="677"/>
          <w:jc w:val="center"/>
        </w:trPr>
        <w:tc>
          <w:tcPr>
            <w:tcW w:w="22405" w:type="dxa"/>
            <w:gridSpan w:val="24"/>
          </w:tcPr>
          <w:p w14:paraId="6BC262DA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ress symptoms</w:t>
            </w:r>
          </w:p>
        </w:tc>
        <w:tc>
          <w:tcPr>
            <w:tcW w:w="7925" w:type="dxa"/>
            <w:gridSpan w:val="9"/>
          </w:tcPr>
          <w:p w14:paraId="1B574699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184FB3F4" w14:textId="77777777" w:rsidTr="00FF0783">
        <w:trPr>
          <w:trHeight w:val="549"/>
          <w:jc w:val="center"/>
        </w:trPr>
        <w:tc>
          <w:tcPr>
            <w:tcW w:w="1717" w:type="dxa"/>
          </w:tcPr>
          <w:p w14:paraId="6519D614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2B36B3E1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8" w:type="dxa"/>
          </w:tcPr>
          <w:p w14:paraId="6C9F86D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47</w:t>
            </w:r>
          </w:p>
          <w:p w14:paraId="3F03F61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5-2.54)</w:t>
            </w:r>
          </w:p>
        </w:tc>
        <w:tc>
          <w:tcPr>
            <w:tcW w:w="810" w:type="dxa"/>
          </w:tcPr>
          <w:p w14:paraId="1604951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1170" w:type="dxa"/>
          </w:tcPr>
          <w:p w14:paraId="48D7764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6</w:t>
            </w:r>
          </w:p>
          <w:p w14:paraId="0CE272F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7-2.01)</w:t>
            </w:r>
          </w:p>
        </w:tc>
        <w:tc>
          <w:tcPr>
            <w:tcW w:w="720" w:type="dxa"/>
          </w:tcPr>
          <w:p w14:paraId="6661456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9</w:t>
            </w:r>
          </w:p>
        </w:tc>
        <w:tc>
          <w:tcPr>
            <w:tcW w:w="1170" w:type="dxa"/>
          </w:tcPr>
          <w:p w14:paraId="3CB0217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C0089A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4BAE9B9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0493153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19A0DAE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6</w:t>
            </w:r>
          </w:p>
          <w:p w14:paraId="4AF9E10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1-2.64)</w:t>
            </w:r>
          </w:p>
        </w:tc>
        <w:tc>
          <w:tcPr>
            <w:tcW w:w="761" w:type="dxa"/>
          </w:tcPr>
          <w:p w14:paraId="6F3A839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</w:tc>
        <w:tc>
          <w:tcPr>
            <w:tcW w:w="1235" w:type="dxa"/>
          </w:tcPr>
          <w:p w14:paraId="32D7EF1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  <w:p w14:paraId="20FCCD5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7-2.01)</w:t>
            </w:r>
          </w:p>
        </w:tc>
        <w:tc>
          <w:tcPr>
            <w:tcW w:w="763" w:type="dxa"/>
          </w:tcPr>
          <w:p w14:paraId="1D5DE64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1237" w:type="dxa"/>
          </w:tcPr>
          <w:p w14:paraId="36583F0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46</w:t>
            </w:r>
          </w:p>
          <w:p w14:paraId="7276FEC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2-2.59)</w:t>
            </w:r>
          </w:p>
        </w:tc>
        <w:tc>
          <w:tcPr>
            <w:tcW w:w="761" w:type="dxa"/>
          </w:tcPr>
          <w:p w14:paraId="5A1A0A1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  <w:tc>
          <w:tcPr>
            <w:tcW w:w="1237" w:type="dxa"/>
          </w:tcPr>
          <w:p w14:paraId="3400F0F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327FAF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4FD365B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BF1053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862585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  <w:p w14:paraId="1FE2D19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2-0.96)</w:t>
            </w:r>
          </w:p>
        </w:tc>
        <w:tc>
          <w:tcPr>
            <w:tcW w:w="815" w:type="dxa"/>
          </w:tcPr>
          <w:p w14:paraId="5B8FC0E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34E96F4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A60056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50BC739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8AA8D9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205D23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  <w:p w14:paraId="645F2A7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1-1.65)</w:t>
            </w:r>
          </w:p>
        </w:tc>
        <w:tc>
          <w:tcPr>
            <w:tcW w:w="720" w:type="dxa"/>
          </w:tcPr>
          <w:p w14:paraId="31ED6CB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1170" w:type="dxa"/>
          </w:tcPr>
          <w:p w14:paraId="7C6FFBD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  <w:p w14:paraId="6F1C9D9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1-1.28)</w:t>
            </w:r>
          </w:p>
        </w:tc>
        <w:tc>
          <w:tcPr>
            <w:tcW w:w="810" w:type="dxa"/>
          </w:tcPr>
          <w:p w14:paraId="37D6EF9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4</w:t>
            </w:r>
          </w:p>
        </w:tc>
        <w:tc>
          <w:tcPr>
            <w:tcW w:w="1170" w:type="dxa"/>
          </w:tcPr>
          <w:p w14:paraId="4BB25B2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460E00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63806BF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0BA349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127FC97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5</w:t>
            </w:r>
          </w:p>
          <w:p w14:paraId="4B5FA5F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1-1.61)</w:t>
            </w:r>
          </w:p>
        </w:tc>
        <w:tc>
          <w:tcPr>
            <w:tcW w:w="720" w:type="dxa"/>
          </w:tcPr>
          <w:p w14:paraId="2F6E5A6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  <w:tc>
          <w:tcPr>
            <w:tcW w:w="1170" w:type="dxa"/>
          </w:tcPr>
          <w:p w14:paraId="3790112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CEF64F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7701BA29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3DE0BAE6" w14:textId="77777777" w:rsidTr="00FF0783">
        <w:trPr>
          <w:trHeight w:val="715"/>
          <w:jc w:val="center"/>
        </w:trPr>
        <w:tc>
          <w:tcPr>
            <w:tcW w:w="1717" w:type="dxa"/>
          </w:tcPr>
          <w:p w14:paraId="44B75143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38" w:type="dxa"/>
          </w:tcPr>
          <w:p w14:paraId="47B544F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10" w:type="dxa"/>
          </w:tcPr>
          <w:p w14:paraId="1023987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409CD3D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5B76B07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735BF61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9FD4AD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752CFCA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59E4CD9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39AFBB5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  <w:p w14:paraId="25B3269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3-3.46)</w:t>
            </w:r>
          </w:p>
        </w:tc>
        <w:tc>
          <w:tcPr>
            <w:tcW w:w="761" w:type="dxa"/>
          </w:tcPr>
          <w:p w14:paraId="64DC3FD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1235" w:type="dxa"/>
          </w:tcPr>
          <w:p w14:paraId="708A759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6</w:t>
            </w:r>
          </w:p>
          <w:p w14:paraId="0ACE3B8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9-3.49)</w:t>
            </w:r>
          </w:p>
        </w:tc>
        <w:tc>
          <w:tcPr>
            <w:tcW w:w="763" w:type="dxa"/>
          </w:tcPr>
          <w:p w14:paraId="24CEBF3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</w:tc>
        <w:tc>
          <w:tcPr>
            <w:tcW w:w="1237" w:type="dxa"/>
          </w:tcPr>
          <w:p w14:paraId="2A8AE05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5</w:t>
            </w:r>
          </w:p>
          <w:p w14:paraId="2CCD8CB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3-2.52)</w:t>
            </w:r>
          </w:p>
        </w:tc>
        <w:tc>
          <w:tcPr>
            <w:tcW w:w="761" w:type="dxa"/>
          </w:tcPr>
          <w:p w14:paraId="649C7F9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</w:p>
        </w:tc>
        <w:tc>
          <w:tcPr>
            <w:tcW w:w="1237" w:type="dxa"/>
          </w:tcPr>
          <w:p w14:paraId="62D8347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B61032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73C203A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512B80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A2B556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4</w:t>
            </w:r>
          </w:p>
          <w:p w14:paraId="1B7982A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7-0.88)</w:t>
            </w:r>
          </w:p>
        </w:tc>
        <w:tc>
          <w:tcPr>
            <w:tcW w:w="815" w:type="dxa"/>
          </w:tcPr>
          <w:p w14:paraId="1F95254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37C3862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2FF82C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7F49E87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168BA1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9B88EB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7848452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0791728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10" w:type="dxa"/>
          </w:tcPr>
          <w:p w14:paraId="71E3C05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4957C4B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7238AC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398F173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17B1BB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2AE2D07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5A64134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4C45B2B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8E6CBD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39279089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76C3080C" w14:textId="77777777" w:rsidTr="00FF0783">
        <w:trPr>
          <w:trHeight w:val="715"/>
          <w:jc w:val="center"/>
        </w:trPr>
        <w:tc>
          <w:tcPr>
            <w:tcW w:w="1717" w:type="dxa"/>
          </w:tcPr>
          <w:p w14:paraId="716EEF4E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38" w:type="dxa"/>
          </w:tcPr>
          <w:p w14:paraId="47DF76C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10" w:type="dxa"/>
          </w:tcPr>
          <w:p w14:paraId="62DD6CD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63A644A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7CA5C4B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7E7883D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0667D2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26DD693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17192CA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3BD3EBA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87</w:t>
            </w:r>
          </w:p>
          <w:p w14:paraId="4C0504D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3-2.29)</w:t>
            </w:r>
          </w:p>
        </w:tc>
        <w:tc>
          <w:tcPr>
            <w:tcW w:w="761" w:type="dxa"/>
          </w:tcPr>
          <w:p w14:paraId="77989B4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35" w:type="dxa"/>
          </w:tcPr>
          <w:p w14:paraId="3488E7F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7</w:t>
            </w:r>
          </w:p>
          <w:p w14:paraId="03373F4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7-1.65)</w:t>
            </w:r>
          </w:p>
        </w:tc>
        <w:tc>
          <w:tcPr>
            <w:tcW w:w="763" w:type="dxa"/>
          </w:tcPr>
          <w:p w14:paraId="798447A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</w:p>
        </w:tc>
        <w:tc>
          <w:tcPr>
            <w:tcW w:w="1237" w:type="dxa"/>
          </w:tcPr>
          <w:p w14:paraId="62BD09D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8</w:t>
            </w:r>
          </w:p>
          <w:p w14:paraId="092E59F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9-2.80)</w:t>
            </w:r>
          </w:p>
        </w:tc>
        <w:tc>
          <w:tcPr>
            <w:tcW w:w="761" w:type="dxa"/>
          </w:tcPr>
          <w:p w14:paraId="523F083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1237" w:type="dxa"/>
          </w:tcPr>
          <w:p w14:paraId="572A0C0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31B51C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4A1D7A8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7F2D6E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A2B336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  <w:p w14:paraId="1661092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8-1.22)</w:t>
            </w:r>
          </w:p>
        </w:tc>
        <w:tc>
          <w:tcPr>
            <w:tcW w:w="815" w:type="dxa"/>
          </w:tcPr>
          <w:p w14:paraId="23A9299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5</w:t>
            </w:r>
          </w:p>
        </w:tc>
        <w:tc>
          <w:tcPr>
            <w:tcW w:w="1170" w:type="dxa"/>
          </w:tcPr>
          <w:p w14:paraId="2BAD221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C022BA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6A51178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3FFA36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12C83B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63C56FB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285B01A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10" w:type="dxa"/>
          </w:tcPr>
          <w:p w14:paraId="465BB63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476A458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2FB2FC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0965B5C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DFC234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6CE268A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44D4E2C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360C8A3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A1E3F7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5764F0B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563B4567" w14:textId="77777777" w:rsidTr="00FF0783">
        <w:trPr>
          <w:trHeight w:val="715"/>
          <w:jc w:val="center"/>
        </w:trPr>
        <w:tc>
          <w:tcPr>
            <w:tcW w:w="30330" w:type="dxa"/>
            <w:gridSpan w:val="33"/>
          </w:tcPr>
          <w:p w14:paraId="3318B743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st-traumatic stress disorder symptoms</w:t>
            </w:r>
          </w:p>
        </w:tc>
      </w:tr>
      <w:tr w:rsidR="00014A0A" w:rsidRPr="00BE43AD" w14:paraId="4AF6B89C" w14:textId="77777777" w:rsidTr="00FF0783">
        <w:trPr>
          <w:trHeight w:val="530"/>
          <w:jc w:val="center"/>
        </w:trPr>
        <w:tc>
          <w:tcPr>
            <w:tcW w:w="1717" w:type="dxa"/>
          </w:tcPr>
          <w:p w14:paraId="3AE265D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1A6AF39B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8" w:type="dxa"/>
          </w:tcPr>
          <w:p w14:paraId="141041C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75</w:t>
            </w:r>
          </w:p>
          <w:p w14:paraId="4EB71E5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0-3.43)</w:t>
            </w:r>
          </w:p>
        </w:tc>
        <w:tc>
          <w:tcPr>
            <w:tcW w:w="810" w:type="dxa"/>
          </w:tcPr>
          <w:p w14:paraId="6212F2C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1170" w:type="dxa"/>
          </w:tcPr>
          <w:p w14:paraId="0BF87E9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65</w:t>
            </w:r>
          </w:p>
          <w:p w14:paraId="571DD0A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4-3.22)</w:t>
            </w:r>
          </w:p>
        </w:tc>
        <w:tc>
          <w:tcPr>
            <w:tcW w:w="720" w:type="dxa"/>
          </w:tcPr>
          <w:p w14:paraId="2DD9A5E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1170" w:type="dxa"/>
          </w:tcPr>
          <w:p w14:paraId="11BE5A9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EA6649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606DD9D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714BA11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7D6EE25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  <w:p w14:paraId="21EE037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1-1.08)</w:t>
            </w:r>
          </w:p>
        </w:tc>
        <w:tc>
          <w:tcPr>
            <w:tcW w:w="761" w:type="dxa"/>
          </w:tcPr>
          <w:p w14:paraId="4306C5D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1235" w:type="dxa"/>
          </w:tcPr>
          <w:p w14:paraId="75DFAC8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7</w:t>
            </w:r>
          </w:p>
          <w:p w14:paraId="20E9B8F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0-1.60)</w:t>
            </w:r>
          </w:p>
        </w:tc>
        <w:tc>
          <w:tcPr>
            <w:tcW w:w="763" w:type="dxa"/>
          </w:tcPr>
          <w:p w14:paraId="4168B49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1237" w:type="dxa"/>
          </w:tcPr>
          <w:p w14:paraId="68E3EF4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54</w:t>
            </w:r>
          </w:p>
          <w:p w14:paraId="0B60218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1-3.87)</w:t>
            </w:r>
          </w:p>
        </w:tc>
        <w:tc>
          <w:tcPr>
            <w:tcW w:w="761" w:type="dxa"/>
          </w:tcPr>
          <w:p w14:paraId="01F33FF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1237" w:type="dxa"/>
          </w:tcPr>
          <w:p w14:paraId="6BE9AD3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EA7D41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077FE8C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112926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0867CE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  <w:p w14:paraId="5271EEA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8-0.96)</w:t>
            </w:r>
          </w:p>
        </w:tc>
        <w:tc>
          <w:tcPr>
            <w:tcW w:w="815" w:type="dxa"/>
          </w:tcPr>
          <w:p w14:paraId="77DD3C8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7D6717C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707EAF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05CDA5B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D5B99A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E216CC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7</w:t>
            </w:r>
          </w:p>
          <w:p w14:paraId="635736C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9-1.13)</w:t>
            </w:r>
          </w:p>
        </w:tc>
        <w:tc>
          <w:tcPr>
            <w:tcW w:w="720" w:type="dxa"/>
          </w:tcPr>
          <w:p w14:paraId="23DE6A4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1170" w:type="dxa"/>
          </w:tcPr>
          <w:p w14:paraId="26A11AA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2</w:t>
            </w:r>
          </w:p>
          <w:p w14:paraId="0D87B31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5-1.13)</w:t>
            </w:r>
          </w:p>
        </w:tc>
        <w:tc>
          <w:tcPr>
            <w:tcW w:w="810" w:type="dxa"/>
          </w:tcPr>
          <w:p w14:paraId="29ED2A1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1170" w:type="dxa"/>
          </w:tcPr>
          <w:p w14:paraId="0A75179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917B8A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E13B79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577A67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1A396E4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  <w:p w14:paraId="2847A3B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5-1.19)</w:t>
            </w:r>
          </w:p>
        </w:tc>
        <w:tc>
          <w:tcPr>
            <w:tcW w:w="720" w:type="dxa"/>
          </w:tcPr>
          <w:p w14:paraId="5F60266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1170" w:type="dxa"/>
          </w:tcPr>
          <w:p w14:paraId="06AE1A7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03AAB1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5C252FE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68050ECF" w14:textId="77777777" w:rsidTr="00FF0783">
        <w:trPr>
          <w:trHeight w:val="715"/>
          <w:jc w:val="center"/>
        </w:trPr>
        <w:tc>
          <w:tcPr>
            <w:tcW w:w="1717" w:type="dxa"/>
          </w:tcPr>
          <w:p w14:paraId="76150672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38" w:type="dxa"/>
          </w:tcPr>
          <w:p w14:paraId="1FA5321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9</w:t>
            </w:r>
          </w:p>
          <w:p w14:paraId="1F7F346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7-2.89)</w:t>
            </w:r>
          </w:p>
        </w:tc>
        <w:tc>
          <w:tcPr>
            <w:tcW w:w="810" w:type="dxa"/>
          </w:tcPr>
          <w:p w14:paraId="6E0A5F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7</w:t>
            </w:r>
          </w:p>
        </w:tc>
        <w:tc>
          <w:tcPr>
            <w:tcW w:w="1170" w:type="dxa"/>
          </w:tcPr>
          <w:p w14:paraId="1EFA18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56</w:t>
            </w:r>
          </w:p>
          <w:p w14:paraId="7B7C889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5-3.26)</w:t>
            </w:r>
          </w:p>
        </w:tc>
        <w:tc>
          <w:tcPr>
            <w:tcW w:w="720" w:type="dxa"/>
          </w:tcPr>
          <w:p w14:paraId="7392256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1170" w:type="dxa"/>
          </w:tcPr>
          <w:p w14:paraId="48B20B7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16F3B8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534BC60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1CF974B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28FFF08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  <w:p w14:paraId="7DBAD5D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4-1.41)</w:t>
            </w:r>
          </w:p>
        </w:tc>
        <w:tc>
          <w:tcPr>
            <w:tcW w:w="761" w:type="dxa"/>
          </w:tcPr>
          <w:p w14:paraId="03AA637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235" w:type="dxa"/>
          </w:tcPr>
          <w:p w14:paraId="3AB57A5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  <w:p w14:paraId="5F23D78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9-2.21)</w:t>
            </w:r>
          </w:p>
        </w:tc>
        <w:tc>
          <w:tcPr>
            <w:tcW w:w="763" w:type="dxa"/>
          </w:tcPr>
          <w:p w14:paraId="7D0FB05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37" w:type="dxa"/>
          </w:tcPr>
          <w:p w14:paraId="5DED5EE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7</w:t>
            </w:r>
          </w:p>
          <w:p w14:paraId="765DFD6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1-2.18)</w:t>
            </w:r>
          </w:p>
        </w:tc>
        <w:tc>
          <w:tcPr>
            <w:tcW w:w="761" w:type="dxa"/>
          </w:tcPr>
          <w:p w14:paraId="0ECF81E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  <w:tc>
          <w:tcPr>
            <w:tcW w:w="1237" w:type="dxa"/>
          </w:tcPr>
          <w:p w14:paraId="49B7765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E432E3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1250A23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A6BCE3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4D3746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15" w:type="dxa"/>
          </w:tcPr>
          <w:p w14:paraId="4F24FAB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58B2346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7909CD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11DEE7D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F71BC6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954F72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2</w:t>
            </w:r>
          </w:p>
          <w:p w14:paraId="0B9AA78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1-1.80)</w:t>
            </w:r>
          </w:p>
        </w:tc>
        <w:tc>
          <w:tcPr>
            <w:tcW w:w="720" w:type="dxa"/>
          </w:tcPr>
          <w:p w14:paraId="4719B26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</w:tc>
        <w:tc>
          <w:tcPr>
            <w:tcW w:w="1170" w:type="dxa"/>
          </w:tcPr>
          <w:p w14:paraId="3FDDAA0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  <w:p w14:paraId="35D19B0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1-1.96)</w:t>
            </w:r>
          </w:p>
        </w:tc>
        <w:tc>
          <w:tcPr>
            <w:tcW w:w="810" w:type="dxa"/>
          </w:tcPr>
          <w:p w14:paraId="4534268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</w:p>
        </w:tc>
        <w:tc>
          <w:tcPr>
            <w:tcW w:w="1170" w:type="dxa"/>
          </w:tcPr>
          <w:p w14:paraId="7CB675C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ED1861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71149A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D43D29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2DF3419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  <w:p w14:paraId="68287AE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2-1.47)</w:t>
            </w:r>
          </w:p>
        </w:tc>
        <w:tc>
          <w:tcPr>
            <w:tcW w:w="720" w:type="dxa"/>
          </w:tcPr>
          <w:p w14:paraId="73FFAE1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</w:tc>
        <w:tc>
          <w:tcPr>
            <w:tcW w:w="1170" w:type="dxa"/>
          </w:tcPr>
          <w:p w14:paraId="32C738D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FDD8E9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1B50171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30DF5D61" w14:textId="77777777" w:rsidTr="00FF0783">
        <w:trPr>
          <w:trHeight w:val="715"/>
          <w:jc w:val="center"/>
        </w:trPr>
        <w:tc>
          <w:tcPr>
            <w:tcW w:w="1717" w:type="dxa"/>
          </w:tcPr>
          <w:p w14:paraId="25161556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38" w:type="dxa"/>
          </w:tcPr>
          <w:p w14:paraId="5B3D3A9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74</w:t>
            </w:r>
          </w:p>
          <w:p w14:paraId="56FC9A9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0-18.7)</w:t>
            </w:r>
          </w:p>
        </w:tc>
        <w:tc>
          <w:tcPr>
            <w:tcW w:w="810" w:type="dxa"/>
          </w:tcPr>
          <w:p w14:paraId="33C3DC3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0</w:t>
            </w:r>
          </w:p>
        </w:tc>
        <w:tc>
          <w:tcPr>
            <w:tcW w:w="1170" w:type="dxa"/>
          </w:tcPr>
          <w:p w14:paraId="7BE2F9E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24</w:t>
            </w:r>
          </w:p>
          <w:p w14:paraId="4D99CBF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2-15.4)</w:t>
            </w:r>
          </w:p>
        </w:tc>
        <w:tc>
          <w:tcPr>
            <w:tcW w:w="720" w:type="dxa"/>
          </w:tcPr>
          <w:p w14:paraId="203198D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</w:tc>
        <w:tc>
          <w:tcPr>
            <w:tcW w:w="1170" w:type="dxa"/>
          </w:tcPr>
          <w:p w14:paraId="29C25EF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0C19C7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3E9C7BA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1440FAF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1BE8467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5</w:t>
            </w:r>
          </w:p>
          <w:p w14:paraId="38E35B2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8-1.48)</w:t>
            </w:r>
          </w:p>
        </w:tc>
        <w:tc>
          <w:tcPr>
            <w:tcW w:w="761" w:type="dxa"/>
          </w:tcPr>
          <w:p w14:paraId="052CDBE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35" w:type="dxa"/>
          </w:tcPr>
          <w:p w14:paraId="24FD2CF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</w:p>
          <w:p w14:paraId="1FB3103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5-2.09)</w:t>
            </w:r>
          </w:p>
        </w:tc>
        <w:tc>
          <w:tcPr>
            <w:tcW w:w="763" w:type="dxa"/>
          </w:tcPr>
          <w:p w14:paraId="3381096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37" w:type="dxa"/>
          </w:tcPr>
          <w:p w14:paraId="7853B4C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10</w:t>
            </w:r>
          </w:p>
          <w:p w14:paraId="3E4BEF4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9-7.42)</w:t>
            </w:r>
          </w:p>
        </w:tc>
        <w:tc>
          <w:tcPr>
            <w:tcW w:w="761" w:type="dxa"/>
          </w:tcPr>
          <w:p w14:paraId="0226F8F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1237" w:type="dxa"/>
          </w:tcPr>
          <w:p w14:paraId="2C29FFD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24881F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12AFE88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1787B8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627C6E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15" w:type="dxa"/>
          </w:tcPr>
          <w:p w14:paraId="3F05819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5149CA7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6E8354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6551CC8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E200CB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E93BE3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0</w:t>
            </w:r>
          </w:p>
          <w:p w14:paraId="04F5FF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1-1.20)</w:t>
            </w:r>
          </w:p>
        </w:tc>
        <w:tc>
          <w:tcPr>
            <w:tcW w:w="720" w:type="dxa"/>
          </w:tcPr>
          <w:p w14:paraId="6C496E3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170" w:type="dxa"/>
          </w:tcPr>
          <w:p w14:paraId="58168DB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9</w:t>
            </w:r>
          </w:p>
          <w:p w14:paraId="7447C65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8-1.26)</w:t>
            </w:r>
          </w:p>
        </w:tc>
        <w:tc>
          <w:tcPr>
            <w:tcW w:w="810" w:type="dxa"/>
          </w:tcPr>
          <w:p w14:paraId="009143D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1170" w:type="dxa"/>
          </w:tcPr>
          <w:p w14:paraId="5FE52EC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63F882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7E57A7B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3C93BF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5A0F618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  <w:p w14:paraId="1B1C70B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6-1.32)</w:t>
            </w:r>
          </w:p>
        </w:tc>
        <w:tc>
          <w:tcPr>
            <w:tcW w:w="720" w:type="dxa"/>
          </w:tcPr>
          <w:p w14:paraId="2D1D416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6</w:t>
            </w:r>
          </w:p>
        </w:tc>
        <w:tc>
          <w:tcPr>
            <w:tcW w:w="1170" w:type="dxa"/>
          </w:tcPr>
          <w:p w14:paraId="5662B7E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434F3B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E760660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2B9BD105" w14:textId="77777777" w:rsidTr="00FF0783">
        <w:trPr>
          <w:trHeight w:val="715"/>
          <w:jc w:val="center"/>
        </w:trPr>
        <w:tc>
          <w:tcPr>
            <w:tcW w:w="30330" w:type="dxa"/>
            <w:gridSpan w:val="33"/>
          </w:tcPr>
          <w:p w14:paraId="040E172D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omnia symptoms</w:t>
            </w:r>
          </w:p>
        </w:tc>
      </w:tr>
      <w:tr w:rsidR="00014A0A" w:rsidRPr="00BE43AD" w14:paraId="26DED8A1" w14:textId="77777777" w:rsidTr="00FF0783">
        <w:trPr>
          <w:trHeight w:val="630"/>
          <w:jc w:val="center"/>
        </w:trPr>
        <w:tc>
          <w:tcPr>
            <w:tcW w:w="1717" w:type="dxa"/>
          </w:tcPr>
          <w:p w14:paraId="13AE8516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29344F6C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8" w:type="dxa"/>
          </w:tcPr>
          <w:p w14:paraId="56D79F1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  <w:p w14:paraId="28FE88A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8-1.77)</w:t>
            </w:r>
          </w:p>
        </w:tc>
        <w:tc>
          <w:tcPr>
            <w:tcW w:w="810" w:type="dxa"/>
          </w:tcPr>
          <w:p w14:paraId="47CC2B1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2</w:t>
            </w:r>
          </w:p>
        </w:tc>
        <w:tc>
          <w:tcPr>
            <w:tcW w:w="1170" w:type="dxa"/>
          </w:tcPr>
          <w:p w14:paraId="7E9E817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  <w:p w14:paraId="21DAEB6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1-1.53)</w:t>
            </w:r>
          </w:p>
        </w:tc>
        <w:tc>
          <w:tcPr>
            <w:tcW w:w="720" w:type="dxa"/>
          </w:tcPr>
          <w:p w14:paraId="6685E1C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0</w:t>
            </w:r>
          </w:p>
        </w:tc>
        <w:tc>
          <w:tcPr>
            <w:tcW w:w="1170" w:type="dxa"/>
          </w:tcPr>
          <w:p w14:paraId="39345A5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87A0EB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6D93B0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55EB55F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404DEA5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4</w:t>
            </w:r>
          </w:p>
          <w:p w14:paraId="08236D3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0-1.81)</w:t>
            </w:r>
          </w:p>
        </w:tc>
        <w:tc>
          <w:tcPr>
            <w:tcW w:w="761" w:type="dxa"/>
          </w:tcPr>
          <w:p w14:paraId="522087A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  <w:tc>
          <w:tcPr>
            <w:tcW w:w="1235" w:type="dxa"/>
          </w:tcPr>
          <w:p w14:paraId="4500FAD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1</w:t>
            </w:r>
          </w:p>
          <w:p w14:paraId="51A4F16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5-2.67)</w:t>
            </w:r>
          </w:p>
        </w:tc>
        <w:tc>
          <w:tcPr>
            <w:tcW w:w="763" w:type="dxa"/>
          </w:tcPr>
          <w:p w14:paraId="3FCD3B8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2</w:t>
            </w:r>
          </w:p>
        </w:tc>
        <w:tc>
          <w:tcPr>
            <w:tcW w:w="1237" w:type="dxa"/>
          </w:tcPr>
          <w:p w14:paraId="3F719EB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7</w:t>
            </w:r>
          </w:p>
          <w:p w14:paraId="04E2587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1-2.22)</w:t>
            </w:r>
          </w:p>
        </w:tc>
        <w:tc>
          <w:tcPr>
            <w:tcW w:w="761" w:type="dxa"/>
          </w:tcPr>
          <w:p w14:paraId="7A69082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</w:tc>
        <w:tc>
          <w:tcPr>
            <w:tcW w:w="1237" w:type="dxa"/>
          </w:tcPr>
          <w:p w14:paraId="2A6B879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A3E167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3AF0557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10C148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77CEF9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7</w:t>
            </w:r>
          </w:p>
          <w:p w14:paraId="4EFF43B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3-0.84)</w:t>
            </w:r>
          </w:p>
        </w:tc>
        <w:tc>
          <w:tcPr>
            <w:tcW w:w="815" w:type="dxa"/>
          </w:tcPr>
          <w:p w14:paraId="31D5027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170" w:type="dxa"/>
          </w:tcPr>
          <w:p w14:paraId="53CB8FC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357A04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13ABCB1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09ACCE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DB49A4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  <w:p w14:paraId="649085F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9-1.43)</w:t>
            </w:r>
          </w:p>
        </w:tc>
        <w:tc>
          <w:tcPr>
            <w:tcW w:w="720" w:type="dxa"/>
          </w:tcPr>
          <w:p w14:paraId="17712B1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  <w:tc>
          <w:tcPr>
            <w:tcW w:w="1170" w:type="dxa"/>
          </w:tcPr>
          <w:p w14:paraId="6B8E74E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3</w:t>
            </w:r>
          </w:p>
          <w:p w14:paraId="5326DB0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9-1.09)</w:t>
            </w:r>
          </w:p>
        </w:tc>
        <w:tc>
          <w:tcPr>
            <w:tcW w:w="810" w:type="dxa"/>
          </w:tcPr>
          <w:p w14:paraId="14ADFFD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170" w:type="dxa"/>
          </w:tcPr>
          <w:p w14:paraId="723D134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C1976C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67EE0D4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281237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1F3AFDB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  <w:p w14:paraId="35248C7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0-1.05)</w:t>
            </w:r>
          </w:p>
        </w:tc>
        <w:tc>
          <w:tcPr>
            <w:tcW w:w="720" w:type="dxa"/>
          </w:tcPr>
          <w:p w14:paraId="562D2DB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</w:tc>
        <w:tc>
          <w:tcPr>
            <w:tcW w:w="1170" w:type="dxa"/>
          </w:tcPr>
          <w:p w14:paraId="1E3F645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0F9A43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041EA64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2C8BFB21" w14:textId="77777777" w:rsidTr="00FF0783">
        <w:trPr>
          <w:trHeight w:val="677"/>
          <w:jc w:val="center"/>
        </w:trPr>
        <w:tc>
          <w:tcPr>
            <w:tcW w:w="1717" w:type="dxa"/>
          </w:tcPr>
          <w:p w14:paraId="4E2952BD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38" w:type="dxa"/>
          </w:tcPr>
          <w:p w14:paraId="22580AB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6</w:t>
            </w:r>
          </w:p>
          <w:p w14:paraId="269F0B5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3-2.53)</w:t>
            </w:r>
          </w:p>
        </w:tc>
        <w:tc>
          <w:tcPr>
            <w:tcW w:w="810" w:type="dxa"/>
          </w:tcPr>
          <w:p w14:paraId="3E8380D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</w:tc>
        <w:tc>
          <w:tcPr>
            <w:tcW w:w="1170" w:type="dxa"/>
          </w:tcPr>
          <w:p w14:paraId="55F2AFB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  <w:p w14:paraId="5A4AEF3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6-1.71)</w:t>
            </w:r>
          </w:p>
        </w:tc>
        <w:tc>
          <w:tcPr>
            <w:tcW w:w="720" w:type="dxa"/>
          </w:tcPr>
          <w:p w14:paraId="07C9047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4</w:t>
            </w:r>
          </w:p>
        </w:tc>
        <w:tc>
          <w:tcPr>
            <w:tcW w:w="1170" w:type="dxa"/>
          </w:tcPr>
          <w:p w14:paraId="45BD85D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2C3D0C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7D2C8BE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30FFE63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642EFEE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96</w:t>
            </w:r>
          </w:p>
          <w:p w14:paraId="79F4DB1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7-12.9)</w:t>
            </w:r>
          </w:p>
        </w:tc>
        <w:tc>
          <w:tcPr>
            <w:tcW w:w="761" w:type="dxa"/>
          </w:tcPr>
          <w:p w14:paraId="4186345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235" w:type="dxa"/>
          </w:tcPr>
          <w:p w14:paraId="5493850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4.46</w:t>
            </w:r>
          </w:p>
          <w:p w14:paraId="3A62AAE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21-16.4)</w:t>
            </w:r>
          </w:p>
        </w:tc>
        <w:tc>
          <w:tcPr>
            <w:tcW w:w="763" w:type="dxa"/>
          </w:tcPr>
          <w:p w14:paraId="7642CEC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37" w:type="dxa"/>
          </w:tcPr>
          <w:p w14:paraId="7C02D1D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57</w:t>
            </w:r>
          </w:p>
          <w:p w14:paraId="1338747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8-6.60)</w:t>
            </w:r>
          </w:p>
        </w:tc>
        <w:tc>
          <w:tcPr>
            <w:tcW w:w="761" w:type="dxa"/>
          </w:tcPr>
          <w:p w14:paraId="77D94AA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37" w:type="dxa"/>
          </w:tcPr>
          <w:p w14:paraId="6611DCC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650B9A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71EF2E4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FD0631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87653D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  <w:p w14:paraId="6E7ACA3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9-0.59)</w:t>
            </w:r>
          </w:p>
        </w:tc>
        <w:tc>
          <w:tcPr>
            <w:tcW w:w="815" w:type="dxa"/>
          </w:tcPr>
          <w:p w14:paraId="77ABECC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19A8726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E3AA67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5B1158D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38AAEC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A603E1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7</w:t>
            </w:r>
          </w:p>
          <w:p w14:paraId="193A055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3-1.01)</w:t>
            </w:r>
          </w:p>
        </w:tc>
        <w:tc>
          <w:tcPr>
            <w:tcW w:w="720" w:type="dxa"/>
          </w:tcPr>
          <w:p w14:paraId="61EBBB6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2B819F0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  <w:p w14:paraId="26BFDC3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0-1.03)</w:t>
            </w:r>
          </w:p>
        </w:tc>
        <w:tc>
          <w:tcPr>
            <w:tcW w:w="810" w:type="dxa"/>
          </w:tcPr>
          <w:p w14:paraId="296FF4B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470ABB1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1B808D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0C3815B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EA6FA9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46E9025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5</w:t>
            </w:r>
          </w:p>
          <w:p w14:paraId="740A84D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5-1.20)</w:t>
            </w:r>
          </w:p>
        </w:tc>
        <w:tc>
          <w:tcPr>
            <w:tcW w:w="720" w:type="dxa"/>
          </w:tcPr>
          <w:p w14:paraId="5296F46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1170" w:type="dxa"/>
          </w:tcPr>
          <w:p w14:paraId="042B44E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AFFF75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8C083C6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3ECCB3FD" w14:textId="77777777" w:rsidTr="00FF0783">
        <w:trPr>
          <w:trHeight w:val="715"/>
          <w:jc w:val="center"/>
        </w:trPr>
        <w:tc>
          <w:tcPr>
            <w:tcW w:w="1717" w:type="dxa"/>
          </w:tcPr>
          <w:p w14:paraId="112DDD4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38" w:type="dxa"/>
          </w:tcPr>
          <w:p w14:paraId="278FDBA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  <w:p w14:paraId="54EA086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9-5.24)</w:t>
            </w:r>
          </w:p>
        </w:tc>
        <w:tc>
          <w:tcPr>
            <w:tcW w:w="810" w:type="dxa"/>
          </w:tcPr>
          <w:p w14:paraId="315151D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1170" w:type="dxa"/>
          </w:tcPr>
          <w:p w14:paraId="17BDEA6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  <w:p w14:paraId="6BD5E22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8-5.07)</w:t>
            </w:r>
          </w:p>
        </w:tc>
        <w:tc>
          <w:tcPr>
            <w:tcW w:w="720" w:type="dxa"/>
          </w:tcPr>
          <w:p w14:paraId="07510A1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1170" w:type="dxa"/>
          </w:tcPr>
          <w:p w14:paraId="4AFD092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855974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369964C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35BBBB9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7E17C05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  <w:p w14:paraId="703B479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3-1.27)</w:t>
            </w:r>
          </w:p>
        </w:tc>
        <w:tc>
          <w:tcPr>
            <w:tcW w:w="761" w:type="dxa"/>
          </w:tcPr>
          <w:p w14:paraId="2D3722E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235" w:type="dxa"/>
          </w:tcPr>
          <w:p w14:paraId="374211A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  <w:p w14:paraId="7CAB9CB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3-1.73)</w:t>
            </w:r>
          </w:p>
        </w:tc>
        <w:tc>
          <w:tcPr>
            <w:tcW w:w="763" w:type="dxa"/>
          </w:tcPr>
          <w:p w14:paraId="5EA8E88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7</w:t>
            </w:r>
          </w:p>
        </w:tc>
        <w:tc>
          <w:tcPr>
            <w:tcW w:w="1237" w:type="dxa"/>
          </w:tcPr>
          <w:p w14:paraId="10ED9C9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5</w:t>
            </w:r>
          </w:p>
          <w:p w14:paraId="069C6DD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7-1.55)</w:t>
            </w:r>
          </w:p>
        </w:tc>
        <w:tc>
          <w:tcPr>
            <w:tcW w:w="761" w:type="dxa"/>
          </w:tcPr>
          <w:p w14:paraId="3A2EEB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</w:tc>
        <w:tc>
          <w:tcPr>
            <w:tcW w:w="1237" w:type="dxa"/>
          </w:tcPr>
          <w:p w14:paraId="3508E85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1C728D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407710B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2C8BD9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A1EB29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  <w:p w14:paraId="66B5DEB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3-1.34)</w:t>
            </w:r>
          </w:p>
        </w:tc>
        <w:tc>
          <w:tcPr>
            <w:tcW w:w="815" w:type="dxa"/>
          </w:tcPr>
          <w:p w14:paraId="6A2DCB2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170" w:type="dxa"/>
          </w:tcPr>
          <w:p w14:paraId="79D670C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2B065B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343A1F8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4D84AE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8BF012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43</w:t>
            </w:r>
          </w:p>
          <w:p w14:paraId="029BD83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3-2.79)</w:t>
            </w:r>
          </w:p>
        </w:tc>
        <w:tc>
          <w:tcPr>
            <w:tcW w:w="720" w:type="dxa"/>
          </w:tcPr>
          <w:p w14:paraId="2FC34FF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</w:tc>
        <w:tc>
          <w:tcPr>
            <w:tcW w:w="1170" w:type="dxa"/>
          </w:tcPr>
          <w:p w14:paraId="72DE715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4</w:t>
            </w:r>
          </w:p>
          <w:p w14:paraId="5AB0296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8-1.89)</w:t>
            </w:r>
          </w:p>
        </w:tc>
        <w:tc>
          <w:tcPr>
            <w:tcW w:w="810" w:type="dxa"/>
          </w:tcPr>
          <w:p w14:paraId="3331DAE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</w:p>
        </w:tc>
        <w:tc>
          <w:tcPr>
            <w:tcW w:w="1170" w:type="dxa"/>
          </w:tcPr>
          <w:p w14:paraId="1AA741A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D8F9CC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97E861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5E9F2B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2B12688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  <w:p w14:paraId="7C4190B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6-1.47)</w:t>
            </w:r>
          </w:p>
        </w:tc>
        <w:tc>
          <w:tcPr>
            <w:tcW w:w="720" w:type="dxa"/>
          </w:tcPr>
          <w:p w14:paraId="7A59656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0</w:t>
            </w:r>
          </w:p>
        </w:tc>
        <w:tc>
          <w:tcPr>
            <w:tcW w:w="1170" w:type="dxa"/>
          </w:tcPr>
          <w:p w14:paraId="52938E0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1BDC27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67DA5A72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59B178FE" w14:textId="77777777" w:rsidTr="00FF0783">
        <w:trPr>
          <w:trHeight w:val="715"/>
          <w:jc w:val="center"/>
        </w:trPr>
        <w:tc>
          <w:tcPr>
            <w:tcW w:w="9163" w:type="dxa"/>
            <w:gridSpan w:val="9"/>
          </w:tcPr>
          <w:p w14:paraId="4E21C2F5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neliness symptoms</w:t>
            </w:r>
          </w:p>
        </w:tc>
        <w:tc>
          <w:tcPr>
            <w:tcW w:w="21167" w:type="dxa"/>
            <w:gridSpan w:val="24"/>
          </w:tcPr>
          <w:p w14:paraId="004106E0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3BC7395E" w14:textId="77777777" w:rsidTr="00FF0783">
        <w:trPr>
          <w:trHeight w:val="675"/>
          <w:jc w:val="center"/>
        </w:trPr>
        <w:tc>
          <w:tcPr>
            <w:tcW w:w="1717" w:type="dxa"/>
          </w:tcPr>
          <w:p w14:paraId="087B9C45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0926A576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8" w:type="dxa"/>
          </w:tcPr>
          <w:p w14:paraId="2AA661A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96</w:t>
            </w:r>
          </w:p>
          <w:p w14:paraId="4BFD2FF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52-5.78)</w:t>
            </w:r>
          </w:p>
        </w:tc>
        <w:tc>
          <w:tcPr>
            <w:tcW w:w="810" w:type="dxa"/>
          </w:tcPr>
          <w:p w14:paraId="4B24F61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170" w:type="dxa"/>
          </w:tcPr>
          <w:p w14:paraId="6401730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76</w:t>
            </w:r>
          </w:p>
          <w:p w14:paraId="26A7710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41-5.38)</w:t>
            </w:r>
          </w:p>
        </w:tc>
        <w:tc>
          <w:tcPr>
            <w:tcW w:w="720" w:type="dxa"/>
          </w:tcPr>
          <w:p w14:paraId="00A7A89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3AFC095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1FF2FF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65DEED9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344EA1B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479F933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  <w:p w14:paraId="4FE0AB9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1-1.09)</w:t>
            </w:r>
          </w:p>
        </w:tc>
        <w:tc>
          <w:tcPr>
            <w:tcW w:w="761" w:type="dxa"/>
          </w:tcPr>
          <w:p w14:paraId="792348D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1235" w:type="dxa"/>
          </w:tcPr>
          <w:p w14:paraId="59AE7EE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  <w:p w14:paraId="164653A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9-0.70)</w:t>
            </w:r>
          </w:p>
        </w:tc>
        <w:tc>
          <w:tcPr>
            <w:tcW w:w="763" w:type="dxa"/>
          </w:tcPr>
          <w:p w14:paraId="2305212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37" w:type="dxa"/>
          </w:tcPr>
          <w:p w14:paraId="16D611C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  <w:p w14:paraId="2D7446F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0-1.06)</w:t>
            </w:r>
          </w:p>
        </w:tc>
        <w:tc>
          <w:tcPr>
            <w:tcW w:w="761" w:type="dxa"/>
          </w:tcPr>
          <w:p w14:paraId="60D29B5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237" w:type="dxa"/>
          </w:tcPr>
          <w:p w14:paraId="0A9E21E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F86CDA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218CE88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5C20B0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02D6F3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  <w:p w14:paraId="1A109E3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4-0.76)</w:t>
            </w:r>
          </w:p>
        </w:tc>
        <w:tc>
          <w:tcPr>
            <w:tcW w:w="815" w:type="dxa"/>
          </w:tcPr>
          <w:p w14:paraId="0A92B35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38F6169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3CEB6B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3C43717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265329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F5343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  <w:p w14:paraId="3855E00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9-0.46)</w:t>
            </w:r>
          </w:p>
        </w:tc>
        <w:tc>
          <w:tcPr>
            <w:tcW w:w="720" w:type="dxa"/>
          </w:tcPr>
          <w:p w14:paraId="5180AFB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50E2797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  <w:p w14:paraId="1B59BC1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2-0.47)</w:t>
            </w:r>
          </w:p>
        </w:tc>
        <w:tc>
          <w:tcPr>
            <w:tcW w:w="810" w:type="dxa"/>
          </w:tcPr>
          <w:p w14:paraId="5C91A89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5AFE0B8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F0C8C2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7F6AE0F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245EB5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0F61CFF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  <w:p w14:paraId="3673A6B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2-1.44)</w:t>
            </w:r>
          </w:p>
        </w:tc>
        <w:tc>
          <w:tcPr>
            <w:tcW w:w="720" w:type="dxa"/>
          </w:tcPr>
          <w:p w14:paraId="0DCED97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</w:tc>
        <w:tc>
          <w:tcPr>
            <w:tcW w:w="1170" w:type="dxa"/>
          </w:tcPr>
          <w:p w14:paraId="5378E20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F82EFF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3D3BD781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6FA2A3D9" w14:textId="77777777" w:rsidTr="00FF0783">
        <w:trPr>
          <w:trHeight w:val="715"/>
          <w:jc w:val="center"/>
        </w:trPr>
        <w:tc>
          <w:tcPr>
            <w:tcW w:w="1717" w:type="dxa"/>
          </w:tcPr>
          <w:p w14:paraId="64F0AC41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38" w:type="dxa"/>
          </w:tcPr>
          <w:p w14:paraId="000D230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97</w:t>
            </w:r>
          </w:p>
          <w:p w14:paraId="1305FFE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8-4.43)</w:t>
            </w:r>
          </w:p>
        </w:tc>
        <w:tc>
          <w:tcPr>
            <w:tcW w:w="810" w:type="dxa"/>
          </w:tcPr>
          <w:p w14:paraId="6837803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1170" w:type="dxa"/>
          </w:tcPr>
          <w:p w14:paraId="343E74B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52</w:t>
            </w:r>
          </w:p>
          <w:p w14:paraId="5B0FB99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11-5.73)</w:t>
            </w:r>
          </w:p>
        </w:tc>
        <w:tc>
          <w:tcPr>
            <w:tcW w:w="720" w:type="dxa"/>
          </w:tcPr>
          <w:p w14:paraId="054EAE8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368ACD2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5EE50E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22A1822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290C12A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4F335DE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57</w:t>
            </w:r>
          </w:p>
          <w:p w14:paraId="00A5BE8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0-3.10)</w:t>
            </w:r>
          </w:p>
        </w:tc>
        <w:tc>
          <w:tcPr>
            <w:tcW w:w="761" w:type="dxa"/>
          </w:tcPr>
          <w:p w14:paraId="718B44E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1235" w:type="dxa"/>
          </w:tcPr>
          <w:p w14:paraId="06DFB93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  <w:p w14:paraId="4FD19A9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1-2.01)</w:t>
            </w:r>
          </w:p>
        </w:tc>
        <w:tc>
          <w:tcPr>
            <w:tcW w:w="763" w:type="dxa"/>
          </w:tcPr>
          <w:p w14:paraId="37249FB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1</w:t>
            </w:r>
          </w:p>
        </w:tc>
        <w:tc>
          <w:tcPr>
            <w:tcW w:w="1237" w:type="dxa"/>
          </w:tcPr>
          <w:p w14:paraId="1310424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44</w:t>
            </w:r>
          </w:p>
          <w:p w14:paraId="71CAFE2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5-1.23)</w:t>
            </w:r>
          </w:p>
        </w:tc>
        <w:tc>
          <w:tcPr>
            <w:tcW w:w="761" w:type="dxa"/>
          </w:tcPr>
          <w:p w14:paraId="1385C52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237" w:type="dxa"/>
          </w:tcPr>
          <w:p w14:paraId="0DE994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4EE28F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4FA5D8B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87756D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54B741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  <w:p w14:paraId="3AB04A4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9-0.44)</w:t>
            </w:r>
          </w:p>
        </w:tc>
        <w:tc>
          <w:tcPr>
            <w:tcW w:w="815" w:type="dxa"/>
          </w:tcPr>
          <w:p w14:paraId="181D5B2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393FDD1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210711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2BD0A8F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EEE415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54CFF3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  <w:p w14:paraId="45E6E65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1-1.64)</w:t>
            </w:r>
          </w:p>
        </w:tc>
        <w:tc>
          <w:tcPr>
            <w:tcW w:w="720" w:type="dxa"/>
          </w:tcPr>
          <w:p w14:paraId="461ECAB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1170" w:type="dxa"/>
          </w:tcPr>
          <w:p w14:paraId="265433D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1</w:t>
            </w:r>
          </w:p>
          <w:p w14:paraId="075572A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0-0.92)</w:t>
            </w:r>
          </w:p>
        </w:tc>
        <w:tc>
          <w:tcPr>
            <w:tcW w:w="810" w:type="dxa"/>
          </w:tcPr>
          <w:p w14:paraId="741C6FA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01F4EEC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C7830D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9F7647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2D5A2A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18CD21A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  <w:p w14:paraId="1090E6B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8-1.59)</w:t>
            </w:r>
          </w:p>
        </w:tc>
        <w:tc>
          <w:tcPr>
            <w:tcW w:w="720" w:type="dxa"/>
          </w:tcPr>
          <w:p w14:paraId="21F025F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14EE528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5DFA81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03FEE38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5E7EE642" w14:textId="77777777" w:rsidTr="00FF0783">
        <w:trPr>
          <w:trHeight w:val="715"/>
          <w:jc w:val="center"/>
        </w:trPr>
        <w:tc>
          <w:tcPr>
            <w:tcW w:w="1717" w:type="dxa"/>
          </w:tcPr>
          <w:p w14:paraId="4D749CF0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38" w:type="dxa"/>
          </w:tcPr>
          <w:p w14:paraId="0DB58C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7.62</w:t>
            </w:r>
          </w:p>
          <w:p w14:paraId="08E02C5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17-49.6)</w:t>
            </w:r>
          </w:p>
        </w:tc>
        <w:tc>
          <w:tcPr>
            <w:tcW w:w="810" w:type="dxa"/>
          </w:tcPr>
          <w:p w14:paraId="1B10EBA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732C4EE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5.69</w:t>
            </w:r>
          </w:p>
          <w:p w14:paraId="05DC2F2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7-37.0)</w:t>
            </w:r>
          </w:p>
        </w:tc>
        <w:tc>
          <w:tcPr>
            <w:tcW w:w="720" w:type="dxa"/>
          </w:tcPr>
          <w:p w14:paraId="6B0A351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170" w:type="dxa"/>
          </w:tcPr>
          <w:p w14:paraId="01A3EDE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8EB820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5" w:type="dxa"/>
          </w:tcPr>
          <w:p w14:paraId="4DE813B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</w:tcPr>
          <w:p w14:paraId="5B4962A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</w:tcPr>
          <w:p w14:paraId="2959A87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3</w:t>
            </w:r>
          </w:p>
          <w:p w14:paraId="6FA1696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3-1.72)</w:t>
            </w:r>
          </w:p>
        </w:tc>
        <w:tc>
          <w:tcPr>
            <w:tcW w:w="761" w:type="dxa"/>
          </w:tcPr>
          <w:p w14:paraId="1E554B6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35" w:type="dxa"/>
          </w:tcPr>
          <w:p w14:paraId="493B07E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6</w:t>
            </w:r>
          </w:p>
          <w:p w14:paraId="78AC414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2-1.05)</w:t>
            </w:r>
          </w:p>
        </w:tc>
        <w:tc>
          <w:tcPr>
            <w:tcW w:w="763" w:type="dxa"/>
          </w:tcPr>
          <w:p w14:paraId="0351186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37" w:type="dxa"/>
          </w:tcPr>
          <w:p w14:paraId="59214E7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0</w:t>
            </w:r>
          </w:p>
          <w:p w14:paraId="6DCC873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8-1.32)</w:t>
            </w:r>
          </w:p>
        </w:tc>
        <w:tc>
          <w:tcPr>
            <w:tcW w:w="761" w:type="dxa"/>
          </w:tcPr>
          <w:p w14:paraId="5A6C6B9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</w:tc>
        <w:tc>
          <w:tcPr>
            <w:tcW w:w="1237" w:type="dxa"/>
          </w:tcPr>
          <w:p w14:paraId="0C67C68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438515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678" w:type="dxa"/>
          </w:tcPr>
          <w:p w14:paraId="7F95025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288BDD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2E7DE5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  <w:p w14:paraId="34486A8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2-1.50)</w:t>
            </w:r>
          </w:p>
        </w:tc>
        <w:tc>
          <w:tcPr>
            <w:tcW w:w="815" w:type="dxa"/>
          </w:tcPr>
          <w:p w14:paraId="592C3B4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</w:tc>
        <w:tc>
          <w:tcPr>
            <w:tcW w:w="1170" w:type="dxa"/>
          </w:tcPr>
          <w:p w14:paraId="10EAD20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B88627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5A351AE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25532C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98A04F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  <w:p w14:paraId="1EED373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8-0.68)</w:t>
            </w:r>
          </w:p>
        </w:tc>
        <w:tc>
          <w:tcPr>
            <w:tcW w:w="720" w:type="dxa"/>
          </w:tcPr>
          <w:p w14:paraId="0D6B4D3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687EC8F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  <w:p w14:paraId="62F19C1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0-1.28)</w:t>
            </w:r>
          </w:p>
        </w:tc>
        <w:tc>
          <w:tcPr>
            <w:tcW w:w="810" w:type="dxa"/>
          </w:tcPr>
          <w:p w14:paraId="69FD830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1170" w:type="dxa"/>
          </w:tcPr>
          <w:p w14:paraId="3D97B21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F9869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506277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824486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5" w:type="dxa"/>
          </w:tcPr>
          <w:p w14:paraId="12FAB1A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  <w:p w14:paraId="367CF38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2-1.84)</w:t>
            </w:r>
          </w:p>
        </w:tc>
        <w:tc>
          <w:tcPr>
            <w:tcW w:w="720" w:type="dxa"/>
          </w:tcPr>
          <w:p w14:paraId="729883C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170" w:type="dxa"/>
          </w:tcPr>
          <w:p w14:paraId="6004201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94EFDA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0664A79D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55462F8" w14:textId="77777777" w:rsidR="00014A0A" w:rsidRPr="00BE43AD" w:rsidRDefault="00014A0A" w:rsidP="00014A0A">
      <w:pPr>
        <w:rPr>
          <w:rFonts w:ascii="Calibri" w:eastAsia="DengXian" w:hAnsi="Calibri" w:cs="Vrinda"/>
        </w:rPr>
      </w:pPr>
    </w:p>
    <w:p w14:paraId="51659AA3" w14:textId="77777777" w:rsidR="00014A0A" w:rsidRPr="00BE43AD" w:rsidRDefault="00014A0A" w:rsidP="00014A0A">
      <w:pPr>
        <w:rPr>
          <w:rFonts w:ascii="Calibri" w:eastAsia="DengXian" w:hAnsi="Calibri" w:cs="Vrinda"/>
        </w:rPr>
      </w:pPr>
      <w:r w:rsidRPr="00BE43AD">
        <w:rPr>
          <w:rFonts w:ascii="Calibri" w:eastAsia="DengXian" w:hAnsi="Calibri" w:cs="Vrinda"/>
        </w:rPr>
        <w:br w:type="page"/>
      </w:r>
    </w:p>
    <w:tbl>
      <w:tblPr>
        <w:tblStyle w:val="TableGrid25"/>
        <w:tblpPr w:leftFromText="180" w:rightFromText="180" w:horzAnchor="margin" w:tblpXSpec="center" w:tblpY="737"/>
        <w:tblW w:w="301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54"/>
        <w:gridCol w:w="1391"/>
        <w:gridCol w:w="801"/>
        <w:gridCol w:w="1278"/>
        <w:gridCol w:w="701"/>
        <w:gridCol w:w="1258"/>
        <w:gridCol w:w="780"/>
        <w:gridCol w:w="1212"/>
        <w:gridCol w:w="810"/>
        <w:gridCol w:w="270"/>
        <w:gridCol w:w="1260"/>
        <w:gridCol w:w="810"/>
        <w:gridCol w:w="1260"/>
        <w:gridCol w:w="720"/>
        <w:gridCol w:w="1350"/>
        <w:gridCol w:w="810"/>
        <w:gridCol w:w="1170"/>
        <w:gridCol w:w="810"/>
        <w:gridCol w:w="1260"/>
        <w:gridCol w:w="720"/>
        <w:gridCol w:w="270"/>
        <w:gridCol w:w="1440"/>
        <w:gridCol w:w="900"/>
        <w:gridCol w:w="1170"/>
        <w:gridCol w:w="810"/>
        <w:gridCol w:w="270"/>
        <w:gridCol w:w="1350"/>
        <w:gridCol w:w="990"/>
        <w:gridCol w:w="1440"/>
        <w:gridCol w:w="1080"/>
      </w:tblGrid>
      <w:tr w:rsidR="00014A0A" w:rsidRPr="00BE43AD" w14:paraId="011F3FC2" w14:textId="77777777" w:rsidTr="00FF0783">
        <w:trPr>
          <w:trHeight w:val="359"/>
        </w:trPr>
        <w:tc>
          <w:tcPr>
            <w:tcW w:w="1754" w:type="dxa"/>
            <w:vMerge w:val="restart"/>
            <w:tcBorders>
              <w:top w:val="single" w:sz="4" w:space="0" w:color="auto"/>
            </w:tcBorders>
          </w:tcPr>
          <w:p w14:paraId="41EA313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Psychological outcomes</w:t>
            </w:r>
          </w:p>
        </w:tc>
        <w:tc>
          <w:tcPr>
            <w:tcW w:w="8231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506DCD5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ighest education level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1F6B405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70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7090639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orking position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6E492F6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2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8AB9DF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ork types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3AD6EA3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6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1E3F44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mployment titles</w:t>
            </w:r>
          </w:p>
        </w:tc>
      </w:tr>
      <w:tr w:rsidR="00014A0A" w:rsidRPr="00BE43AD" w14:paraId="6A68EDFF" w14:textId="77777777" w:rsidTr="00FF0783">
        <w:trPr>
          <w:trHeight w:val="443"/>
        </w:trPr>
        <w:tc>
          <w:tcPr>
            <w:tcW w:w="1754" w:type="dxa"/>
            <w:vMerge/>
          </w:tcPr>
          <w:p w14:paraId="26DDA189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2" w:type="dxa"/>
            <w:gridSpan w:val="2"/>
            <w:tcBorders>
              <w:top w:val="single" w:sz="4" w:space="0" w:color="auto"/>
            </w:tcBorders>
          </w:tcPr>
          <w:p w14:paraId="1F8AD71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chelor (MBBS) or lower degree</w:t>
            </w:r>
          </w:p>
        </w:tc>
        <w:tc>
          <w:tcPr>
            <w:tcW w:w="1979" w:type="dxa"/>
            <w:gridSpan w:val="2"/>
            <w:tcBorders>
              <w:top w:val="single" w:sz="4" w:space="0" w:color="auto"/>
            </w:tcBorders>
          </w:tcPr>
          <w:p w14:paraId="2C6B70C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st-graduate degree</w:t>
            </w:r>
          </w:p>
        </w:tc>
        <w:tc>
          <w:tcPr>
            <w:tcW w:w="2038" w:type="dxa"/>
            <w:gridSpan w:val="2"/>
            <w:tcBorders>
              <w:top w:val="single" w:sz="4" w:space="0" w:color="auto"/>
            </w:tcBorders>
          </w:tcPr>
          <w:p w14:paraId="30D2607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ctoral degree</w:t>
            </w:r>
          </w:p>
        </w:tc>
        <w:tc>
          <w:tcPr>
            <w:tcW w:w="2022" w:type="dxa"/>
            <w:gridSpan w:val="2"/>
            <w:tcBorders>
              <w:top w:val="single" w:sz="4" w:space="0" w:color="auto"/>
            </w:tcBorders>
          </w:tcPr>
          <w:p w14:paraId="11CA9E9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ther</w:t>
            </w:r>
          </w:p>
        </w:tc>
        <w:tc>
          <w:tcPr>
            <w:tcW w:w="270" w:type="dxa"/>
          </w:tcPr>
          <w:p w14:paraId="2532C64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single" w:sz="4" w:space="0" w:color="auto"/>
            </w:tcBorders>
          </w:tcPr>
          <w:p w14:paraId="27ED9BE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ctor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</w:tcBorders>
          </w:tcPr>
          <w:p w14:paraId="6183942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urse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</w:tcBorders>
          </w:tcPr>
          <w:p w14:paraId="0FD83F9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dical technician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</w:tcBorders>
          </w:tcPr>
          <w:p w14:paraId="760CD06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ospital workers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</w:tcBorders>
          </w:tcPr>
          <w:p w14:paraId="64A4215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ther</w:t>
            </w:r>
          </w:p>
        </w:tc>
        <w:tc>
          <w:tcPr>
            <w:tcW w:w="270" w:type="dxa"/>
          </w:tcPr>
          <w:p w14:paraId="079FCE5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auto"/>
            </w:tcBorders>
          </w:tcPr>
          <w:p w14:paraId="18BAA66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Frontline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</w:tcBorders>
          </w:tcPr>
          <w:p w14:paraId="4B8DD6D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ond-line</w:t>
            </w:r>
          </w:p>
        </w:tc>
        <w:tc>
          <w:tcPr>
            <w:tcW w:w="270" w:type="dxa"/>
          </w:tcPr>
          <w:p w14:paraId="1B77DCC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auto"/>
            </w:tcBorders>
          </w:tcPr>
          <w:p w14:paraId="605CD27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nior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</w:tcBorders>
          </w:tcPr>
          <w:p w14:paraId="6403372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termediate</w:t>
            </w:r>
          </w:p>
        </w:tc>
      </w:tr>
      <w:tr w:rsidR="00014A0A" w:rsidRPr="00BE43AD" w14:paraId="13EE4AE0" w14:textId="77777777" w:rsidTr="00FF0783">
        <w:trPr>
          <w:trHeight w:val="554"/>
        </w:trPr>
        <w:tc>
          <w:tcPr>
            <w:tcW w:w="1754" w:type="dxa"/>
            <w:vMerge/>
            <w:tcBorders>
              <w:bottom w:val="single" w:sz="4" w:space="0" w:color="auto"/>
            </w:tcBorders>
          </w:tcPr>
          <w:p w14:paraId="567F4D5E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1" w:type="dxa"/>
            <w:tcBorders>
              <w:bottom w:val="single" w:sz="4" w:space="0" w:color="auto"/>
            </w:tcBorders>
          </w:tcPr>
          <w:p w14:paraId="6CC7E10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4B11514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14:paraId="72686C1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78" w:type="dxa"/>
            <w:tcBorders>
              <w:bottom w:val="single" w:sz="4" w:space="0" w:color="auto"/>
            </w:tcBorders>
          </w:tcPr>
          <w:p w14:paraId="2B083B0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75CE234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01" w:type="dxa"/>
            <w:tcBorders>
              <w:bottom w:val="single" w:sz="4" w:space="0" w:color="auto"/>
            </w:tcBorders>
          </w:tcPr>
          <w:p w14:paraId="002C7EE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58" w:type="dxa"/>
            <w:tcBorders>
              <w:bottom w:val="single" w:sz="4" w:space="0" w:color="auto"/>
            </w:tcBorders>
          </w:tcPr>
          <w:p w14:paraId="460C9C8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6CDD237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14:paraId="7AA62DD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12" w:type="dxa"/>
            <w:tcBorders>
              <w:bottom w:val="single" w:sz="4" w:space="0" w:color="auto"/>
            </w:tcBorders>
          </w:tcPr>
          <w:p w14:paraId="543AB34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6AFCA0F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78B79BA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36DAA4B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CEECF7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709AA64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77EAEBA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A5F667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08EAECB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37885AF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5165C7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45E63DE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CE1F71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73D06F2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1E45813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6B7BD90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942A40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5C9BBEB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DF05D5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69393A1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5376E870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BFE73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416946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314828A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384D7F5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101A13A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371B81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4CB098A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DDC5AD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7996AC3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2459DBAE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4D551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FC613A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6CEC74E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464EE67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5BED386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3698BB7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1C5C1F4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1529450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6B4A140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</w:t>
            </w:r>
          </w:p>
        </w:tc>
      </w:tr>
      <w:tr w:rsidR="00014A0A" w:rsidRPr="00BE43AD" w14:paraId="2B8112AA" w14:textId="77777777" w:rsidTr="00FF0783">
        <w:trPr>
          <w:trHeight w:val="722"/>
        </w:trPr>
        <w:tc>
          <w:tcPr>
            <w:tcW w:w="25015" w:type="dxa"/>
            <w:gridSpan w:val="25"/>
            <w:tcBorders>
              <w:top w:val="single" w:sz="4" w:space="0" w:color="auto"/>
            </w:tcBorders>
          </w:tcPr>
          <w:p w14:paraId="37BB250E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eral health problems</w:t>
            </w:r>
          </w:p>
        </w:tc>
        <w:tc>
          <w:tcPr>
            <w:tcW w:w="5130" w:type="dxa"/>
            <w:gridSpan w:val="5"/>
            <w:tcBorders>
              <w:top w:val="single" w:sz="4" w:space="0" w:color="auto"/>
            </w:tcBorders>
          </w:tcPr>
          <w:p w14:paraId="21894DF9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40C284F0" w14:textId="77777777" w:rsidTr="00FF0783">
        <w:trPr>
          <w:trHeight w:val="567"/>
        </w:trPr>
        <w:tc>
          <w:tcPr>
            <w:tcW w:w="1754" w:type="dxa"/>
          </w:tcPr>
          <w:p w14:paraId="11B5C8F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391" w:type="dxa"/>
          </w:tcPr>
          <w:p w14:paraId="05EC8BD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6.2</w:t>
            </w:r>
          </w:p>
          <w:p w14:paraId="5EBCBF1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3.84-179.2)</w:t>
            </w:r>
          </w:p>
        </w:tc>
        <w:tc>
          <w:tcPr>
            <w:tcW w:w="801" w:type="dxa"/>
          </w:tcPr>
          <w:p w14:paraId="09FAEFD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278" w:type="dxa"/>
          </w:tcPr>
          <w:p w14:paraId="7ACF6D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5.6</w:t>
            </w:r>
          </w:p>
          <w:p w14:paraId="029A98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2.31-105.4)</w:t>
            </w:r>
          </w:p>
        </w:tc>
        <w:tc>
          <w:tcPr>
            <w:tcW w:w="701" w:type="dxa"/>
          </w:tcPr>
          <w:p w14:paraId="7FD491C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58" w:type="dxa"/>
          </w:tcPr>
          <w:p w14:paraId="18E9AFF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7.0</w:t>
            </w:r>
          </w:p>
          <w:p w14:paraId="5810E03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2.46-117.6)</w:t>
            </w:r>
          </w:p>
        </w:tc>
        <w:tc>
          <w:tcPr>
            <w:tcW w:w="780" w:type="dxa"/>
          </w:tcPr>
          <w:p w14:paraId="1A76620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12" w:type="dxa"/>
          </w:tcPr>
          <w:p w14:paraId="4A9B0A9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8F24C9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427077B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FACCEC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3850CA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</w:p>
          <w:p w14:paraId="3242EEE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8-0.53)</w:t>
            </w:r>
          </w:p>
        </w:tc>
        <w:tc>
          <w:tcPr>
            <w:tcW w:w="810" w:type="dxa"/>
          </w:tcPr>
          <w:p w14:paraId="4CD31EE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5A54823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  <w:p w14:paraId="7714681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2-0.82)</w:t>
            </w:r>
          </w:p>
        </w:tc>
        <w:tc>
          <w:tcPr>
            <w:tcW w:w="720" w:type="dxa"/>
          </w:tcPr>
          <w:p w14:paraId="64E9708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350" w:type="dxa"/>
          </w:tcPr>
          <w:p w14:paraId="6A8FAE5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  <w:p w14:paraId="2520D0C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7-1.00)</w:t>
            </w:r>
          </w:p>
        </w:tc>
        <w:tc>
          <w:tcPr>
            <w:tcW w:w="810" w:type="dxa"/>
          </w:tcPr>
          <w:p w14:paraId="76F6DF9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77EDDBD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</w:p>
          <w:p w14:paraId="7B176AF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2-0.85)</w:t>
            </w:r>
          </w:p>
        </w:tc>
        <w:tc>
          <w:tcPr>
            <w:tcW w:w="810" w:type="dxa"/>
          </w:tcPr>
          <w:p w14:paraId="4C7092C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15BBA38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A7E281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34D512B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D3AA7F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E4B0AF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  <w:p w14:paraId="1FEFB9C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1-0.90)</w:t>
            </w:r>
          </w:p>
        </w:tc>
        <w:tc>
          <w:tcPr>
            <w:tcW w:w="900" w:type="dxa"/>
          </w:tcPr>
          <w:p w14:paraId="4AB62B3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49A4610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22B1C0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0ADF84F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BFC258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338C8A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8.36</w:t>
            </w:r>
          </w:p>
          <w:p w14:paraId="44762D8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8-70.6)</w:t>
            </w:r>
          </w:p>
        </w:tc>
        <w:tc>
          <w:tcPr>
            <w:tcW w:w="990" w:type="dxa"/>
          </w:tcPr>
          <w:p w14:paraId="04BE11E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440" w:type="dxa"/>
          </w:tcPr>
          <w:p w14:paraId="0AC18DA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2.6</w:t>
            </w:r>
          </w:p>
          <w:p w14:paraId="3E651FF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2.65-193.0)</w:t>
            </w:r>
          </w:p>
        </w:tc>
        <w:tc>
          <w:tcPr>
            <w:tcW w:w="1080" w:type="dxa"/>
          </w:tcPr>
          <w:p w14:paraId="4888BCD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</w:tr>
      <w:tr w:rsidR="00014A0A" w:rsidRPr="00BE43AD" w14:paraId="3469D627" w14:textId="77777777" w:rsidTr="00FF0783">
        <w:trPr>
          <w:trHeight w:val="722"/>
        </w:trPr>
        <w:tc>
          <w:tcPr>
            <w:tcW w:w="1754" w:type="dxa"/>
          </w:tcPr>
          <w:p w14:paraId="0172C16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91" w:type="dxa"/>
          </w:tcPr>
          <w:p w14:paraId="2A73756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42.6</w:t>
            </w:r>
          </w:p>
          <w:p w14:paraId="2A6C8F9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3.67-495.6)</w:t>
            </w:r>
          </w:p>
        </w:tc>
        <w:tc>
          <w:tcPr>
            <w:tcW w:w="801" w:type="dxa"/>
          </w:tcPr>
          <w:p w14:paraId="21CE8E8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78" w:type="dxa"/>
          </w:tcPr>
          <w:p w14:paraId="0C3DD4D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4.9</w:t>
            </w:r>
          </w:p>
          <w:p w14:paraId="3B1B733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2.22-281.0)</w:t>
            </w:r>
          </w:p>
        </w:tc>
        <w:tc>
          <w:tcPr>
            <w:tcW w:w="701" w:type="dxa"/>
          </w:tcPr>
          <w:p w14:paraId="271F05A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58" w:type="dxa"/>
          </w:tcPr>
          <w:p w14:paraId="6C2836D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9.3</w:t>
            </w:r>
          </w:p>
          <w:p w14:paraId="5DCD0D9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2.46-348.4)</w:t>
            </w:r>
          </w:p>
        </w:tc>
        <w:tc>
          <w:tcPr>
            <w:tcW w:w="780" w:type="dxa"/>
          </w:tcPr>
          <w:p w14:paraId="1E8FC70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12" w:type="dxa"/>
          </w:tcPr>
          <w:p w14:paraId="0CD2471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9FDC2A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17223CB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780189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83D1A9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  <w:p w14:paraId="4B32381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8-0.37)</w:t>
            </w:r>
          </w:p>
        </w:tc>
        <w:tc>
          <w:tcPr>
            <w:tcW w:w="810" w:type="dxa"/>
          </w:tcPr>
          <w:p w14:paraId="609DF83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2748ECA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  <w:p w14:paraId="33AB171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7-0.69)</w:t>
            </w:r>
          </w:p>
        </w:tc>
        <w:tc>
          <w:tcPr>
            <w:tcW w:w="720" w:type="dxa"/>
          </w:tcPr>
          <w:p w14:paraId="45A07F3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350" w:type="dxa"/>
          </w:tcPr>
          <w:p w14:paraId="393DB9A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  <w:p w14:paraId="1008E10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3-1.15)</w:t>
            </w:r>
          </w:p>
        </w:tc>
        <w:tc>
          <w:tcPr>
            <w:tcW w:w="810" w:type="dxa"/>
          </w:tcPr>
          <w:p w14:paraId="3FAD0EA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1170" w:type="dxa"/>
          </w:tcPr>
          <w:p w14:paraId="6D17D8F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9</w:t>
            </w:r>
          </w:p>
          <w:p w14:paraId="46EC1DD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7-1.42)</w:t>
            </w:r>
          </w:p>
        </w:tc>
        <w:tc>
          <w:tcPr>
            <w:tcW w:w="810" w:type="dxa"/>
          </w:tcPr>
          <w:p w14:paraId="6B421A0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  <w:tc>
          <w:tcPr>
            <w:tcW w:w="1260" w:type="dxa"/>
          </w:tcPr>
          <w:p w14:paraId="61ED2C3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2C7659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69169F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39AD1D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57200C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4</w:t>
            </w:r>
          </w:p>
          <w:p w14:paraId="41947E9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8-1.46)</w:t>
            </w:r>
          </w:p>
        </w:tc>
        <w:tc>
          <w:tcPr>
            <w:tcW w:w="900" w:type="dxa"/>
          </w:tcPr>
          <w:p w14:paraId="78C8B4A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170" w:type="dxa"/>
          </w:tcPr>
          <w:p w14:paraId="46C7500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756AD0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0339E3F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EEBCB4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6E169D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7</w:t>
            </w:r>
          </w:p>
          <w:p w14:paraId="60A7075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4-13.0)</w:t>
            </w:r>
          </w:p>
        </w:tc>
        <w:tc>
          <w:tcPr>
            <w:tcW w:w="990" w:type="dxa"/>
          </w:tcPr>
          <w:p w14:paraId="02D0ABE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</w:tc>
        <w:tc>
          <w:tcPr>
            <w:tcW w:w="1440" w:type="dxa"/>
          </w:tcPr>
          <w:p w14:paraId="1A60ACD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5.06</w:t>
            </w:r>
          </w:p>
          <w:p w14:paraId="09D2A23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0-50.7)</w:t>
            </w:r>
          </w:p>
        </w:tc>
        <w:tc>
          <w:tcPr>
            <w:tcW w:w="1080" w:type="dxa"/>
          </w:tcPr>
          <w:p w14:paraId="70A63C7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</w:tr>
      <w:tr w:rsidR="00014A0A" w:rsidRPr="00BE43AD" w14:paraId="7F5B259B" w14:textId="77777777" w:rsidTr="00FF0783">
        <w:trPr>
          <w:trHeight w:val="690"/>
        </w:trPr>
        <w:tc>
          <w:tcPr>
            <w:tcW w:w="1754" w:type="dxa"/>
          </w:tcPr>
          <w:p w14:paraId="5B497001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91" w:type="dxa"/>
          </w:tcPr>
          <w:p w14:paraId="2B5ACE6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01" w:type="dxa"/>
          </w:tcPr>
          <w:p w14:paraId="55ACF87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8" w:type="dxa"/>
          </w:tcPr>
          <w:p w14:paraId="67C3FBA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1" w:type="dxa"/>
          </w:tcPr>
          <w:p w14:paraId="64998E5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58" w:type="dxa"/>
          </w:tcPr>
          <w:p w14:paraId="71F61ED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0A0A987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12" w:type="dxa"/>
          </w:tcPr>
          <w:p w14:paraId="5386FBA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C70C58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0D579F8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59071E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16FC0E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0</w:t>
            </w:r>
          </w:p>
          <w:p w14:paraId="774756A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7-1.03)</w:t>
            </w:r>
          </w:p>
        </w:tc>
        <w:tc>
          <w:tcPr>
            <w:tcW w:w="810" w:type="dxa"/>
          </w:tcPr>
          <w:p w14:paraId="06D4E3A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1260" w:type="dxa"/>
          </w:tcPr>
          <w:p w14:paraId="302DFEC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</w:p>
          <w:p w14:paraId="6F94810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1-1.22)</w:t>
            </w:r>
          </w:p>
        </w:tc>
        <w:tc>
          <w:tcPr>
            <w:tcW w:w="720" w:type="dxa"/>
          </w:tcPr>
          <w:p w14:paraId="2F267D6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1350" w:type="dxa"/>
          </w:tcPr>
          <w:p w14:paraId="72A5912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  <w:p w14:paraId="54BDD8C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3-1.21)</w:t>
            </w:r>
          </w:p>
        </w:tc>
        <w:tc>
          <w:tcPr>
            <w:tcW w:w="810" w:type="dxa"/>
          </w:tcPr>
          <w:p w14:paraId="1233690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</w:tc>
        <w:tc>
          <w:tcPr>
            <w:tcW w:w="1170" w:type="dxa"/>
          </w:tcPr>
          <w:p w14:paraId="5950CD4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7</w:t>
            </w:r>
          </w:p>
          <w:p w14:paraId="0BDF8B7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5-1.00)</w:t>
            </w:r>
          </w:p>
        </w:tc>
        <w:tc>
          <w:tcPr>
            <w:tcW w:w="810" w:type="dxa"/>
          </w:tcPr>
          <w:p w14:paraId="19F6EF7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60" w:type="dxa"/>
          </w:tcPr>
          <w:p w14:paraId="314D4C6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D799AC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3D34CD4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DB484D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0159411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65</w:t>
            </w:r>
          </w:p>
          <w:p w14:paraId="5821E08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8-1.10)</w:t>
            </w:r>
          </w:p>
        </w:tc>
        <w:tc>
          <w:tcPr>
            <w:tcW w:w="900" w:type="dxa"/>
          </w:tcPr>
          <w:p w14:paraId="26B03D9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5238A4C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216199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04E1AC8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0A365C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784040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1E9BECC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440" w:type="dxa"/>
          </w:tcPr>
          <w:p w14:paraId="5ED7F6A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1E1DFC0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014A0A" w:rsidRPr="00BE43AD" w14:paraId="2C272C46" w14:textId="77777777" w:rsidTr="00FF0783">
        <w:trPr>
          <w:trHeight w:val="722"/>
        </w:trPr>
        <w:tc>
          <w:tcPr>
            <w:tcW w:w="25015" w:type="dxa"/>
            <w:gridSpan w:val="25"/>
          </w:tcPr>
          <w:p w14:paraId="66BEB5ED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ression symptoms</w:t>
            </w:r>
          </w:p>
        </w:tc>
        <w:tc>
          <w:tcPr>
            <w:tcW w:w="5130" w:type="dxa"/>
            <w:gridSpan w:val="5"/>
          </w:tcPr>
          <w:p w14:paraId="3D562070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171561AC" w14:textId="77777777" w:rsidTr="00FF0783">
        <w:trPr>
          <w:trHeight w:val="567"/>
        </w:trPr>
        <w:tc>
          <w:tcPr>
            <w:tcW w:w="1754" w:type="dxa"/>
          </w:tcPr>
          <w:p w14:paraId="75DA4D1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391" w:type="dxa"/>
          </w:tcPr>
          <w:p w14:paraId="52CD9A5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5.84</w:t>
            </w:r>
          </w:p>
          <w:p w14:paraId="34A6F40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23-27.7)</w:t>
            </w:r>
          </w:p>
        </w:tc>
        <w:tc>
          <w:tcPr>
            <w:tcW w:w="801" w:type="dxa"/>
          </w:tcPr>
          <w:p w14:paraId="03EC135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78" w:type="dxa"/>
          </w:tcPr>
          <w:p w14:paraId="12AE10C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6.76</w:t>
            </w:r>
          </w:p>
          <w:p w14:paraId="3AC6498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44-31.7)</w:t>
            </w:r>
          </w:p>
        </w:tc>
        <w:tc>
          <w:tcPr>
            <w:tcW w:w="701" w:type="dxa"/>
          </w:tcPr>
          <w:p w14:paraId="6400AD5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58" w:type="dxa"/>
          </w:tcPr>
          <w:p w14:paraId="0905E96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5.29</w:t>
            </w:r>
          </w:p>
          <w:p w14:paraId="42D6BF6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11-25.2)</w:t>
            </w:r>
          </w:p>
        </w:tc>
        <w:tc>
          <w:tcPr>
            <w:tcW w:w="780" w:type="dxa"/>
          </w:tcPr>
          <w:p w14:paraId="437976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12" w:type="dxa"/>
          </w:tcPr>
          <w:p w14:paraId="25BF6EA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C041F4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0531E71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67B9C4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F26FC6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  <w:p w14:paraId="05ACCBA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7-1.40)</w:t>
            </w:r>
          </w:p>
        </w:tc>
        <w:tc>
          <w:tcPr>
            <w:tcW w:w="810" w:type="dxa"/>
          </w:tcPr>
          <w:p w14:paraId="510D011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  <w:tc>
          <w:tcPr>
            <w:tcW w:w="1260" w:type="dxa"/>
          </w:tcPr>
          <w:p w14:paraId="7AF0614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  <w:p w14:paraId="72D1571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2-1.52)</w:t>
            </w:r>
          </w:p>
        </w:tc>
        <w:tc>
          <w:tcPr>
            <w:tcW w:w="720" w:type="dxa"/>
          </w:tcPr>
          <w:p w14:paraId="64069C9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1350" w:type="dxa"/>
          </w:tcPr>
          <w:p w14:paraId="6CB13BB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5</w:t>
            </w:r>
          </w:p>
          <w:p w14:paraId="664CE1E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1-2.00)</w:t>
            </w:r>
          </w:p>
        </w:tc>
        <w:tc>
          <w:tcPr>
            <w:tcW w:w="810" w:type="dxa"/>
          </w:tcPr>
          <w:p w14:paraId="2E832FA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170" w:type="dxa"/>
          </w:tcPr>
          <w:p w14:paraId="79C850F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7</w:t>
            </w:r>
          </w:p>
          <w:p w14:paraId="14D612A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8-1.83)</w:t>
            </w:r>
          </w:p>
        </w:tc>
        <w:tc>
          <w:tcPr>
            <w:tcW w:w="810" w:type="dxa"/>
          </w:tcPr>
          <w:p w14:paraId="739585A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1260" w:type="dxa"/>
          </w:tcPr>
          <w:p w14:paraId="4A3619D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88AE8D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41414E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17247E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083DDB1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</w:p>
          <w:p w14:paraId="480AB73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8-0.82)</w:t>
            </w:r>
          </w:p>
        </w:tc>
        <w:tc>
          <w:tcPr>
            <w:tcW w:w="900" w:type="dxa"/>
          </w:tcPr>
          <w:p w14:paraId="5E241CE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2A7605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CC2324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110E8F6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6A0273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90CC5F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05</w:t>
            </w:r>
          </w:p>
          <w:p w14:paraId="7A145B7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5-7.67)</w:t>
            </w:r>
          </w:p>
        </w:tc>
        <w:tc>
          <w:tcPr>
            <w:tcW w:w="990" w:type="dxa"/>
          </w:tcPr>
          <w:p w14:paraId="7A06CFD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1440" w:type="dxa"/>
          </w:tcPr>
          <w:p w14:paraId="7260F1B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42</w:t>
            </w:r>
          </w:p>
          <w:p w14:paraId="0C265F7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5-9.03)</w:t>
            </w:r>
          </w:p>
        </w:tc>
        <w:tc>
          <w:tcPr>
            <w:tcW w:w="1080" w:type="dxa"/>
          </w:tcPr>
          <w:p w14:paraId="372810B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</w:tr>
      <w:tr w:rsidR="00014A0A" w:rsidRPr="00BE43AD" w14:paraId="79E6F88F" w14:textId="77777777" w:rsidTr="00FF0783">
        <w:trPr>
          <w:trHeight w:val="722"/>
        </w:trPr>
        <w:tc>
          <w:tcPr>
            <w:tcW w:w="1754" w:type="dxa"/>
          </w:tcPr>
          <w:p w14:paraId="2A50B144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91" w:type="dxa"/>
          </w:tcPr>
          <w:p w14:paraId="74AD56D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7.66</w:t>
            </w:r>
          </w:p>
          <w:p w14:paraId="38EA625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09-53.6)</w:t>
            </w:r>
          </w:p>
        </w:tc>
        <w:tc>
          <w:tcPr>
            <w:tcW w:w="801" w:type="dxa"/>
          </w:tcPr>
          <w:p w14:paraId="12CB2F1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78" w:type="dxa"/>
          </w:tcPr>
          <w:p w14:paraId="17D9975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7.16</w:t>
            </w:r>
          </w:p>
          <w:p w14:paraId="11908BC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03-49.6)</w:t>
            </w:r>
          </w:p>
        </w:tc>
        <w:tc>
          <w:tcPr>
            <w:tcW w:w="701" w:type="dxa"/>
          </w:tcPr>
          <w:p w14:paraId="714E0AB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58" w:type="dxa"/>
          </w:tcPr>
          <w:p w14:paraId="59FE9AC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6.16</w:t>
            </w:r>
          </w:p>
          <w:p w14:paraId="17856F7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4-44.7)</w:t>
            </w:r>
          </w:p>
        </w:tc>
        <w:tc>
          <w:tcPr>
            <w:tcW w:w="780" w:type="dxa"/>
          </w:tcPr>
          <w:p w14:paraId="7512A6A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1212" w:type="dxa"/>
          </w:tcPr>
          <w:p w14:paraId="6791821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43838D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0BEA834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EBBF4F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BB1995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  <w:p w14:paraId="7753C6B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0-0.87)</w:t>
            </w:r>
          </w:p>
        </w:tc>
        <w:tc>
          <w:tcPr>
            <w:tcW w:w="810" w:type="dxa"/>
          </w:tcPr>
          <w:p w14:paraId="63FB31D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36B423E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  <w:p w14:paraId="37D1449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2-2.06)</w:t>
            </w:r>
          </w:p>
        </w:tc>
        <w:tc>
          <w:tcPr>
            <w:tcW w:w="720" w:type="dxa"/>
          </w:tcPr>
          <w:p w14:paraId="7241CE4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6</w:t>
            </w:r>
          </w:p>
        </w:tc>
        <w:tc>
          <w:tcPr>
            <w:tcW w:w="1350" w:type="dxa"/>
          </w:tcPr>
          <w:p w14:paraId="6193E0D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7</w:t>
            </w:r>
          </w:p>
          <w:p w14:paraId="0126ABC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4-3.05)</w:t>
            </w:r>
          </w:p>
        </w:tc>
        <w:tc>
          <w:tcPr>
            <w:tcW w:w="810" w:type="dxa"/>
          </w:tcPr>
          <w:p w14:paraId="439784F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4</w:t>
            </w:r>
          </w:p>
        </w:tc>
        <w:tc>
          <w:tcPr>
            <w:tcW w:w="1170" w:type="dxa"/>
          </w:tcPr>
          <w:p w14:paraId="26D4FBF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5</w:t>
            </w:r>
          </w:p>
          <w:p w14:paraId="53D3A1F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6-1.16)</w:t>
            </w:r>
          </w:p>
        </w:tc>
        <w:tc>
          <w:tcPr>
            <w:tcW w:w="810" w:type="dxa"/>
          </w:tcPr>
          <w:p w14:paraId="78F9CCD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1260" w:type="dxa"/>
          </w:tcPr>
          <w:p w14:paraId="2233FF7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FDD3ED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5C0B58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D015D8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86CE6B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80</w:t>
            </w:r>
          </w:p>
          <w:p w14:paraId="34DB036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7-1.36)</w:t>
            </w:r>
          </w:p>
        </w:tc>
        <w:tc>
          <w:tcPr>
            <w:tcW w:w="900" w:type="dxa"/>
          </w:tcPr>
          <w:p w14:paraId="511F080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</w:tc>
        <w:tc>
          <w:tcPr>
            <w:tcW w:w="1170" w:type="dxa"/>
          </w:tcPr>
          <w:p w14:paraId="2E83941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8D4FBE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6DD022E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4D715C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A6AB5C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2</w:t>
            </w:r>
          </w:p>
          <w:p w14:paraId="5ACC684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4-2.74)</w:t>
            </w:r>
          </w:p>
        </w:tc>
        <w:tc>
          <w:tcPr>
            <w:tcW w:w="990" w:type="dxa"/>
          </w:tcPr>
          <w:p w14:paraId="6EC8AB6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1440" w:type="dxa"/>
          </w:tcPr>
          <w:p w14:paraId="236573A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99</w:t>
            </w:r>
          </w:p>
          <w:p w14:paraId="0613901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4-9.03)</w:t>
            </w:r>
          </w:p>
        </w:tc>
        <w:tc>
          <w:tcPr>
            <w:tcW w:w="1080" w:type="dxa"/>
          </w:tcPr>
          <w:p w14:paraId="378B667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6</w:t>
            </w:r>
          </w:p>
        </w:tc>
      </w:tr>
      <w:tr w:rsidR="00014A0A" w:rsidRPr="00BE43AD" w14:paraId="3B3C0687" w14:textId="77777777" w:rsidTr="00FF0783">
        <w:trPr>
          <w:trHeight w:val="722"/>
        </w:trPr>
        <w:tc>
          <w:tcPr>
            <w:tcW w:w="1754" w:type="dxa"/>
          </w:tcPr>
          <w:p w14:paraId="2CDA8687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91" w:type="dxa"/>
          </w:tcPr>
          <w:p w14:paraId="5667B73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01" w:type="dxa"/>
          </w:tcPr>
          <w:p w14:paraId="63EBBDF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8" w:type="dxa"/>
          </w:tcPr>
          <w:p w14:paraId="65E2E36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1" w:type="dxa"/>
          </w:tcPr>
          <w:p w14:paraId="4C39BA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58" w:type="dxa"/>
          </w:tcPr>
          <w:p w14:paraId="5DB019A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47D492D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12" w:type="dxa"/>
          </w:tcPr>
          <w:p w14:paraId="4111983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B0987F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17B0FC1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BC412D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C14829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98</w:t>
            </w:r>
          </w:p>
          <w:p w14:paraId="29E2169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32-3.06)</w:t>
            </w:r>
          </w:p>
        </w:tc>
        <w:tc>
          <w:tcPr>
            <w:tcW w:w="810" w:type="dxa"/>
          </w:tcPr>
          <w:p w14:paraId="6189B33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260" w:type="dxa"/>
          </w:tcPr>
          <w:p w14:paraId="7AAD115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44</w:t>
            </w:r>
          </w:p>
          <w:p w14:paraId="5C7EC73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4-2.46)</w:t>
            </w:r>
          </w:p>
        </w:tc>
        <w:tc>
          <w:tcPr>
            <w:tcW w:w="720" w:type="dxa"/>
          </w:tcPr>
          <w:p w14:paraId="06AE559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350" w:type="dxa"/>
          </w:tcPr>
          <w:p w14:paraId="691640F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60</w:t>
            </w:r>
          </w:p>
          <w:p w14:paraId="15C65B8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02-2.52)</w:t>
            </w:r>
          </w:p>
        </w:tc>
        <w:tc>
          <w:tcPr>
            <w:tcW w:w="810" w:type="dxa"/>
          </w:tcPr>
          <w:p w14:paraId="75B14AA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2D8A3DB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88</w:t>
            </w:r>
          </w:p>
          <w:p w14:paraId="2B6D725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21-2.90)</w:t>
            </w:r>
          </w:p>
        </w:tc>
        <w:tc>
          <w:tcPr>
            <w:tcW w:w="810" w:type="dxa"/>
          </w:tcPr>
          <w:p w14:paraId="20C9231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5F530F6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081CBA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E6F00E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382E7C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0027DC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41</w:t>
            </w:r>
          </w:p>
          <w:p w14:paraId="6AA130B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3-3.73)</w:t>
            </w:r>
          </w:p>
        </w:tc>
        <w:tc>
          <w:tcPr>
            <w:tcW w:w="900" w:type="dxa"/>
          </w:tcPr>
          <w:p w14:paraId="44D7818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1A90DAB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22404B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7AD6811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223B65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F17C14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3.78</w:t>
            </w:r>
          </w:p>
          <w:p w14:paraId="4D5DF90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1-67.5)</w:t>
            </w:r>
          </w:p>
        </w:tc>
        <w:tc>
          <w:tcPr>
            <w:tcW w:w="990" w:type="dxa"/>
          </w:tcPr>
          <w:p w14:paraId="2926C1A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6</w:t>
            </w:r>
          </w:p>
        </w:tc>
        <w:tc>
          <w:tcPr>
            <w:tcW w:w="1440" w:type="dxa"/>
          </w:tcPr>
          <w:p w14:paraId="4EDF19A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50</w:t>
            </w:r>
          </w:p>
          <w:p w14:paraId="5FE7DF2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8-26.6)</w:t>
            </w:r>
          </w:p>
        </w:tc>
        <w:tc>
          <w:tcPr>
            <w:tcW w:w="1080" w:type="dxa"/>
          </w:tcPr>
          <w:p w14:paraId="5D69B47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</w:tc>
      </w:tr>
      <w:tr w:rsidR="00014A0A" w:rsidRPr="00BE43AD" w14:paraId="18B7D43D" w14:textId="77777777" w:rsidTr="00FF0783">
        <w:trPr>
          <w:trHeight w:val="722"/>
        </w:trPr>
        <w:tc>
          <w:tcPr>
            <w:tcW w:w="25015" w:type="dxa"/>
            <w:gridSpan w:val="25"/>
          </w:tcPr>
          <w:p w14:paraId="08D33AB8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xiety symptoms</w:t>
            </w:r>
          </w:p>
        </w:tc>
        <w:tc>
          <w:tcPr>
            <w:tcW w:w="5130" w:type="dxa"/>
            <w:gridSpan w:val="5"/>
          </w:tcPr>
          <w:p w14:paraId="2A8057D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119D128F" w14:textId="77777777" w:rsidTr="00FF0783">
        <w:trPr>
          <w:trHeight w:val="630"/>
        </w:trPr>
        <w:tc>
          <w:tcPr>
            <w:tcW w:w="1754" w:type="dxa"/>
          </w:tcPr>
          <w:p w14:paraId="5F55F3E9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7F7B23FB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1" w:type="dxa"/>
          </w:tcPr>
          <w:p w14:paraId="32205B6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3</w:t>
            </w:r>
          </w:p>
          <w:p w14:paraId="1E605F8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1-6.07)</w:t>
            </w:r>
          </w:p>
        </w:tc>
        <w:tc>
          <w:tcPr>
            <w:tcW w:w="801" w:type="dxa"/>
          </w:tcPr>
          <w:p w14:paraId="723EA73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1278" w:type="dxa"/>
          </w:tcPr>
          <w:p w14:paraId="68A1167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  <w:p w14:paraId="06E86D7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8-5.09)</w:t>
            </w:r>
          </w:p>
        </w:tc>
        <w:tc>
          <w:tcPr>
            <w:tcW w:w="701" w:type="dxa"/>
          </w:tcPr>
          <w:p w14:paraId="1DBD111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1258" w:type="dxa"/>
          </w:tcPr>
          <w:p w14:paraId="7945F13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8</w:t>
            </w:r>
          </w:p>
          <w:p w14:paraId="0B4435A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0-5.83)</w:t>
            </w:r>
          </w:p>
        </w:tc>
        <w:tc>
          <w:tcPr>
            <w:tcW w:w="780" w:type="dxa"/>
          </w:tcPr>
          <w:p w14:paraId="52CB43F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1212" w:type="dxa"/>
          </w:tcPr>
          <w:p w14:paraId="5AFB8E6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F931BA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4998906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CE8F59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021AB5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</w:p>
          <w:p w14:paraId="76B6352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2-0.74)</w:t>
            </w:r>
          </w:p>
        </w:tc>
        <w:tc>
          <w:tcPr>
            <w:tcW w:w="810" w:type="dxa"/>
          </w:tcPr>
          <w:p w14:paraId="4721837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6BBC461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  <w:p w14:paraId="30DAABF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5-0.80)</w:t>
            </w:r>
          </w:p>
        </w:tc>
        <w:tc>
          <w:tcPr>
            <w:tcW w:w="720" w:type="dxa"/>
          </w:tcPr>
          <w:p w14:paraId="5004E0A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350" w:type="dxa"/>
          </w:tcPr>
          <w:p w14:paraId="662B350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0</w:t>
            </w:r>
          </w:p>
          <w:p w14:paraId="229EC0B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9-1.00)</w:t>
            </w:r>
          </w:p>
        </w:tc>
        <w:tc>
          <w:tcPr>
            <w:tcW w:w="810" w:type="dxa"/>
          </w:tcPr>
          <w:p w14:paraId="3F52E3A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69F51F1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  <w:p w14:paraId="7BB78F5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1-1.23)</w:t>
            </w:r>
          </w:p>
        </w:tc>
        <w:tc>
          <w:tcPr>
            <w:tcW w:w="810" w:type="dxa"/>
          </w:tcPr>
          <w:p w14:paraId="4C0428A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</w:tc>
        <w:tc>
          <w:tcPr>
            <w:tcW w:w="1260" w:type="dxa"/>
          </w:tcPr>
          <w:p w14:paraId="56991D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B091CB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379F190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D8F1F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26BCCB9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  <w:p w14:paraId="33DB159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7-1.30)</w:t>
            </w:r>
          </w:p>
        </w:tc>
        <w:tc>
          <w:tcPr>
            <w:tcW w:w="900" w:type="dxa"/>
          </w:tcPr>
          <w:p w14:paraId="76D7B1A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</w:tc>
        <w:tc>
          <w:tcPr>
            <w:tcW w:w="1170" w:type="dxa"/>
          </w:tcPr>
          <w:p w14:paraId="4BC7E45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E8F6A6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6EF2670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46787C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2D0D07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01</w:t>
            </w:r>
          </w:p>
          <w:p w14:paraId="4FD9F95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6-7.15)</w:t>
            </w:r>
          </w:p>
        </w:tc>
        <w:tc>
          <w:tcPr>
            <w:tcW w:w="990" w:type="dxa"/>
          </w:tcPr>
          <w:p w14:paraId="783E3F9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</w:tc>
        <w:tc>
          <w:tcPr>
            <w:tcW w:w="1440" w:type="dxa"/>
          </w:tcPr>
          <w:p w14:paraId="071B43C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34</w:t>
            </w:r>
          </w:p>
          <w:p w14:paraId="3C04DA5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6-8.29)</w:t>
            </w:r>
          </w:p>
        </w:tc>
        <w:tc>
          <w:tcPr>
            <w:tcW w:w="1080" w:type="dxa"/>
          </w:tcPr>
          <w:p w14:paraId="21388D9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</w:tr>
      <w:tr w:rsidR="00014A0A" w:rsidRPr="00BE43AD" w14:paraId="7E8BA4BE" w14:textId="77777777" w:rsidTr="00FF0783">
        <w:trPr>
          <w:trHeight w:val="722"/>
        </w:trPr>
        <w:tc>
          <w:tcPr>
            <w:tcW w:w="1754" w:type="dxa"/>
          </w:tcPr>
          <w:p w14:paraId="51DDA19C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91" w:type="dxa"/>
          </w:tcPr>
          <w:p w14:paraId="3E8DB73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01" w:type="dxa"/>
          </w:tcPr>
          <w:p w14:paraId="5DBA6EC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8" w:type="dxa"/>
          </w:tcPr>
          <w:p w14:paraId="5438B22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1" w:type="dxa"/>
          </w:tcPr>
          <w:p w14:paraId="1E17E85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58" w:type="dxa"/>
          </w:tcPr>
          <w:p w14:paraId="1639782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35C401A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12" w:type="dxa"/>
          </w:tcPr>
          <w:p w14:paraId="3B80636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772F47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20191E9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EB885B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7EF848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4</w:t>
            </w:r>
          </w:p>
          <w:p w14:paraId="0ABC9D1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7-0.78)</w:t>
            </w:r>
          </w:p>
        </w:tc>
        <w:tc>
          <w:tcPr>
            <w:tcW w:w="810" w:type="dxa"/>
          </w:tcPr>
          <w:p w14:paraId="00E357F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260" w:type="dxa"/>
          </w:tcPr>
          <w:p w14:paraId="2CB28C0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84</w:t>
            </w:r>
          </w:p>
          <w:p w14:paraId="58B3A91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4-1.61)</w:t>
            </w:r>
          </w:p>
        </w:tc>
        <w:tc>
          <w:tcPr>
            <w:tcW w:w="720" w:type="dxa"/>
          </w:tcPr>
          <w:p w14:paraId="7F6A989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</w:p>
        </w:tc>
        <w:tc>
          <w:tcPr>
            <w:tcW w:w="1350" w:type="dxa"/>
          </w:tcPr>
          <w:p w14:paraId="376C575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  <w:p w14:paraId="526025F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9-1.70)</w:t>
            </w:r>
          </w:p>
        </w:tc>
        <w:tc>
          <w:tcPr>
            <w:tcW w:w="810" w:type="dxa"/>
          </w:tcPr>
          <w:p w14:paraId="4D9E0BE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</w:tc>
        <w:tc>
          <w:tcPr>
            <w:tcW w:w="1170" w:type="dxa"/>
          </w:tcPr>
          <w:p w14:paraId="433BE1E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  <w:p w14:paraId="6B56493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1-1.60)</w:t>
            </w:r>
          </w:p>
        </w:tc>
        <w:tc>
          <w:tcPr>
            <w:tcW w:w="810" w:type="dxa"/>
          </w:tcPr>
          <w:p w14:paraId="684384D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4</w:t>
            </w:r>
          </w:p>
        </w:tc>
        <w:tc>
          <w:tcPr>
            <w:tcW w:w="1260" w:type="dxa"/>
          </w:tcPr>
          <w:p w14:paraId="014C1F6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05E3A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9FB84B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11EF9B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C5F5CF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00" w:type="dxa"/>
          </w:tcPr>
          <w:p w14:paraId="717D538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6FF9607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CF7998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51C92B6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D92EF1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8EA91E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59EB46B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440" w:type="dxa"/>
          </w:tcPr>
          <w:p w14:paraId="3205D75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82</w:t>
            </w:r>
          </w:p>
          <w:p w14:paraId="2523092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2-7.76)</w:t>
            </w:r>
          </w:p>
        </w:tc>
        <w:tc>
          <w:tcPr>
            <w:tcW w:w="1080" w:type="dxa"/>
          </w:tcPr>
          <w:p w14:paraId="4C233A9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014A0A" w:rsidRPr="00BE43AD" w14:paraId="71C941F9" w14:textId="77777777" w:rsidTr="00FF0783">
        <w:trPr>
          <w:trHeight w:val="722"/>
        </w:trPr>
        <w:tc>
          <w:tcPr>
            <w:tcW w:w="1754" w:type="dxa"/>
          </w:tcPr>
          <w:p w14:paraId="4E3C10D2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91" w:type="dxa"/>
          </w:tcPr>
          <w:p w14:paraId="715E359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01" w:type="dxa"/>
          </w:tcPr>
          <w:p w14:paraId="463B7C0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8" w:type="dxa"/>
          </w:tcPr>
          <w:p w14:paraId="7312418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1" w:type="dxa"/>
          </w:tcPr>
          <w:p w14:paraId="1E67E2B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58" w:type="dxa"/>
          </w:tcPr>
          <w:p w14:paraId="1271028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147A1D6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12" w:type="dxa"/>
          </w:tcPr>
          <w:p w14:paraId="2BC5D82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001EF5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4547A5A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8AB220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8464EE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72</w:t>
            </w:r>
          </w:p>
          <w:p w14:paraId="0C4CAE6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8-1.06)</w:t>
            </w:r>
          </w:p>
        </w:tc>
        <w:tc>
          <w:tcPr>
            <w:tcW w:w="810" w:type="dxa"/>
          </w:tcPr>
          <w:p w14:paraId="74CBAD1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1260" w:type="dxa"/>
          </w:tcPr>
          <w:p w14:paraId="44BD098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42</w:t>
            </w:r>
          </w:p>
          <w:p w14:paraId="232256E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4-1.73)</w:t>
            </w:r>
          </w:p>
        </w:tc>
        <w:tc>
          <w:tcPr>
            <w:tcW w:w="720" w:type="dxa"/>
          </w:tcPr>
          <w:p w14:paraId="776DC3B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350" w:type="dxa"/>
          </w:tcPr>
          <w:p w14:paraId="48FA733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9</w:t>
            </w:r>
          </w:p>
          <w:p w14:paraId="4B21D05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8-0.92)</w:t>
            </w:r>
          </w:p>
        </w:tc>
        <w:tc>
          <w:tcPr>
            <w:tcW w:w="810" w:type="dxa"/>
          </w:tcPr>
          <w:p w14:paraId="6B4202D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5E73507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  <w:p w14:paraId="08E2A9C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2-1.25)</w:t>
            </w:r>
          </w:p>
        </w:tc>
        <w:tc>
          <w:tcPr>
            <w:tcW w:w="810" w:type="dxa"/>
          </w:tcPr>
          <w:p w14:paraId="7A988BF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1260" w:type="dxa"/>
          </w:tcPr>
          <w:p w14:paraId="493D630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30E0D7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D267D7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8A841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9D7755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00" w:type="dxa"/>
          </w:tcPr>
          <w:p w14:paraId="39BD691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3275731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ECC399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5BCAAE6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99156A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7B5DEB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072F00F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440" w:type="dxa"/>
          </w:tcPr>
          <w:p w14:paraId="314479F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3.15</w:t>
            </w:r>
          </w:p>
          <w:p w14:paraId="2B08C79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7-57.9)</w:t>
            </w:r>
          </w:p>
        </w:tc>
        <w:tc>
          <w:tcPr>
            <w:tcW w:w="1080" w:type="dxa"/>
          </w:tcPr>
          <w:p w14:paraId="0ADD95D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014A0A" w:rsidRPr="00BE43AD" w14:paraId="6DB97DF8" w14:textId="77777777" w:rsidTr="00FF0783">
        <w:trPr>
          <w:trHeight w:val="684"/>
        </w:trPr>
        <w:tc>
          <w:tcPr>
            <w:tcW w:w="25015" w:type="dxa"/>
            <w:gridSpan w:val="25"/>
          </w:tcPr>
          <w:p w14:paraId="50F4DF7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ress symptoms</w:t>
            </w:r>
          </w:p>
        </w:tc>
        <w:tc>
          <w:tcPr>
            <w:tcW w:w="5130" w:type="dxa"/>
            <w:gridSpan w:val="5"/>
          </w:tcPr>
          <w:p w14:paraId="5D2EF6A8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3BC7D92F" w14:textId="77777777" w:rsidTr="00FF0783">
        <w:trPr>
          <w:trHeight w:val="657"/>
        </w:trPr>
        <w:tc>
          <w:tcPr>
            <w:tcW w:w="1754" w:type="dxa"/>
          </w:tcPr>
          <w:p w14:paraId="0022855D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4762F469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1" w:type="dxa"/>
          </w:tcPr>
          <w:p w14:paraId="3A473FC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  <w:p w14:paraId="5A65AEA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2-4.85)</w:t>
            </w:r>
          </w:p>
        </w:tc>
        <w:tc>
          <w:tcPr>
            <w:tcW w:w="801" w:type="dxa"/>
          </w:tcPr>
          <w:p w14:paraId="09E9E07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278" w:type="dxa"/>
          </w:tcPr>
          <w:p w14:paraId="6C55C82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4</w:t>
            </w:r>
          </w:p>
          <w:p w14:paraId="31EBF7C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8-5.46)</w:t>
            </w:r>
          </w:p>
        </w:tc>
        <w:tc>
          <w:tcPr>
            <w:tcW w:w="701" w:type="dxa"/>
          </w:tcPr>
          <w:p w14:paraId="448D59F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</w:tc>
        <w:tc>
          <w:tcPr>
            <w:tcW w:w="1258" w:type="dxa"/>
          </w:tcPr>
          <w:p w14:paraId="7DC06BC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  <w:p w14:paraId="59F3D3D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2-4.47)</w:t>
            </w:r>
          </w:p>
        </w:tc>
        <w:tc>
          <w:tcPr>
            <w:tcW w:w="780" w:type="dxa"/>
          </w:tcPr>
          <w:p w14:paraId="7A11ABA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212" w:type="dxa"/>
          </w:tcPr>
          <w:p w14:paraId="12F2FE6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F15D1D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531FEF9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B37161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B57974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3</w:t>
            </w:r>
          </w:p>
          <w:p w14:paraId="4A540CC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7-1.47)</w:t>
            </w:r>
          </w:p>
        </w:tc>
        <w:tc>
          <w:tcPr>
            <w:tcW w:w="810" w:type="dxa"/>
          </w:tcPr>
          <w:p w14:paraId="157A59A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1260" w:type="dxa"/>
          </w:tcPr>
          <w:p w14:paraId="11CD1F3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  <w:p w14:paraId="0533AE3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4-1.15)</w:t>
            </w:r>
          </w:p>
        </w:tc>
        <w:tc>
          <w:tcPr>
            <w:tcW w:w="720" w:type="dxa"/>
          </w:tcPr>
          <w:p w14:paraId="2AAF4C0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1350" w:type="dxa"/>
          </w:tcPr>
          <w:p w14:paraId="2204461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9</w:t>
            </w:r>
          </w:p>
          <w:p w14:paraId="1900C3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9-1.52)</w:t>
            </w:r>
          </w:p>
        </w:tc>
        <w:tc>
          <w:tcPr>
            <w:tcW w:w="810" w:type="dxa"/>
          </w:tcPr>
          <w:p w14:paraId="4D544BD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7</w:t>
            </w:r>
          </w:p>
        </w:tc>
        <w:tc>
          <w:tcPr>
            <w:tcW w:w="1170" w:type="dxa"/>
          </w:tcPr>
          <w:p w14:paraId="35EE244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  <w:p w14:paraId="0BF2F2A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3-1.16)</w:t>
            </w:r>
          </w:p>
        </w:tc>
        <w:tc>
          <w:tcPr>
            <w:tcW w:w="810" w:type="dxa"/>
          </w:tcPr>
          <w:p w14:paraId="02543E0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3</w:t>
            </w:r>
          </w:p>
        </w:tc>
        <w:tc>
          <w:tcPr>
            <w:tcW w:w="1260" w:type="dxa"/>
          </w:tcPr>
          <w:p w14:paraId="74DD277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3405A5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36D6EFC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EBAAC1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0A69E58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  <w:p w14:paraId="1B970B7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7-1.06)</w:t>
            </w:r>
          </w:p>
        </w:tc>
        <w:tc>
          <w:tcPr>
            <w:tcW w:w="900" w:type="dxa"/>
          </w:tcPr>
          <w:p w14:paraId="0C9EA5A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170" w:type="dxa"/>
          </w:tcPr>
          <w:p w14:paraId="3D45A29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37BCAD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2F22166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9C1C43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99102D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  <w:p w14:paraId="3B26C6E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7-1.75)</w:t>
            </w:r>
          </w:p>
        </w:tc>
        <w:tc>
          <w:tcPr>
            <w:tcW w:w="990" w:type="dxa"/>
          </w:tcPr>
          <w:p w14:paraId="59AA3D4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0</w:t>
            </w:r>
          </w:p>
        </w:tc>
        <w:tc>
          <w:tcPr>
            <w:tcW w:w="1440" w:type="dxa"/>
          </w:tcPr>
          <w:p w14:paraId="72FCA13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  <w:p w14:paraId="60C149B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6-1.44)</w:t>
            </w:r>
          </w:p>
        </w:tc>
        <w:tc>
          <w:tcPr>
            <w:tcW w:w="1080" w:type="dxa"/>
          </w:tcPr>
          <w:p w14:paraId="7236CF9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</w:tr>
      <w:tr w:rsidR="00014A0A" w:rsidRPr="00BE43AD" w14:paraId="73A79326" w14:textId="77777777" w:rsidTr="00FF0783">
        <w:trPr>
          <w:trHeight w:val="722"/>
        </w:trPr>
        <w:tc>
          <w:tcPr>
            <w:tcW w:w="1754" w:type="dxa"/>
          </w:tcPr>
          <w:p w14:paraId="7CE3B26B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91" w:type="dxa"/>
          </w:tcPr>
          <w:p w14:paraId="4640A4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01" w:type="dxa"/>
          </w:tcPr>
          <w:p w14:paraId="38F7EAA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8" w:type="dxa"/>
          </w:tcPr>
          <w:p w14:paraId="19F318A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1" w:type="dxa"/>
          </w:tcPr>
          <w:p w14:paraId="1E04EF9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58" w:type="dxa"/>
          </w:tcPr>
          <w:p w14:paraId="3E69686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6CD6EF6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12" w:type="dxa"/>
          </w:tcPr>
          <w:p w14:paraId="0CAA9D1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859DD4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7A8A45F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5AB849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009E5E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4</w:t>
            </w:r>
          </w:p>
          <w:p w14:paraId="56C4A07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5-1.80)</w:t>
            </w:r>
          </w:p>
        </w:tc>
        <w:tc>
          <w:tcPr>
            <w:tcW w:w="810" w:type="dxa"/>
          </w:tcPr>
          <w:p w14:paraId="504D944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1260" w:type="dxa"/>
          </w:tcPr>
          <w:p w14:paraId="4B3E62D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3</w:t>
            </w:r>
          </w:p>
          <w:p w14:paraId="33621C3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2-2.46)</w:t>
            </w:r>
          </w:p>
        </w:tc>
        <w:tc>
          <w:tcPr>
            <w:tcW w:w="720" w:type="dxa"/>
          </w:tcPr>
          <w:p w14:paraId="55E1ECA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</w:tc>
        <w:tc>
          <w:tcPr>
            <w:tcW w:w="1350" w:type="dxa"/>
          </w:tcPr>
          <w:p w14:paraId="573FDD9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8</w:t>
            </w:r>
          </w:p>
          <w:p w14:paraId="4824C26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2-2.28)</w:t>
            </w:r>
          </w:p>
        </w:tc>
        <w:tc>
          <w:tcPr>
            <w:tcW w:w="810" w:type="dxa"/>
          </w:tcPr>
          <w:p w14:paraId="4543778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</w:tc>
        <w:tc>
          <w:tcPr>
            <w:tcW w:w="1170" w:type="dxa"/>
          </w:tcPr>
          <w:p w14:paraId="484D957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  <w:p w14:paraId="636CCAA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7-1.28)</w:t>
            </w:r>
          </w:p>
        </w:tc>
        <w:tc>
          <w:tcPr>
            <w:tcW w:w="810" w:type="dxa"/>
          </w:tcPr>
          <w:p w14:paraId="5FA663B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3</w:t>
            </w:r>
          </w:p>
        </w:tc>
        <w:tc>
          <w:tcPr>
            <w:tcW w:w="1260" w:type="dxa"/>
          </w:tcPr>
          <w:p w14:paraId="0D4D676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D84020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7C4DAD5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AFEC4E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2AD3DE7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  <w:p w14:paraId="1D09E58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8-1.02)</w:t>
            </w:r>
          </w:p>
        </w:tc>
        <w:tc>
          <w:tcPr>
            <w:tcW w:w="900" w:type="dxa"/>
          </w:tcPr>
          <w:p w14:paraId="1FB645C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1170" w:type="dxa"/>
          </w:tcPr>
          <w:p w14:paraId="2E9FBAD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0CE770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4BB953F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FD6C6F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D9C510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40DCEB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440" w:type="dxa"/>
          </w:tcPr>
          <w:p w14:paraId="763EDBC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64823E9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014A0A" w:rsidRPr="00BE43AD" w14:paraId="5F233793" w14:textId="77777777" w:rsidTr="00FF0783">
        <w:trPr>
          <w:trHeight w:val="722"/>
        </w:trPr>
        <w:tc>
          <w:tcPr>
            <w:tcW w:w="1754" w:type="dxa"/>
          </w:tcPr>
          <w:p w14:paraId="7EC4FB68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91" w:type="dxa"/>
          </w:tcPr>
          <w:p w14:paraId="65EDC67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01" w:type="dxa"/>
          </w:tcPr>
          <w:p w14:paraId="6DE446B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8" w:type="dxa"/>
          </w:tcPr>
          <w:p w14:paraId="6979686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1" w:type="dxa"/>
          </w:tcPr>
          <w:p w14:paraId="71A7A2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58" w:type="dxa"/>
          </w:tcPr>
          <w:p w14:paraId="471667C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419747B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12" w:type="dxa"/>
          </w:tcPr>
          <w:p w14:paraId="63A7AAF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257DF3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701B0E0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8F5321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18EEA8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9</w:t>
            </w:r>
          </w:p>
          <w:p w14:paraId="72C81EE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0-1.75)</w:t>
            </w:r>
          </w:p>
        </w:tc>
        <w:tc>
          <w:tcPr>
            <w:tcW w:w="810" w:type="dxa"/>
          </w:tcPr>
          <w:p w14:paraId="02563FF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7</w:t>
            </w:r>
          </w:p>
        </w:tc>
        <w:tc>
          <w:tcPr>
            <w:tcW w:w="1260" w:type="dxa"/>
          </w:tcPr>
          <w:p w14:paraId="41DFA0B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55</w:t>
            </w:r>
          </w:p>
          <w:p w14:paraId="3B24A39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1-0.89)</w:t>
            </w:r>
          </w:p>
        </w:tc>
        <w:tc>
          <w:tcPr>
            <w:tcW w:w="720" w:type="dxa"/>
          </w:tcPr>
          <w:p w14:paraId="07A4709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350" w:type="dxa"/>
          </w:tcPr>
          <w:p w14:paraId="4A7FDBB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8</w:t>
            </w:r>
          </w:p>
          <w:p w14:paraId="261D08A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1-1.63)</w:t>
            </w:r>
          </w:p>
        </w:tc>
        <w:tc>
          <w:tcPr>
            <w:tcW w:w="810" w:type="dxa"/>
          </w:tcPr>
          <w:p w14:paraId="42E183D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608CEB5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  <w:p w14:paraId="192E111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7-1.28)</w:t>
            </w:r>
          </w:p>
        </w:tc>
        <w:tc>
          <w:tcPr>
            <w:tcW w:w="810" w:type="dxa"/>
          </w:tcPr>
          <w:p w14:paraId="1752BC6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</w:tc>
        <w:tc>
          <w:tcPr>
            <w:tcW w:w="1260" w:type="dxa"/>
          </w:tcPr>
          <w:p w14:paraId="5C12B0D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416A70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0413AF7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23F008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6034F5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  <w:p w14:paraId="0808C8A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6-1.12)</w:t>
            </w:r>
          </w:p>
        </w:tc>
        <w:tc>
          <w:tcPr>
            <w:tcW w:w="900" w:type="dxa"/>
          </w:tcPr>
          <w:p w14:paraId="54078B8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1170" w:type="dxa"/>
          </w:tcPr>
          <w:p w14:paraId="4080D5D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997A4F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39A0831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DD2617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AF14CE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4620D2E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440" w:type="dxa"/>
          </w:tcPr>
          <w:p w14:paraId="7447A16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7B07390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014A0A" w:rsidRPr="00BE43AD" w14:paraId="68977EB8" w14:textId="77777777" w:rsidTr="00FF0783">
        <w:trPr>
          <w:trHeight w:val="722"/>
        </w:trPr>
        <w:tc>
          <w:tcPr>
            <w:tcW w:w="15655" w:type="dxa"/>
            <w:gridSpan w:val="15"/>
          </w:tcPr>
          <w:p w14:paraId="6517FC9C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st-traumatic stress disorder symptoms</w:t>
            </w:r>
          </w:p>
        </w:tc>
        <w:tc>
          <w:tcPr>
            <w:tcW w:w="810" w:type="dxa"/>
          </w:tcPr>
          <w:p w14:paraId="6442D053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0" w:type="dxa"/>
            <w:gridSpan w:val="9"/>
          </w:tcPr>
          <w:p w14:paraId="723EF051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30" w:type="dxa"/>
            <w:gridSpan w:val="5"/>
          </w:tcPr>
          <w:p w14:paraId="73965067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5A94E27A" w14:textId="77777777" w:rsidTr="00FF0783">
        <w:trPr>
          <w:trHeight w:val="535"/>
        </w:trPr>
        <w:tc>
          <w:tcPr>
            <w:tcW w:w="1754" w:type="dxa"/>
          </w:tcPr>
          <w:p w14:paraId="16E54A10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75570CE5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1" w:type="dxa"/>
          </w:tcPr>
          <w:p w14:paraId="2796992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01" w:type="dxa"/>
          </w:tcPr>
          <w:p w14:paraId="577EB05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8" w:type="dxa"/>
          </w:tcPr>
          <w:p w14:paraId="3240739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1" w:type="dxa"/>
          </w:tcPr>
          <w:p w14:paraId="6D9E59B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58" w:type="dxa"/>
          </w:tcPr>
          <w:p w14:paraId="6EE4ABB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559CEE4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12" w:type="dxa"/>
          </w:tcPr>
          <w:p w14:paraId="006E60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56AA44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072C62C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CD53ED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BD9CE6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  <w:p w14:paraId="5DD068C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3-1.32)</w:t>
            </w:r>
          </w:p>
        </w:tc>
        <w:tc>
          <w:tcPr>
            <w:tcW w:w="810" w:type="dxa"/>
          </w:tcPr>
          <w:p w14:paraId="1F4FD9C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1260" w:type="dxa"/>
          </w:tcPr>
          <w:p w14:paraId="5562986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  <w:p w14:paraId="427EBEC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8-1.59)</w:t>
            </w:r>
          </w:p>
        </w:tc>
        <w:tc>
          <w:tcPr>
            <w:tcW w:w="720" w:type="dxa"/>
          </w:tcPr>
          <w:p w14:paraId="136AAE9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1350" w:type="dxa"/>
          </w:tcPr>
          <w:p w14:paraId="7EB7C05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  <w:p w14:paraId="6A5A0D3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5-1.36)</w:t>
            </w:r>
          </w:p>
        </w:tc>
        <w:tc>
          <w:tcPr>
            <w:tcW w:w="810" w:type="dxa"/>
          </w:tcPr>
          <w:p w14:paraId="1BB9C18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6</w:t>
            </w:r>
          </w:p>
        </w:tc>
        <w:tc>
          <w:tcPr>
            <w:tcW w:w="1170" w:type="dxa"/>
          </w:tcPr>
          <w:p w14:paraId="4042745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2</w:t>
            </w:r>
          </w:p>
          <w:p w14:paraId="50762A1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5-1.75)</w:t>
            </w:r>
          </w:p>
        </w:tc>
        <w:tc>
          <w:tcPr>
            <w:tcW w:w="810" w:type="dxa"/>
          </w:tcPr>
          <w:p w14:paraId="6038765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</w:tc>
        <w:tc>
          <w:tcPr>
            <w:tcW w:w="1260" w:type="dxa"/>
          </w:tcPr>
          <w:p w14:paraId="7120A8D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CFB2E8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B33ED6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227101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F9FFD8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  <w:p w14:paraId="57CDAAA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8-0.99)</w:t>
            </w:r>
          </w:p>
        </w:tc>
        <w:tc>
          <w:tcPr>
            <w:tcW w:w="900" w:type="dxa"/>
          </w:tcPr>
          <w:p w14:paraId="0818087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1D0930C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4A1AFB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49DFD74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B519A2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49487B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45</w:t>
            </w:r>
          </w:p>
          <w:p w14:paraId="012749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5-13.8)</w:t>
            </w:r>
          </w:p>
        </w:tc>
        <w:tc>
          <w:tcPr>
            <w:tcW w:w="990" w:type="dxa"/>
          </w:tcPr>
          <w:p w14:paraId="5B36D63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4</w:t>
            </w:r>
          </w:p>
        </w:tc>
        <w:tc>
          <w:tcPr>
            <w:tcW w:w="1440" w:type="dxa"/>
          </w:tcPr>
          <w:p w14:paraId="61C5F7B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0</w:t>
            </w:r>
          </w:p>
          <w:p w14:paraId="02BD221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5-4.48)</w:t>
            </w:r>
          </w:p>
        </w:tc>
        <w:tc>
          <w:tcPr>
            <w:tcW w:w="1080" w:type="dxa"/>
          </w:tcPr>
          <w:p w14:paraId="2CD09FF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</w:tc>
      </w:tr>
      <w:tr w:rsidR="00014A0A" w:rsidRPr="00BE43AD" w14:paraId="2D4489D1" w14:textId="77777777" w:rsidTr="00FF0783">
        <w:trPr>
          <w:trHeight w:val="722"/>
        </w:trPr>
        <w:tc>
          <w:tcPr>
            <w:tcW w:w="1754" w:type="dxa"/>
          </w:tcPr>
          <w:p w14:paraId="1CC151D1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91" w:type="dxa"/>
          </w:tcPr>
          <w:p w14:paraId="3F6C7D3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01" w:type="dxa"/>
          </w:tcPr>
          <w:p w14:paraId="400B987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8" w:type="dxa"/>
          </w:tcPr>
          <w:p w14:paraId="17E4FB0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1" w:type="dxa"/>
          </w:tcPr>
          <w:p w14:paraId="467E0CC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58" w:type="dxa"/>
          </w:tcPr>
          <w:p w14:paraId="6CBE4AE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5B4D24E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12" w:type="dxa"/>
          </w:tcPr>
          <w:p w14:paraId="398CFAB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07A5D8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2162B5D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2E7FDE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9049B9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10" w:type="dxa"/>
          </w:tcPr>
          <w:p w14:paraId="40D13EA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365C737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13C57E6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1A902DA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10" w:type="dxa"/>
          </w:tcPr>
          <w:p w14:paraId="28337A5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59EA2BC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10" w:type="dxa"/>
          </w:tcPr>
          <w:p w14:paraId="079F7ED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0CD2B5E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A98718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547F40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4697BE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DC3DC3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80</w:t>
            </w:r>
          </w:p>
          <w:p w14:paraId="3DE4B8E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2-2.23)</w:t>
            </w:r>
          </w:p>
        </w:tc>
        <w:tc>
          <w:tcPr>
            <w:tcW w:w="900" w:type="dxa"/>
          </w:tcPr>
          <w:p w14:paraId="0A9708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5F29587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03498C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0CD64E0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47B674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D363D1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04D1EEC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440" w:type="dxa"/>
          </w:tcPr>
          <w:p w14:paraId="04C1F8D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20746B4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014A0A" w:rsidRPr="00BE43AD" w14:paraId="0FB1D4C9" w14:textId="77777777" w:rsidTr="00FF0783">
        <w:trPr>
          <w:trHeight w:val="722"/>
        </w:trPr>
        <w:tc>
          <w:tcPr>
            <w:tcW w:w="1754" w:type="dxa"/>
          </w:tcPr>
          <w:p w14:paraId="3967D68A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91" w:type="dxa"/>
          </w:tcPr>
          <w:p w14:paraId="5F9E4E2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01" w:type="dxa"/>
          </w:tcPr>
          <w:p w14:paraId="5728850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8" w:type="dxa"/>
          </w:tcPr>
          <w:p w14:paraId="4884687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1" w:type="dxa"/>
          </w:tcPr>
          <w:p w14:paraId="1AA8479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58" w:type="dxa"/>
          </w:tcPr>
          <w:p w14:paraId="44CE513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3A0E155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12" w:type="dxa"/>
          </w:tcPr>
          <w:p w14:paraId="4954FE6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CB0627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75BDB5F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9FB671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CAE3EB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10" w:type="dxa"/>
          </w:tcPr>
          <w:p w14:paraId="13A89AC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46472CF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3394198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53A4332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10" w:type="dxa"/>
          </w:tcPr>
          <w:p w14:paraId="5D4C04B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485E93C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10" w:type="dxa"/>
          </w:tcPr>
          <w:p w14:paraId="6F57762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095CBFF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63D1BB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315CB25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C32874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97D6AB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75</w:t>
            </w:r>
          </w:p>
          <w:p w14:paraId="6B72DA5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1-2.12)</w:t>
            </w:r>
          </w:p>
        </w:tc>
        <w:tc>
          <w:tcPr>
            <w:tcW w:w="900" w:type="dxa"/>
          </w:tcPr>
          <w:p w14:paraId="302F5E3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243DAAA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CC8F0F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73D0BF7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A4F328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B52DC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74DD65E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440" w:type="dxa"/>
          </w:tcPr>
          <w:p w14:paraId="6C9C3C7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40C9904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014A0A" w:rsidRPr="00BE43AD" w14:paraId="18BA17E2" w14:textId="77777777" w:rsidTr="00FF0783">
        <w:trPr>
          <w:trHeight w:val="722"/>
        </w:trPr>
        <w:tc>
          <w:tcPr>
            <w:tcW w:w="25015" w:type="dxa"/>
            <w:gridSpan w:val="25"/>
          </w:tcPr>
          <w:p w14:paraId="343CCB55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omnia symptoms</w:t>
            </w:r>
          </w:p>
        </w:tc>
        <w:tc>
          <w:tcPr>
            <w:tcW w:w="5130" w:type="dxa"/>
            <w:gridSpan w:val="5"/>
          </w:tcPr>
          <w:p w14:paraId="1B514B15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03C9AB25" w14:textId="77777777" w:rsidTr="00FF0783">
        <w:trPr>
          <w:trHeight w:val="720"/>
        </w:trPr>
        <w:tc>
          <w:tcPr>
            <w:tcW w:w="1754" w:type="dxa"/>
          </w:tcPr>
          <w:p w14:paraId="3632F5D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5C0F2B66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1" w:type="dxa"/>
          </w:tcPr>
          <w:p w14:paraId="4D00DB8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08</w:t>
            </w:r>
          </w:p>
          <w:p w14:paraId="34F253A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5-9.58)</w:t>
            </w:r>
          </w:p>
        </w:tc>
        <w:tc>
          <w:tcPr>
            <w:tcW w:w="801" w:type="dxa"/>
          </w:tcPr>
          <w:p w14:paraId="4F7F514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</w:tc>
        <w:tc>
          <w:tcPr>
            <w:tcW w:w="1278" w:type="dxa"/>
          </w:tcPr>
          <w:p w14:paraId="625E126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09</w:t>
            </w:r>
          </w:p>
          <w:p w14:paraId="4DF575D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6-9.49)</w:t>
            </w:r>
          </w:p>
        </w:tc>
        <w:tc>
          <w:tcPr>
            <w:tcW w:w="701" w:type="dxa"/>
          </w:tcPr>
          <w:p w14:paraId="5CB7040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3</w:t>
            </w:r>
          </w:p>
        </w:tc>
        <w:tc>
          <w:tcPr>
            <w:tcW w:w="1258" w:type="dxa"/>
          </w:tcPr>
          <w:p w14:paraId="7421BC6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12</w:t>
            </w:r>
          </w:p>
          <w:p w14:paraId="4D46C3E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6-9.76)</w:t>
            </w:r>
          </w:p>
        </w:tc>
        <w:tc>
          <w:tcPr>
            <w:tcW w:w="780" w:type="dxa"/>
          </w:tcPr>
          <w:p w14:paraId="2ED5EC7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3</w:t>
            </w:r>
          </w:p>
        </w:tc>
        <w:tc>
          <w:tcPr>
            <w:tcW w:w="1212" w:type="dxa"/>
          </w:tcPr>
          <w:p w14:paraId="5FDCE3D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81CECA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48AF4B5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7EAE4F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95E715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8</w:t>
            </w:r>
          </w:p>
          <w:p w14:paraId="172F8E8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2-1.42)</w:t>
            </w:r>
          </w:p>
        </w:tc>
        <w:tc>
          <w:tcPr>
            <w:tcW w:w="810" w:type="dxa"/>
          </w:tcPr>
          <w:p w14:paraId="167C463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7</w:t>
            </w:r>
          </w:p>
        </w:tc>
        <w:tc>
          <w:tcPr>
            <w:tcW w:w="1260" w:type="dxa"/>
          </w:tcPr>
          <w:p w14:paraId="389E45A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  <w:p w14:paraId="2AE409A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8-0.89)</w:t>
            </w:r>
          </w:p>
        </w:tc>
        <w:tc>
          <w:tcPr>
            <w:tcW w:w="720" w:type="dxa"/>
          </w:tcPr>
          <w:p w14:paraId="0953965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350" w:type="dxa"/>
          </w:tcPr>
          <w:p w14:paraId="66BBBB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  <w:p w14:paraId="4B06E94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8-1.14)</w:t>
            </w:r>
          </w:p>
        </w:tc>
        <w:tc>
          <w:tcPr>
            <w:tcW w:w="810" w:type="dxa"/>
          </w:tcPr>
          <w:p w14:paraId="6330588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1170" w:type="dxa"/>
          </w:tcPr>
          <w:p w14:paraId="50C0358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  <w:p w14:paraId="78D2BF7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7-1.28)</w:t>
            </w:r>
          </w:p>
        </w:tc>
        <w:tc>
          <w:tcPr>
            <w:tcW w:w="810" w:type="dxa"/>
          </w:tcPr>
          <w:p w14:paraId="4807BA8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5</w:t>
            </w:r>
          </w:p>
        </w:tc>
        <w:tc>
          <w:tcPr>
            <w:tcW w:w="1260" w:type="dxa"/>
          </w:tcPr>
          <w:p w14:paraId="6B8CA55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DAFC69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B62232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EEBBE5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4F2501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  <w:p w14:paraId="3EF79AF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5-0.88)</w:t>
            </w:r>
          </w:p>
        </w:tc>
        <w:tc>
          <w:tcPr>
            <w:tcW w:w="900" w:type="dxa"/>
          </w:tcPr>
          <w:p w14:paraId="3C018F7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22E97A8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20DA27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101FB0B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ACC0AF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0CD8A6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  <w:p w14:paraId="1844A2F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7-4.26)</w:t>
            </w:r>
          </w:p>
        </w:tc>
        <w:tc>
          <w:tcPr>
            <w:tcW w:w="990" w:type="dxa"/>
          </w:tcPr>
          <w:p w14:paraId="1C2C7AB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1440" w:type="dxa"/>
          </w:tcPr>
          <w:p w14:paraId="716D16B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96</w:t>
            </w:r>
          </w:p>
          <w:p w14:paraId="010D994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9-7.76)</w:t>
            </w:r>
          </w:p>
        </w:tc>
        <w:tc>
          <w:tcPr>
            <w:tcW w:w="1080" w:type="dxa"/>
          </w:tcPr>
          <w:p w14:paraId="01BE7CE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3</w:t>
            </w:r>
          </w:p>
        </w:tc>
      </w:tr>
      <w:tr w:rsidR="00014A0A" w:rsidRPr="00BE43AD" w14:paraId="62637487" w14:textId="77777777" w:rsidTr="00FF0783">
        <w:trPr>
          <w:trHeight w:val="684"/>
        </w:trPr>
        <w:tc>
          <w:tcPr>
            <w:tcW w:w="1754" w:type="dxa"/>
          </w:tcPr>
          <w:p w14:paraId="6AB75C87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91" w:type="dxa"/>
          </w:tcPr>
          <w:p w14:paraId="17658D7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01" w:type="dxa"/>
          </w:tcPr>
          <w:p w14:paraId="2DF0061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8" w:type="dxa"/>
          </w:tcPr>
          <w:p w14:paraId="6C26524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1" w:type="dxa"/>
          </w:tcPr>
          <w:p w14:paraId="152E86C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58" w:type="dxa"/>
          </w:tcPr>
          <w:p w14:paraId="34F4F07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33BA926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12" w:type="dxa"/>
          </w:tcPr>
          <w:p w14:paraId="178E31B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516D05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17445C2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490DC6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4641BC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  <w:p w14:paraId="7F8AA29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0-1.13)</w:t>
            </w:r>
          </w:p>
        </w:tc>
        <w:tc>
          <w:tcPr>
            <w:tcW w:w="810" w:type="dxa"/>
          </w:tcPr>
          <w:p w14:paraId="048D74D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1260" w:type="dxa"/>
          </w:tcPr>
          <w:p w14:paraId="41C9510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0</w:t>
            </w:r>
          </w:p>
          <w:p w14:paraId="63362DF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6-0.95)</w:t>
            </w:r>
          </w:p>
        </w:tc>
        <w:tc>
          <w:tcPr>
            <w:tcW w:w="720" w:type="dxa"/>
          </w:tcPr>
          <w:p w14:paraId="308F48C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350" w:type="dxa"/>
          </w:tcPr>
          <w:p w14:paraId="03E8F7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6</w:t>
            </w:r>
          </w:p>
          <w:p w14:paraId="1B67175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0-0.65)</w:t>
            </w:r>
          </w:p>
        </w:tc>
        <w:tc>
          <w:tcPr>
            <w:tcW w:w="810" w:type="dxa"/>
          </w:tcPr>
          <w:p w14:paraId="5CF7029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170" w:type="dxa"/>
          </w:tcPr>
          <w:p w14:paraId="0B2AB46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  <w:p w14:paraId="00583FB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3-1.87)</w:t>
            </w:r>
          </w:p>
        </w:tc>
        <w:tc>
          <w:tcPr>
            <w:tcW w:w="810" w:type="dxa"/>
          </w:tcPr>
          <w:p w14:paraId="549231D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260" w:type="dxa"/>
          </w:tcPr>
          <w:p w14:paraId="078DF7F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C6DB8A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852ED2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060305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52BE85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  <w:p w14:paraId="307CAD1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3-2.25)</w:t>
            </w:r>
          </w:p>
        </w:tc>
        <w:tc>
          <w:tcPr>
            <w:tcW w:w="900" w:type="dxa"/>
          </w:tcPr>
          <w:p w14:paraId="3A0A203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1170" w:type="dxa"/>
          </w:tcPr>
          <w:p w14:paraId="31824F9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F3458D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46418CD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BC518C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35564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6E01A35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440" w:type="dxa"/>
          </w:tcPr>
          <w:p w14:paraId="4FE4254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7E78265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014A0A" w:rsidRPr="00BE43AD" w14:paraId="61544B61" w14:textId="77777777" w:rsidTr="00FF0783">
        <w:trPr>
          <w:trHeight w:val="722"/>
        </w:trPr>
        <w:tc>
          <w:tcPr>
            <w:tcW w:w="1754" w:type="dxa"/>
          </w:tcPr>
          <w:p w14:paraId="1C7A3D61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91" w:type="dxa"/>
          </w:tcPr>
          <w:p w14:paraId="1891800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01" w:type="dxa"/>
          </w:tcPr>
          <w:p w14:paraId="20E8E1C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8" w:type="dxa"/>
          </w:tcPr>
          <w:p w14:paraId="2129B42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1" w:type="dxa"/>
          </w:tcPr>
          <w:p w14:paraId="57F2275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58" w:type="dxa"/>
          </w:tcPr>
          <w:p w14:paraId="7FDC44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40413F9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12" w:type="dxa"/>
          </w:tcPr>
          <w:p w14:paraId="22311D6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141F64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6A92A17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648521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F82986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60</w:t>
            </w:r>
          </w:p>
          <w:p w14:paraId="001E2D1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09-2.35)</w:t>
            </w:r>
          </w:p>
        </w:tc>
        <w:tc>
          <w:tcPr>
            <w:tcW w:w="810" w:type="dxa"/>
          </w:tcPr>
          <w:p w14:paraId="20B3CA1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0</w:t>
            </w:r>
          </w:p>
        </w:tc>
        <w:tc>
          <w:tcPr>
            <w:tcW w:w="1260" w:type="dxa"/>
          </w:tcPr>
          <w:p w14:paraId="2C5D3AF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5</w:t>
            </w:r>
          </w:p>
          <w:p w14:paraId="0FACC13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5-1.22)</w:t>
            </w:r>
          </w:p>
        </w:tc>
        <w:tc>
          <w:tcPr>
            <w:tcW w:w="720" w:type="dxa"/>
          </w:tcPr>
          <w:p w14:paraId="717D5BD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1350" w:type="dxa"/>
          </w:tcPr>
          <w:p w14:paraId="7139CA9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5</w:t>
            </w:r>
          </w:p>
          <w:p w14:paraId="511D90D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7-1.73)</w:t>
            </w:r>
          </w:p>
        </w:tc>
        <w:tc>
          <w:tcPr>
            <w:tcW w:w="810" w:type="dxa"/>
          </w:tcPr>
          <w:p w14:paraId="764B6D4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</w:tc>
        <w:tc>
          <w:tcPr>
            <w:tcW w:w="1170" w:type="dxa"/>
          </w:tcPr>
          <w:p w14:paraId="46AC852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  <w:p w14:paraId="637CF7E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9-1.50)</w:t>
            </w:r>
          </w:p>
        </w:tc>
        <w:tc>
          <w:tcPr>
            <w:tcW w:w="810" w:type="dxa"/>
          </w:tcPr>
          <w:p w14:paraId="4C3FC88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1260" w:type="dxa"/>
          </w:tcPr>
          <w:p w14:paraId="45FD2BA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C7F7CA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61DD0EB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88A87B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584DC9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45</w:t>
            </w:r>
          </w:p>
          <w:p w14:paraId="050F120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6-3.78)</w:t>
            </w:r>
          </w:p>
        </w:tc>
        <w:tc>
          <w:tcPr>
            <w:tcW w:w="900" w:type="dxa"/>
          </w:tcPr>
          <w:p w14:paraId="2E335E8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03BF100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3D7B1D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14CE6D4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E4242E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F0CC3F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07C7FD0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440" w:type="dxa"/>
          </w:tcPr>
          <w:p w14:paraId="1E43DFC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2CEB7E2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014A0A" w:rsidRPr="00BE43AD" w14:paraId="4C25EFCB" w14:textId="77777777" w:rsidTr="00FF0783">
        <w:trPr>
          <w:trHeight w:val="722"/>
        </w:trPr>
        <w:tc>
          <w:tcPr>
            <w:tcW w:w="25015" w:type="dxa"/>
            <w:gridSpan w:val="25"/>
          </w:tcPr>
          <w:p w14:paraId="79DCA991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neliness symptoms</w:t>
            </w:r>
          </w:p>
        </w:tc>
        <w:tc>
          <w:tcPr>
            <w:tcW w:w="5130" w:type="dxa"/>
            <w:gridSpan w:val="5"/>
          </w:tcPr>
          <w:p w14:paraId="21621E02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5631F336" w14:textId="77777777" w:rsidTr="00FF0783">
        <w:trPr>
          <w:trHeight w:val="657"/>
        </w:trPr>
        <w:tc>
          <w:tcPr>
            <w:tcW w:w="1754" w:type="dxa"/>
          </w:tcPr>
          <w:p w14:paraId="666D1A02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028BA1B6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1" w:type="dxa"/>
          </w:tcPr>
          <w:p w14:paraId="41C7749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98</w:t>
            </w:r>
          </w:p>
          <w:p w14:paraId="1BCFDA6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1-12.4)</w:t>
            </w:r>
          </w:p>
        </w:tc>
        <w:tc>
          <w:tcPr>
            <w:tcW w:w="801" w:type="dxa"/>
          </w:tcPr>
          <w:p w14:paraId="0FF9CE2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</w:tc>
        <w:tc>
          <w:tcPr>
            <w:tcW w:w="1278" w:type="dxa"/>
          </w:tcPr>
          <w:p w14:paraId="7D674F6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87</w:t>
            </w:r>
          </w:p>
          <w:p w14:paraId="7F5D8E4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9-11.7)</w:t>
            </w:r>
          </w:p>
        </w:tc>
        <w:tc>
          <w:tcPr>
            <w:tcW w:w="701" w:type="dxa"/>
          </w:tcPr>
          <w:p w14:paraId="43277F9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0</w:t>
            </w:r>
          </w:p>
        </w:tc>
        <w:tc>
          <w:tcPr>
            <w:tcW w:w="1258" w:type="dxa"/>
          </w:tcPr>
          <w:p w14:paraId="5D55FF2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28</w:t>
            </w:r>
          </w:p>
          <w:p w14:paraId="472A18F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5-14.7)</w:t>
            </w:r>
          </w:p>
        </w:tc>
        <w:tc>
          <w:tcPr>
            <w:tcW w:w="780" w:type="dxa"/>
          </w:tcPr>
          <w:p w14:paraId="350D86F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</w:tc>
        <w:tc>
          <w:tcPr>
            <w:tcW w:w="1212" w:type="dxa"/>
          </w:tcPr>
          <w:p w14:paraId="6300730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349823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5615A4C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75EC7C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23B9B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0</w:t>
            </w:r>
          </w:p>
          <w:p w14:paraId="3798B52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9-1.53)</w:t>
            </w:r>
          </w:p>
        </w:tc>
        <w:tc>
          <w:tcPr>
            <w:tcW w:w="810" w:type="dxa"/>
          </w:tcPr>
          <w:p w14:paraId="786AE69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</w:p>
        </w:tc>
        <w:tc>
          <w:tcPr>
            <w:tcW w:w="1260" w:type="dxa"/>
          </w:tcPr>
          <w:p w14:paraId="381E3DD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  <w:p w14:paraId="7B3790C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4-1.36)</w:t>
            </w:r>
          </w:p>
        </w:tc>
        <w:tc>
          <w:tcPr>
            <w:tcW w:w="720" w:type="dxa"/>
          </w:tcPr>
          <w:p w14:paraId="1DBB53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2</w:t>
            </w:r>
          </w:p>
        </w:tc>
        <w:tc>
          <w:tcPr>
            <w:tcW w:w="1350" w:type="dxa"/>
          </w:tcPr>
          <w:p w14:paraId="367A859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51</w:t>
            </w:r>
          </w:p>
          <w:p w14:paraId="15637AB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6-2.37)</w:t>
            </w:r>
          </w:p>
        </w:tc>
        <w:tc>
          <w:tcPr>
            <w:tcW w:w="810" w:type="dxa"/>
          </w:tcPr>
          <w:p w14:paraId="2466E92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170" w:type="dxa"/>
          </w:tcPr>
          <w:p w14:paraId="1B0AC1D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5</w:t>
            </w:r>
          </w:p>
          <w:p w14:paraId="06BA9AE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7-1.71)</w:t>
            </w:r>
          </w:p>
        </w:tc>
        <w:tc>
          <w:tcPr>
            <w:tcW w:w="810" w:type="dxa"/>
          </w:tcPr>
          <w:p w14:paraId="3FD4CB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9</w:t>
            </w:r>
          </w:p>
        </w:tc>
        <w:tc>
          <w:tcPr>
            <w:tcW w:w="1260" w:type="dxa"/>
          </w:tcPr>
          <w:p w14:paraId="6181BAE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8ED25A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CCA9F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447B3E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DCE0CA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50</w:t>
            </w:r>
          </w:p>
          <w:p w14:paraId="04C8F53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3-0.76)</w:t>
            </w:r>
          </w:p>
        </w:tc>
        <w:tc>
          <w:tcPr>
            <w:tcW w:w="900" w:type="dxa"/>
          </w:tcPr>
          <w:p w14:paraId="2C73BA1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170" w:type="dxa"/>
          </w:tcPr>
          <w:p w14:paraId="6EB7A56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6523DF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6C1FC77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A348D9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D29379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</w:p>
          <w:p w14:paraId="6145A1B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0-3.14)</w:t>
            </w:r>
          </w:p>
        </w:tc>
        <w:tc>
          <w:tcPr>
            <w:tcW w:w="990" w:type="dxa"/>
          </w:tcPr>
          <w:p w14:paraId="475A0D5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  <w:tc>
          <w:tcPr>
            <w:tcW w:w="1440" w:type="dxa"/>
          </w:tcPr>
          <w:p w14:paraId="64BEF2A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6</w:t>
            </w:r>
          </w:p>
          <w:p w14:paraId="0C711E3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3-6.83)</w:t>
            </w:r>
          </w:p>
        </w:tc>
        <w:tc>
          <w:tcPr>
            <w:tcW w:w="1080" w:type="dxa"/>
          </w:tcPr>
          <w:p w14:paraId="6AA1A48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</w:tc>
      </w:tr>
      <w:tr w:rsidR="00014A0A" w:rsidRPr="00BE43AD" w14:paraId="1601C4BE" w14:textId="77777777" w:rsidTr="00FF0783">
        <w:trPr>
          <w:trHeight w:val="810"/>
        </w:trPr>
        <w:tc>
          <w:tcPr>
            <w:tcW w:w="1754" w:type="dxa"/>
          </w:tcPr>
          <w:p w14:paraId="554C377B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91" w:type="dxa"/>
          </w:tcPr>
          <w:p w14:paraId="67F953D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01" w:type="dxa"/>
          </w:tcPr>
          <w:p w14:paraId="6312E12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8" w:type="dxa"/>
          </w:tcPr>
          <w:p w14:paraId="6654AB3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1" w:type="dxa"/>
          </w:tcPr>
          <w:p w14:paraId="593A896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58" w:type="dxa"/>
          </w:tcPr>
          <w:p w14:paraId="35B6BF8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3EDED9A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12" w:type="dxa"/>
          </w:tcPr>
          <w:p w14:paraId="0651220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19252A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1578FBA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D59FCD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044DA0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  <w:p w14:paraId="4C6C50C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1-1.36)</w:t>
            </w:r>
          </w:p>
        </w:tc>
        <w:tc>
          <w:tcPr>
            <w:tcW w:w="810" w:type="dxa"/>
          </w:tcPr>
          <w:p w14:paraId="726391C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</w:tc>
        <w:tc>
          <w:tcPr>
            <w:tcW w:w="1260" w:type="dxa"/>
          </w:tcPr>
          <w:p w14:paraId="70DD1F1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  <w:p w14:paraId="6DFEA96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2-1.61)</w:t>
            </w:r>
          </w:p>
        </w:tc>
        <w:tc>
          <w:tcPr>
            <w:tcW w:w="720" w:type="dxa"/>
          </w:tcPr>
          <w:p w14:paraId="5DB655A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  <w:tc>
          <w:tcPr>
            <w:tcW w:w="1350" w:type="dxa"/>
          </w:tcPr>
          <w:p w14:paraId="37008AC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03</w:t>
            </w:r>
          </w:p>
          <w:p w14:paraId="2ADA084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3-5.59)</w:t>
            </w:r>
          </w:p>
        </w:tc>
        <w:tc>
          <w:tcPr>
            <w:tcW w:w="810" w:type="dxa"/>
          </w:tcPr>
          <w:p w14:paraId="097D81C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1170" w:type="dxa"/>
          </w:tcPr>
          <w:p w14:paraId="2EE7DF1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7</w:t>
            </w:r>
          </w:p>
          <w:p w14:paraId="1067747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1-3.06)</w:t>
            </w:r>
          </w:p>
        </w:tc>
        <w:tc>
          <w:tcPr>
            <w:tcW w:w="810" w:type="dxa"/>
          </w:tcPr>
          <w:p w14:paraId="6BEBC8A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</w:tc>
        <w:tc>
          <w:tcPr>
            <w:tcW w:w="1260" w:type="dxa"/>
          </w:tcPr>
          <w:p w14:paraId="4F7D9D3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104114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3417BEA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DF957F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1B190E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47</w:t>
            </w:r>
          </w:p>
          <w:p w14:paraId="040FC6E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6-0.85)</w:t>
            </w:r>
          </w:p>
        </w:tc>
        <w:tc>
          <w:tcPr>
            <w:tcW w:w="900" w:type="dxa"/>
          </w:tcPr>
          <w:p w14:paraId="6C4E6A7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1757AD0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994BB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79E5650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061DA3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4FD68F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38B1993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440" w:type="dxa"/>
          </w:tcPr>
          <w:p w14:paraId="10507F3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7B2D5AD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014A0A" w:rsidRPr="00BE43AD" w14:paraId="5E85A29D" w14:textId="77777777" w:rsidTr="00FF0783">
        <w:trPr>
          <w:trHeight w:val="722"/>
        </w:trPr>
        <w:tc>
          <w:tcPr>
            <w:tcW w:w="1754" w:type="dxa"/>
          </w:tcPr>
          <w:p w14:paraId="5CE56525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91" w:type="dxa"/>
          </w:tcPr>
          <w:p w14:paraId="6766182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01" w:type="dxa"/>
          </w:tcPr>
          <w:p w14:paraId="52B9769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8" w:type="dxa"/>
          </w:tcPr>
          <w:p w14:paraId="30078AA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1" w:type="dxa"/>
          </w:tcPr>
          <w:p w14:paraId="2C5FC01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58" w:type="dxa"/>
          </w:tcPr>
          <w:p w14:paraId="70587FB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0E27FE5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12" w:type="dxa"/>
          </w:tcPr>
          <w:p w14:paraId="2F54793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6BAFC4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5E6C628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F0D3DE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A0D4EE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63</w:t>
            </w:r>
          </w:p>
          <w:p w14:paraId="2B9857A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04-2.54)</w:t>
            </w:r>
          </w:p>
        </w:tc>
        <w:tc>
          <w:tcPr>
            <w:tcW w:w="810" w:type="dxa"/>
          </w:tcPr>
          <w:p w14:paraId="0E6828F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</w:tc>
        <w:tc>
          <w:tcPr>
            <w:tcW w:w="1260" w:type="dxa"/>
          </w:tcPr>
          <w:p w14:paraId="4CF8708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6</w:t>
            </w:r>
          </w:p>
          <w:p w14:paraId="720110D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6-2.05)</w:t>
            </w:r>
          </w:p>
        </w:tc>
        <w:tc>
          <w:tcPr>
            <w:tcW w:w="720" w:type="dxa"/>
          </w:tcPr>
          <w:p w14:paraId="2DEF7A8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9</w:t>
            </w:r>
          </w:p>
        </w:tc>
        <w:tc>
          <w:tcPr>
            <w:tcW w:w="1350" w:type="dxa"/>
          </w:tcPr>
          <w:p w14:paraId="573D052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47</w:t>
            </w:r>
          </w:p>
          <w:p w14:paraId="5AFAACA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8-2.46)</w:t>
            </w:r>
          </w:p>
        </w:tc>
        <w:tc>
          <w:tcPr>
            <w:tcW w:w="810" w:type="dxa"/>
          </w:tcPr>
          <w:p w14:paraId="5DBDC76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1170" w:type="dxa"/>
          </w:tcPr>
          <w:p w14:paraId="54977A4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5</w:t>
            </w:r>
          </w:p>
          <w:p w14:paraId="523A068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3-1.83)</w:t>
            </w:r>
          </w:p>
        </w:tc>
        <w:tc>
          <w:tcPr>
            <w:tcW w:w="810" w:type="dxa"/>
          </w:tcPr>
          <w:p w14:paraId="171926A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1260" w:type="dxa"/>
          </w:tcPr>
          <w:p w14:paraId="3AEBFA8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9F6F98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62CFFD9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03FAD1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05E0508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59</w:t>
            </w:r>
          </w:p>
          <w:p w14:paraId="097D361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1-1.92)</w:t>
            </w:r>
          </w:p>
        </w:tc>
        <w:tc>
          <w:tcPr>
            <w:tcW w:w="900" w:type="dxa"/>
          </w:tcPr>
          <w:p w14:paraId="2390BFF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03201AC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1B00DC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10" w:type="dxa"/>
          </w:tcPr>
          <w:p w14:paraId="5A0E2C3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CC33A6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8A4605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75113BE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440" w:type="dxa"/>
          </w:tcPr>
          <w:p w14:paraId="3134EE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56A04BB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</w:tbl>
    <w:p w14:paraId="47BC59E5" w14:textId="77777777" w:rsidR="00014A0A" w:rsidRPr="00BE43AD" w:rsidRDefault="00014A0A" w:rsidP="00014A0A">
      <w:pPr>
        <w:jc w:val="both"/>
        <w:rPr>
          <w:rFonts w:ascii="Times New Roman" w:eastAsia="DengXian" w:hAnsi="Times New Roman" w:cs="Times New Roman"/>
          <w:b/>
          <w:bCs/>
          <w:sz w:val="24"/>
          <w:szCs w:val="32"/>
          <w:lang w:val="en-GB"/>
        </w:rPr>
      </w:pPr>
      <w:r w:rsidRPr="00BE43AD">
        <w:rPr>
          <w:rFonts w:ascii="Times New Roman" w:eastAsia="DengXian" w:hAnsi="Times New Roman" w:cs="Times New Roman"/>
          <w:b/>
          <w:bCs/>
          <w:sz w:val="24"/>
          <w:szCs w:val="32"/>
        </w:rPr>
        <w:t>Supplement Table S2</w:t>
      </w:r>
      <w:r w:rsidRPr="00BE43AD">
        <w:rPr>
          <w:rFonts w:ascii="Times New Roman" w:eastAsia="DengXian" w:hAnsi="Times New Roman" w:cs="Times New Roman"/>
          <w:b/>
          <w:bCs/>
          <w:sz w:val="24"/>
          <w:szCs w:val="32"/>
          <w:lang w:val="en-GB"/>
        </w:rPr>
        <w:t xml:space="preserve">. </w:t>
      </w:r>
      <w:r w:rsidRPr="00BE43AD">
        <w:rPr>
          <w:rFonts w:ascii="Times New Roman" w:eastAsia="DengXian" w:hAnsi="Times New Roman" w:cs="Times New Roman"/>
          <w:sz w:val="24"/>
          <w:szCs w:val="32"/>
        </w:rPr>
        <w:t>Multivariate logistic regression analysis of factors associated with psychological outcomes</w:t>
      </w:r>
      <w:r w:rsidRPr="00BE43AD">
        <w:rPr>
          <w:rFonts w:ascii="Times New Roman" w:eastAsia="DengXian" w:hAnsi="Times New Roman" w:cs="Times New Roman"/>
        </w:rPr>
        <w:t xml:space="preserve"> </w:t>
      </w:r>
      <w:r w:rsidRPr="00BE43AD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 xml:space="preserve">among vaccinated </w:t>
      </w:r>
      <w:r w:rsidRPr="00BE43AD">
        <w:rPr>
          <w:rFonts w:ascii="Times New Roman" w:eastAsia="Calibri" w:hAnsi="Times New Roman" w:cs="Times New Roman"/>
          <w:sz w:val="24"/>
          <w:szCs w:val="24"/>
          <w:lang w:eastAsia="en-US" w:bidi="ar-SA"/>
        </w:rPr>
        <w:t>and</w:t>
      </w:r>
      <w:r w:rsidRPr="00BE43AD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 xml:space="preserve"> unvaccinated health care workers</w:t>
      </w:r>
      <w:r w:rsidRPr="00BE43AD">
        <w:rPr>
          <w:rFonts w:ascii="Times New Roman" w:eastAsia="DengXian" w:hAnsi="Times New Roman" w:cs="Times New Roman"/>
        </w:rPr>
        <w:t xml:space="preserve"> </w:t>
      </w:r>
      <w:r w:rsidRPr="00BE43AD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>against COVID-19 infection</w:t>
      </w:r>
      <w:r w:rsidRPr="00BE43AD">
        <w:rPr>
          <w:rFonts w:ascii="Times New Roman" w:eastAsia="DengXian" w:hAnsi="Times New Roman" w:cs="Times New Roman"/>
        </w:rPr>
        <w:t xml:space="preserve"> </w:t>
      </w:r>
      <w:r w:rsidRPr="00BE43AD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>(continued).</w:t>
      </w:r>
      <w:r w:rsidRPr="00BE43AD">
        <w:rPr>
          <w:rFonts w:ascii="Times New Roman" w:eastAsia="DengXian" w:hAnsi="Times New Roman" w:cs="Times New Roman"/>
          <w:b/>
          <w:bCs/>
        </w:rPr>
        <w:br w:type="page"/>
      </w:r>
    </w:p>
    <w:tbl>
      <w:tblPr>
        <w:tblStyle w:val="TableGrid25"/>
        <w:tblpPr w:leftFromText="180" w:rightFromText="180" w:horzAnchor="margin" w:tblpXSpec="center" w:tblpY="480"/>
        <w:tblW w:w="302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5"/>
        <w:gridCol w:w="1350"/>
        <w:gridCol w:w="720"/>
        <w:gridCol w:w="1260"/>
        <w:gridCol w:w="720"/>
        <w:gridCol w:w="1170"/>
        <w:gridCol w:w="720"/>
        <w:gridCol w:w="270"/>
        <w:gridCol w:w="1170"/>
        <w:gridCol w:w="720"/>
        <w:gridCol w:w="1170"/>
        <w:gridCol w:w="720"/>
        <w:gridCol w:w="1165"/>
        <w:gridCol w:w="741"/>
        <w:gridCol w:w="1197"/>
        <w:gridCol w:w="736"/>
        <w:gridCol w:w="277"/>
        <w:gridCol w:w="1194"/>
        <w:gridCol w:w="736"/>
        <w:gridCol w:w="1193"/>
        <w:gridCol w:w="741"/>
        <w:gridCol w:w="1197"/>
        <w:gridCol w:w="736"/>
        <w:gridCol w:w="243"/>
        <w:gridCol w:w="1230"/>
        <w:gridCol w:w="738"/>
        <w:gridCol w:w="1195"/>
        <w:gridCol w:w="736"/>
        <w:gridCol w:w="276"/>
        <w:gridCol w:w="1193"/>
        <w:gridCol w:w="861"/>
        <w:gridCol w:w="1350"/>
        <w:gridCol w:w="805"/>
      </w:tblGrid>
      <w:tr w:rsidR="00014A0A" w:rsidRPr="00BE43AD" w14:paraId="7711CE71" w14:textId="77777777" w:rsidTr="00FF0783">
        <w:trPr>
          <w:trHeight w:val="363"/>
        </w:trPr>
        <w:tc>
          <w:tcPr>
            <w:tcW w:w="1705" w:type="dxa"/>
            <w:vMerge w:val="restart"/>
            <w:tcBorders>
              <w:top w:val="single" w:sz="4" w:space="0" w:color="auto"/>
            </w:tcBorders>
          </w:tcPr>
          <w:p w14:paraId="1FD17F8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Psychological outcomes</w:t>
            </w:r>
          </w:p>
        </w:tc>
        <w:tc>
          <w:tcPr>
            <w:tcW w:w="5940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4315657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26E315E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619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70CCCA5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ork experiences, y</w:t>
            </w:r>
          </w:p>
        </w:tc>
        <w:tc>
          <w:tcPr>
            <w:tcW w:w="277" w:type="dxa"/>
            <w:tcBorders>
              <w:top w:val="single" w:sz="4" w:space="0" w:color="auto"/>
            </w:tcBorders>
          </w:tcPr>
          <w:p w14:paraId="7B7B29A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97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3EF9881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cio economic status</w:t>
            </w:r>
          </w:p>
        </w:tc>
        <w:tc>
          <w:tcPr>
            <w:tcW w:w="243" w:type="dxa"/>
            <w:tcBorders>
              <w:top w:val="single" w:sz="4" w:space="0" w:color="auto"/>
            </w:tcBorders>
          </w:tcPr>
          <w:p w14:paraId="05E5C80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99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5B374B7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iving with family</w:t>
            </w:r>
          </w:p>
        </w:tc>
        <w:tc>
          <w:tcPr>
            <w:tcW w:w="276" w:type="dxa"/>
            <w:tcBorders>
              <w:top w:val="single" w:sz="4" w:space="0" w:color="auto"/>
            </w:tcBorders>
          </w:tcPr>
          <w:p w14:paraId="73572AC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09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210517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moking habit</w:t>
            </w:r>
          </w:p>
        </w:tc>
      </w:tr>
      <w:tr w:rsidR="00014A0A" w:rsidRPr="00BE43AD" w14:paraId="5959E4A3" w14:textId="77777777" w:rsidTr="00FF0783">
        <w:trPr>
          <w:trHeight w:val="447"/>
        </w:trPr>
        <w:tc>
          <w:tcPr>
            <w:tcW w:w="1705" w:type="dxa"/>
            <w:vMerge/>
          </w:tcPr>
          <w:p w14:paraId="0129B646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single" w:sz="4" w:space="0" w:color="auto"/>
            </w:tcBorders>
          </w:tcPr>
          <w:p w14:paraId="38423A3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unior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</w:tcBorders>
          </w:tcPr>
          <w:p w14:paraId="5FC08FA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ew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</w:tcPr>
          <w:p w14:paraId="7953AAA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ther</w:t>
            </w:r>
          </w:p>
        </w:tc>
        <w:tc>
          <w:tcPr>
            <w:tcW w:w="270" w:type="dxa"/>
          </w:tcPr>
          <w:p w14:paraId="19C75A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</w:tcPr>
          <w:p w14:paraId="0FE3299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≤5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</w:tcPr>
          <w:p w14:paraId="18C00E8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-10</w:t>
            </w:r>
          </w:p>
        </w:tc>
        <w:tc>
          <w:tcPr>
            <w:tcW w:w="1906" w:type="dxa"/>
            <w:gridSpan w:val="2"/>
            <w:tcBorders>
              <w:top w:val="single" w:sz="4" w:space="0" w:color="auto"/>
            </w:tcBorders>
          </w:tcPr>
          <w:p w14:paraId="1AF9339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-19</w:t>
            </w:r>
          </w:p>
        </w:tc>
        <w:tc>
          <w:tcPr>
            <w:tcW w:w="1933" w:type="dxa"/>
            <w:gridSpan w:val="2"/>
            <w:tcBorders>
              <w:top w:val="single" w:sz="4" w:space="0" w:color="auto"/>
            </w:tcBorders>
          </w:tcPr>
          <w:p w14:paraId="653E1C8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≥20</w:t>
            </w:r>
          </w:p>
        </w:tc>
        <w:tc>
          <w:tcPr>
            <w:tcW w:w="277" w:type="dxa"/>
          </w:tcPr>
          <w:p w14:paraId="1ADA13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0" w:type="dxa"/>
            <w:gridSpan w:val="2"/>
            <w:tcBorders>
              <w:top w:val="single" w:sz="4" w:space="0" w:color="auto"/>
            </w:tcBorders>
          </w:tcPr>
          <w:p w14:paraId="3B1CC4E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wer class</w:t>
            </w:r>
          </w:p>
        </w:tc>
        <w:tc>
          <w:tcPr>
            <w:tcW w:w="1934" w:type="dxa"/>
            <w:gridSpan w:val="2"/>
            <w:tcBorders>
              <w:top w:val="single" w:sz="4" w:space="0" w:color="auto"/>
            </w:tcBorders>
          </w:tcPr>
          <w:p w14:paraId="59BA018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iddle class</w:t>
            </w:r>
          </w:p>
        </w:tc>
        <w:tc>
          <w:tcPr>
            <w:tcW w:w="1933" w:type="dxa"/>
            <w:gridSpan w:val="2"/>
            <w:tcBorders>
              <w:top w:val="single" w:sz="4" w:space="0" w:color="auto"/>
            </w:tcBorders>
          </w:tcPr>
          <w:p w14:paraId="4FD928F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pper class</w:t>
            </w:r>
          </w:p>
        </w:tc>
        <w:tc>
          <w:tcPr>
            <w:tcW w:w="243" w:type="dxa"/>
          </w:tcPr>
          <w:p w14:paraId="5905DA9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8" w:type="dxa"/>
            <w:gridSpan w:val="2"/>
            <w:tcBorders>
              <w:top w:val="single" w:sz="4" w:space="0" w:color="auto"/>
            </w:tcBorders>
          </w:tcPr>
          <w:p w14:paraId="50A059B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931" w:type="dxa"/>
            <w:gridSpan w:val="2"/>
            <w:tcBorders>
              <w:top w:val="single" w:sz="4" w:space="0" w:color="auto"/>
            </w:tcBorders>
          </w:tcPr>
          <w:p w14:paraId="329E2FB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276" w:type="dxa"/>
          </w:tcPr>
          <w:p w14:paraId="7999A42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4" w:type="dxa"/>
            <w:gridSpan w:val="2"/>
            <w:tcBorders>
              <w:top w:val="single" w:sz="4" w:space="0" w:color="auto"/>
            </w:tcBorders>
          </w:tcPr>
          <w:p w14:paraId="163C0F4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2155" w:type="dxa"/>
            <w:gridSpan w:val="2"/>
            <w:tcBorders>
              <w:top w:val="single" w:sz="4" w:space="0" w:color="auto"/>
            </w:tcBorders>
          </w:tcPr>
          <w:p w14:paraId="1922711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</w:tr>
      <w:tr w:rsidR="00014A0A" w:rsidRPr="00BE43AD" w14:paraId="66EDE11B" w14:textId="77777777" w:rsidTr="00FF0783">
        <w:trPr>
          <w:trHeight w:val="559"/>
        </w:trPr>
        <w:tc>
          <w:tcPr>
            <w:tcW w:w="1705" w:type="dxa"/>
            <w:vMerge/>
            <w:tcBorders>
              <w:bottom w:val="single" w:sz="4" w:space="0" w:color="auto"/>
            </w:tcBorders>
          </w:tcPr>
          <w:p w14:paraId="68A51429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200345A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389412E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3A6E03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3F4A12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6AD83D9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4BEFE6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2E3292B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6532E2B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6C2FC8A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00320138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96584B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66A0D28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42BA0EF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76DC2DE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77DA0ED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037968F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63BB96A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65" w:type="dxa"/>
            <w:tcBorders>
              <w:bottom w:val="single" w:sz="4" w:space="0" w:color="auto"/>
            </w:tcBorders>
          </w:tcPr>
          <w:p w14:paraId="2E8E775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2A85A1D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41" w:type="dxa"/>
            <w:tcBorders>
              <w:bottom w:val="single" w:sz="4" w:space="0" w:color="auto"/>
            </w:tcBorders>
          </w:tcPr>
          <w:p w14:paraId="639FAA3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97" w:type="dxa"/>
            <w:tcBorders>
              <w:bottom w:val="single" w:sz="4" w:space="0" w:color="auto"/>
            </w:tcBorders>
          </w:tcPr>
          <w:p w14:paraId="7F53229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3363677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36" w:type="dxa"/>
            <w:tcBorders>
              <w:bottom w:val="single" w:sz="4" w:space="0" w:color="auto"/>
            </w:tcBorders>
          </w:tcPr>
          <w:p w14:paraId="0785A52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77" w:type="dxa"/>
            <w:tcBorders>
              <w:bottom w:val="single" w:sz="4" w:space="0" w:color="auto"/>
            </w:tcBorders>
          </w:tcPr>
          <w:p w14:paraId="2D1D062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83041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  <w:tcBorders>
              <w:bottom w:val="single" w:sz="4" w:space="0" w:color="auto"/>
            </w:tcBorders>
          </w:tcPr>
          <w:p w14:paraId="3640464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5AD5423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36" w:type="dxa"/>
            <w:tcBorders>
              <w:bottom w:val="single" w:sz="4" w:space="0" w:color="auto"/>
            </w:tcBorders>
          </w:tcPr>
          <w:p w14:paraId="425B620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93" w:type="dxa"/>
            <w:tcBorders>
              <w:bottom w:val="single" w:sz="4" w:space="0" w:color="auto"/>
            </w:tcBorders>
          </w:tcPr>
          <w:p w14:paraId="46CC52A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278C902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41" w:type="dxa"/>
            <w:tcBorders>
              <w:bottom w:val="single" w:sz="4" w:space="0" w:color="auto"/>
            </w:tcBorders>
          </w:tcPr>
          <w:p w14:paraId="5683628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97" w:type="dxa"/>
            <w:tcBorders>
              <w:bottom w:val="single" w:sz="4" w:space="0" w:color="auto"/>
            </w:tcBorders>
          </w:tcPr>
          <w:p w14:paraId="096731D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56EF5D9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36" w:type="dxa"/>
            <w:tcBorders>
              <w:bottom w:val="single" w:sz="4" w:space="0" w:color="auto"/>
            </w:tcBorders>
          </w:tcPr>
          <w:p w14:paraId="37E75AC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43" w:type="dxa"/>
            <w:tcBorders>
              <w:bottom w:val="single" w:sz="4" w:space="0" w:color="auto"/>
            </w:tcBorders>
          </w:tcPr>
          <w:p w14:paraId="41935399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FAE85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0" w:type="dxa"/>
            <w:tcBorders>
              <w:bottom w:val="single" w:sz="4" w:space="0" w:color="auto"/>
            </w:tcBorders>
          </w:tcPr>
          <w:p w14:paraId="73B0A16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5A2BFA8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38" w:type="dxa"/>
            <w:tcBorders>
              <w:bottom w:val="single" w:sz="4" w:space="0" w:color="auto"/>
            </w:tcBorders>
          </w:tcPr>
          <w:p w14:paraId="6436E34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195" w:type="dxa"/>
            <w:tcBorders>
              <w:bottom w:val="single" w:sz="4" w:space="0" w:color="auto"/>
            </w:tcBorders>
          </w:tcPr>
          <w:p w14:paraId="28BA43F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0CCED39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36" w:type="dxa"/>
            <w:tcBorders>
              <w:bottom w:val="single" w:sz="4" w:space="0" w:color="auto"/>
            </w:tcBorders>
          </w:tcPr>
          <w:p w14:paraId="7597444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76" w:type="dxa"/>
            <w:tcBorders>
              <w:bottom w:val="single" w:sz="4" w:space="0" w:color="auto"/>
            </w:tcBorders>
          </w:tcPr>
          <w:p w14:paraId="4723597E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22D20C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  <w:tcBorders>
              <w:bottom w:val="single" w:sz="4" w:space="0" w:color="auto"/>
            </w:tcBorders>
          </w:tcPr>
          <w:p w14:paraId="08500CC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0206D98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61" w:type="dxa"/>
            <w:tcBorders>
              <w:bottom w:val="single" w:sz="4" w:space="0" w:color="auto"/>
            </w:tcBorders>
          </w:tcPr>
          <w:p w14:paraId="5BD3E27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p 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6AA3C19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27462D2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05" w:type="dxa"/>
            <w:tcBorders>
              <w:bottom w:val="single" w:sz="4" w:space="0" w:color="auto"/>
            </w:tcBorders>
          </w:tcPr>
          <w:p w14:paraId="4A3ED13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</w:tr>
      <w:tr w:rsidR="00014A0A" w:rsidRPr="00BE43AD" w14:paraId="361177D6" w14:textId="77777777" w:rsidTr="00FF0783">
        <w:trPr>
          <w:trHeight w:val="729"/>
        </w:trPr>
        <w:tc>
          <w:tcPr>
            <w:tcW w:w="5755" w:type="dxa"/>
            <w:gridSpan w:val="5"/>
            <w:tcBorders>
              <w:top w:val="single" w:sz="4" w:space="0" w:color="auto"/>
            </w:tcBorders>
          </w:tcPr>
          <w:p w14:paraId="4EE1C1BE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eral health problems</w:t>
            </w:r>
          </w:p>
        </w:tc>
        <w:tc>
          <w:tcPr>
            <w:tcW w:w="24480" w:type="dxa"/>
            <w:gridSpan w:val="28"/>
            <w:tcBorders>
              <w:top w:val="single" w:sz="4" w:space="0" w:color="auto"/>
            </w:tcBorders>
          </w:tcPr>
          <w:p w14:paraId="45D2764E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3692ABB3" w14:textId="77777777" w:rsidTr="00FF0783">
        <w:trPr>
          <w:trHeight w:val="657"/>
        </w:trPr>
        <w:tc>
          <w:tcPr>
            <w:tcW w:w="1705" w:type="dxa"/>
          </w:tcPr>
          <w:p w14:paraId="572F1CFD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350" w:type="dxa"/>
          </w:tcPr>
          <w:p w14:paraId="4578045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3.7</w:t>
            </w:r>
          </w:p>
          <w:p w14:paraId="284BE6D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2.69-208.5)</w:t>
            </w:r>
          </w:p>
        </w:tc>
        <w:tc>
          <w:tcPr>
            <w:tcW w:w="720" w:type="dxa"/>
          </w:tcPr>
          <w:p w14:paraId="02E44A8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0B0D121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1.3</w:t>
            </w:r>
          </w:p>
          <w:p w14:paraId="0F7CA4E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2.37-192.8)</w:t>
            </w:r>
          </w:p>
        </w:tc>
        <w:tc>
          <w:tcPr>
            <w:tcW w:w="720" w:type="dxa"/>
          </w:tcPr>
          <w:p w14:paraId="3BCFE00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30D1F8C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242652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82F681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DB98C9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253FB0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2</w:t>
            </w:r>
          </w:p>
          <w:p w14:paraId="5AD180B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6-3.22)</w:t>
            </w:r>
          </w:p>
        </w:tc>
        <w:tc>
          <w:tcPr>
            <w:tcW w:w="720" w:type="dxa"/>
          </w:tcPr>
          <w:p w14:paraId="324422D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8</w:t>
            </w:r>
          </w:p>
        </w:tc>
        <w:tc>
          <w:tcPr>
            <w:tcW w:w="1170" w:type="dxa"/>
          </w:tcPr>
          <w:p w14:paraId="7AFA09B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  <w:p w14:paraId="6554A43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9-2.37)</w:t>
            </w:r>
          </w:p>
        </w:tc>
        <w:tc>
          <w:tcPr>
            <w:tcW w:w="720" w:type="dxa"/>
          </w:tcPr>
          <w:p w14:paraId="7B2D15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</w:tc>
        <w:tc>
          <w:tcPr>
            <w:tcW w:w="1165" w:type="dxa"/>
          </w:tcPr>
          <w:p w14:paraId="0BA3325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2</w:t>
            </w:r>
          </w:p>
          <w:p w14:paraId="0ECF8C8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0-1.69)</w:t>
            </w:r>
          </w:p>
        </w:tc>
        <w:tc>
          <w:tcPr>
            <w:tcW w:w="741" w:type="dxa"/>
          </w:tcPr>
          <w:p w14:paraId="4B4EC4C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</w:p>
        </w:tc>
        <w:tc>
          <w:tcPr>
            <w:tcW w:w="1197" w:type="dxa"/>
          </w:tcPr>
          <w:p w14:paraId="27DECBF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942E6B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0699F89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5BE260D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16AAFE5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  <w:p w14:paraId="38EC135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5-1.63)</w:t>
            </w:r>
          </w:p>
        </w:tc>
        <w:tc>
          <w:tcPr>
            <w:tcW w:w="736" w:type="dxa"/>
          </w:tcPr>
          <w:p w14:paraId="53AED23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  <w:tc>
          <w:tcPr>
            <w:tcW w:w="1193" w:type="dxa"/>
          </w:tcPr>
          <w:p w14:paraId="74C43BA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2</w:t>
            </w:r>
          </w:p>
          <w:p w14:paraId="2730AF0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1-1.55)</w:t>
            </w:r>
          </w:p>
        </w:tc>
        <w:tc>
          <w:tcPr>
            <w:tcW w:w="741" w:type="dxa"/>
          </w:tcPr>
          <w:p w14:paraId="11B6D4F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8</w:t>
            </w:r>
          </w:p>
        </w:tc>
        <w:tc>
          <w:tcPr>
            <w:tcW w:w="1197" w:type="dxa"/>
          </w:tcPr>
          <w:p w14:paraId="2E15D20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626B0B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6555CDA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</w:tcPr>
          <w:p w14:paraId="27BF0E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0" w:type="dxa"/>
          </w:tcPr>
          <w:p w14:paraId="678DE40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  <w:p w14:paraId="4970AFF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8-1.11)</w:t>
            </w:r>
          </w:p>
        </w:tc>
        <w:tc>
          <w:tcPr>
            <w:tcW w:w="738" w:type="dxa"/>
          </w:tcPr>
          <w:p w14:paraId="031A5F2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</w:tc>
        <w:tc>
          <w:tcPr>
            <w:tcW w:w="1195" w:type="dxa"/>
          </w:tcPr>
          <w:p w14:paraId="25C15A9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5BE5E7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733B618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481A92B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3E7BB31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  <w:p w14:paraId="2A91C10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1-1.20)</w:t>
            </w:r>
          </w:p>
        </w:tc>
        <w:tc>
          <w:tcPr>
            <w:tcW w:w="861" w:type="dxa"/>
          </w:tcPr>
          <w:p w14:paraId="34A6532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</w:p>
        </w:tc>
        <w:tc>
          <w:tcPr>
            <w:tcW w:w="1350" w:type="dxa"/>
          </w:tcPr>
          <w:p w14:paraId="6BD0C87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3A6AFF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6CB9FFA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1654050E" w14:textId="77777777" w:rsidTr="00FF0783">
        <w:trPr>
          <w:trHeight w:val="729"/>
        </w:trPr>
        <w:tc>
          <w:tcPr>
            <w:tcW w:w="1705" w:type="dxa"/>
          </w:tcPr>
          <w:p w14:paraId="33D1C4AD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50" w:type="dxa"/>
          </w:tcPr>
          <w:p w14:paraId="1172E1B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1.9</w:t>
            </w:r>
          </w:p>
          <w:p w14:paraId="7F4ACEA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95-244.9)</w:t>
            </w:r>
          </w:p>
        </w:tc>
        <w:tc>
          <w:tcPr>
            <w:tcW w:w="720" w:type="dxa"/>
          </w:tcPr>
          <w:p w14:paraId="73E7937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16114D8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2.2</w:t>
            </w:r>
          </w:p>
          <w:p w14:paraId="30D7A29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5-157.3)</w:t>
            </w:r>
          </w:p>
        </w:tc>
        <w:tc>
          <w:tcPr>
            <w:tcW w:w="720" w:type="dxa"/>
          </w:tcPr>
          <w:p w14:paraId="5B8521F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1D74F9E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BA36EA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37D8D9C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528853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E8B26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  <w:p w14:paraId="4B42C51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7-3.08)</w:t>
            </w:r>
          </w:p>
        </w:tc>
        <w:tc>
          <w:tcPr>
            <w:tcW w:w="720" w:type="dxa"/>
          </w:tcPr>
          <w:p w14:paraId="5B8EC11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0E91833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  <w:p w14:paraId="7F64A1B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6-1.74)</w:t>
            </w:r>
          </w:p>
        </w:tc>
        <w:tc>
          <w:tcPr>
            <w:tcW w:w="720" w:type="dxa"/>
          </w:tcPr>
          <w:p w14:paraId="529D9CB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65" w:type="dxa"/>
          </w:tcPr>
          <w:p w14:paraId="0390DB4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  <w:p w14:paraId="6739671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8-2.76)</w:t>
            </w:r>
          </w:p>
        </w:tc>
        <w:tc>
          <w:tcPr>
            <w:tcW w:w="741" w:type="dxa"/>
          </w:tcPr>
          <w:p w14:paraId="2033F86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97" w:type="dxa"/>
          </w:tcPr>
          <w:p w14:paraId="04CE541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A7D2F8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2F943B5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64B5133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11AE9E3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52</w:t>
            </w:r>
          </w:p>
          <w:p w14:paraId="72F956A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9-3.93)</w:t>
            </w:r>
          </w:p>
        </w:tc>
        <w:tc>
          <w:tcPr>
            <w:tcW w:w="736" w:type="dxa"/>
          </w:tcPr>
          <w:p w14:paraId="627E7CB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</w:tc>
        <w:tc>
          <w:tcPr>
            <w:tcW w:w="1193" w:type="dxa"/>
          </w:tcPr>
          <w:p w14:paraId="2982705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  <w:p w14:paraId="0C1C6B8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3-1.78)</w:t>
            </w:r>
          </w:p>
        </w:tc>
        <w:tc>
          <w:tcPr>
            <w:tcW w:w="741" w:type="dxa"/>
          </w:tcPr>
          <w:p w14:paraId="3955330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</w:tc>
        <w:tc>
          <w:tcPr>
            <w:tcW w:w="1197" w:type="dxa"/>
          </w:tcPr>
          <w:p w14:paraId="149303A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70030C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0D5B251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</w:tcPr>
          <w:p w14:paraId="7CAAE06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0" w:type="dxa"/>
          </w:tcPr>
          <w:p w14:paraId="426FFC0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7</w:t>
            </w:r>
          </w:p>
          <w:p w14:paraId="5D256BB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2-1.04)</w:t>
            </w:r>
          </w:p>
        </w:tc>
        <w:tc>
          <w:tcPr>
            <w:tcW w:w="738" w:type="dxa"/>
          </w:tcPr>
          <w:p w14:paraId="7FA33CE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195" w:type="dxa"/>
          </w:tcPr>
          <w:p w14:paraId="346349F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018AA6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2D4DCA9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1C62044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774A260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  <w:p w14:paraId="72A2A4E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3-1.40)</w:t>
            </w:r>
          </w:p>
        </w:tc>
        <w:tc>
          <w:tcPr>
            <w:tcW w:w="861" w:type="dxa"/>
          </w:tcPr>
          <w:p w14:paraId="649D063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</w:tc>
        <w:tc>
          <w:tcPr>
            <w:tcW w:w="1350" w:type="dxa"/>
          </w:tcPr>
          <w:p w14:paraId="77042CC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637462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418B4146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72A66437" w14:textId="77777777" w:rsidTr="00FF0783">
        <w:trPr>
          <w:trHeight w:val="690"/>
        </w:trPr>
        <w:tc>
          <w:tcPr>
            <w:tcW w:w="1705" w:type="dxa"/>
          </w:tcPr>
          <w:p w14:paraId="3052AFC5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50" w:type="dxa"/>
          </w:tcPr>
          <w:p w14:paraId="6F2DEF8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504C165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1202F0B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15D84FE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267F159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46BD0D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6737AE8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E2F7CE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ED8BB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1</w:t>
            </w:r>
          </w:p>
          <w:p w14:paraId="3B99814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5-4.20)</w:t>
            </w:r>
          </w:p>
        </w:tc>
        <w:tc>
          <w:tcPr>
            <w:tcW w:w="720" w:type="dxa"/>
          </w:tcPr>
          <w:p w14:paraId="0B01897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550359B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  <w:p w14:paraId="7C94D5B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2-3.22)</w:t>
            </w:r>
          </w:p>
        </w:tc>
        <w:tc>
          <w:tcPr>
            <w:tcW w:w="720" w:type="dxa"/>
          </w:tcPr>
          <w:p w14:paraId="74D85F7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1165" w:type="dxa"/>
          </w:tcPr>
          <w:p w14:paraId="2BD448A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2</w:t>
            </w:r>
          </w:p>
          <w:p w14:paraId="09F40D7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0-2.21)</w:t>
            </w:r>
          </w:p>
        </w:tc>
        <w:tc>
          <w:tcPr>
            <w:tcW w:w="741" w:type="dxa"/>
          </w:tcPr>
          <w:p w14:paraId="72B4EC5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0</w:t>
            </w:r>
          </w:p>
        </w:tc>
        <w:tc>
          <w:tcPr>
            <w:tcW w:w="1197" w:type="dxa"/>
          </w:tcPr>
          <w:p w14:paraId="21DC81B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369A39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26B5F50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2D86F71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2DC1575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5</w:t>
            </w:r>
          </w:p>
          <w:p w14:paraId="6D406A5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3-1.80)</w:t>
            </w:r>
          </w:p>
        </w:tc>
        <w:tc>
          <w:tcPr>
            <w:tcW w:w="736" w:type="dxa"/>
          </w:tcPr>
          <w:p w14:paraId="5B3D4FB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4</w:t>
            </w:r>
          </w:p>
        </w:tc>
        <w:tc>
          <w:tcPr>
            <w:tcW w:w="1193" w:type="dxa"/>
          </w:tcPr>
          <w:p w14:paraId="5A2923D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2</w:t>
            </w:r>
          </w:p>
          <w:p w14:paraId="77508D3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0-1.94)</w:t>
            </w:r>
          </w:p>
        </w:tc>
        <w:tc>
          <w:tcPr>
            <w:tcW w:w="741" w:type="dxa"/>
          </w:tcPr>
          <w:p w14:paraId="6846C4A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1197" w:type="dxa"/>
          </w:tcPr>
          <w:p w14:paraId="7DF3521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AA1669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1CE9A31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</w:tcPr>
          <w:p w14:paraId="4A21B8E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0" w:type="dxa"/>
          </w:tcPr>
          <w:p w14:paraId="0ABEC40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3</w:t>
            </w:r>
          </w:p>
          <w:p w14:paraId="5372A85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1-1.66)</w:t>
            </w:r>
          </w:p>
        </w:tc>
        <w:tc>
          <w:tcPr>
            <w:tcW w:w="738" w:type="dxa"/>
          </w:tcPr>
          <w:p w14:paraId="70B0F81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1195" w:type="dxa"/>
          </w:tcPr>
          <w:p w14:paraId="502B103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F1A7AF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55ECB6F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7533FC0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665820E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  <w:p w14:paraId="5DF457D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5-1.36)</w:t>
            </w:r>
          </w:p>
        </w:tc>
        <w:tc>
          <w:tcPr>
            <w:tcW w:w="861" w:type="dxa"/>
          </w:tcPr>
          <w:p w14:paraId="01DB16A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1350" w:type="dxa"/>
          </w:tcPr>
          <w:p w14:paraId="4D017B1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CDCA49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47A3D16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104FD412" w14:textId="77777777" w:rsidTr="00FF0783">
        <w:trPr>
          <w:trHeight w:val="729"/>
        </w:trPr>
        <w:tc>
          <w:tcPr>
            <w:tcW w:w="30235" w:type="dxa"/>
            <w:gridSpan w:val="33"/>
          </w:tcPr>
          <w:p w14:paraId="745F8A76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ression symptoms</w:t>
            </w:r>
          </w:p>
        </w:tc>
      </w:tr>
      <w:tr w:rsidR="00014A0A" w:rsidRPr="00BE43AD" w14:paraId="4E03E81E" w14:textId="77777777" w:rsidTr="00FF0783">
        <w:trPr>
          <w:trHeight w:val="648"/>
        </w:trPr>
        <w:tc>
          <w:tcPr>
            <w:tcW w:w="1705" w:type="dxa"/>
          </w:tcPr>
          <w:p w14:paraId="61876C1C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350" w:type="dxa"/>
          </w:tcPr>
          <w:p w14:paraId="234B698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61</w:t>
            </w:r>
          </w:p>
          <w:p w14:paraId="1F1B52F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7-10.1)</w:t>
            </w:r>
          </w:p>
        </w:tc>
        <w:tc>
          <w:tcPr>
            <w:tcW w:w="720" w:type="dxa"/>
          </w:tcPr>
          <w:p w14:paraId="764A335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1260" w:type="dxa"/>
          </w:tcPr>
          <w:p w14:paraId="17A1064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70</w:t>
            </w:r>
          </w:p>
          <w:p w14:paraId="177B5C2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7-10.8)</w:t>
            </w:r>
          </w:p>
        </w:tc>
        <w:tc>
          <w:tcPr>
            <w:tcW w:w="720" w:type="dxa"/>
          </w:tcPr>
          <w:p w14:paraId="728B86D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1170" w:type="dxa"/>
          </w:tcPr>
          <w:p w14:paraId="6DC06F7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A81438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C098D4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57CDB5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1F6911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9</w:t>
            </w:r>
          </w:p>
          <w:p w14:paraId="3B27D61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1-3.26)</w:t>
            </w:r>
          </w:p>
        </w:tc>
        <w:tc>
          <w:tcPr>
            <w:tcW w:w="720" w:type="dxa"/>
          </w:tcPr>
          <w:p w14:paraId="024D5B4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  <w:tc>
          <w:tcPr>
            <w:tcW w:w="1170" w:type="dxa"/>
          </w:tcPr>
          <w:p w14:paraId="6CB325E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3</w:t>
            </w:r>
          </w:p>
          <w:p w14:paraId="2FC205D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3-2.84)</w:t>
            </w:r>
          </w:p>
        </w:tc>
        <w:tc>
          <w:tcPr>
            <w:tcW w:w="720" w:type="dxa"/>
          </w:tcPr>
          <w:p w14:paraId="416690F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2</w:t>
            </w:r>
          </w:p>
        </w:tc>
        <w:tc>
          <w:tcPr>
            <w:tcW w:w="1165" w:type="dxa"/>
          </w:tcPr>
          <w:p w14:paraId="16D47D1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  <w:p w14:paraId="70CEE27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0-1.83)</w:t>
            </w:r>
          </w:p>
        </w:tc>
        <w:tc>
          <w:tcPr>
            <w:tcW w:w="741" w:type="dxa"/>
          </w:tcPr>
          <w:p w14:paraId="4BD3FC8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</w:tc>
        <w:tc>
          <w:tcPr>
            <w:tcW w:w="1197" w:type="dxa"/>
          </w:tcPr>
          <w:p w14:paraId="1E8A96B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5C59B2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48DD7CA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74051FC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03A1568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0</w:t>
            </w:r>
          </w:p>
          <w:p w14:paraId="5F818AA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5-1.61)</w:t>
            </w:r>
          </w:p>
        </w:tc>
        <w:tc>
          <w:tcPr>
            <w:tcW w:w="736" w:type="dxa"/>
          </w:tcPr>
          <w:p w14:paraId="07B0198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</w:tc>
        <w:tc>
          <w:tcPr>
            <w:tcW w:w="1193" w:type="dxa"/>
          </w:tcPr>
          <w:p w14:paraId="09D138F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  <w:p w14:paraId="3A8380E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2-1.36)</w:t>
            </w:r>
          </w:p>
        </w:tc>
        <w:tc>
          <w:tcPr>
            <w:tcW w:w="741" w:type="dxa"/>
          </w:tcPr>
          <w:p w14:paraId="61F3D1B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1197" w:type="dxa"/>
          </w:tcPr>
          <w:p w14:paraId="61C21A9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E84333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60AE46B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</w:tcPr>
          <w:p w14:paraId="18DC6E2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0" w:type="dxa"/>
          </w:tcPr>
          <w:p w14:paraId="5B7A3EB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  <w:p w14:paraId="7BC57C1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5-1.07)</w:t>
            </w:r>
          </w:p>
        </w:tc>
        <w:tc>
          <w:tcPr>
            <w:tcW w:w="738" w:type="dxa"/>
          </w:tcPr>
          <w:p w14:paraId="6236C81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1195" w:type="dxa"/>
          </w:tcPr>
          <w:p w14:paraId="6AA5E6C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99244E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7B69C34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2376778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12D3668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  <w:p w14:paraId="5312357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5-1.44)</w:t>
            </w:r>
          </w:p>
        </w:tc>
        <w:tc>
          <w:tcPr>
            <w:tcW w:w="861" w:type="dxa"/>
          </w:tcPr>
          <w:p w14:paraId="7C9B0FC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  <w:tc>
          <w:tcPr>
            <w:tcW w:w="1350" w:type="dxa"/>
          </w:tcPr>
          <w:p w14:paraId="63B9C39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891B14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384BC651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48F4BED5" w14:textId="77777777" w:rsidTr="00FF0783">
        <w:trPr>
          <w:trHeight w:val="810"/>
        </w:trPr>
        <w:tc>
          <w:tcPr>
            <w:tcW w:w="1705" w:type="dxa"/>
          </w:tcPr>
          <w:p w14:paraId="06ECA6C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50" w:type="dxa"/>
          </w:tcPr>
          <w:p w14:paraId="3FC819D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92</w:t>
            </w:r>
          </w:p>
          <w:p w14:paraId="7A94CB6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8-9.57)</w:t>
            </w:r>
          </w:p>
        </w:tc>
        <w:tc>
          <w:tcPr>
            <w:tcW w:w="720" w:type="dxa"/>
          </w:tcPr>
          <w:p w14:paraId="394C67B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  <w:tc>
          <w:tcPr>
            <w:tcW w:w="1260" w:type="dxa"/>
          </w:tcPr>
          <w:p w14:paraId="4333B8F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35</w:t>
            </w:r>
          </w:p>
          <w:p w14:paraId="324B9B4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2-13.0)</w:t>
            </w:r>
          </w:p>
        </w:tc>
        <w:tc>
          <w:tcPr>
            <w:tcW w:w="720" w:type="dxa"/>
          </w:tcPr>
          <w:p w14:paraId="1990811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1170" w:type="dxa"/>
          </w:tcPr>
          <w:p w14:paraId="57B5B6E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135E04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3AE9FE6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DD0890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424ED4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  <w:p w14:paraId="17B0086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6-5.28)</w:t>
            </w:r>
          </w:p>
        </w:tc>
        <w:tc>
          <w:tcPr>
            <w:tcW w:w="720" w:type="dxa"/>
          </w:tcPr>
          <w:p w14:paraId="573E123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034D521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  <w:p w14:paraId="4853509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7-4.10)</w:t>
            </w:r>
          </w:p>
        </w:tc>
        <w:tc>
          <w:tcPr>
            <w:tcW w:w="720" w:type="dxa"/>
          </w:tcPr>
          <w:p w14:paraId="3F46891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65" w:type="dxa"/>
          </w:tcPr>
          <w:p w14:paraId="100633F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4</w:t>
            </w:r>
          </w:p>
          <w:p w14:paraId="590440D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4-1.29)</w:t>
            </w:r>
          </w:p>
        </w:tc>
        <w:tc>
          <w:tcPr>
            <w:tcW w:w="741" w:type="dxa"/>
          </w:tcPr>
          <w:p w14:paraId="1337E46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1197" w:type="dxa"/>
          </w:tcPr>
          <w:p w14:paraId="6241FFA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8F9D1B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42EFDCE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06F99DC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312770D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3</w:t>
            </w:r>
          </w:p>
          <w:p w14:paraId="5120471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2-2.87)</w:t>
            </w:r>
          </w:p>
        </w:tc>
        <w:tc>
          <w:tcPr>
            <w:tcW w:w="736" w:type="dxa"/>
          </w:tcPr>
          <w:p w14:paraId="5E5306A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</w:tc>
        <w:tc>
          <w:tcPr>
            <w:tcW w:w="1193" w:type="dxa"/>
          </w:tcPr>
          <w:p w14:paraId="3234213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  <w:p w14:paraId="14EA48C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8-1.63)</w:t>
            </w:r>
          </w:p>
        </w:tc>
        <w:tc>
          <w:tcPr>
            <w:tcW w:w="741" w:type="dxa"/>
          </w:tcPr>
          <w:p w14:paraId="7AF74E1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</w:p>
        </w:tc>
        <w:tc>
          <w:tcPr>
            <w:tcW w:w="1197" w:type="dxa"/>
          </w:tcPr>
          <w:p w14:paraId="7C7C9B7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3659BB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7C13BA2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</w:tcPr>
          <w:p w14:paraId="1BDA7CD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0" w:type="dxa"/>
          </w:tcPr>
          <w:p w14:paraId="27F3D6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0</w:t>
            </w:r>
          </w:p>
          <w:p w14:paraId="507D19B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9-1.75)</w:t>
            </w:r>
          </w:p>
        </w:tc>
        <w:tc>
          <w:tcPr>
            <w:tcW w:w="738" w:type="dxa"/>
          </w:tcPr>
          <w:p w14:paraId="6A4FF1F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7</w:t>
            </w:r>
          </w:p>
        </w:tc>
        <w:tc>
          <w:tcPr>
            <w:tcW w:w="1195" w:type="dxa"/>
          </w:tcPr>
          <w:p w14:paraId="1802A04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7CC37F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308C971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1C8E01D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0EE9417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61" w:type="dxa"/>
          </w:tcPr>
          <w:p w14:paraId="25813A1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699E3F3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6ED4B3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086C974B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42C7A75D" w14:textId="77777777" w:rsidTr="00FF0783">
        <w:trPr>
          <w:trHeight w:val="729"/>
        </w:trPr>
        <w:tc>
          <w:tcPr>
            <w:tcW w:w="1705" w:type="dxa"/>
          </w:tcPr>
          <w:p w14:paraId="7049E01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50" w:type="dxa"/>
          </w:tcPr>
          <w:p w14:paraId="5D27F0E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77</w:t>
            </w:r>
          </w:p>
          <w:p w14:paraId="6052DB6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0-31.3)</w:t>
            </w:r>
          </w:p>
        </w:tc>
        <w:tc>
          <w:tcPr>
            <w:tcW w:w="720" w:type="dxa"/>
          </w:tcPr>
          <w:p w14:paraId="65B83C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</w:tc>
        <w:tc>
          <w:tcPr>
            <w:tcW w:w="1260" w:type="dxa"/>
          </w:tcPr>
          <w:p w14:paraId="67E7E14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84</w:t>
            </w:r>
          </w:p>
          <w:p w14:paraId="45B972F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0-33.2)</w:t>
            </w:r>
          </w:p>
        </w:tc>
        <w:tc>
          <w:tcPr>
            <w:tcW w:w="720" w:type="dxa"/>
          </w:tcPr>
          <w:p w14:paraId="767BA32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7</w:t>
            </w:r>
          </w:p>
        </w:tc>
        <w:tc>
          <w:tcPr>
            <w:tcW w:w="1170" w:type="dxa"/>
          </w:tcPr>
          <w:p w14:paraId="002FD97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6B6046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4FD3549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960C1B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FF3ED9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20</w:t>
            </w:r>
          </w:p>
          <w:p w14:paraId="1BEF3DA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4-7.54)</w:t>
            </w:r>
          </w:p>
        </w:tc>
        <w:tc>
          <w:tcPr>
            <w:tcW w:w="720" w:type="dxa"/>
          </w:tcPr>
          <w:p w14:paraId="441C400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0AD10DA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23</w:t>
            </w:r>
          </w:p>
          <w:p w14:paraId="1105B9F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3-6.79)</w:t>
            </w:r>
          </w:p>
        </w:tc>
        <w:tc>
          <w:tcPr>
            <w:tcW w:w="720" w:type="dxa"/>
          </w:tcPr>
          <w:p w14:paraId="23BB89E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65" w:type="dxa"/>
          </w:tcPr>
          <w:p w14:paraId="6CA6289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48</w:t>
            </w:r>
          </w:p>
          <w:p w14:paraId="3D7072F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6-6.36)</w:t>
            </w:r>
          </w:p>
        </w:tc>
        <w:tc>
          <w:tcPr>
            <w:tcW w:w="741" w:type="dxa"/>
          </w:tcPr>
          <w:p w14:paraId="1DF636A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97" w:type="dxa"/>
          </w:tcPr>
          <w:p w14:paraId="099C94B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70212B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0594AEF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3409850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6C4095E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  <w:p w14:paraId="04C3F2F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4-1.62)</w:t>
            </w:r>
          </w:p>
        </w:tc>
        <w:tc>
          <w:tcPr>
            <w:tcW w:w="736" w:type="dxa"/>
          </w:tcPr>
          <w:p w14:paraId="6C4D008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1193" w:type="dxa"/>
          </w:tcPr>
          <w:p w14:paraId="61199B6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  <w:p w14:paraId="2E6C659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2-1.57)</w:t>
            </w:r>
          </w:p>
        </w:tc>
        <w:tc>
          <w:tcPr>
            <w:tcW w:w="741" w:type="dxa"/>
          </w:tcPr>
          <w:p w14:paraId="0F810B4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3</w:t>
            </w:r>
          </w:p>
        </w:tc>
        <w:tc>
          <w:tcPr>
            <w:tcW w:w="1197" w:type="dxa"/>
          </w:tcPr>
          <w:p w14:paraId="649B2F1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06B307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1B2F49A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</w:tcPr>
          <w:p w14:paraId="00287DC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0" w:type="dxa"/>
          </w:tcPr>
          <w:p w14:paraId="2C6D2DE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  <w:p w14:paraId="7386DA1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0-1.15)</w:t>
            </w:r>
          </w:p>
        </w:tc>
        <w:tc>
          <w:tcPr>
            <w:tcW w:w="738" w:type="dxa"/>
          </w:tcPr>
          <w:p w14:paraId="176AD25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</w:tc>
        <w:tc>
          <w:tcPr>
            <w:tcW w:w="1195" w:type="dxa"/>
          </w:tcPr>
          <w:p w14:paraId="78154AC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3E2539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7CAE852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4E37F2B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5366B7D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61" w:type="dxa"/>
          </w:tcPr>
          <w:p w14:paraId="26A75B6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7D6AE71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92F772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7CFAF64B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59E00586" w14:textId="77777777" w:rsidTr="00FF0783">
        <w:trPr>
          <w:trHeight w:val="727"/>
        </w:trPr>
        <w:tc>
          <w:tcPr>
            <w:tcW w:w="30235" w:type="dxa"/>
            <w:gridSpan w:val="33"/>
          </w:tcPr>
          <w:p w14:paraId="006C680A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xiety symptoms</w:t>
            </w:r>
          </w:p>
        </w:tc>
      </w:tr>
      <w:tr w:rsidR="00014A0A" w:rsidRPr="00BE43AD" w14:paraId="4673C217" w14:textId="77777777" w:rsidTr="00FF0783">
        <w:trPr>
          <w:trHeight w:val="702"/>
        </w:trPr>
        <w:tc>
          <w:tcPr>
            <w:tcW w:w="1705" w:type="dxa"/>
          </w:tcPr>
          <w:p w14:paraId="0240C0D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0933EC21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7F65B8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98</w:t>
            </w:r>
          </w:p>
          <w:p w14:paraId="3122E51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4-7.20)</w:t>
            </w:r>
          </w:p>
        </w:tc>
        <w:tc>
          <w:tcPr>
            <w:tcW w:w="720" w:type="dxa"/>
          </w:tcPr>
          <w:p w14:paraId="22BC5D4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</w:tc>
        <w:tc>
          <w:tcPr>
            <w:tcW w:w="1260" w:type="dxa"/>
          </w:tcPr>
          <w:p w14:paraId="2F52E61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66</w:t>
            </w:r>
          </w:p>
          <w:p w14:paraId="1A51BD2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4-6.21)</w:t>
            </w:r>
          </w:p>
        </w:tc>
        <w:tc>
          <w:tcPr>
            <w:tcW w:w="720" w:type="dxa"/>
          </w:tcPr>
          <w:p w14:paraId="4CD2A3F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</w:tc>
        <w:tc>
          <w:tcPr>
            <w:tcW w:w="1170" w:type="dxa"/>
          </w:tcPr>
          <w:p w14:paraId="47E87F8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D7027F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2BA201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096E321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384F32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80</w:t>
            </w:r>
          </w:p>
          <w:p w14:paraId="7E71D61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4-4.35)</w:t>
            </w:r>
          </w:p>
        </w:tc>
        <w:tc>
          <w:tcPr>
            <w:tcW w:w="720" w:type="dxa"/>
          </w:tcPr>
          <w:p w14:paraId="703035C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  <w:tc>
          <w:tcPr>
            <w:tcW w:w="1170" w:type="dxa"/>
          </w:tcPr>
          <w:p w14:paraId="048B2CD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6</w:t>
            </w:r>
          </w:p>
          <w:p w14:paraId="6A450EF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0-3.08)</w:t>
            </w:r>
          </w:p>
        </w:tc>
        <w:tc>
          <w:tcPr>
            <w:tcW w:w="720" w:type="dxa"/>
          </w:tcPr>
          <w:p w14:paraId="765B52F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</w:tc>
        <w:tc>
          <w:tcPr>
            <w:tcW w:w="1165" w:type="dxa"/>
          </w:tcPr>
          <w:p w14:paraId="288BEED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5</w:t>
            </w:r>
          </w:p>
          <w:p w14:paraId="1B5728E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3-2.49)</w:t>
            </w:r>
          </w:p>
        </w:tc>
        <w:tc>
          <w:tcPr>
            <w:tcW w:w="741" w:type="dxa"/>
          </w:tcPr>
          <w:p w14:paraId="79C88AC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1197" w:type="dxa"/>
          </w:tcPr>
          <w:p w14:paraId="1D81710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9D9E6F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077D9DB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791954F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5BDD8AD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6</w:t>
            </w:r>
          </w:p>
          <w:p w14:paraId="5D24C89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8-1.80)</w:t>
            </w:r>
          </w:p>
        </w:tc>
        <w:tc>
          <w:tcPr>
            <w:tcW w:w="736" w:type="dxa"/>
          </w:tcPr>
          <w:p w14:paraId="67309C0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  <w:tc>
          <w:tcPr>
            <w:tcW w:w="1193" w:type="dxa"/>
          </w:tcPr>
          <w:p w14:paraId="4EDDA6F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5</w:t>
            </w:r>
          </w:p>
          <w:p w14:paraId="285AE19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2-1.69)</w:t>
            </w:r>
          </w:p>
        </w:tc>
        <w:tc>
          <w:tcPr>
            <w:tcW w:w="741" w:type="dxa"/>
          </w:tcPr>
          <w:p w14:paraId="418E315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1197" w:type="dxa"/>
          </w:tcPr>
          <w:p w14:paraId="07084A6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41BED5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1E6C45B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</w:tcPr>
          <w:p w14:paraId="3ABA8E8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0" w:type="dxa"/>
          </w:tcPr>
          <w:p w14:paraId="21FA110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5</w:t>
            </w:r>
          </w:p>
          <w:p w14:paraId="116D1B4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4-1.32)</w:t>
            </w:r>
          </w:p>
        </w:tc>
        <w:tc>
          <w:tcPr>
            <w:tcW w:w="738" w:type="dxa"/>
          </w:tcPr>
          <w:p w14:paraId="21BC60C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</w:tc>
        <w:tc>
          <w:tcPr>
            <w:tcW w:w="1195" w:type="dxa"/>
          </w:tcPr>
          <w:p w14:paraId="52D9F1B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E1B96A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536F914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7A265B3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2C862CD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  <w:p w14:paraId="32720DB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8-1.10)</w:t>
            </w:r>
          </w:p>
        </w:tc>
        <w:tc>
          <w:tcPr>
            <w:tcW w:w="861" w:type="dxa"/>
          </w:tcPr>
          <w:p w14:paraId="5C8408E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1350" w:type="dxa"/>
          </w:tcPr>
          <w:p w14:paraId="505587D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C481BD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7561DD4D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2230A369" w14:textId="77777777" w:rsidTr="00FF0783">
        <w:trPr>
          <w:trHeight w:val="810"/>
        </w:trPr>
        <w:tc>
          <w:tcPr>
            <w:tcW w:w="1705" w:type="dxa"/>
          </w:tcPr>
          <w:p w14:paraId="61E9D494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50" w:type="dxa"/>
          </w:tcPr>
          <w:p w14:paraId="628D250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5BD17F2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0F07518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26CEC25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6503575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C3A20C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6D088EB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C58F30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B71267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6</w:t>
            </w:r>
          </w:p>
          <w:p w14:paraId="3EDCAC7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2-2.24)</w:t>
            </w:r>
          </w:p>
        </w:tc>
        <w:tc>
          <w:tcPr>
            <w:tcW w:w="720" w:type="dxa"/>
          </w:tcPr>
          <w:p w14:paraId="32D1555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23C35A4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6</w:t>
            </w:r>
          </w:p>
          <w:p w14:paraId="186AF25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2-1.36)</w:t>
            </w:r>
          </w:p>
        </w:tc>
        <w:tc>
          <w:tcPr>
            <w:tcW w:w="720" w:type="dxa"/>
          </w:tcPr>
          <w:p w14:paraId="59DFD55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6</w:t>
            </w:r>
          </w:p>
        </w:tc>
        <w:tc>
          <w:tcPr>
            <w:tcW w:w="1165" w:type="dxa"/>
          </w:tcPr>
          <w:p w14:paraId="7B07328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44</w:t>
            </w:r>
          </w:p>
          <w:p w14:paraId="5E2973E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4-2.47)</w:t>
            </w:r>
          </w:p>
        </w:tc>
        <w:tc>
          <w:tcPr>
            <w:tcW w:w="741" w:type="dxa"/>
          </w:tcPr>
          <w:p w14:paraId="7750344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97" w:type="dxa"/>
          </w:tcPr>
          <w:p w14:paraId="5AF1FC4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06724A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5FF5E8B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77EEA53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1944901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  <w:p w14:paraId="7659624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3-1.12)</w:t>
            </w:r>
          </w:p>
        </w:tc>
        <w:tc>
          <w:tcPr>
            <w:tcW w:w="736" w:type="dxa"/>
          </w:tcPr>
          <w:p w14:paraId="5E1D25E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1193" w:type="dxa"/>
          </w:tcPr>
          <w:p w14:paraId="1F43C13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6</w:t>
            </w:r>
          </w:p>
          <w:p w14:paraId="0557707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9-1.13)</w:t>
            </w:r>
          </w:p>
        </w:tc>
        <w:tc>
          <w:tcPr>
            <w:tcW w:w="741" w:type="dxa"/>
          </w:tcPr>
          <w:p w14:paraId="068120E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1197" w:type="dxa"/>
          </w:tcPr>
          <w:p w14:paraId="22D8EC5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6EF303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511AEA0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</w:tcPr>
          <w:p w14:paraId="109011C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0" w:type="dxa"/>
          </w:tcPr>
          <w:p w14:paraId="02073BA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38" w:type="dxa"/>
          </w:tcPr>
          <w:p w14:paraId="6A88B4F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95" w:type="dxa"/>
          </w:tcPr>
          <w:p w14:paraId="199310C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9F81AE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7E2D03F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1FFE9BE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05AF15E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61" w:type="dxa"/>
          </w:tcPr>
          <w:p w14:paraId="28E9035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0E32A73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8464ED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4C4C3240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14A18D0B" w14:textId="77777777" w:rsidTr="00FF0783">
        <w:trPr>
          <w:trHeight w:val="729"/>
        </w:trPr>
        <w:tc>
          <w:tcPr>
            <w:tcW w:w="1705" w:type="dxa"/>
          </w:tcPr>
          <w:p w14:paraId="3EF9A4AC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50" w:type="dxa"/>
          </w:tcPr>
          <w:p w14:paraId="0A2F36C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5056018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0E868F7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5B396FE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45872EA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E14F9C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35BE597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627A5FD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BBB13B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6</w:t>
            </w:r>
          </w:p>
          <w:p w14:paraId="22EF58A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6-2.04)</w:t>
            </w:r>
          </w:p>
        </w:tc>
        <w:tc>
          <w:tcPr>
            <w:tcW w:w="720" w:type="dxa"/>
          </w:tcPr>
          <w:p w14:paraId="5329A37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  <w:tc>
          <w:tcPr>
            <w:tcW w:w="1170" w:type="dxa"/>
          </w:tcPr>
          <w:p w14:paraId="7F71C68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4</w:t>
            </w:r>
          </w:p>
          <w:p w14:paraId="4ADB0EC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4-2.42)</w:t>
            </w:r>
          </w:p>
        </w:tc>
        <w:tc>
          <w:tcPr>
            <w:tcW w:w="720" w:type="dxa"/>
          </w:tcPr>
          <w:p w14:paraId="50D1BB9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1165" w:type="dxa"/>
          </w:tcPr>
          <w:p w14:paraId="1916292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0</w:t>
            </w:r>
          </w:p>
          <w:p w14:paraId="0236B2B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4-2.28)</w:t>
            </w:r>
          </w:p>
        </w:tc>
        <w:tc>
          <w:tcPr>
            <w:tcW w:w="741" w:type="dxa"/>
          </w:tcPr>
          <w:p w14:paraId="0771CFC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</w:tc>
        <w:tc>
          <w:tcPr>
            <w:tcW w:w="1197" w:type="dxa"/>
          </w:tcPr>
          <w:p w14:paraId="343C9D8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472F54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19399CA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523C40D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6C8FA1A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86</w:t>
            </w:r>
          </w:p>
          <w:p w14:paraId="5D3A42D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18-2.94)</w:t>
            </w:r>
          </w:p>
        </w:tc>
        <w:tc>
          <w:tcPr>
            <w:tcW w:w="736" w:type="dxa"/>
          </w:tcPr>
          <w:p w14:paraId="1F23EA0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93" w:type="dxa"/>
          </w:tcPr>
          <w:p w14:paraId="3FD6154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77</w:t>
            </w:r>
          </w:p>
          <w:p w14:paraId="12FA9BC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21-2.59)</w:t>
            </w:r>
          </w:p>
        </w:tc>
        <w:tc>
          <w:tcPr>
            <w:tcW w:w="741" w:type="dxa"/>
          </w:tcPr>
          <w:p w14:paraId="3338205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97" w:type="dxa"/>
          </w:tcPr>
          <w:p w14:paraId="0B3CFEF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E0E62B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48EE9CB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</w:tcPr>
          <w:p w14:paraId="04FDF65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0" w:type="dxa"/>
          </w:tcPr>
          <w:p w14:paraId="1DE0186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38" w:type="dxa"/>
          </w:tcPr>
          <w:p w14:paraId="39144AF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95" w:type="dxa"/>
          </w:tcPr>
          <w:p w14:paraId="5A8C6D4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849E3B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25B1948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289D0AD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2BB4B7B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61" w:type="dxa"/>
          </w:tcPr>
          <w:p w14:paraId="4EF98FE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571233E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05E44D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6B82D13A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34645E39" w14:textId="77777777" w:rsidTr="00FF0783">
        <w:trPr>
          <w:trHeight w:val="690"/>
        </w:trPr>
        <w:tc>
          <w:tcPr>
            <w:tcW w:w="5035" w:type="dxa"/>
            <w:gridSpan w:val="4"/>
          </w:tcPr>
          <w:p w14:paraId="14AC92ED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ress symptoms</w:t>
            </w:r>
          </w:p>
        </w:tc>
        <w:tc>
          <w:tcPr>
            <w:tcW w:w="25200" w:type="dxa"/>
            <w:gridSpan w:val="29"/>
          </w:tcPr>
          <w:p w14:paraId="3B8D3CDA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446D88D9" w14:textId="77777777" w:rsidTr="00FF0783">
        <w:trPr>
          <w:trHeight w:val="738"/>
        </w:trPr>
        <w:tc>
          <w:tcPr>
            <w:tcW w:w="1705" w:type="dxa"/>
          </w:tcPr>
          <w:p w14:paraId="097F812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7B8B9EB2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653FC7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  <w:p w14:paraId="4F0926F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9-2.32)</w:t>
            </w:r>
          </w:p>
        </w:tc>
        <w:tc>
          <w:tcPr>
            <w:tcW w:w="720" w:type="dxa"/>
          </w:tcPr>
          <w:p w14:paraId="2D2995D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1260" w:type="dxa"/>
          </w:tcPr>
          <w:p w14:paraId="2F675D4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  <w:p w14:paraId="2B737C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9-2.31)</w:t>
            </w:r>
          </w:p>
        </w:tc>
        <w:tc>
          <w:tcPr>
            <w:tcW w:w="720" w:type="dxa"/>
          </w:tcPr>
          <w:p w14:paraId="08804F8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</w:tc>
        <w:tc>
          <w:tcPr>
            <w:tcW w:w="1170" w:type="dxa"/>
          </w:tcPr>
          <w:p w14:paraId="3D76D1B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25943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05838C7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2B188E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FDECD0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1</w:t>
            </w:r>
          </w:p>
          <w:p w14:paraId="716D6D9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3-2.73)</w:t>
            </w:r>
          </w:p>
        </w:tc>
        <w:tc>
          <w:tcPr>
            <w:tcW w:w="720" w:type="dxa"/>
          </w:tcPr>
          <w:p w14:paraId="0E1171E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4</w:t>
            </w:r>
          </w:p>
        </w:tc>
        <w:tc>
          <w:tcPr>
            <w:tcW w:w="1170" w:type="dxa"/>
          </w:tcPr>
          <w:p w14:paraId="4E4C5C8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5</w:t>
            </w:r>
          </w:p>
          <w:p w14:paraId="628763B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0-2.23)</w:t>
            </w:r>
          </w:p>
        </w:tc>
        <w:tc>
          <w:tcPr>
            <w:tcW w:w="720" w:type="dxa"/>
          </w:tcPr>
          <w:p w14:paraId="7F08484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1165" w:type="dxa"/>
          </w:tcPr>
          <w:p w14:paraId="7BCAAB5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4</w:t>
            </w:r>
          </w:p>
          <w:p w14:paraId="291CA5C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4-2.03)</w:t>
            </w:r>
          </w:p>
        </w:tc>
        <w:tc>
          <w:tcPr>
            <w:tcW w:w="741" w:type="dxa"/>
          </w:tcPr>
          <w:p w14:paraId="4B11073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5</w:t>
            </w:r>
          </w:p>
        </w:tc>
        <w:tc>
          <w:tcPr>
            <w:tcW w:w="1197" w:type="dxa"/>
          </w:tcPr>
          <w:p w14:paraId="674F3BE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5B9BBB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21647C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270487F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73E0790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  <w:p w14:paraId="058EDB4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5-1.28)</w:t>
            </w:r>
          </w:p>
        </w:tc>
        <w:tc>
          <w:tcPr>
            <w:tcW w:w="736" w:type="dxa"/>
          </w:tcPr>
          <w:p w14:paraId="547F0A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</w:tc>
        <w:tc>
          <w:tcPr>
            <w:tcW w:w="1193" w:type="dxa"/>
          </w:tcPr>
          <w:p w14:paraId="28BE386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  <w:p w14:paraId="2486A95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3-1.30)</w:t>
            </w:r>
          </w:p>
        </w:tc>
        <w:tc>
          <w:tcPr>
            <w:tcW w:w="741" w:type="dxa"/>
          </w:tcPr>
          <w:p w14:paraId="5D1BA4A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1197" w:type="dxa"/>
          </w:tcPr>
          <w:p w14:paraId="08898FE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061C7C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623A5F6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</w:tcPr>
          <w:p w14:paraId="746BF10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0" w:type="dxa"/>
          </w:tcPr>
          <w:p w14:paraId="6C09785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  <w:p w14:paraId="425BB99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4-1.27)</w:t>
            </w:r>
          </w:p>
        </w:tc>
        <w:tc>
          <w:tcPr>
            <w:tcW w:w="738" w:type="dxa"/>
          </w:tcPr>
          <w:p w14:paraId="53EBB10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3</w:t>
            </w:r>
          </w:p>
        </w:tc>
        <w:tc>
          <w:tcPr>
            <w:tcW w:w="1195" w:type="dxa"/>
          </w:tcPr>
          <w:p w14:paraId="13F3CF0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B595BA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7E1E5DB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6DFE81A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57C1092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  <w:p w14:paraId="238A335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5-0.86)</w:t>
            </w:r>
          </w:p>
        </w:tc>
        <w:tc>
          <w:tcPr>
            <w:tcW w:w="861" w:type="dxa"/>
          </w:tcPr>
          <w:p w14:paraId="07E0F76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01</w:t>
            </w:r>
          </w:p>
        </w:tc>
        <w:tc>
          <w:tcPr>
            <w:tcW w:w="1350" w:type="dxa"/>
          </w:tcPr>
          <w:p w14:paraId="5C7F55D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C0C56B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2067AD3C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09F5CFB7" w14:textId="77777777" w:rsidTr="00FF0783">
        <w:trPr>
          <w:trHeight w:val="729"/>
        </w:trPr>
        <w:tc>
          <w:tcPr>
            <w:tcW w:w="1705" w:type="dxa"/>
          </w:tcPr>
          <w:p w14:paraId="3927D38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50" w:type="dxa"/>
          </w:tcPr>
          <w:p w14:paraId="47EBEFE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415FAB1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0E345FD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0A4D689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56B2262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B6E49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10ABC4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3E63BD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291D86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  <w:p w14:paraId="5028D87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9-2.71)</w:t>
            </w:r>
          </w:p>
        </w:tc>
        <w:tc>
          <w:tcPr>
            <w:tcW w:w="720" w:type="dxa"/>
          </w:tcPr>
          <w:p w14:paraId="4A0430C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  <w:tc>
          <w:tcPr>
            <w:tcW w:w="1170" w:type="dxa"/>
          </w:tcPr>
          <w:p w14:paraId="1DD0384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  <w:p w14:paraId="580CE56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3-2.02)</w:t>
            </w:r>
          </w:p>
        </w:tc>
        <w:tc>
          <w:tcPr>
            <w:tcW w:w="720" w:type="dxa"/>
          </w:tcPr>
          <w:p w14:paraId="01C9447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9</w:t>
            </w:r>
          </w:p>
        </w:tc>
        <w:tc>
          <w:tcPr>
            <w:tcW w:w="1165" w:type="dxa"/>
          </w:tcPr>
          <w:p w14:paraId="2154248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  <w:p w14:paraId="3409473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9-1.77)</w:t>
            </w:r>
          </w:p>
        </w:tc>
        <w:tc>
          <w:tcPr>
            <w:tcW w:w="741" w:type="dxa"/>
          </w:tcPr>
          <w:p w14:paraId="62FD544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</w:tc>
        <w:tc>
          <w:tcPr>
            <w:tcW w:w="1197" w:type="dxa"/>
          </w:tcPr>
          <w:p w14:paraId="2B9819F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527F1B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6870D80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4C1CDA5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09F0115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36" w:type="dxa"/>
          </w:tcPr>
          <w:p w14:paraId="59D728F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93" w:type="dxa"/>
          </w:tcPr>
          <w:p w14:paraId="2E4BD2E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41" w:type="dxa"/>
          </w:tcPr>
          <w:p w14:paraId="2DE6470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97" w:type="dxa"/>
          </w:tcPr>
          <w:p w14:paraId="763F94F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0435F4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33AB685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</w:tcPr>
          <w:p w14:paraId="51CE658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0" w:type="dxa"/>
          </w:tcPr>
          <w:p w14:paraId="761A2D2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38" w:type="dxa"/>
          </w:tcPr>
          <w:p w14:paraId="65424E8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95" w:type="dxa"/>
          </w:tcPr>
          <w:p w14:paraId="3BCCC2A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954606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750414A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389A444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113B502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  <w:p w14:paraId="2B7EF6F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0-1.08)</w:t>
            </w:r>
          </w:p>
        </w:tc>
        <w:tc>
          <w:tcPr>
            <w:tcW w:w="861" w:type="dxa"/>
          </w:tcPr>
          <w:p w14:paraId="40D5DCF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1350" w:type="dxa"/>
          </w:tcPr>
          <w:p w14:paraId="678ACB2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2A014F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62524A35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650E60F8" w14:textId="77777777" w:rsidTr="00FF0783">
        <w:trPr>
          <w:trHeight w:val="729"/>
        </w:trPr>
        <w:tc>
          <w:tcPr>
            <w:tcW w:w="1705" w:type="dxa"/>
          </w:tcPr>
          <w:p w14:paraId="362E47A5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50" w:type="dxa"/>
          </w:tcPr>
          <w:p w14:paraId="287F463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35B51AB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7FCFF3C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67C792F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6E5F36F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5CBDAD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0897974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3A92DCC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F2C864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37</w:t>
            </w:r>
          </w:p>
          <w:p w14:paraId="5A2900C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3-6.07)</w:t>
            </w:r>
          </w:p>
        </w:tc>
        <w:tc>
          <w:tcPr>
            <w:tcW w:w="720" w:type="dxa"/>
          </w:tcPr>
          <w:p w14:paraId="7210A79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03FA340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96</w:t>
            </w:r>
          </w:p>
          <w:p w14:paraId="30A9F6C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0-4.78)</w:t>
            </w:r>
          </w:p>
        </w:tc>
        <w:tc>
          <w:tcPr>
            <w:tcW w:w="720" w:type="dxa"/>
          </w:tcPr>
          <w:p w14:paraId="036D507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1165" w:type="dxa"/>
          </w:tcPr>
          <w:p w14:paraId="13B5B29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53</w:t>
            </w:r>
          </w:p>
          <w:p w14:paraId="3C9102E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1-3.28)</w:t>
            </w:r>
          </w:p>
        </w:tc>
        <w:tc>
          <w:tcPr>
            <w:tcW w:w="741" w:type="dxa"/>
          </w:tcPr>
          <w:p w14:paraId="22292CA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</w:tc>
        <w:tc>
          <w:tcPr>
            <w:tcW w:w="1197" w:type="dxa"/>
          </w:tcPr>
          <w:p w14:paraId="20A339F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0F2B7A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6A7B769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1D81C6F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16BBB7F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36" w:type="dxa"/>
          </w:tcPr>
          <w:p w14:paraId="3A8D79B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93" w:type="dxa"/>
          </w:tcPr>
          <w:p w14:paraId="6082318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41" w:type="dxa"/>
          </w:tcPr>
          <w:p w14:paraId="7DB3B52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97" w:type="dxa"/>
          </w:tcPr>
          <w:p w14:paraId="723A801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950352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251370A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</w:tcPr>
          <w:p w14:paraId="75D4C66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0" w:type="dxa"/>
          </w:tcPr>
          <w:p w14:paraId="7ECD19B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38" w:type="dxa"/>
          </w:tcPr>
          <w:p w14:paraId="1D5F69E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95" w:type="dxa"/>
          </w:tcPr>
          <w:p w14:paraId="706E8B3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BDFEE6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38CA10C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3AF28BF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05EF7AB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</w:p>
          <w:p w14:paraId="4F44648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3-0.94)</w:t>
            </w:r>
          </w:p>
        </w:tc>
        <w:tc>
          <w:tcPr>
            <w:tcW w:w="861" w:type="dxa"/>
          </w:tcPr>
          <w:p w14:paraId="0DD0530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350" w:type="dxa"/>
          </w:tcPr>
          <w:p w14:paraId="0C0ED75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066FDB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7A212827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75B5411E" w14:textId="77777777" w:rsidTr="00FF0783">
        <w:trPr>
          <w:trHeight w:val="729"/>
        </w:trPr>
        <w:tc>
          <w:tcPr>
            <w:tcW w:w="28080" w:type="dxa"/>
            <w:gridSpan w:val="31"/>
          </w:tcPr>
          <w:p w14:paraId="73AAED39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st-traumatic stress disorder symptoms</w:t>
            </w:r>
          </w:p>
        </w:tc>
        <w:tc>
          <w:tcPr>
            <w:tcW w:w="2155" w:type="dxa"/>
            <w:gridSpan w:val="2"/>
          </w:tcPr>
          <w:p w14:paraId="7F5B8975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25D7CFFA" w14:textId="77777777" w:rsidTr="00FF0783">
        <w:trPr>
          <w:trHeight w:val="693"/>
        </w:trPr>
        <w:tc>
          <w:tcPr>
            <w:tcW w:w="1705" w:type="dxa"/>
          </w:tcPr>
          <w:p w14:paraId="4590003A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4065934D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3D0CFD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  <w:p w14:paraId="4CC1F69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4-3.83)</w:t>
            </w:r>
          </w:p>
        </w:tc>
        <w:tc>
          <w:tcPr>
            <w:tcW w:w="720" w:type="dxa"/>
          </w:tcPr>
          <w:p w14:paraId="481D10D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4</w:t>
            </w:r>
          </w:p>
        </w:tc>
        <w:tc>
          <w:tcPr>
            <w:tcW w:w="1260" w:type="dxa"/>
          </w:tcPr>
          <w:p w14:paraId="1E1CAF4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  <w:p w14:paraId="4D7BF03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3-2.74)</w:t>
            </w:r>
          </w:p>
        </w:tc>
        <w:tc>
          <w:tcPr>
            <w:tcW w:w="720" w:type="dxa"/>
          </w:tcPr>
          <w:p w14:paraId="26BBFA4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1170" w:type="dxa"/>
          </w:tcPr>
          <w:p w14:paraId="147E20E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5C1425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219F5B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8F3601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BBA359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  <w:p w14:paraId="01A59BA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8-2.81)</w:t>
            </w:r>
          </w:p>
        </w:tc>
        <w:tc>
          <w:tcPr>
            <w:tcW w:w="720" w:type="dxa"/>
          </w:tcPr>
          <w:p w14:paraId="4951DE7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  <w:tc>
          <w:tcPr>
            <w:tcW w:w="1170" w:type="dxa"/>
          </w:tcPr>
          <w:p w14:paraId="64D051E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  <w:p w14:paraId="26E3B61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1-2.83)</w:t>
            </w:r>
          </w:p>
        </w:tc>
        <w:tc>
          <w:tcPr>
            <w:tcW w:w="720" w:type="dxa"/>
          </w:tcPr>
          <w:p w14:paraId="08CE0ED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1165" w:type="dxa"/>
          </w:tcPr>
          <w:p w14:paraId="641B15B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8</w:t>
            </w:r>
          </w:p>
          <w:p w14:paraId="7E1C99E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7-1.75)</w:t>
            </w:r>
          </w:p>
        </w:tc>
        <w:tc>
          <w:tcPr>
            <w:tcW w:w="741" w:type="dxa"/>
          </w:tcPr>
          <w:p w14:paraId="2A49AC0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</w:tc>
        <w:tc>
          <w:tcPr>
            <w:tcW w:w="1197" w:type="dxa"/>
          </w:tcPr>
          <w:p w14:paraId="675A6D4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31F0E9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2980845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4262A9C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5E17B71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40</w:t>
            </w:r>
          </w:p>
          <w:p w14:paraId="4ED6F27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6-2.03)</w:t>
            </w:r>
          </w:p>
        </w:tc>
        <w:tc>
          <w:tcPr>
            <w:tcW w:w="736" w:type="dxa"/>
          </w:tcPr>
          <w:p w14:paraId="2720E9F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1193" w:type="dxa"/>
          </w:tcPr>
          <w:p w14:paraId="34BD8D8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58</w:t>
            </w:r>
          </w:p>
          <w:p w14:paraId="66EBBFE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13-2.21)</w:t>
            </w:r>
          </w:p>
        </w:tc>
        <w:tc>
          <w:tcPr>
            <w:tcW w:w="741" w:type="dxa"/>
          </w:tcPr>
          <w:p w14:paraId="7D2EA3F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97" w:type="dxa"/>
          </w:tcPr>
          <w:p w14:paraId="01541AE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29925B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184821B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</w:tcPr>
          <w:p w14:paraId="2241443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0" w:type="dxa"/>
          </w:tcPr>
          <w:p w14:paraId="3CE33AC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  <w:p w14:paraId="7451B97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5-1.05)</w:t>
            </w:r>
          </w:p>
        </w:tc>
        <w:tc>
          <w:tcPr>
            <w:tcW w:w="738" w:type="dxa"/>
          </w:tcPr>
          <w:p w14:paraId="7E4601E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195" w:type="dxa"/>
          </w:tcPr>
          <w:p w14:paraId="5EC48AF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514ADB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7558A92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655E4A6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6D5960C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  <w:p w14:paraId="18E1B85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1-1.17)</w:t>
            </w:r>
          </w:p>
        </w:tc>
        <w:tc>
          <w:tcPr>
            <w:tcW w:w="861" w:type="dxa"/>
          </w:tcPr>
          <w:p w14:paraId="266893A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8</w:t>
            </w:r>
          </w:p>
        </w:tc>
        <w:tc>
          <w:tcPr>
            <w:tcW w:w="1350" w:type="dxa"/>
          </w:tcPr>
          <w:p w14:paraId="14F454A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C60DB0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2AC0144E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2D1C3D5A" w14:textId="77777777" w:rsidTr="00FF0783">
        <w:trPr>
          <w:trHeight w:val="900"/>
        </w:trPr>
        <w:tc>
          <w:tcPr>
            <w:tcW w:w="1705" w:type="dxa"/>
          </w:tcPr>
          <w:p w14:paraId="635262EA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50" w:type="dxa"/>
          </w:tcPr>
          <w:p w14:paraId="6AA9949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06B5EF5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0CABED4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3ABB266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38BDBE5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23C304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3A13F1E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A32E40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D63EA7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  <w:p w14:paraId="7D25C67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7-3.65)</w:t>
            </w:r>
          </w:p>
        </w:tc>
        <w:tc>
          <w:tcPr>
            <w:tcW w:w="720" w:type="dxa"/>
          </w:tcPr>
          <w:p w14:paraId="2D3BC6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</w:tc>
        <w:tc>
          <w:tcPr>
            <w:tcW w:w="1170" w:type="dxa"/>
          </w:tcPr>
          <w:p w14:paraId="692CC66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  <w:p w14:paraId="75C4B5F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2-4.49)</w:t>
            </w:r>
          </w:p>
        </w:tc>
        <w:tc>
          <w:tcPr>
            <w:tcW w:w="720" w:type="dxa"/>
          </w:tcPr>
          <w:p w14:paraId="168575F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1165" w:type="dxa"/>
          </w:tcPr>
          <w:p w14:paraId="190B1EE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  <w:p w14:paraId="5AAC86A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5-3.23)</w:t>
            </w:r>
          </w:p>
        </w:tc>
        <w:tc>
          <w:tcPr>
            <w:tcW w:w="741" w:type="dxa"/>
          </w:tcPr>
          <w:p w14:paraId="27B6007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1197" w:type="dxa"/>
          </w:tcPr>
          <w:p w14:paraId="0C3BD81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EDE2A3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5C0793B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29B9E13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5B01D4B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36" w:type="dxa"/>
          </w:tcPr>
          <w:p w14:paraId="704B6E1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93" w:type="dxa"/>
          </w:tcPr>
          <w:p w14:paraId="18CB45D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41" w:type="dxa"/>
          </w:tcPr>
          <w:p w14:paraId="4944238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97" w:type="dxa"/>
          </w:tcPr>
          <w:p w14:paraId="5612B4C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6ADF08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79F0B09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</w:tcPr>
          <w:p w14:paraId="21B3C3B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0" w:type="dxa"/>
          </w:tcPr>
          <w:p w14:paraId="0867E6C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38" w:type="dxa"/>
          </w:tcPr>
          <w:p w14:paraId="150D02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95" w:type="dxa"/>
          </w:tcPr>
          <w:p w14:paraId="2F29FBD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8AFCA9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0AFBC80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78350E1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266AF4A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  <w:p w14:paraId="70398D2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1-1.20)</w:t>
            </w:r>
          </w:p>
        </w:tc>
        <w:tc>
          <w:tcPr>
            <w:tcW w:w="861" w:type="dxa"/>
          </w:tcPr>
          <w:p w14:paraId="6AE8F81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</w:tc>
        <w:tc>
          <w:tcPr>
            <w:tcW w:w="1350" w:type="dxa"/>
          </w:tcPr>
          <w:p w14:paraId="068386E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EDBAE1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4CB3E9C6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28326C2F" w14:textId="77777777" w:rsidTr="00FF0783">
        <w:trPr>
          <w:trHeight w:val="729"/>
        </w:trPr>
        <w:tc>
          <w:tcPr>
            <w:tcW w:w="1705" w:type="dxa"/>
          </w:tcPr>
          <w:p w14:paraId="2F6A792B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50" w:type="dxa"/>
          </w:tcPr>
          <w:p w14:paraId="22B7277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6770ABB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6879200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09CF0A2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66C66BC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521FF7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6453802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26944C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B800E2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  <w:p w14:paraId="0AAC179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2-0.59)</w:t>
            </w:r>
          </w:p>
        </w:tc>
        <w:tc>
          <w:tcPr>
            <w:tcW w:w="720" w:type="dxa"/>
          </w:tcPr>
          <w:p w14:paraId="07117D0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70" w:type="dxa"/>
          </w:tcPr>
          <w:p w14:paraId="44F7585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  <w:p w14:paraId="60046AF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2-0.70)</w:t>
            </w:r>
          </w:p>
        </w:tc>
        <w:tc>
          <w:tcPr>
            <w:tcW w:w="720" w:type="dxa"/>
          </w:tcPr>
          <w:p w14:paraId="2488D83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65" w:type="dxa"/>
          </w:tcPr>
          <w:p w14:paraId="30DB257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  <w:p w14:paraId="623A547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2-0.50)</w:t>
            </w:r>
          </w:p>
        </w:tc>
        <w:tc>
          <w:tcPr>
            <w:tcW w:w="741" w:type="dxa"/>
          </w:tcPr>
          <w:p w14:paraId="72C78FE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97" w:type="dxa"/>
          </w:tcPr>
          <w:p w14:paraId="6CE88AF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0286E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1A28562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187CE25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0A03FFD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36" w:type="dxa"/>
          </w:tcPr>
          <w:p w14:paraId="567ACBF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93" w:type="dxa"/>
          </w:tcPr>
          <w:p w14:paraId="3FEEF1E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41" w:type="dxa"/>
          </w:tcPr>
          <w:p w14:paraId="4CC2455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97" w:type="dxa"/>
          </w:tcPr>
          <w:p w14:paraId="53EA029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371AC8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4AF56D5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</w:tcPr>
          <w:p w14:paraId="446FC34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0" w:type="dxa"/>
          </w:tcPr>
          <w:p w14:paraId="0EA412A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38" w:type="dxa"/>
          </w:tcPr>
          <w:p w14:paraId="476C548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95" w:type="dxa"/>
          </w:tcPr>
          <w:p w14:paraId="21F494C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EFCF4F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094F14B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39DB11B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244373C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  <w:p w14:paraId="4ABD21A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7-1.14)</w:t>
            </w:r>
          </w:p>
        </w:tc>
        <w:tc>
          <w:tcPr>
            <w:tcW w:w="861" w:type="dxa"/>
          </w:tcPr>
          <w:p w14:paraId="54C21D9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1350" w:type="dxa"/>
          </w:tcPr>
          <w:p w14:paraId="35F66D6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9D07ED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5E9F815B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3D72DDC8" w14:textId="77777777" w:rsidTr="00FF0783">
        <w:trPr>
          <w:trHeight w:val="729"/>
        </w:trPr>
        <w:tc>
          <w:tcPr>
            <w:tcW w:w="30235" w:type="dxa"/>
            <w:gridSpan w:val="33"/>
          </w:tcPr>
          <w:p w14:paraId="316CFEAC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omnia symptoms</w:t>
            </w:r>
          </w:p>
        </w:tc>
      </w:tr>
      <w:tr w:rsidR="00014A0A" w:rsidRPr="00BE43AD" w14:paraId="6A40A63D" w14:textId="77777777" w:rsidTr="00FF0783">
        <w:trPr>
          <w:trHeight w:val="792"/>
        </w:trPr>
        <w:tc>
          <w:tcPr>
            <w:tcW w:w="1705" w:type="dxa"/>
          </w:tcPr>
          <w:p w14:paraId="7AB31E90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44A88382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FC9DC2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35</w:t>
            </w:r>
          </w:p>
          <w:p w14:paraId="4E10B54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7-9.54)</w:t>
            </w:r>
          </w:p>
        </w:tc>
        <w:tc>
          <w:tcPr>
            <w:tcW w:w="720" w:type="dxa"/>
          </w:tcPr>
          <w:p w14:paraId="7206C26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1260" w:type="dxa"/>
          </w:tcPr>
          <w:p w14:paraId="085CB4F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55</w:t>
            </w:r>
          </w:p>
          <w:p w14:paraId="6796855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1-10.6)</w:t>
            </w:r>
          </w:p>
        </w:tc>
        <w:tc>
          <w:tcPr>
            <w:tcW w:w="720" w:type="dxa"/>
          </w:tcPr>
          <w:p w14:paraId="1486949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  <w:tc>
          <w:tcPr>
            <w:tcW w:w="1170" w:type="dxa"/>
          </w:tcPr>
          <w:p w14:paraId="09FEC52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DDE961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2F3145F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0565C3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C1B8B8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  <w:p w14:paraId="27C3CD8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4-1.50)</w:t>
            </w:r>
          </w:p>
        </w:tc>
        <w:tc>
          <w:tcPr>
            <w:tcW w:w="720" w:type="dxa"/>
          </w:tcPr>
          <w:p w14:paraId="1DB14D1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1170" w:type="dxa"/>
          </w:tcPr>
          <w:p w14:paraId="35E79EB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9</w:t>
            </w:r>
          </w:p>
          <w:p w14:paraId="11C1664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5-1.35)</w:t>
            </w:r>
          </w:p>
        </w:tc>
        <w:tc>
          <w:tcPr>
            <w:tcW w:w="720" w:type="dxa"/>
          </w:tcPr>
          <w:p w14:paraId="437E167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1165" w:type="dxa"/>
          </w:tcPr>
          <w:p w14:paraId="573107E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6</w:t>
            </w:r>
          </w:p>
          <w:p w14:paraId="0F08407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4-1.28)</w:t>
            </w:r>
          </w:p>
        </w:tc>
        <w:tc>
          <w:tcPr>
            <w:tcW w:w="741" w:type="dxa"/>
          </w:tcPr>
          <w:p w14:paraId="4A9E0D7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1197" w:type="dxa"/>
          </w:tcPr>
          <w:p w14:paraId="2C7862B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16F7B9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4CE6294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34CA4A3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4F8D9CA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9</w:t>
            </w:r>
          </w:p>
          <w:p w14:paraId="06C0BFB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7-1.56)</w:t>
            </w:r>
          </w:p>
        </w:tc>
        <w:tc>
          <w:tcPr>
            <w:tcW w:w="736" w:type="dxa"/>
          </w:tcPr>
          <w:p w14:paraId="2B8796A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</w:p>
        </w:tc>
        <w:tc>
          <w:tcPr>
            <w:tcW w:w="1193" w:type="dxa"/>
          </w:tcPr>
          <w:p w14:paraId="0BABC0A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  <w:p w14:paraId="570B097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6-1.40)</w:t>
            </w:r>
          </w:p>
        </w:tc>
        <w:tc>
          <w:tcPr>
            <w:tcW w:w="741" w:type="dxa"/>
          </w:tcPr>
          <w:p w14:paraId="5D7797B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2</w:t>
            </w:r>
          </w:p>
        </w:tc>
        <w:tc>
          <w:tcPr>
            <w:tcW w:w="1197" w:type="dxa"/>
          </w:tcPr>
          <w:p w14:paraId="50040DC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690DA3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3E104AC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</w:tcPr>
          <w:p w14:paraId="12122D4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0" w:type="dxa"/>
          </w:tcPr>
          <w:p w14:paraId="5E5FED5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  <w:p w14:paraId="2120CF5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8-1.05)</w:t>
            </w:r>
          </w:p>
        </w:tc>
        <w:tc>
          <w:tcPr>
            <w:tcW w:w="738" w:type="dxa"/>
          </w:tcPr>
          <w:p w14:paraId="02BF00F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1195" w:type="dxa"/>
          </w:tcPr>
          <w:p w14:paraId="7493EA3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98C9FC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52D9E8B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0CC1650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724DD8B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0</w:t>
            </w:r>
          </w:p>
          <w:p w14:paraId="2F7FEB8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5-1.52)</w:t>
            </w:r>
          </w:p>
        </w:tc>
        <w:tc>
          <w:tcPr>
            <w:tcW w:w="861" w:type="dxa"/>
          </w:tcPr>
          <w:p w14:paraId="597A73A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1350" w:type="dxa"/>
          </w:tcPr>
          <w:p w14:paraId="49B2B11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73FC14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13E5998E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0AAA7E5D" w14:textId="77777777" w:rsidTr="00FF0783">
        <w:trPr>
          <w:trHeight w:val="900"/>
        </w:trPr>
        <w:tc>
          <w:tcPr>
            <w:tcW w:w="1705" w:type="dxa"/>
          </w:tcPr>
          <w:p w14:paraId="4D366134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50" w:type="dxa"/>
          </w:tcPr>
          <w:p w14:paraId="3A3BE91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276947E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0CF960F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560A701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697C478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FD0DFF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6B2C92A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2802993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6BC7B5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  <w:p w14:paraId="07D59B5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3-2.02)</w:t>
            </w:r>
          </w:p>
        </w:tc>
        <w:tc>
          <w:tcPr>
            <w:tcW w:w="720" w:type="dxa"/>
          </w:tcPr>
          <w:p w14:paraId="28B447E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1170" w:type="dxa"/>
          </w:tcPr>
          <w:p w14:paraId="2737E5E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  <w:p w14:paraId="267AA49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7-1.07)</w:t>
            </w:r>
          </w:p>
        </w:tc>
        <w:tc>
          <w:tcPr>
            <w:tcW w:w="720" w:type="dxa"/>
          </w:tcPr>
          <w:p w14:paraId="4A09AD2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165" w:type="dxa"/>
          </w:tcPr>
          <w:p w14:paraId="704522C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5</w:t>
            </w:r>
          </w:p>
          <w:p w14:paraId="2755576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1-1.42)</w:t>
            </w:r>
          </w:p>
        </w:tc>
        <w:tc>
          <w:tcPr>
            <w:tcW w:w="741" w:type="dxa"/>
          </w:tcPr>
          <w:p w14:paraId="100631E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  <w:tc>
          <w:tcPr>
            <w:tcW w:w="1197" w:type="dxa"/>
          </w:tcPr>
          <w:p w14:paraId="58B63D7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2600AE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198F9E4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35B8F45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1383B8C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36" w:type="dxa"/>
          </w:tcPr>
          <w:p w14:paraId="3F54831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93" w:type="dxa"/>
          </w:tcPr>
          <w:p w14:paraId="28359FD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41" w:type="dxa"/>
          </w:tcPr>
          <w:p w14:paraId="2C419B1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97" w:type="dxa"/>
          </w:tcPr>
          <w:p w14:paraId="6BE7FD6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DF2154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0B2797D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</w:tcPr>
          <w:p w14:paraId="08F9ED4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0" w:type="dxa"/>
          </w:tcPr>
          <w:p w14:paraId="7710772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  <w:p w14:paraId="4DB84CD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1-1.21)</w:t>
            </w:r>
          </w:p>
        </w:tc>
        <w:tc>
          <w:tcPr>
            <w:tcW w:w="738" w:type="dxa"/>
          </w:tcPr>
          <w:p w14:paraId="3268B22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</w:p>
        </w:tc>
        <w:tc>
          <w:tcPr>
            <w:tcW w:w="1195" w:type="dxa"/>
          </w:tcPr>
          <w:p w14:paraId="7586E75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365F3C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09453CC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4038ABC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5923C2B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61" w:type="dxa"/>
          </w:tcPr>
          <w:p w14:paraId="4BF0FDB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7742CB5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87EE13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16926E9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4F8F852F" w14:textId="77777777" w:rsidTr="00FF0783">
        <w:trPr>
          <w:trHeight w:val="729"/>
        </w:trPr>
        <w:tc>
          <w:tcPr>
            <w:tcW w:w="1705" w:type="dxa"/>
          </w:tcPr>
          <w:p w14:paraId="49BE7CE4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50" w:type="dxa"/>
          </w:tcPr>
          <w:p w14:paraId="2BCA1F2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041908D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4F74B70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4B9E9E1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1F23158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FFD684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79576C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1BF9AE9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4ABC6F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2</w:t>
            </w:r>
          </w:p>
          <w:p w14:paraId="5CFC27E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8-3.25)</w:t>
            </w:r>
          </w:p>
        </w:tc>
        <w:tc>
          <w:tcPr>
            <w:tcW w:w="720" w:type="dxa"/>
          </w:tcPr>
          <w:p w14:paraId="50948C2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2</w:t>
            </w:r>
          </w:p>
        </w:tc>
        <w:tc>
          <w:tcPr>
            <w:tcW w:w="1170" w:type="dxa"/>
          </w:tcPr>
          <w:p w14:paraId="6DD1CB4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4</w:t>
            </w:r>
          </w:p>
          <w:p w14:paraId="24710A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9-3.65)</w:t>
            </w:r>
          </w:p>
        </w:tc>
        <w:tc>
          <w:tcPr>
            <w:tcW w:w="720" w:type="dxa"/>
          </w:tcPr>
          <w:p w14:paraId="1FB0E10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5</w:t>
            </w:r>
          </w:p>
        </w:tc>
        <w:tc>
          <w:tcPr>
            <w:tcW w:w="1165" w:type="dxa"/>
          </w:tcPr>
          <w:p w14:paraId="5FB4D78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6</w:t>
            </w:r>
          </w:p>
          <w:p w14:paraId="37BC382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4-2.96)</w:t>
            </w:r>
          </w:p>
        </w:tc>
        <w:tc>
          <w:tcPr>
            <w:tcW w:w="741" w:type="dxa"/>
          </w:tcPr>
          <w:p w14:paraId="4AC3AE5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  <w:tc>
          <w:tcPr>
            <w:tcW w:w="1197" w:type="dxa"/>
          </w:tcPr>
          <w:p w14:paraId="500384C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209FCA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442F0A4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5BAB388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52A4D6A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36" w:type="dxa"/>
          </w:tcPr>
          <w:p w14:paraId="18CCB52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93" w:type="dxa"/>
          </w:tcPr>
          <w:p w14:paraId="004EF1F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41" w:type="dxa"/>
          </w:tcPr>
          <w:p w14:paraId="6FA44A5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97" w:type="dxa"/>
          </w:tcPr>
          <w:p w14:paraId="0CC4063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72FD09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6061EB7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</w:tcPr>
          <w:p w14:paraId="2792764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0" w:type="dxa"/>
          </w:tcPr>
          <w:p w14:paraId="38CFE03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  <w:p w14:paraId="19D9DC8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4-1.15)</w:t>
            </w:r>
          </w:p>
        </w:tc>
        <w:tc>
          <w:tcPr>
            <w:tcW w:w="738" w:type="dxa"/>
          </w:tcPr>
          <w:p w14:paraId="55EDD72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1195" w:type="dxa"/>
          </w:tcPr>
          <w:p w14:paraId="206397C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7C3B33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19BF4F1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5B495CA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28752B5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61" w:type="dxa"/>
          </w:tcPr>
          <w:p w14:paraId="320CA84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2AA0BFC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3EA052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73D50E39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107ABD25" w14:textId="77777777" w:rsidTr="00FF0783">
        <w:trPr>
          <w:trHeight w:val="729"/>
        </w:trPr>
        <w:tc>
          <w:tcPr>
            <w:tcW w:w="30235" w:type="dxa"/>
            <w:gridSpan w:val="33"/>
          </w:tcPr>
          <w:p w14:paraId="4FF54C3E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neliness symptoms</w:t>
            </w:r>
          </w:p>
        </w:tc>
      </w:tr>
      <w:tr w:rsidR="00014A0A" w:rsidRPr="00BE43AD" w14:paraId="3D3EAFAC" w14:textId="77777777" w:rsidTr="00FF0783">
        <w:trPr>
          <w:trHeight w:val="702"/>
        </w:trPr>
        <w:tc>
          <w:tcPr>
            <w:tcW w:w="1705" w:type="dxa"/>
          </w:tcPr>
          <w:p w14:paraId="4FB6E704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36C97599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9B12CB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  <w:p w14:paraId="4D0C98C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9-5.70)</w:t>
            </w:r>
          </w:p>
        </w:tc>
        <w:tc>
          <w:tcPr>
            <w:tcW w:w="720" w:type="dxa"/>
          </w:tcPr>
          <w:p w14:paraId="774D1A1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1260" w:type="dxa"/>
          </w:tcPr>
          <w:p w14:paraId="63F01AA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  <w:p w14:paraId="0D3C9C7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0-3.26)</w:t>
            </w:r>
          </w:p>
        </w:tc>
        <w:tc>
          <w:tcPr>
            <w:tcW w:w="720" w:type="dxa"/>
          </w:tcPr>
          <w:p w14:paraId="694C5D5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1170" w:type="dxa"/>
          </w:tcPr>
          <w:p w14:paraId="31A5F56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6C5251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142DFDE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4371CF5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02B5F2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5</w:t>
            </w:r>
          </w:p>
          <w:p w14:paraId="1AEEE16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8-3.45)</w:t>
            </w:r>
          </w:p>
        </w:tc>
        <w:tc>
          <w:tcPr>
            <w:tcW w:w="720" w:type="dxa"/>
          </w:tcPr>
          <w:p w14:paraId="594A95D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  <w:tc>
          <w:tcPr>
            <w:tcW w:w="1170" w:type="dxa"/>
          </w:tcPr>
          <w:p w14:paraId="1D627A4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  <w:p w14:paraId="65F89E5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8-2.94)</w:t>
            </w:r>
          </w:p>
        </w:tc>
        <w:tc>
          <w:tcPr>
            <w:tcW w:w="720" w:type="dxa"/>
          </w:tcPr>
          <w:p w14:paraId="0DE09A6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</w:tc>
        <w:tc>
          <w:tcPr>
            <w:tcW w:w="1165" w:type="dxa"/>
          </w:tcPr>
          <w:p w14:paraId="7C90068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  <w:p w14:paraId="3C567FB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6-1.81)</w:t>
            </w:r>
          </w:p>
        </w:tc>
        <w:tc>
          <w:tcPr>
            <w:tcW w:w="741" w:type="dxa"/>
          </w:tcPr>
          <w:p w14:paraId="5D6D9AD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</w:tc>
        <w:tc>
          <w:tcPr>
            <w:tcW w:w="1197" w:type="dxa"/>
          </w:tcPr>
          <w:p w14:paraId="50D924E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568CD9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10A3EB6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7B89B3B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6CBF63C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3</w:t>
            </w:r>
          </w:p>
          <w:p w14:paraId="056347B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0-1.88)</w:t>
            </w:r>
          </w:p>
        </w:tc>
        <w:tc>
          <w:tcPr>
            <w:tcW w:w="736" w:type="dxa"/>
          </w:tcPr>
          <w:p w14:paraId="4CC33EE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3</w:t>
            </w:r>
          </w:p>
        </w:tc>
        <w:tc>
          <w:tcPr>
            <w:tcW w:w="1193" w:type="dxa"/>
          </w:tcPr>
          <w:p w14:paraId="794FF9D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  <w:p w14:paraId="0C302DC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4-1.54)</w:t>
            </w:r>
          </w:p>
        </w:tc>
        <w:tc>
          <w:tcPr>
            <w:tcW w:w="741" w:type="dxa"/>
          </w:tcPr>
          <w:p w14:paraId="2F591D8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0</w:t>
            </w:r>
          </w:p>
        </w:tc>
        <w:tc>
          <w:tcPr>
            <w:tcW w:w="1197" w:type="dxa"/>
          </w:tcPr>
          <w:p w14:paraId="08CFD0D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78C86E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5521075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</w:tcPr>
          <w:p w14:paraId="6F246FB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0" w:type="dxa"/>
          </w:tcPr>
          <w:p w14:paraId="63DFE0F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4</w:t>
            </w:r>
          </w:p>
          <w:p w14:paraId="1EC6DAE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9-0.85)</w:t>
            </w:r>
          </w:p>
        </w:tc>
        <w:tc>
          <w:tcPr>
            <w:tcW w:w="738" w:type="dxa"/>
          </w:tcPr>
          <w:p w14:paraId="4DC94C2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95" w:type="dxa"/>
          </w:tcPr>
          <w:p w14:paraId="3E7A50E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57E694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0D9903C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423304C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3A4ACFB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  <w:p w14:paraId="631034C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0-1.42)</w:t>
            </w:r>
          </w:p>
        </w:tc>
        <w:tc>
          <w:tcPr>
            <w:tcW w:w="861" w:type="dxa"/>
          </w:tcPr>
          <w:p w14:paraId="7FC60CE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5</w:t>
            </w:r>
          </w:p>
        </w:tc>
        <w:tc>
          <w:tcPr>
            <w:tcW w:w="1350" w:type="dxa"/>
          </w:tcPr>
          <w:p w14:paraId="6BE942B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EB0859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05021DD2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06438642" w14:textId="77777777" w:rsidTr="00FF0783">
        <w:trPr>
          <w:trHeight w:val="810"/>
        </w:trPr>
        <w:tc>
          <w:tcPr>
            <w:tcW w:w="1705" w:type="dxa"/>
          </w:tcPr>
          <w:p w14:paraId="28E61DAC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350" w:type="dxa"/>
          </w:tcPr>
          <w:p w14:paraId="1F0D0E3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52E695A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7307899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033778D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0222E50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FB94E7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303B43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502592C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C7C495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  <w:p w14:paraId="571643C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1-4.22)</w:t>
            </w:r>
          </w:p>
        </w:tc>
        <w:tc>
          <w:tcPr>
            <w:tcW w:w="720" w:type="dxa"/>
          </w:tcPr>
          <w:p w14:paraId="0C340E5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1170" w:type="dxa"/>
          </w:tcPr>
          <w:p w14:paraId="441673D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2</w:t>
            </w:r>
          </w:p>
          <w:p w14:paraId="2C6722A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9-5.08)</w:t>
            </w:r>
          </w:p>
        </w:tc>
        <w:tc>
          <w:tcPr>
            <w:tcW w:w="720" w:type="dxa"/>
          </w:tcPr>
          <w:p w14:paraId="0BAA0E5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1165" w:type="dxa"/>
          </w:tcPr>
          <w:p w14:paraId="15F4914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1</w:t>
            </w:r>
          </w:p>
          <w:p w14:paraId="6276CFD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5-3.26)</w:t>
            </w:r>
          </w:p>
        </w:tc>
        <w:tc>
          <w:tcPr>
            <w:tcW w:w="741" w:type="dxa"/>
          </w:tcPr>
          <w:p w14:paraId="03109D5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  <w:tc>
          <w:tcPr>
            <w:tcW w:w="1197" w:type="dxa"/>
          </w:tcPr>
          <w:p w14:paraId="2F71B0F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79F6FD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7A936A9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046D25F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6A56E33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36" w:type="dxa"/>
          </w:tcPr>
          <w:p w14:paraId="2258082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93" w:type="dxa"/>
          </w:tcPr>
          <w:p w14:paraId="263CAE9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41" w:type="dxa"/>
          </w:tcPr>
          <w:p w14:paraId="010266B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97" w:type="dxa"/>
          </w:tcPr>
          <w:p w14:paraId="542C4DF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2B8708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38C2926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</w:tcPr>
          <w:p w14:paraId="1B77A10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0" w:type="dxa"/>
          </w:tcPr>
          <w:p w14:paraId="5769966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2</w:t>
            </w:r>
          </w:p>
          <w:p w14:paraId="08BC003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2-1.29)</w:t>
            </w:r>
          </w:p>
        </w:tc>
        <w:tc>
          <w:tcPr>
            <w:tcW w:w="738" w:type="dxa"/>
          </w:tcPr>
          <w:p w14:paraId="2F609E5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</w:tc>
        <w:tc>
          <w:tcPr>
            <w:tcW w:w="1195" w:type="dxa"/>
          </w:tcPr>
          <w:p w14:paraId="28A8169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377C9F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358CEA0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79FA85F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1AF3931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61" w:type="dxa"/>
          </w:tcPr>
          <w:p w14:paraId="0D5E417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7401DB2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641431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10B837DB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7DAE16B0" w14:textId="77777777" w:rsidTr="00FF0783">
        <w:trPr>
          <w:trHeight w:val="729"/>
        </w:trPr>
        <w:tc>
          <w:tcPr>
            <w:tcW w:w="1705" w:type="dxa"/>
          </w:tcPr>
          <w:p w14:paraId="67824035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350" w:type="dxa"/>
          </w:tcPr>
          <w:p w14:paraId="0AE60DD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36AEC49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69B948A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0425CA9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38D925F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D9185C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20" w:type="dxa"/>
          </w:tcPr>
          <w:p w14:paraId="52C5634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14:paraId="797F7CA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ADEF4C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0</w:t>
            </w:r>
          </w:p>
          <w:p w14:paraId="466160E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4-2.11)</w:t>
            </w:r>
          </w:p>
        </w:tc>
        <w:tc>
          <w:tcPr>
            <w:tcW w:w="720" w:type="dxa"/>
          </w:tcPr>
          <w:p w14:paraId="20CFDD0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170" w:type="dxa"/>
          </w:tcPr>
          <w:p w14:paraId="6160391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  <w:p w14:paraId="437A89A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5-2.27)</w:t>
            </w:r>
          </w:p>
        </w:tc>
        <w:tc>
          <w:tcPr>
            <w:tcW w:w="720" w:type="dxa"/>
          </w:tcPr>
          <w:p w14:paraId="4F00DB1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65" w:type="dxa"/>
          </w:tcPr>
          <w:p w14:paraId="6EE2A78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1</w:t>
            </w:r>
          </w:p>
          <w:p w14:paraId="08419E2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05-1.91)</w:t>
            </w:r>
          </w:p>
        </w:tc>
        <w:tc>
          <w:tcPr>
            <w:tcW w:w="741" w:type="dxa"/>
          </w:tcPr>
          <w:p w14:paraId="585D8D0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97" w:type="dxa"/>
          </w:tcPr>
          <w:p w14:paraId="17F8CC6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EC5F9A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4C07A05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</w:tcPr>
          <w:p w14:paraId="5B9FCCB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1C7CE2B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36" w:type="dxa"/>
          </w:tcPr>
          <w:p w14:paraId="7E1271B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93" w:type="dxa"/>
          </w:tcPr>
          <w:p w14:paraId="24A0DD7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41" w:type="dxa"/>
          </w:tcPr>
          <w:p w14:paraId="4A5CAE0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97" w:type="dxa"/>
          </w:tcPr>
          <w:p w14:paraId="608D9BF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3A5F10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001C9B9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</w:tcPr>
          <w:p w14:paraId="648AE2D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0" w:type="dxa"/>
          </w:tcPr>
          <w:p w14:paraId="3F2C9E1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  <w:p w14:paraId="2DBA57C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3-0.91)</w:t>
            </w:r>
          </w:p>
        </w:tc>
        <w:tc>
          <w:tcPr>
            <w:tcW w:w="738" w:type="dxa"/>
          </w:tcPr>
          <w:p w14:paraId="60C69C0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195" w:type="dxa"/>
          </w:tcPr>
          <w:p w14:paraId="3E5C827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E0726B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36" w:type="dxa"/>
          </w:tcPr>
          <w:p w14:paraId="736424F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</w:tcPr>
          <w:p w14:paraId="63EC3C9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78DDC46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61" w:type="dxa"/>
          </w:tcPr>
          <w:p w14:paraId="6EC5535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231A8D2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CA6616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05" w:type="dxa"/>
          </w:tcPr>
          <w:p w14:paraId="25F33111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AA96303" w14:textId="77777777" w:rsidR="00014A0A" w:rsidRPr="00BE43AD" w:rsidRDefault="00014A0A" w:rsidP="00014A0A">
      <w:pPr>
        <w:rPr>
          <w:rFonts w:ascii="Times New Roman" w:eastAsia="DengXian" w:hAnsi="Times New Roman" w:cs="Times New Roman"/>
          <w:sz w:val="20"/>
          <w:szCs w:val="24"/>
        </w:rPr>
      </w:pPr>
      <w:r w:rsidRPr="00BE43AD">
        <w:rPr>
          <w:rFonts w:ascii="Times New Roman" w:eastAsia="DengXian" w:hAnsi="Times New Roman" w:cs="Times New Roman"/>
          <w:b/>
          <w:bCs/>
          <w:sz w:val="24"/>
          <w:szCs w:val="32"/>
        </w:rPr>
        <w:t>Supplement Table S2</w:t>
      </w:r>
      <w:r w:rsidRPr="00BE43AD">
        <w:rPr>
          <w:rFonts w:ascii="Times New Roman" w:eastAsia="DengXian" w:hAnsi="Times New Roman" w:cs="Times New Roman"/>
          <w:b/>
          <w:bCs/>
          <w:sz w:val="24"/>
          <w:szCs w:val="32"/>
          <w:lang w:val="en-GB"/>
        </w:rPr>
        <w:t xml:space="preserve">. </w:t>
      </w:r>
      <w:r w:rsidRPr="00BE43AD">
        <w:rPr>
          <w:rFonts w:ascii="Times New Roman" w:eastAsia="DengXian" w:hAnsi="Times New Roman" w:cs="Times New Roman"/>
          <w:sz w:val="24"/>
          <w:szCs w:val="32"/>
        </w:rPr>
        <w:t>Multivariate</w:t>
      </w:r>
      <w:r w:rsidRPr="00BE43AD">
        <w:rPr>
          <w:rFonts w:ascii="Calibri" w:eastAsia="DengXian" w:hAnsi="Calibri" w:cs="Vrinda"/>
        </w:rPr>
        <w:t xml:space="preserve"> </w:t>
      </w:r>
      <w:r w:rsidRPr="00BE43AD">
        <w:rPr>
          <w:rFonts w:ascii="Times New Roman" w:eastAsia="DengXian" w:hAnsi="Times New Roman" w:cs="Times New Roman"/>
          <w:sz w:val="24"/>
          <w:szCs w:val="32"/>
        </w:rPr>
        <w:t>logistic regression analysis of factors associated with psychological outcomes</w:t>
      </w:r>
      <w:r w:rsidRPr="00BE43AD">
        <w:rPr>
          <w:rFonts w:ascii="Times New Roman" w:eastAsia="DengXian" w:hAnsi="Times New Roman" w:cs="Times New Roman"/>
        </w:rPr>
        <w:t xml:space="preserve"> </w:t>
      </w:r>
      <w:r w:rsidRPr="00BE43AD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 xml:space="preserve">among vaccinated </w:t>
      </w:r>
      <w:r w:rsidRPr="00BE43AD">
        <w:rPr>
          <w:rFonts w:ascii="Times New Roman" w:eastAsia="Calibri" w:hAnsi="Times New Roman" w:cs="Times New Roman"/>
          <w:sz w:val="24"/>
          <w:szCs w:val="24"/>
          <w:lang w:eastAsia="en-US" w:bidi="ar-SA"/>
        </w:rPr>
        <w:t>and</w:t>
      </w:r>
      <w:r w:rsidRPr="00BE43AD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 xml:space="preserve"> unvaccinated health care workers</w:t>
      </w:r>
      <w:r w:rsidRPr="00BE43AD">
        <w:rPr>
          <w:rFonts w:ascii="Times New Roman" w:eastAsia="DengXian" w:hAnsi="Times New Roman" w:cs="Times New Roman"/>
        </w:rPr>
        <w:t xml:space="preserve"> </w:t>
      </w:r>
      <w:r w:rsidRPr="00BE43AD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>against COVID-19 infection (continued).</w:t>
      </w:r>
    </w:p>
    <w:p w14:paraId="6F483457" w14:textId="77777777" w:rsidR="00014A0A" w:rsidRPr="00BE43AD" w:rsidRDefault="00014A0A" w:rsidP="00014A0A">
      <w:pPr>
        <w:rPr>
          <w:rFonts w:ascii="Calibri" w:eastAsia="DengXian" w:hAnsi="Calibri" w:cs="Vrinda"/>
          <w:lang w:val="en-GB"/>
        </w:rPr>
      </w:pPr>
    </w:p>
    <w:p w14:paraId="400CEE08" w14:textId="77777777" w:rsidR="00014A0A" w:rsidRPr="00BE43AD" w:rsidRDefault="00014A0A" w:rsidP="00014A0A">
      <w:pPr>
        <w:rPr>
          <w:rFonts w:ascii="Times New Roman" w:eastAsia="DengXian" w:hAnsi="Times New Roman" w:cs="Times New Roman"/>
          <w:b/>
          <w:bCs/>
          <w:sz w:val="24"/>
          <w:szCs w:val="32"/>
        </w:rPr>
      </w:pPr>
    </w:p>
    <w:p w14:paraId="4B148FA2" w14:textId="77777777" w:rsidR="00014A0A" w:rsidRPr="00BE43AD" w:rsidRDefault="00014A0A" w:rsidP="00014A0A">
      <w:pPr>
        <w:jc w:val="both"/>
        <w:rPr>
          <w:rFonts w:ascii="Times New Roman" w:eastAsia="DengXian" w:hAnsi="Times New Roman" w:cs="Times New Roman"/>
          <w:sz w:val="24"/>
          <w:szCs w:val="32"/>
          <w:lang w:val="en-GB"/>
        </w:rPr>
      </w:pPr>
      <w:r w:rsidRPr="00BE43AD">
        <w:rPr>
          <w:rFonts w:ascii="Times New Roman" w:eastAsia="DengXian" w:hAnsi="Times New Roman" w:cs="Times New Roman"/>
          <w:b/>
          <w:bCs/>
          <w:sz w:val="24"/>
          <w:szCs w:val="32"/>
        </w:rPr>
        <w:lastRenderedPageBreak/>
        <w:t>Supplement Table S2</w:t>
      </w:r>
      <w:r w:rsidRPr="00BE43AD">
        <w:rPr>
          <w:rFonts w:ascii="Times New Roman" w:eastAsia="DengXian" w:hAnsi="Times New Roman" w:cs="Times New Roman"/>
          <w:b/>
          <w:bCs/>
          <w:sz w:val="24"/>
          <w:szCs w:val="32"/>
          <w:lang w:val="en-GB"/>
        </w:rPr>
        <w:t xml:space="preserve">. </w:t>
      </w:r>
      <w:r w:rsidRPr="00BE43AD">
        <w:rPr>
          <w:rFonts w:ascii="Times New Roman" w:eastAsia="DengXian" w:hAnsi="Times New Roman" w:cs="Times New Roman"/>
          <w:sz w:val="24"/>
          <w:szCs w:val="32"/>
        </w:rPr>
        <w:t>Multivariate logistic regression analysis of factors associated with psychological outcomes</w:t>
      </w:r>
      <w:r w:rsidRPr="00BE43AD">
        <w:rPr>
          <w:rFonts w:ascii="Times New Roman" w:eastAsia="DengXian" w:hAnsi="Times New Roman" w:cs="Times New Roman"/>
        </w:rPr>
        <w:t xml:space="preserve"> </w:t>
      </w:r>
      <w:r w:rsidRPr="00BE43AD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 xml:space="preserve">among vaccinated </w:t>
      </w:r>
      <w:r w:rsidRPr="00BE43AD">
        <w:rPr>
          <w:rFonts w:ascii="Times New Roman" w:eastAsia="Calibri" w:hAnsi="Times New Roman" w:cs="Times New Roman"/>
          <w:sz w:val="24"/>
          <w:szCs w:val="24"/>
          <w:lang w:eastAsia="en-US" w:bidi="ar-SA"/>
        </w:rPr>
        <w:t>and</w:t>
      </w:r>
      <w:r w:rsidRPr="00BE43AD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 xml:space="preserve"> unvaccinated health care workers</w:t>
      </w:r>
      <w:r w:rsidRPr="00BE43AD">
        <w:rPr>
          <w:rFonts w:ascii="Times New Roman" w:eastAsia="DengXian" w:hAnsi="Times New Roman" w:cs="Times New Roman"/>
        </w:rPr>
        <w:t xml:space="preserve"> </w:t>
      </w:r>
      <w:r w:rsidRPr="00BE43AD">
        <w:rPr>
          <w:rFonts w:ascii="Times New Roman" w:eastAsia="Calibri" w:hAnsi="Times New Roman" w:cs="Times New Roman"/>
          <w:sz w:val="24"/>
          <w:szCs w:val="24"/>
          <w:lang w:val="en-GB" w:eastAsia="en-US" w:bidi="ar-SA"/>
        </w:rPr>
        <w:t>against COVID-19 infection (continued).</w:t>
      </w:r>
    </w:p>
    <w:tbl>
      <w:tblPr>
        <w:tblStyle w:val="TableGrid25"/>
        <w:tblW w:w="2990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9"/>
        <w:gridCol w:w="1246"/>
        <w:gridCol w:w="776"/>
        <w:gridCol w:w="1260"/>
        <w:gridCol w:w="782"/>
        <w:gridCol w:w="258"/>
        <w:gridCol w:w="1151"/>
        <w:gridCol w:w="756"/>
        <w:gridCol w:w="1239"/>
        <w:gridCol w:w="768"/>
        <w:gridCol w:w="286"/>
        <w:gridCol w:w="1243"/>
        <w:gridCol w:w="764"/>
        <w:gridCol w:w="1239"/>
        <w:gridCol w:w="764"/>
        <w:gridCol w:w="249"/>
        <w:gridCol w:w="1372"/>
        <w:gridCol w:w="780"/>
        <w:gridCol w:w="1225"/>
        <w:gridCol w:w="768"/>
        <w:gridCol w:w="290"/>
        <w:gridCol w:w="1459"/>
        <w:gridCol w:w="785"/>
        <w:gridCol w:w="1272"/>
        <w:gridCol w:w="784"/>
        <w:gridCol w:w="289"/>
        <w:gridCol w:w="1275"/>
        <w:gridCol w:w="781"/>
        <w:gridCol w:w="1268"/>
        <w:gridCol w:w="779"/>
        <w:gridCol w:w="1313"/>
        <w:gridCol w:w="820"/>
        <w:gridCol w:w="11"/>
      </w:tblGrid>
      <w:tr w:rsidR="00014A0A" w:rsidRPr="00BE43AD" w14:paraId="16F5C4D9" w14:textId="77777777" w:rsidTr="00FF0783">
        <w:trPr>
          <w:trHeight w:val="377"/>
          <w:jc w:val="center"/>
        </w:trPr>
        <w:tc>
          <w:tcPr>
            <w:tcW w:w="1849" w:type="dxa"/>
            <w:vMerge w:val="restart"/>
            <w:tcBorders>
              <w:top w:val="single" w:sz="4" w:space="0" w:color="auto"/>
            </w:tcBorders>
          </w:tcPr>
          <w:p w14:paraId="6ED714D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sychological outcomes</w:t>
            </w:r>
          </w:p>
        </w:tc>
        <w:tc>
          <w:tcPr>
            <w:tcW w:w="4064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C465D0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viding direct service to infected patients</w:t>
            </w:r>
          </w:p>
        </w:tc>
        <w:tc>
          <w:tcPr>
            <w:tcW w:w="258" w:type="dxa"/>
            <w:tcBorders>
              <w:top w:val="single" w:sz="4" w:space="0" w:color="auto"/>
            </w:tcBorders>
          </w:tcPr>
          <w:p w14:paraId="426BE44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914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02178F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ave you been infected with COVID-19?</w:t>
            </w:r>
          </w:p>
        </w:tc>
        <w:tc>
          <w:tcPr>
            <w:tcW w:w="286" w:type="dxa"/>
            <w:tcBorders>
              <w:top w:val="single" w:sz="4" w:space="0" w:color="auto"/>
            </w:tcBorders>
          </w:tcPr>
          <w:p w14:paraId="5F2AA1A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18767A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ave any of your family members, friends, or colleagues been infected with the COVID-19?</w:t>
            </w:r>
          </w:p>
        </w:tc>
        <w:tc>
          <w:tcPr>
            <w:tcW w:w="249" w:type="dxa"/>
            <w:tcBorders>
              <w:top w:val="single" w:sz="4" w:space="0" w:color="auto"/>
            </w:tcBorders>
          </w:tcPr>
          <w:p w14:paraId="42A0DE3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4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079CEA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ave any of your family members, friends, or colleagues died of the COVID-19?</w:t>
            </w:r>
          </w:p>
        </w:tc>
        <w:tc>
          <w:tcPr>
            <w:tcW w:w="290" w:type="dxa"/>
            <w:tcBorders>
              <w:top w:val="single" w:sz="4" w:space="0" w:color="auto"/>
            </w:tcBorders>
          </w:tcPr>
          <w:p w14:paraId="4BFAC15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DD77E5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ave you been vaccinated against the COVID-19 infection?</w:t>
            </w:r>
          </w:p>
        </w:tc>
        <w:tc>
          <w:tcPr>
            <w:tcW w:w="289" w:type="dxa"/>
            <w:tcBorders>
              <w:top w:val="single" w:sz="4" w:space="0" w:color="auto"/>
            </w:tcBorders>
          </w:tcPr>
          <w:p w14:paraId="7F17C79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47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4E50FE5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cial support</w:t>
            </w:r>
          </w:p>
          <w:p w14:paraId="143A2DA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35E141BC" w14:textId="77777777" w:rsidTr="00FF0783">
        <w:trPr>
          <w:trHeight w:val="465"/>
          <w:jc w:val="center"/>
        </w:trPr>
        <w:tc>
          <w:tcPr>
            <w:tcW w:w="1849" w:type="dxa"/>
            <w:vMerge/>
          </w:tcPr>
          <w:p w14:paraId="6D8D6B42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2" w:type="dxa"/>
            <w:gridSpan w:val="2"/>
            <w:tcBorders>
              <w:top w:val="single" w:sz="4" w:space="0" w:color="auto"/>
            </w:tcBorders>
          </w:tcPr>
          <w:p w14:paraId="6558A62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2042" w:type="dxa"/>
            <w:gridSpan w:val="2"/>
            <w:tcBorders>
              <w:top w:val="single" w:sz="4" w:space="0" w:color="auto"/>
            </w:tcBorders>
          </w:tcPr>
          <w:p w14:paraId="14EC1F6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258" w:type="dxa"/>
          </w:tcPr>
          <w:p w14:paraId="417EAE4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7" w:type="dxa"/>
            <w:gridSpan w:val="2"/>
            <w:tcBorders>
              <w:top w:val="single" w:sz="4" w:space="0" w:color="auto"/>
            </w:tcBorders>
          </w:tcPr>
          <w:p w14:paraId="33F1BD0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2007" w:type="dxa"/>
            <w:gridSpan w:val="2"/>
            <w:tcBorders>
              <w:top w:val="single" w:sz="4" w:space="0" w:color="auto"/>
            </w:tcBorders>
          </w:tcPr>
          <w:p w14:paraId="5BED957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286" w:type="dxa"/>
          </w:tcPr>
          <w:p w14:paraId="448B49C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07" w:type="dxa"/>
            <w:gridSpan w:val="2"/>
            <w:tcBorders>
              <w:top w:val="single" w:sz="4" w:space="0" w:color="auto"/>
            </w:tcBorders>
          </w:tcPr>
          <w:p w14:paraId="2E9AFBF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2003" w:type="dxa"/>
            <w:gridSpan w:val="2"/>
            <w:tcBorders>
              <w:top w:val="single" w:sz="4" w:space="0" w:color="auto"/>
            </w:tcBorders>
          </w:tcPr>
          <w:p w14:paraId="0AC0F8F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249" w:type="dxa"/>
          </w:tcPr>
          <w:p w14:paraId="281AF09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2" w:type="dxa"/>
            <w:gridSpan w:val="2"/>
            <w:tcBorders>
              <w:top w:val="single" w:sz="4" w:space="0" w:color="auto"/>
            </w:tcBorders>
          </w:tcPr>
          <w:p w14:paraId="2C8CD62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Y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s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</w:tcBorders>
          </w:tcPr>
          <w:p w14:paraId="3200755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290" w:type="dxa"/>
          </w:tcPr>
          <w:p w14:paraId="56A1E53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44" w:type="dxa"/>
            <w:gridSpan w:val="2"/>
            <w:tcBorders>
              <w:top w:val="single" w:sz="4" w:space="0" w:color="auto"/>
            </w:tcBorders>
          </w:tcPr>
          <w:p w14:paraId="1BE356A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</w:tcBorders>
          </w:tcPr>
          <w:p w14:paraId="7B813A0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289" w:type="dxa"/>
          </w:tcPr>
          <w:p w14:paraId="279C498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6" w:type="dxa"/>
            <w:gridSpan w:val="2"/>
            <w:tcBorders>
              <w:top w:val="single" w:sz="4" w:space="0" w:color="auto"/>
            </w:tcBorders>
          </w:tcPr>
          <w:p w14:paraId="31BDAD5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or</w:t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</w:tcBorders>
          </w:tcPr>
          <w:p w14:paraId="54B0A32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rate</w:t>
            </w:r>
          </w:p>
        </w:tc>
        <w:tc>
          <w:tcPr>
            <w:tcW w:w="2144" w:type="dxa"/>
            <w:gridSpan w:val="3"/>
            <w:tcBorders>
              <w:top w:val="single" w:sz="4" w:space="0" w:color="auto"/>
            </w:tcBorders>
          </w:tcPr>
          <w:p w14:paraId="176FC4E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rong</w:t>
            </w:r>
          </w:p>
        </w:tc>
      </w:tr>
      <w:tr w:rsidR="00014A0A" w:rsidRPr="00BE43AD" w14:paraId="4F16D041" w14:textId="77777777" w:rsidTr="00FF0783">
        <w:trPr>
          <w:gridAfter w:val="1"/>
          <w:wAfter w:w="11" w:type="dxa"/>
          <w:trHeight w:val="581"/>
          <w:jc w:val="center"/>
        </w:trPr>
        <w:tc>
          <w:tcPr>
            <w:tcW w:w="1849" w:type="dxa"/>
            <w:vMerge/>
            <w:tcBorders>
              <w:bottom w:val="single" w:sz="4" w:space="0" w:color="auto"/>
            </w:tcBorders>
          </w:tcPr>
          <w:p w14:paraId="1DA39A26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6" w:type="dxa"/>
            <w:tcBorders>
              <w:bottom w:val="single" w:sz="4" w:space="0" w:color="auto"/>
            </w:tcBorders>
          </w:tcPr>
          <w:p w14:paraId="285D56E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1FDBD77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4FE62AF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C0A9EF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4E8253A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82" w:type="dxa"/>
            <w:tcBorders>
              <w:bottom w:val="single" w:sz="4" w:space="0" w:color="auto"/>
            </w:tcBorders>
          </w:tcPr>
          <w:p w14:paraId="78CF542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58" w:type="dxa"/>
            <w:tcBorders>
              <w:bottom w:val="single" w:sz="4" w:space="0" w:color="auto"/>
            </w:tcBorders>
          </w:tcPr>
          <w:p w14:paraId="44DB4D8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392DB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  <w:tcBorders>
              <w:bottom w:val="single" w:sz="4" w:space="0" w:color="auto"/>
            </w:tcBorders>
          </w:tcPr>
          <w:p w14:paraId="289AEBB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5A51B47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56" w:type="dxa"/>
            <w:tcBorders>
              <w:bottom w:val="single" w:sz="4" w:space="0" w:color="auto"/>
            </w:tcBorders>
          </w:tcPr>
          <w:p w14:paraId="0B84B25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p 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239" w:type="dxa"/>
            <w:tcBorders>
              <w:bottom w:val="single" w:sz="4" w:space="0" w:color="auto"/>
            </w:tcBorders>
          </w:tcPr>
          <w:p w14:paraId="7CBA722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17BACF2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68" w:type="dxa"/>
            <w:tcBorders>
              <w:bottom w:val="single" w:sz="4" w:space="0" w:color="auto"/>
            </w:tcBorders>
          </w:tcPr>
          <w:p w14:paraId="74AA355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86" w:type="dxa"/>
            <w:tcBorders>
              <w:bottom w:val="single" w:sz="4" w:space="0" w:color="auto"/>
            </w:tcBorders>
          </w:tcPr>
          <w:p w14:paraId="40CCC4C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A5406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bottom w:val="single" w:sz="4" w:space="0" w:color="auto"/>
            </w:tcBorders>
          </w:tcPr>
          <w:p w14:paraId="00A3DDC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297EC2A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64" w:type="dxa"/>
            <w:tcBorders>
              <w:bottom w:val="single" w:sz="4" w:space="0" w:color="auto"/>
            </w:tcBorders>
          </w:tcPr>
          <w:p w14:paraId="7EFF3BF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39" w:type="dxa"/>
            <w:tcBorders>
              <w:bottom w:val="single" w:sz="4" w:space="0" w:color="auto"/>
            </w:tcBorders>
          </w:tcPr>
          <w:p w14:paraId="20AC654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10B5743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64" w:type="dxa"/>
            <w:tcBorders>
              <w:bottom w:val="single" w:sz="4" w:space="0" w:color="auto"/>
            </w:tcBorders>
          </w:tcPr>
          <w:p w14:paraId="1C38104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49" w:type="dxa"/>
            <w:tcBorders>
              <w:bottom w:val="single" w:sz="4" w:space="0" w:color="auto"/>
            </w:tcBorders>
          </w:tcPr>
          <w:p w14:paraId="2DD5A41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8053C4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  <w:tcBorders>
              <w:bottom w:val="single" w:sz="4" w:space="0" w:color="auto"/>
            </w:tcBorders>
          </w:tcPr>
          <w:p w14:paraId="7BE670E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5285D9D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14:paraId="740295B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25" w:type="dxa"/>
            <w:tcBorders>
              <w:bottom w:val="single" w:sz="4" w:space="0" w:color="auto"/>
            </w:tcBorders>
          </w:tcPr>
          <w:p w14:paraId="2236AFC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2702298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68" w:type="dxa"/>
            <w:tcBorders>
              <w:bottom w:val="single" w:sz="4" w:space="0" w:color="auto"/>
            </w:tcBorders>
          </w:tcPr>
          <w:p w14:paraId="1900F24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90" w:type="dxa"/>
            <w:tcBorders>
              <w:bottom w:val="single" w:sz="4" w:space="0" w:color="auto"/>
            </w:tcBorders>
          </w:tcPr>
          <w:p w14:paraId="545B180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B6CCD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  <w:tcBorders>
              <w:bottom w:val="single" w:sz="4" w:space="0" w:color="auto"/>
            </w:tcBorders>
          </w:tcPr>
          <w:p w14:paraId="10DE3D3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38DE1A6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85" w:type="dxa"/>
            <w:tcBorders>
              <w:bottom w:val="single" w:sz="4" w:space="0" w:color="auto"/>
            </w:tcBorders>
          </w:tcPr>
          <w:p w14:paraId="3BA8A61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72" w:type="dxa"/>
            <w:tcBorders>
              <w:bottom w:val="single" w:sz="4" w:space="0" w:color="auto"/>
            </w:tcBorders>
          </w:tcPr>
          <w:p w14:paraId="4FF84F5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0408A30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84" w:type="dxa"/>
            <w:tcBorders>
              <w:bottom w:val="single" w:sz="4" w:space="0" w:color="auto"/>
            </w:tcBorders>
          </w:tcPr>
          <w:p w14:paraId="5A634F5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89" w:type="dxa"/>
            <w:tcBorders>
              <w:bottom w:val="single" w:sz="4" w:space="0" w:color="auto"/>
            </w:tcBorders>
          </w:tcPr>
          <w:p w14:paraId="2EE85404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1EBDDE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70AC55C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1E62DCD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81" w:type="dxa"/>
            <w:tcBorders>
              <w:bottom w:val="single" w:sz="4" w:space="0" w:color="auto"/>
            </w:tcBorders>
          </w:tcPr>
          <w:p w14:paraId="51BE737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268" w:type="dxa"/>
            <w:tcBorders>
              <w:bottom w:val="single" w:sz="4" w:space="0" w:color="auto"/>
            </w:tcBorders>
          </w:tcPr>
          <w:p w14:paraId="1260ED9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2B8733F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779" w:type="dxa"/>
            <w:tcBorders>
              <w:bottom w:val="single" w:sz="4" w:space="0" w:color="auto"/>
            </w:tcBorders>
          </w:tcPr>
          <w:p w14:paraId="7CE04A9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313" w:type="dxa"/>
            <w:tcBorders>
              <w:bottom w:val="single" w:sz="4" w:space="0" w:color="auto"/>
            </w:tcBorders>
          </w:tcPr>
          <w:p w14:paraId="439B4D5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OR</w:t>
            </w:r>
          </w:p>
          <w:p w14:paraId="37F3CB0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820" w:type="dxa"/>
            <w:tcBorders>
              <w:bottom w:val="single" w:sz="4" w:space="0" w:color="auto"/>
            </w:tcBorders>
          </w:tcPr>
          <w:p w14:paraId="1EC0375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</w:tr>
      <w:tr w:rsidR="00014A0A" w:rsidRPr="00BE43AD" w14:paraId="6C02CCA6" w14:textId="77777777" w:rsidTr="00FF0783">
        <w:trPr>
          <w:gridAfter w:val="1"/>
          <w:wAfter w:w="11" w:type="dxa"/>
          <w:trHeight w:val="757"/>
          <w:jc w:val="center"/>
        </w:trPr>
        <w:tc>
          <w:tcPr>
            <w:tcW w:w="29890" w:type="dxa"/>
            <w:gridSpan w:val="32"/>
            <w:tcBorders>
              <w:top w:val="single" w:sz="4" w:space="0" w:color="auto"/>
            </w:tcBorders>
          </w:tcPr>
          <w:p w14:paraId="39401F70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eral health problems</w:t>
            </w:r>
          </w:p>
        </w:tc>
      </w:tr>
      <w:tr w:rsidR="00014A0A" w:rsidRPr="00BE43AD" w14:paraId="01423849" w14:textId="77777777" w:rsidTr="00FF0783">
        <w:trPr>
          <w:gridAfter w:val="1"/>
          <w:wAfter w:w="11" w:type="dxa"/>
          <w:trHeight w:val="630"/>
          <w:jc w:val="center"/>
        </w:trPr>
        <w:tc>
          <w:tcPr>
            <w:tcW w:w="1849" w:type="dxa"/>
          </w:tcPr>
          <w:p w14:paraId="4271E8A7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246" w:type="dxa"/>
          </w:tcPr>
          <w:p w14:paraId="26F71B5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  <w:p w14:paraId="70DFEBA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0-1.11)</w:t>
            </w:r>
          </w:p>
        </w:tc>
        <w:tc>
          <w:tcPr>
            <w:tcW w:w="776" w:type="dxa"/>
          </w:tcPr>
          <w:p w14:paraId="5960883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1260" w:type="dxa"/>
          </w:tcPr>
          <w:p w14:paraId="6755728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4177DC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244057B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5371D1F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9092F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556334A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3</w:t>
            </w:r>
          </w:p>
          <w:p w14:paraId="59E878A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8-1.45)</w:t>
            </w:r>
          </w:p>
        </w:tc>
        <w:tc>
          <w:tcPr>
            <w:tcW w:w="756" w:type="dxa"/>
          </w:tcPr>
          <w:p w14:paraId="4668CA0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39" w:type="dxa"/>
          </w:tcPr>
          <w:p w14:paraId="3D1A321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100C99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06427DE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3FE4A47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854C4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31CB453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  <w:p w14:paraId="5E2AFC2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1-1.19)</w:t>
            </w:r>
          </w:p>
        </w:tc>
        <w:tc>
          <w:tcPr>
            <w:tcW w:w="764" w:type="dxa"/>
          </w:tcPr>
          <w:p w14:paraId="32189F0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4</w:t>
            </w:r>
          </w:p>
        </w:tc>
        <w:tc>
          <w:tcPr>
            <w:tcW w:w="1239" w:type="dxa"/>
          </w:tcPr>
          <w:p w14:paraId="759A1CE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4545ED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23C7B83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3FF3332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FFF48B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2F94BE7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  <w:p w14:paraId="785BA0F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1-1.32)</w:t>
            </w:r>
          </w:p>
        </w:tc>
        <w:tc>
          <w:tcPr>
            <w:tcW w:w="780" w:type="dxa"/>
          </w:tcPr>
          <w:p w14:paraId="6E3BE7D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1225" w:type="dxa"/>
          </w:tcPr>
          <w:p w14:paraId="0B3B277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7659E6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107B9D2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7148CE3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1AEC4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50E7BF9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5.8</w:t>
            </w:r>
          </w:p>
          <w:p w14:paraId="65AE664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1.5-21.7)</w:t>
            </w:r>
          </w:p>
        </w:tc>
        <w:tc>
          <w:tcPr>
            <w:tcW w:w="785" w:type="dxa"/>
          </w:tcPr>
          <w:p w14:paraId="6E96FB9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72" w:type="dxa"/>
          </w:tcPr>
          <w:p w14:paraId="313E165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5EAC1B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0A1694B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1F535D3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C2CA83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5</w:t>
            </w:r>
          </w:p>
          <w:p w14:paraId="383DB1D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1-2.00)</w:t>
            </w:r>
          </w:p>
        </w:tc>
        <w:tc>
          <w:tcPr>
            <w:tcW w:w="781" w:type="dxa"/>
          </w:tcPr>
          <w:p w14:paraId="31DBCAD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1268" w:type="dxa"/>
          </w:tcPr>
          <w:p w14:paraId="58005B4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  <w:p w14:paraId="20BA010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9-1.46)</w:t>
            </w:r>
          </w:p>
        </w:tc>
        <w:tc>
          <w:tcPr>
            <w:tcW w:w="779" w:type="dxa"/>
          </w:tcPr>
          <w:p w14:paraId="1AC6C57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</w:tc>
        <w:tc>
          <w:tcPr>
            <w:tcW w:w="1313" w:type="dxa"/>
          </w:tcPr>
          <w:p w14:paraId="5691F7C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8DAE10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3FF6FC8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65C043FE" w14:textId="77777777" w:rsidTr="00FF0783">
        <w:trPr>
          <w:gridAfter w:val="1"/>
          <w:wAfter w:w="11" w:type="dxa"/>
          <w:trHeight w:val="810"/>
          <w:jc w:val="center"/>
        </w:trPr>
        <w:tc>
          <w:tcPr>
            <w:tcW w:w="1849" w:type="dxa"/>
          </w:tcPr>
          <w:p w14:paraId="6476044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246" w:type="dxa"/>
          </w:tcPr>
          <w:p w14:paraId="1E9048F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9</w:t>
            </w:r>
          </w:p>
          <w:p w14:paraId="204BA06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9-2.41)</w:t>
            </w:r>
          </w:p>
        </w:tc>
        <w:tc>
          <w:tcPr>
            <w:tcW w:w="776" w:type="dxa"/>
          </w:tcPr>
          <w:p w14:paraId="1055F24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</w:tc>
        <w:tc>
          <w:tcPr>
            <w:tcW w:w="1260" w:type="dxa"/>
          </w:tcPr>
          <w:p w14:paraId="4C3D4E1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6EA75B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4BB2DCC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27CB817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4532E2F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44</w:t>
            </w:r>
          </w:p>
          <w:p w14:paraId="4C3ACA3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8-2.38)</w:t>
            </w:r>
          </w:p>
        </w:tc>
        <w:tc>
          <w:tcPr>
            <w:tcW w:w="756" w:type="dxa"/>
          </w:tcPr>
          <w:p w14:paraId="066BA22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1239" w:type="dxa"/>
          </w:tcPr>
          <w:p w14:paraId="6A39732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903CB6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61A0052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52F2092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2A56C7A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</w:p>
          <w:p w14:paraId="5E37513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6-1.38)</w:t>
            </w:r>
          </w:p>
        </w:tc>
        <w:tc>
          <w:tcPr>
            <w:tcW w:w="764" w:type="dxa"/>
          </w:tcPr>
          <w:p w14:paraId="0B33F0F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1239" w:type="dxa"/>
          </w:tcPr>
          <w:p w14:paraId="62AF235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3EBBFF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3630F84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0FB235A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42C2254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54</w:t>
            </w:r>
          </w:p>
          <w:p w14:paraId="2D1D298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0-2.65)</w:t>
            </w:r>
          </w:p>
        </w:tc>
        <w:tc>
          <w:tcPr>
            <w:tcW w:w="780" w:type="dxa"/>
          </w:tcPr>
          <w:p w14:paraId="52CEE8D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1225" w:type="dxa"/>
          </w:tcPr>
          <w:p w14:paraId="66C8A22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A00B42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480B8EF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7E79457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0D69EF7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3414AC5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1823F54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685415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3128885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7B02398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F64FEE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  <w:p w14:paraId="0093B34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4-1.93)</w:t>
            </w:r>
          </w:p>
        </w:tc>
        <w:tc>
          <w:tcPr>
            <w:tcW w:w="781" w:type="dxa"/>
          </w:tcPr>
          <w:p w14:paraId="3D511F4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  <w:tc>
          <w:tcPr>
            <w:tcW w:w="1268" w:type="dxa"/>
          </w:tcPr>
          <w:p w14:paraId="6C28DB8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0</w:t>
            </w:r>
          </w:p>
          <w:p w14:paraId="7679AF7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0-2.03)</w:t>
            </w:r>
          </w:p>
        </w:tc>
        <w:tc>
          <w:tcPr>
            <w:tcW w:w="779" w:type="dxa"/>
          </w:tcPr>
          <w:p w14:paraId="354D4CB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4</w:t>
            </w:r>
          </w:p>
        </w:tc>
        <w:tc>
          <w:tcPr>
            <w:tcW w:w="1313" w:type="dxa"/>
          </w:tcPr>
          <w:p w14:paraId="7184ABE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9C4535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4BBE7CA3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3185E4AA" w14:textId="77777777" w:rsidTr="00FF0783">
        <w:trPr>
          <w:gridAfter w:val="1"/>
          <w:wAfter w:w="11" w:type="dxa"/>
          <w:trHeight w:val="718"/>
          <w:jc w:val="center"/>
        </w:trPr>
        <w:tc>
          <w:tcPr>
            <w:tcW w:w="1849" w:type="dxa"/>
          </w:tcPr>
          <w:p w14:paraId="1BFD4BC1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246" w:type="dxa"/>
          </w:tcPr>
          <w:p w14:paraId="5F4FF4D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54</w:t>
            </w:r>
          </w:p>
          <w:p w14:paraId="1970D21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1-2.93)</w:t>
            </w:r>
          </w:p>
        </w:tc>
        <w:tc>
          <w:tcPr>
            <w:tcW w:w="776" w:type="dxa"/>
          </w:tcPr>
          <w:p w14:paraId="1839A5F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60" w:type="dxa"/>
          </w:tcPr>
          <w:p w14:paraId="76A098C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A11A59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62098A0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230062D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60DDA6F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  <w:p w14:paraId="325AC35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5-1.22)</w:t>
            </w:r>
          </w:p>
        </w:tc>
        <w:tc>
          <w:tcPr>
            <w:tcW w:w="756" w:type="dxa"/>
          </w:tcPr>
          <w:p w14:paraId="5F04E59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39" w:type="dxa"/>
          </w:tcPr>
          <w:p w14:paraId="59E92E9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1AD5B6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5298649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3B58F84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5F3AD2A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  <w:p w14:paraId="6EB0365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4-1.33)</w:t>
            </w:r>
          </w:p>
        </w:tc>
        <w:tc>
          <w:tcPr>
            <w:tcW w:w="764" w:type="dxa"/>
          </w:tcPr>
          <w:p w14:paraId="7921BA7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239" w:type="dxa"/>
          </w:tcPr>
          <w:p w14:paraId="1DFB41A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B13204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37C91D0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396A7C7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4535B78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  <w:p w14:paraId="38CF594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2-1.11)</w:t>
            </w:r>
          </w:p>
        </w:tc>
        <w:tc>
          <w:tcPr>
            <w:tcW w:w="780" w:type="dxa"/>
          </w:tcPr>
          <w:p w14:paraId="05A1472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1225" w:type="dxa"/>
          </w:tcPr>
          <w:p w14:paraId="1733396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32EBC0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52F1141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059BA5B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3F32547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08E06A4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2458D21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E81C3E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5346650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4E9F19E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48B1BAF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69</w:t>
            </w:r>
          </w:p>
          <w:p w14:paraId="655F505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7-2.95)</w:t>
            </w:r>
          </w:p>
        </w:tc>
        <w:tc>
          <w:tcPr>
            <w:tcW w:w="781" w:type="dxa"/>
          </w:tcPr>
          <w:p w14:paraId="149A81B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268" w:type="dxa"/>
          </w:tcPr>
          <w:p w14:paraId="066FD88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  <w:p w14:paraId="0BD159C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4-1.64)</w:t>
            </w:r>
          </w:p>
        </w:tc>
        <w:tc>
          <w:tcPr>
            <w:tcW w:w="779" w:type="dxa"/>
          </w:tcPr>
          <w:p w14:paraId="796CFDE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  <w:tc>
          <w:tcPr>
            <w:tcW w:w="1313" w:type="dxa"/>
          </w:tcPr>
          <w:p w14:paraId="6554867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6B85D0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19D59370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7C8030A9" w14:textId="77777777" w:rsidTr="00FF0783">
        <w:trPr>
          <w:gridAfter w:val="1"/>
          <w:wAfter w:w="11" w:type="dxa"/>
          <w:trHeight w:val="757"/>
          <w:jc w:val="center"/>
        </w:trPr>
        <w:tc>
          <w:tcPr>
            <w:tcW w:w="29890" w:type="dxa"/>
            <w:gridSpan w:val="32"/>
          </w:tcPr>
          <w:p w14:paraId="78A21157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ression symptoms</w:t>
            </w:r>
          </w:p>
        </w:tc>
      </w:tr>
      <w:tr w:rsidR="00014A0A" w:rsidRPr="00BE43AD" w14:paraId="6BD178B8" w14:textId="77777777" w:rsidTr="00FF0783">
        <w:trPr>
          <w:gridAfter w:val="1"/>
          <w:wAfter w:w="11" w:type="dxa"/>
          <w:trHeight w:val="675"/>
          <w:jc w:val="center"/>
        </w:trPr>
        <w:tc>
          <w:tcPr>
            <w:tcW w:w="1849" w:type="dxa"/>
          </w:tcPr>
          <w:p w14:paraId="5CD7BF8D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246" w:type="dxa"/>
          </w:tcPr>
          <w:p w14:paraId="5BDC5D5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  <w:p w14:paraId="2FF49EC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0-1.52)</w:t>
            </w:r>
          </w:p>
        </w:tc>
        <w:tc>
          <w:tcPr>
            <w:tcW w:w="776" w:type="dxa"/>
          </w:tcPr>
          <w:p w14:paraId="567C148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</w:tc>
        <w:tc>
          <w:tcPr>
            <w:tcW w:w="1260" w:type="dxa"/>
          </w:tcPr>
          <w:p w14:paraId="712C6FE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0CD201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68542CD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0048962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7BB47D6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2</w:t>
            </w:r>
          </w:p>
          <w:p w14:paraId="563AC2B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4-1.04)</w:t>
            </w:r>
          </w:p>
        </w:tc>
        <w:tc>
          <w:tcPr>
            <w:tcW w:w="756" w:type="dxa"/>
          </w:tcPr>
          <w:p w14:paraId="274CAB7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1239" w:type="dxa"/>
          </w:tcPr>
          <w:p w14:paraId="435BBF6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1CB19A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57A3F4D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47F46F1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075590E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6</w:t>
            </w:r>
          </w:p>
          <w:p w14:paraId="78A5C55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07-1.73)</w:t>
            </w:r>
          </w:p>
        </w:tc>
        <w:tc>
          <w:tcPr>
            <w:tcW w:w="764" w:type="dxa"/>
          </w:tcPr>
          <w:p w14:paraId="0A8F798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39" w:type="dxa"/>
          </w:tcPr>
          <w:p w14:paraId="3D355C5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324A04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6F262E8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26D4676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3D8FE3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3</w:t>
            </w:r>
          </w:p>
          <w:p w14:paraId="541BC7E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7-0.94)</w:t>
            </w:r>
          </w:p>
        </w:tc>
        <w:tc>
          <w:tcPr>
            <w:tcW w:w="780" w:type="dxa"/>
          </w:tcPr>
          <w:p w14:paraId="48D1399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25" w:type="dxa"/>
          </w:tcPr>
          <w:p w14:paraId="1D9B510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A80B7C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67177AF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0AD5A45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410D3C3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3.30</w:t>
            </w:r>
          </w:p>
          <w:p w14:paraId="33CC222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2.49-4.38)</w:t>
            </w:r>
          </w:p>
        </w:tc>
        <w:tc>
          <w:tcPr>
            <w:tcW w:w="785" w:type="dxa"/>
          </w:tcPr>
          <w:p w14:paraId="3947555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72" w:type="dxa"/>
          </w:tcPr>
          <w:p w14:paraId="00A29BC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93F676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106EBE2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0381943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D1EF43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3</w:t>
            </w:r>
          </w:p>
          <w:p w14:paraId="478BC8B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9-1.62)</w:t>
            </w:r>
          </w:p>
        </w:tc>
        <w:tc>
          <w:tcPr>
            <w:tcW w:w="781" w:type="dxa"/>
          </w:tcPr>
          <w:p w14:paraId="589FA2B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8</w:t>
            </w:r>
          </w:p>
        </w:tc>
        <w:tc>
          <w:tcPr>
            <w:tcW w:w="1268" w:type="dxa"/>
          </w:tcPr>
          <w:p w14:paraId="7F3233F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6</w:t>
            </w:r>
          </w:p>
          <w:p w14:paraId="43FFD99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3-1.63)</w:t>
            </w:r>
          </w:p>
        </w:tc>
        <w:tc>
          <w:tcPr>
            <w:tcW w:w="779" w:type="dxa"/>
          </w:tcPr>
          <w:p w14:paraId="494AD69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7</w:t>
            </w:r>
          </w:p>
        </w:tc>
        <w:tc>
          <w:tcPr>
            <w:tcW w:w="1313" w:type="dxa"/>
          </w:tcPr>
          <w:p w14:paraId="5718025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F1E1A5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50E49268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24FB5362" w14:textId="77777777" w:rsidTr="00FF0783">
        <w:trPr>
          <w:gridAfter w:val="1"/>
          <w:wAfter w:w="11" w:type="dxa"/>
          <w:trHeight w:val="720"/>
          <w:jc w:val="center"/>
        </w:trPr>
        <w:tc>
          <w:tcPr>
            <w:tcW w:w="1849" w:type="dxa"/>
          </w:tcPr>
          <w:p w14:paraId="5E111BFC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246" w:type="dxa"/>
          </w:tcPr>
          <w:p w14:paraId="516B772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5</w:t>
            </w:r>
          </w:p>
          <w:p w14:paraId="22C7D10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2-2.17)</w:t>
            </w:r>
          </w:p>
        </w:tc>
        <w:tc>
          <w:tcPr>
            <w:tcW w:w="776" w:type="dxa"/>
          </w:tcPr>
          <w:p w14:paraId="66AA4DD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  <w:tc>
          <w:tcPr>
            <w:tcW w:w="1260" w:type="dxa"/>
          </w:tcPr>
          <w:p w14:paraId="2E79CEB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1FCC5A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2937A33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567C242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7383E37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  <w:p w14:paraId="25B9B99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5-1.43)</w:t>
            </w:r>
          </w:p>
        </w:tc>
        <w:tc>
          <w:tcPr>
            <w:tcW w:w="756" w:type="dxa"/>
          </w:tcPr>
          <w:p w14:paraId="61110D8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1239" w:type="dxa"/>
          </w:tcPr>
          <w:p w14:paraId="6641A93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004CE3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5368C34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7518D28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5450D11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  <w:p w14:paraId="3B734A8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6-1.52)</w:t>
            </w:r>
          </w:p>
        </w:tc>
        <w:tc>
          <w:tcPr>
            <w:tcW w:w="764" w:type="dxa"/>
          </w:tcPr>
          <w:p w14:paraId="50FF2D0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</w:tc>
        <w:tc>
          <w:tcPr>
            <w:tcW w:w="1239" w:type="dxa"/>
          </w:tcPr>
          <w:p w14:paraId="6870504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7C44D4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00D5209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0B510AF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3F1F719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  <w:p w14:paraId="34557F7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4-1.54)</w:t>
            </w:r>
          </w:p>
        </w:tc>
        <w:tc>
          <w:tcPr>
            <w:tcW w:w="780" w:type="dxa"/>
          </w:tcPr>
          <w:p w14:paraId="4F08C77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225" w:type="dxa"/>
          </w:tcPr>
          <w:p w14:paraId="1ED8C6A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D4A6EE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2B8E6E0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121F42E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545776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3A5BCFB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6F3D7A3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487B50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0537B36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44EAD15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F6E86D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3</w:t>
            </w:r>
          </w:p>
          <w:p w14:paraId="4E36FC4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5-2.35)</w:t>
            </w:r>
          </w:p>
        </w:tc>
        <w:tc>
          <w:tcPr>
            <w:tcW w:w="781" w:type="dxa"/>
          </w:tcPr>
          <w:p w14:paraId="2E7A2A4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1268" w:type="dxa"/>
          </w:tcPr>
          <w:p w14:paraId="1FB3EB5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5</w:t>
            </w:r>
          </w:p>
          <w:p w14:paraId="545909E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4-2.18)</w:t>
            </w:r>
          </w:p>
        </w:tc>
        <w:tc>
          <w:tcPr>
            <w:tcW w:w="779" w:type="dxa"/>
          </w:tcPr>
          <w:p w14:paraId="76DDC8D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1313" w:type="dxa"/>
          </w:tcPr>
          <w:p w14:paraId="356DFB5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74F93A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22E0CBE8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6E0D8684" w14:textId="77777777" w:rsidTr="00FF0783">
        <w:trPr>
          <w:gridAfter w:val="1"/>
          <w:wAfter w:w="11" w:type="dxa"/>
          <w:trHeight w:val="757"/>
          <w:jc w:val="center"/>
        </w:trPr>
        <w:tc>
          <w:tcPr>
            <w:tcW w:w="1849" w:type="dxa"/>
          </w:tcPr>
          <w:p w14:paraId="58BA90B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246" w:type="dxa"/>
          </w:tcPr>
          <w:p w14:paraId="084FC76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  <w:p w14:paraId="77A28AD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9-1.90)</w:t>
            </w:r>
          </w:p>
        </w:tc>
        <w:tc>
          <w:tcPr>
            <w:tcW w:w="776" w:type="dxa"/>
          </w:tcPr>
          <w:p w14:paraId="31B5700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1897F4F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89C9C1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4B1BFBD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0B991B6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0BBD36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6</w:t>
            </w:r>
          </w:p>
          <w:p w14:paraId="74DBF9A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8-0.92)</w:t>
            </w:r>
          </w:p>
        </w:tc>
        <w:tc>
          <w:tcPr>
            <w:tcW w:w="756" w:type="dxa"/>
          </w:tcPr>
          <w:p w14:paraId="36059AB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39" w:type="dxa"/>
          </w:tcPr>
          <w:p w14:paraId="100E367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C4CBCC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76F35C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712C14F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432DEB4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55</w:t>
            </w:r>
          </w:p>
          <w:p w14:paraId="53A7D3A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15-2.09)</w:t>
            </w:r>
          </w:p>
        </w:tc>
        <w:tc>
          <w:tcPr>
            <w:tcW w:w="764" w:type="dxa"/>
          </w:tcPr>
          <w:p w14:paraId="686F140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39" w:type="dxa"/>
          </w:tcPr>
          <w:p w14:paraId="0860BF3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293827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6FFFA8A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3DF6D23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40EB389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5</w:t>
            </w:r>
          </w:p>
          <w:p w14:paraId="1AE78E1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1-0.75)</w:t>
            </w:r>
          </w:p>
        </w:tc>
        <w:tc>
          <w:tcPr>
            <w:tcW w:w="780" w:type="dxa"/>
          </w:tcPr>
          <w:p w14:paraId="4042E4E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25" w:type="dxa"/>
          </w:tcPr>
          <w:p w14:paraId="6153E52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A8BF43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1623FDE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7DCF60C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17C17DE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7508C4D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6C743A7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1F45A8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5641986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2D816DF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9641A1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8</w:t>
            </w:r>
          </w:p>
          <w:p w14:paraId="704A704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8-2.03)</w:t>
            </w:r>
          </w:p>
        </w:tc>
        <w:tc>
          <w:tcPr>
            <w:tcW w:w="781" w:type="dxa"/>
          </w:tcPr>
          <w:p w14:paraId="72C3026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5</w:t>
            </w:r>
          </w:p>
        </w:tc>
        <w:tc>
          <w:tcPr>
            <w:tcW w:w="1268" w:type="dxa"/>
          </w:tcPr>
          <w:p w14:paraId="3E41025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  <w:p w14:paraId="5F02947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2-1.81)</w:t>
            </w:r>
          </w:p>
        </w:tc>
        <w:tc>
          <w:tcPr>
            <w:tcW w:w="779" w:type="dxa"/>
          </w:tcPr>
          <w:p w14:paraId="0107B96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</w:tc>
        <w:tc>
          <w:tcPr>
            <w:tcW w:w="1313" w:type="dxa"/>
          </w:tcPr>
          <w:p w14:paraId="205FB80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32291D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3041F981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2F8FDCE7" w14:textId="77777777" w:rsidTr="00FF0783">
        <w:trPr>
          <w:gridAfter w:val="1"/>
          <w:wAfter w:w="11" w:type="dxa"/>
          <w:trHeight w:val="757"/>
          <w:jc w:val="center"/>
        </w:trPr>
        <w:tc>
          <w:tcPr>
            <w:tcW w:w="29890" w:type="dxa"/>
            <w:gridSpan w:val="32"/>
          </w:tcPr>
          <w:p w14:paraId="17EE6470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xiety symptoms</w:t>
            </w:r>
          </w:p>
        </w:tc>
      </w:tr>
      <w:tr w:rsidR="00014A0A" w:rsidRPr="00BE43AD" w14:paraId="21F396CA" w14:textId="77777777" w:rsidTr="00FF0783">
        <w:trPr>
          <w:gridAfter w:val="1"/>
          <w:wAfter w:w="11" w:type="dxa"/>
          <w:trHeight w:val="747"/>
          <w:jc w:val="center"/>
        </w:trPr>
        <w:tc>
          <w:tcPr>
            <w:tcW w:w="1849" w:type="dxa"/>
          </w:tcPr>
          <w:p w14:paraId="3D1A56F2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36865144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6" w:type="dxa"/>
          </w:tcPr>
          <w:p w14:paraId="59E85EE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  <w:p w14:paraId="428D2BB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9-1.57)</w:t>
            </w:r>
          </w:p>
        </w:tc>
        <w:tc>
          <w:tcPr>
            <w:tcW w:w="776" w:type="dxa"/>
          </w:tcPr>
          <w:p w14:paraId="3CD2F1F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2</w:t>
            </w:r>
          </w:p>
        </w:tc>
        <w:tc>
          <w:tcPr>
            <w:tcW w:w="1260" w:type="dxa"/>
          </w:tcPr>
          <w:p w14:paraId="039A169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9620BC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516AB87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0633B20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0840A51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4</w:t>
            </w:r>
          </w:p>
          <w:p w14:paraId="330AE75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9-0.92)</w:t>
            </w:r>
          </w:p>
        </w:tc>
        <w:tc>
          <w:tcPr>
            <w:tcW w:w="756" w:type="dxa"/>
          </w:tcPr>
          <w:p w14:paraId="445A732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39" w:type="dxa"/>
          </w:tcPr>
          <w:p w14:paraId="5CFFE0D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F60FA0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2665F18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2FEEDCD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799A40E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  <w:p w14:paraId="2DB8A4E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8-1.40)</w:t>
            </w:r>
          </w:p>
        </w:tc>
        <w:tc>
          <w:tcPr>
            <w:tcW w:w="764" w:type="dxa"/>
          </w:tcPr>
          <w:p w14:paraId="1F99FFD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1239" w:type="dxa"/>
          </w:tcPr>
          <w:p w14:paraId="71F7B1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665D92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4C49B15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4226666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5634201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9</w:t>
            </w:r>
          </w:p>
          <w:p w14:paraId="28BEF60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6-1.36)</w:t>
            </w:r>
          </w:p>
        </w:tc>
        <w:tc>
          <w:tcPr>
            <w:tcW w:w="780" w:type="dxa"/>
          </w:tcPr>
          <w:p w14:paraId="40F254A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</w:tc>
        <w:tc>
          <w:tcPr>
            <w:tcW w:w="1225" w:type="dxa"/>
          </w:tcPr>
          <w:p w14:paraId="2BA71F4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568BE7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5E60A25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3C41CBA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432DFDB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5</w:t>
            </w:r>
          </w:p>
          <w:p w14:paraId="566C071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7-1.62)</w:t>
            </w:r>
          </w:p>
        </w:tc>
        <w:tc>
          <w:tcPr>
            <w:tcW w:w="785" w:type="dxa"/>
          </w:tcPr>
          <w:p w14:paraId="0959BA0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1272" w:type="dxa"/>
          </w:tcPr>
          <w:p w14:paraId="5241835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659802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2296D55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0F83AE7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49C9041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6</w:t>
            </w:r>
          </w:p>
          <w:p w14:paraId="3FAEBFA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7-1.92)</w:t>
            </w:r>
          </w:p>
        </w:tc>
        <w:tc>
          <w:tcPr>
            <w:tcW w:w="781" w:type="dxa"/>
          </w:tcPr>
          <w:p w14:paraId="2DFBF0B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1268" w:type="dxa"/>
          </w:tcPr>
          <w:p w14:paraId="354F78E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  <w:p w14:paraId="44DDDB2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7-1.24)</w:t>
            </w:r>
          </w:p>
        </w:tc>
        <w:tc>
          <w:tcPr>
            <w:tcW w:w="779" w:type="dxa"/>
          </w:tcPr>
          <w:p w14:paraId="0E2D71F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7</w:t>
            </w:r>
          </w:p>
        </w:tc>
        <w:tc>
          <w:tcPr>
            <w:tcW w:w="1313" w:type="dxa"/>
          </w:tcPr>
          <w:p w14:paraId="0078C6F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4752C0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0E27A50D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086FB22E" w14:textId="77777777" w:rsidTr="00FF0783">
        <w:trPr>
          <w:gridAfter w:val="1"/>
          <w:wAfter w:w="11" w:type="dxa"/>
          <w:trHeight w:val="810"/>
          <w:jc w:val="center"/>
        </w:trPr>
        <w:tc>
          <w:tcPr>
            <w:tcW w:w="1849" w:type="dxa"/>
          </w:tcPr>
          <w:p w14:paraId="18EC81EA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246" w:type="dxa"/>
          </w:tcPr>
          <w:p w14:paraId="4440A48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6" w:type="dxa"/>
          </w:tcPr>
          <w:p w14:paraId="7EF44E7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7D73A3D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861635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2B2C102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5473F64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7FBB699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  <w:p w14:paraId="53CEAC5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6-1.20)</w:t>
            </w:r>
          </w:p>
        </w:tc>
        <w:tc>
          <w:tcPr>
            <w:tcW w:w="756" w:type="dxa"/>
          </w:tcPr>
          <w:p w14:paraId="3AB70B7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</w:tc>
        <w:tc>
          <w:tcPr>
            <w:tcW w:w="1239" w:type="dxa"/>
          </w:tcPr>
          <w:p w14:paraId="1B40412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B105C5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0DB37A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396AAFF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4CEE1AB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64" w:type="dxa"/>
          </w:tcPr>
          <w:p w14:paraId="65845D0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39" w:type="dxa"/>
          </w:tcPr>
          <w:p w14:paraId="21F1173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913FAE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4E8E82E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4C3FECB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4B68454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7A367BB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25" w:type="dxa"/>
          </w:tcPr>
          <w:p w14:paraId="17364F1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985E7C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4119616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05BAC1C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68A7BCF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06091DE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26CC2BE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1BC739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35AA3BD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5EC5BF5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349FAC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49</w:t>
            </w:r>
          </w:p>
          <w:p w14:paraId="282617B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4-2.35)</w:t>
            </w:r>
          </w:p>
        </w:tc>
        <w:tc>
          <w:tcPr>
            <w:tcW w:w="781" w:type="dxa"/>
          </w:tcPr>
          <w:p w14:paraId="586840D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1268" w:type="dxa"/>
          </w:tcPr>
          <w:p w14:paraId="328B3F0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3</w:t>
            </w:r>
          </w:p>
          <w:p w14:paraId="22FDFD1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4-1.79)</w:t>
            </w:r>
          </w:p>
        </w:tc>
        <w:tc>
          <w:tcPr>
            <w:tcW w:w="779" w:type="dxa"/>
          </w:tcPr>
          <w:p w14:paraId="04E2ED0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</w:tc>
        <w:tc>
          <w:tcPr>
            <w:tcW w:w="1313" w:type="dxa"/>
          </w:tcPr>
          <w:p w14:paraId="10AC6D6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1ECE66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3850A250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215A9FE1" w14:textId="77777777" w:rsidTr="00FF0783">
        <w:trPr>
          <w:gridAfter w:val="1"/>
          <w:wAfter w:w="11" w:type="dxa"/>
          <w:trHeight w:val="757"/>
          <w:jc w:val="center"/>
        </w:trPr>
        <w:tc>
          <w:tcPr>
            <w:tcW w:w="1849" w:type="dxa"/>
          </w:tcPr>
          <w:p w14:paraId="40133D64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246" w:type="dxa"/>
          </w:tcPr>
          <w:p w14:paraId="3D27056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6" w:type="dxa"/>
          </w:tcPr>
          <w:p w14:paraId="1D067B9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1CBEF99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578D04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66DAC16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713B750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1106304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  <w:p w14:paraId="3576718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6-0.87)</w:t>
            </w:r>
          </w:p>
        </w:tc>
        <w:tc>
          <w:tcPr>
            <w:tcW w:w="756" w:type="dxa"/>
          </w:tcPr>
          <w:p w14:paraId="1BEF07B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39" w:type="dxa"/>
          </w:tcPr>
          <w:p w14:paraId="3C06C0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A059FF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74D752E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03941EE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6472DD6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64" w:type="dxa"/>
          </w:tcPr>
          <w:p w14:paraId="25A5D0C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39" w:type="dxa"/>
          </w:tcPr>
          <w:p w14:paraId="654739E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88479E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0D4574D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3CA0924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7717B74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63DE2B2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25" w:type="dxa"/>
          </w:tcPr>
          <w:p w14:paraId="5D2B533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2240DB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1C3004A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792FFB5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40CB50E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52EB0B8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1E26059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3B08F7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177D023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31CA584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AA9C8B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  <w:p w14:paraId="1E866A1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9-1.57)</w:t>
            </w:r>
          </w:p>
        </w:tc>
        <w:tc>
          <w:tcPr>
            <w:tcW w:w="781" w:type="dxa"/>
          </w:tcPr>
          <w:p w14:paraId="25A13BD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7</w:t>
            </w:r>
          </w:p>
        </w:tc>
        <w:tc>
          <w:tcPr>
            <w:tcW w:w="1268" w:type="dxa"/>
          </w:tcPr>
          <w:p w14:paraId="358088A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  <w:p w14:paraId="1F06822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9-0.90)</w:t>
            </w:r>
          </w:p>
        </w:tc>
        <w:tc>
          <w:tcPr>
            <w:tcW w:w="779" w:type="dxa"/>
          </w:tcPr>
          <w:p w14:paraId="57BCAB3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313" w:type="dxa"/>
          </w:tcPr>
          <w:p w14:paraId="7C01905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30BED6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5B9FED2C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1C208ED2" w14:textId="77777777" w:rsidTr="00FF0783">
        <w:trPr>
          <w:gridAfter w:val="1"/>
          <w:wAfter w:w="11" w:type="dxa"/>
          <w:trHeight w:val="718"/>
          <w:jc w:val="center"/>
        </w:trPr>
        <w:tc>
          <w:tcPr>
            <w:tcW w:w="29890" w:type="dxa"/>
            <w:gridSpan w:val="32"/>
          </w:tcPr>
          <w:p w14:paraId="2CB44DFC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ress symptoms</w:t>
            </w:r>
          </w:p>
        </w:tc>
      </w:tr>
      <w:tr w:rsidR="00014A0A" w:rsidRPr="00BE43AD" w14:paraId="699F78A2" w14:textId="77777777" w:rsidTr="00FF0783">
        <w:trPr>
          <w:gridAfter w:val="1"/>
          <w:wAfter w:w="11" w:type="dxa"/>
          <w:trHeight w:val="765"/>
          <w:jc w:val="center"/>
        </w:trPr>
        <w:tc>
          <w:tcPr>
            <w:tcW w:w="1849" w:type="dxa"/>
          </w:tcPr>
          <w:p w14:paraId="2813D2B3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1B86F0A6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6" w:type="dxa"/>
          </w:tcPr>
          <w:p w14:paraId="22CADF0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  <w:p w14:paraId="5BDBF24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7-1.45)</w:t>
            </w:r>
          </w:p>
        </w:tc>
        <w:tc>
          <w:tcPr>
            <w:tcW w:w="776" w:type="dxa"/>
          </w:tcPr>
          <w:p w14:paraId="1FE97D1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</w:tc>
        <w:tc>
          <w:tcPr>
            <w:tcW w:w="1260" w:type="dxa"/>
          </w:tcPr>
          <w:p w14:paraId="5B71585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655D74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4631371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691BDEF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6D46D4D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  <w:p w14:paraId="515F63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1-1.37)</w:t>
            </w:r>
          </w:p>
        </w:tc>
        <w:tc>
          <w:tcPr>
            <w:tcW w:w="756" w:type="dxa"/>
          </w:tcPr>
          <w:p w14:paraId="537D6A7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1239" w:type="dxa"/>
          </w:tcPr>
          <w:p w14:paraId="0D69DDF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17580A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03D4A54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0FD4D01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723FA02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  <w:p w14:paraId="0DF0C36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5-1.14)</w:t>
            </w:r>
          </w:p>
        </w:tc>
        <w:tc>
          <w:tcPr>
            <w:tcW w:w="764" w:type="dxa"/>
          </w:tcPr>
          <w:p w14:paraId="688607C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8</w:t>
            </w:r>
          </w:p>
        </w:tc>
        <w:tc>
          <w:tcPr>
            <w:tcW w:w="1239" w:type="dxa"/>
          </w:tcPr>
          <w:p w14:paraId="78E5860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853BCD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5F807F8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5FA8A4A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63C148E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  <w:p w14:paraId="09167C2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4-1.27)</w:t>
            </w:r>
          </w:p>
        </w:tc>
        <w:tc>
          <w:tcPr>
            <w:tcW w:w="780" w:type="dxa"/>
          </w:tcPr>
          <w:p w14:paraId="3EA6449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</w:p>
        </w:tc>
        <w:tc>
          <w:tcPr>
            <w:tcW w:w="1225" w:type="dxa"/>
          </w:tcPr>
          <w:p w14:paraId="0BA1BC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6BB1A1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62E42DC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66BE2F0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291FB8D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  <w:p w14:paraId="41024BD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5-1.19)</w:t>
            </w:r>
          </w:p>
        </w:tc>
        <w:tc>
          <w:tcPr>
            <w:tcW w:w="785" w:type="dxa"/>
          </w:tcPr>
          <w:p w14:paraId="10248B7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5</w:t>
            </w:r>
          </w:p>
        </w:tc>
        <w:tc>
          <w:tcPr>
            <w:tcW w:w="1272" w:type="dxa"/>
          </w:tcPr>
          <w:p w14:paraId="6507209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D79D17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25668EB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6A7CCD7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0E2BAF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  <w:p w14:paraId="252BC88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1-1.32)</w:t>
            </w:r>
          </w:p>
        </w:tc>
        <w:tc>
          <w:tcPr>
            <w:tcW w:w="781" w:type="dxa"/>
          </w:tcPr>
          <w:p w14:paraId="1BB80C3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1268" w:type="dxa"/>
          </w:tcPr>
          <w:p w14:paraId="7EB8ECB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  <w:p w14:paraId="175E5A2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8-1.39)</w:t>
            </w:r>
          </w:p>
        </w:tc>
        <w:tc>
          <w:tcPr>
            <w:tcW w:w="779" w:type="dxa"/>
          </w:tcPr>
          <w:p w14:paraId="19B4BDF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4</w:t>
            </w:r>
          </w:p>
        </w:tc>
        <w:tc>
          <w:tcPr>
            <w:tcW w:w="1313" w:type="dxa"/>
          </w:tcPr>
          <w:p w14:paraId="45E890F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60EEEB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05E97E50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6F7562A2" w14:textId="77777777" w:rsidTr="00FF0783">
        <w:trPr>
          <w:gridAfter w:val="1"/>
          <w:wAfter w:w="11" w:type="dxa"/>
          <w:trHeight w:val="720"/>
          <w:jc w:val="center"/>
        </w:trPr>
        <w:tc>
          <w:tcPr>
            <w:tcW w:w="1849" w:type="dxa"/>
          </w:tcPr>
          <w:p w14:paraId="25E3DA2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246" w:type="dxa"/>
          </w:tcPr>
          <w:p w14:paraId="3136162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6" w:type="dxa"/>
          </w:tcPr>
          <w:p w14:paraId="02FD21F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440D29B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8055C2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10ACD70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51C2DED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3BECDFF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56" w:type="dxa"/>
          </w:tcPr>
          <w:p w14:paraId="0959B1A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39" w:type="dxa"/>
          </w:tcPr>
          <w:p w14:paraId="50FFE9E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4BCB47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5663C42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4C69936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0948412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64" w:type="dxa"/>
          </w:tcPr>
          <w:p w14:paraId="33F7C57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39" w:type="dxa"/>
          </w:tcPr>
          <w:p w14:paraId="435E3ED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19DA03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6717225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7D8E03D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4C36B9A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6A7C440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25" w:type="dxa"/>
          </w:tcPr>
          <w:p w14:paraId="3C49D77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7DCE3A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7016403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20A9F01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326D980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316DF1F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61E7D3F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5BB78A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54109B4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1C21A8E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259123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1" w:type="dxa"/>
          </w:tcPr>
          <w:p w14:paraId="3E1C843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8" w:type="dxa"/>
          </w:tcPr>
          <w:p w14:paraId="67095A0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9" w:type="dxa"/>
          </w:tcPr>
          <w:p w14:paraId="6CD041F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13" w:type="dxa"/>
          </w:tcPr>
          <w:p w14:paraId="0C7EB4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3E39A7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7DA9A03E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35DDD601" w14:textId="77777777" w:rsidTr="00FF0783">
        <w:trPr>
          <w:gridAfter w:val="1"/>
          <w:wAfter w:w="11" w:type="dxa"/>
          <w:trHeight w:val="757"/>
          <w:jc w:val="center"/>
        </w:trPr>
        <w:tc>
          <w:tcPr>
            <w:tcW w:w="1849" w:type="dxa"/>
          </w:tcPr>
          <w:p w14:paraId="0555C14A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246" w:type="dxa"/>
          </w:tcPr>
          <w:p w14:paraId="45E4DEA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6" w:type="dxa"/>
          </w:tcPr>
          <w:p w14:paraId="783F151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271924C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AA548F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01EC7DE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68A5CDE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3BD99E8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56" w:type="dxa"/>
          </w:tcPr>
          <w:p w14:paraId="26A31F3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39" w:type="dxa"/>
          </w:tcPr>
          <w:p w14:paraId="5AF27FF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423020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6E120A0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4517AAE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38050DA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64" w:type="dxa"/>
          </w:tcPr>
          <w:p w14:paraId="34E9AB6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39" w:type="dxa"/>
          </w:tcPr>
          <w:p w14:paraId="0361E2F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D4DE9D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110FAB9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2137010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562F00F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64460AD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25" w:type="dxa"/>
          </w:tcPr>
          <w:p w14:paraId="6E1B53B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96688D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5D9D5EE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794F7F5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79D607B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22F4190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097212D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84A8DE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5F3222F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217548E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B7AD5E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1" w:type="dxa"/>
          </w:tcPr>
          <w:p w14:paraId="226DE9A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8" w:type="dxa"/>
          </w:tcPr>
          <w:p w14:paraId="6DA9452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9" w:type="dxa"/>
          </w:tcPr>
          <w:p w14:paraId="11CE6CF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13" w:type="dxa"/>
          </w:tcPr>
          <w:p w14:paraId="373809F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BE228D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2E455BC1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151EAEED" w14:textId="77777777" w:rsidTr="00FF0783">
        <w:trPr>
          <w:gridAfter w:val="1"/>
          <w:wAfter w:w="11" w:type="dxa"/>
          <w:trHeight w:val="757"/>
          <w:jc w:val="center"/>
        </w:trPr>
        <w:tc>
          <w:tcPr>
            <w:tcW w:w="29890" w:type="dxa"/>
            <w:gridSpan w:val="32"/>
          </w:tcPr>
          <w:p w14:paraId="1A67A481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st-traumatic stress disorder symptoms</w:t>
            </w:r>
          </w:p>
        </w:tc>
      </w:tr>
      <w:tr w:rsidR="00014A0A" w:rsidRPr="00BE43AD" w14:paraId="5DCA5664" w14:textId="77777777" w:rsidTr="00FF0783">
        <w:trPr>
          <w:gridAfter w:val="1"/>
          <w:wAfter w:w="11" w:type="dxa"/>
          <w:trHeight w:val="648"/>
          <w:jc w:val="center"/>
        </w:trPr>
        <w:tc>
          <w:tcPr>
            <w:tcW w:w="1849" w:type="dxa"/>
          </w:tcPr>
          <w:p w14:paraId="55296734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30691D11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6" w:type="dxa"/>
          </w:tcPr>
          <w:p w14:paraId="4B8CF39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  <w:p w14:paraId="7969963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9-0.62)</w:t>
            </w:r>
          </w:p>
        </w:tc>
        <w:tc>
          <w:tcPr>
            <w:tcW w:w="776" w:type="dxa"/>
          </w:tcPr>
          <w:p w14:paraId="62B5665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6424233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9671E3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63FEF0C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4668097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203FE7C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  <w:p w14:paraId="4EABBD6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5-1.06)</w:t>
            </w:r>
          </w:p>
        </w:tc>
        <w:tc>
          <w:tcPr>
            <w:tcW w:w="756" w:type="dxa"/>
          </w:tcPr>
          <w:p w14:paraId="2D8EA2F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1239" w:type="dxa"/>
          </w:tcPr>
          <w:p w14:paraId="540DAEB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BF3D6E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4487450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146F64A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1075F97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0</w:t>
            </w:r>
          </w:p>
          <w:p w14:paraId="18F13CE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6-1.40)</w:t>
            </w:r>
          </w:p>
        </w:tc>
        <w:tc>
          <w:tcPr>
            <w:tcW w:w="764" w:type="dxa"/>
          </w:tcPr>
          <w:p w14:paraId="79BA337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  <w:tc>
          <w:tcPr>
            <w:tcW w:w="1239" w:type="dxa"/>
          </w:tcPr>
          <w:p w14:paraId="7756773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B2837F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60F9025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4BDB68C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3B4F2B0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  <w:p w14:paraId="67318C3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9-1.28)</w:t>
            </w:r>
          </w:p>
        </w:tc>
        <w:tc>
          <w:tcPr>
            <w:tcW w:w="780" w:type="dxa"/>
          </w:tcPr>
          <w:p w14:paraId="72DE204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</w:tc>
        <w:tc>
          <w:tcPr>
            <w:tcW w:w="1225" w:type="dxa"/>
          </w:tcPr>
          <w:p w14:paraId="4E894A5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3F6B45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2A705BC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337E68D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1387ED4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06</w:t>
            </w:r>
          </w:p>
          <w:p w14:paraId="60A5632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55-2.73)</w:t>
            </w:r>
          </w:p>
        </w:tc>
        <w:tc>
          <w:tcPr>
            <w:tcW w:w="785" w:type="dxa"/>
          </w:tcPr>
          <w:p w14:paraId="43D8A94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72" w:type="dxa"/>
          </w:tcPr>
          <w:p w14:paraId="69E2DCC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F3CFC9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21B3D49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0AEFC8F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BFCE42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  <w:p w14:paraId="1FCA5A4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5-1.21)</w:t>
            </w:r>
          </w:p>
        </w:tc>
        <w:tc>
          <w:tcPr>
            <w:tcW w:w="781" w:type="dxa"/>
          </w:tcPr>
          <w:p w14:paraId="30F63E0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1268" w:type="dxa"/>
          </w:tcPr>
          <w:p w14:paraId="71B612B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6</w:t>
            </w:r>
          </w:p>
          <w:p w14:paraId="70F7F81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2-1.11)</w:t>
            </w:r>
          </w:p>
        </w:tc>
        <w:tc>
          <w:tcPr>
            <w:tcW w:w="779" w:type="dxa"/>
          </w:tcPr>
          <w:p w14:paraId="73F4E0C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1313" w:type="dxa"/>
          </w:tcPr>
          <w:p w14:paraId="145FC6C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9587DD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12E106B0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0A459648" w14:textId="77777777" w:rsidTr="00FF0783">
        <w:trPr>
          <w:gridAfter w:val="1"/>
          <w:wAfter w:w="11" w:type="dxa"/>
          <w:trHeight w:val="810"/>
          <w:jc w:val="center"/>
        </w:trPr>
        <w:tc>
          <w:tcPr>
            <w:tcW w:w="1849" w:type="dxa"/>
          </w:tcPr>
          <w:p w14:paraId="36612CF8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246" w:type="dxa"/>
          </w:tcPr>
          <w:p w14:paraId="4906FC7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  <w:p w14:paraId="2C110B7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8-1.98)</w:t>
            </w:r>
          </w:p>
        </w:tc>
        <w:tc>
          <w:tcPr>
            <w:tcW w:w="776" w:type="dxa"/>
          </w:tcPr>
          <w:p w14:paraId="24F0EB8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60" w:type="dxa"/>
          </w:tcPr>
          <w:p w14:paraId="498989F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C7DB6D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3DDC639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4AE4AF7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422CDA8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56" w:type="dxa"/>
          </w:tcPr>
          <w:p w14:paraId="4DC9170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39" w:type="dxa"/>
          </w:tcPr>
          <w:p w14:paraId="3685768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920229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20DB814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1FFC324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2921965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64" w:type="dxa"/>
          </w:tcPr>
          <w:p w14:paraId="0890C16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39" w:type="dxa"/>
          </w:tcPr>
          <w:p w14:paraId="3458385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775B2E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395E01B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6674BE9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27C0A36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2448E27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25" w:type="dxa"/>
          </w:tcPr>
          <w:p w14:paraId="1B24860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335DCF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246A81D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2504D37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4531C12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20CB696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369780C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D33ABB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724F03A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5C4D54F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DC1ACC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  <w:p w14:paraId="2A0EEDD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8-1.30)</w:t>
            </w:r>
          </w:p>
        </w:tc>
        <w:tc>
          <w:tcPr>
            <w:tcW w:w="781" w:type="dxa"/>
          </w:tcPr>
          <w:p w14:paraId="19C83CB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</w:p>
        </w:tc>
        <w:tc>
          <w:tcPr>
            <w:tcW w:w="1268" w:type="dxa"/>
          </w:tcPr>
          <w:p w14:paraId="31CEBF0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  <w:p w14:paraId="63835B5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6-1.34)</w:t>
            </w:r>
          </w:p>
        </w:tc>
        <w:tc>
          <w:tcPr>
            <w:tcW w:w="779" w:type="dxa"/>
          </w:tcPr>
          <w:p w14:paraId="4154E73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4</w:t>
            </w:r>
          </w:p>
        </w:tc>
        <w:tc>
          <w:tcPr>
            <w:tcW w:w="1313" w:type="dxa"/>
          </w:tcPr>
          <w:p w14:paraId="7137CA9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4636B2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75138E43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421C025D" w14:textId="77777777" w:rsidTr="00FF0783">
        <w:trPr>
          <w:gridAfter w:val="1"/>
          <w:wAfter w:w="11" w:type="dxa"/>
          <w:trHeight w:val="757"/>
          <w:jc w:val="center"/>
        </w:trPr>
        <w:tc>
          <w:tcPr>
            <w:tcW w:w="1849" w:type="dxa"/>
          </w:tcPr>
          <w:p w14:paraId="2AA2F809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246" w:type="dxa"/>
          </w:tcPr>
          <w:p w14:paraId="49124DB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9</w:t>
            </w:r>
          </w:p>
          <w:p w14:paraId="5E3CDE5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16-1.53)</w:t>
            </w:r>
          </w:p>
        </w:tc>
        <w:tc>
          <w:tcPr>
            <w:tcW w:w="776" w:type="dxa"/>
          </w:tcPr>
          <w:p w14:paraId="6029AC0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39B98A3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DF9567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017733A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5505636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4AC29F0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56" w:type="dxa"/>
          </w:tcPr>
          <w:p w14:paraId="275B176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39" w:type="dxa"/>
          </w:tcPr>
          <w:p w14:paraId="6C9E623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32A21C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525FCF9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40AC12C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245908E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64" w:type="dxa"/>
          </w:tcPr>
          <w:p w14:paraId="06B6562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39" w:type="dxa"/>
          </w:tcPr>
          <w:p w14:paraId="1C13519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C2E9FC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13B50B9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238A2EF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0739944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46FA1EA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25" w:type="dxa"/>
          </w:tcPr>
          <w:p w14:paraId="047651E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A31842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68A6C51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60E330A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06CDA2A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19E688F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3C201A9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6A987B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20C88EC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49199E6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6DF1E9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0</w:t>
            </w:r>
          </w:p>
          <w:p w14:paraId="68A5C87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3-1.50)</w:t>
            </w:r>
          </w:p>
        </w:tc>
        <w:tc>
          <w:tcPr>
            <w:tcW w:w="781" w:type="dxa"/>
          </w:tcPr>
          <w:p w14:paraId="3B088B3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6</w:t>
            </w:r>
          </w:p>
        </w:tc>
        <w:tc>
          <w:tcPr>
            <w:tcW w:w="1268" w:type="dxa"/>
          </w:tcPr>
          <w:p w14:paraId="51D1C53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5</w:t>
            </w:r>
          </w:p>
          <w:p w14:paraId="778717E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26-1.18)</w:t>
            </w:r>
          </w:p>
        </w:tc>
        <w:tc>
          <w:tcPr>
            <w:tcW w:w="779" w:type="dxa"/>
          </w:tcPr>
          <w:p w14:paraId="14AD0C1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313" w:type="dxa"/>
          </w:tcPr>
          <w:p w14:paraId="4DB52B3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A47AF8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6B269481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7FBD7359" w14:textId="77777777" w:rsidTr="00FF0783">
        <w:trPr>
          <w:gridAfter w:val="1"/>
          <w:wAfter w:w="11" w:type="dxa"/>
          <w:trHeight w:val="757"/>
          <w:jc w:val="center"/>
        </w:trPr>
        <w:tc>
          <w:tcPr>
            <w:tcW w:w="29890" w:type="dxa"/>
            <w:gridSpan w:val="32"/>
          </w:tcPr>
          <w:p w14:paraId="47937A09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omnia symptoms</w:t>
            </w:r>
          </w:p>
        </w:tc>
      </w:tr>
      <w:tr w:rsidR="00014A0A" w:rsidRPr="00BE43AD" w14:paraId="54C34667" w14:textId="77777777" w:rsidTr="00FF0783">
        <w:trPr>
          <w:gridAfter w:val="1"/>
          <w:wAfter w:w="11" w:type="dxa"/>
          <w:trHeight w:val="738"/>
          <w:jc w:val="center"/>
        </w:trPr>
        <w:tc>
          <w:tcPr>
            <w:tcW w:w="1849" w:type="dxa"/>
          </w:tcPr>
          <w:p w14:paraId="21FF137F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519BB3D8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6" w:type="dxa"/>
          </w:tcPr>
          <w:p w14:paraId="5D4F54F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5</w:t>
            </w:r>
          </w:p>
          <w:p w14:paraId="477B45F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6-0.92)</w:t>
            </w:r>
          </w:p>
        </w:tc>
        <w:tc>
          <w:tcPr>
            <w:tcW w:w="776" w:type="dxa"/>
          </w:tcPr>
          <w:p w14:paraId="5F391F4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</w:tcPr>
          <w:p w14:paraId="2D72BAB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572E8D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445B1D1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7678539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012BF6A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  <w:p w14:paraId="0EA2A8C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1-1.27)</w:t>
            </w:r>
          </w:p>
        </w:tc>
        <w:tc>
          <w:tcPr>
            <w:tcW w:w="756" w:type="dxa"/>
          </w:tcPr>
          <w:p w14:paraId="1130DB8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  <w:tc>
          <w:tcPr>
            <w:tcW w:w="1239" w:type="dxa"/>
          </w:tcPr>
          <w:p w14:paraId="1A622F6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3C17FD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7151144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4E83FBD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3861B10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25</w:t>
            </w:r>
          </w:p>
          <w:p w14:paraId="16D1941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9-1.56)</w:t>
            </w:r>
          </w:p>
        </w:tc>
        <w:tc>
          <w:tcPr>
            <w:tcW w:w="764" w:type="dxa"/>
          </w:tcPr>
          <w:p w14:paraId="012C015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39" w:type="dxa"/>
          </w:tcPr>
          <w:p w14:paraId="103B3FA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C06424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2729D49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0ACD231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7AC6C28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  <w:p w14:paraId="3620905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9-1.25)</w:t>
            </w:r>
          </w:p>
        </w:tc>
        <w:tc>
          <w:tcPr>
            <w:tcW w:w="780" w:type="dxa"/>
          </w:tcPr>
          <w:p w14:paraId="1A4E9D3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225" w:type="dxa"/>
          </w:tcPr>
          <w:p w14:paraId="54F3377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1A4290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61C5AB2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774311C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630E557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7.39</w:t>
            </w:r>
          </w:p>
          <w:p w14:paraId="37F0889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5.70-9.57)</w:t>
            </w:r>
          </w:p>
        </w:tc>
        <w:tc>
          <w:tcPr>
            <w:tcW w:w="785" w:type="dxa"/>
          </w:tcPr>
          <w:p w14:paraId="21B61AE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72" w:type="dxa"/>
          </w:tcPr>
          <w:p w14:paraId="62339D6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12B930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2FB4360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2F88A2B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7D67AC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  <w:p w14:paraId="6A31F92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7-1.14)</w:t>
            </w:r>
          </w:p>
        </w:tc>
        <w:tc>
          <w:tcPr>
            <w:tcW w:w="781" w:type="dxa"/>
          </w:tcPr>
          <w:p w14:paraId="1A2FBEC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1268" w:type="dxa"/>
          </w:tcPr>
          <w:p w14:paraId="34B6DD4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  <w:p w14:paraId="6654498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2-1.00)</w:t>
            </w:r>
          </w:p>
        </w:tc>
        <w:tc>
          <w:tcPr>
            <w:tcW w:w="779" w:type="dxa"/>
          </w:tcPr>
          <w:p w14:paraId="4A95C49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313" w:type="dxa"/>
          </w:tcPr>
          <w:p w14:paraId="6EA3BB0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A4BFF0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708260AA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4EE15AEA" w14:textId="77777777" w:rsidTr="00FF0783">
        <w:trPr>
          <w:gridAfter w:val="1"/>
          <w:wAfter w:w="11" w:type="dxa"/>
          <w:trHeight w:val="720"/>
          <w:jc w:val="center"/>
        </w:trPr>
        <w:tc>
          <w:tcPr>
            <w:tcW w:w="1849" w:type="dxa"/>
          </w:tcPr>
          <w:p w14:paraId="6270C5F1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246" w:type="dxa"/>
          </w:tcPr>
          <w:p w14:paraId="1B66974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95</w:t>
            </w:r>
          </w:p>
          <w:p w14:paraId="49C73C4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0-1.49)</w:t>
            </w:r>
          </w:p>
        </w:tc>
        <w:tc>
          <w:tcPr>
            <w:tcW w:w="776" w:type="dxa"/>
          </w:tcPr>
          <w:p w14:paraId="7B5FC7A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1260" w:type="dxa"/>
          </w:tcPr>
          <w:p w14:paraId="247A5DE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5714ED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66EA8BD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4F0362A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4FEBF58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56" w:type="dxa"/>
          </w:tcPr>
          <w:p w14:paraId="2A36647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39" w:type="dxa"/>
          </w:tcPr>
          <w:p w14:paraId="03B8830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887183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51B958D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4E92F06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761E4CC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  <w:p w14:paraId="03745D9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6-1.62)</w:t>
            </w:r>
          </w:p>
        </w:tc>
        <w:tc>
          <w:tcPr>
            <w:tcW w:w="764" w:type="dxa"/>
          </w:tcPr>
          <w:p w14:paraId="22362D1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5</w:t>
            </w:r>
          </w:p>
        </w:tc>
        <w:tc>
          <w:tcPr>
            <w:tcW w:w="1239" w:type="dxa"/>
          </w:tcPr>
          <w:p w14:paraId="136D762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95B382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6B85CC3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06F74B1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5808A2B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7</w:t>
            </w:r>
          </w:p>
          <w:p w14:paraId="5E57663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7-1.93)</w:t>
            </w:r>
          </w:p>
        </w:tc>
        <w:tc>
          <w:tcPr>
            <w:tcW w:w="780" w:type="dxa"/>
          </w:tcPr>
          <w:p w14:paraId="59F9A2C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1225" w:type="dxa"/>
          </w:tcPr>
          <w:p w14:paraId="58E7633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FD73A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3EE79AE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562EF0A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61D2205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55305B6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3B2EC95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CF0044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6EE0C53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3FFA123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79995F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  <w:p w14:paraId="5A1B9B6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8-1.03)</w:t>
            </w:r>
          </w:p>
        </w:tc>
        <w:tc>
          <w:tcPr>
            <w:tcW w:w="781" w:type="dxa"/>
          </w:tcPr>
          <w:p w14:paraId="70254A0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268" w:type="dxa"/>
          </w:tcPr>
          <w:p w14:paraId="6195F4A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8</w:t>
            </w:r>
          </w:p>
          <w:p w14:paraId="50D7FCF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4-1.05)</w:t>
            </w:r>
          </w:p>
        </w:tc>
        <w:tc>
          <w:tcPr>
            <w:tcW w:w="779" w:type="dxa"/>
          </w:tcPr>
          <w:p w14:paraId="091170F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1313" w:type="dxa"/>
          </w:tcPr>
          <w:p w14:paraId="7D26B12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066283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7A20942C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03742574" w14:textId="77777777" w:rsidTr="00FF0783">
        <w:trPr>
          <w:gridAfter w:val="1"/>
          <w:wAfter w:w="11" w:type="dxa"/>
          <w:trHeight w:val="757"/>
          <w:jc w:val="center"/>
        </w:trPr>
        <w:tc>
          <w:tcPr>
            <w:tcW w:w="1849" w:type="dxa"/>
          </w:tcPr>
          <w:p w14:paraId="36699175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246" w:type="dxa"/>
          </w:tcPr>
          <w:p w14:paraId="0AFE162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60</w:t>
            </w:r>
          </w:p>
          <w:p w14:paraId="50A508D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4-3.06)</w:t>
            </w:r>
          </w:p>
        </w:tc>
        <w:tc>
          <w:tcPr>
            <w:tcW w:w="776" w:type="dxa"/>
          </w:tcPr>
          <w:p w14:paraId="6652350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60" w:type="dxa"/>
          </w:tcPr>
          <w:p w14:paraId="7AC8CAC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417CC2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1FFE921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043815A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76A2E36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56" w:type="dxa"/>
          </w:tcPr>
          <w:p w14:paraId="61FAFAC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39" w:type="dxa"/>
          </w:tcPr>
          <w:p w14:paraId="747370A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0BB5474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447D3B6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135C9D8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63135BD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33</w:t>
            </w:r>
          </w:p>
          <w:p w14:paraId="78B647B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98-1.80)</w:t>
            </w:r>
          </w:p>
        </w:tc>
        <w:tc>
          <w:tcPr>
            <w:tcW w:w="764" w:type="dxa"/>
          </w:tcPr>
          <w:p w14:paraId="03EA8C8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239" w:type="dxa"/>
          </w:tcPr>
          <w:p w14:paraId="581CF3E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9C6946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0237197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16D7D37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70D8B77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  <w:p w14:paraId="4503B11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6-1.04)</w:t>
            </w:r>
          </w:p>
        </w:tc>
        <w:tc>
          <w:tcPr>
            <w:tcW w:w="780" w:type="dxa"/>
          </w:tcPr>
          <w:p w14:paraId="39AD9D3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1225" w:type="dxa"/>
          </w:tcPr>
          <w:p w14:paraId="54761DD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264153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648F348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64DEEC7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57219D3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3F9A267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17C2A65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174C5F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17DAF3C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45C65CA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5DE34B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  <w:p w14:paraId="1898F81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8-1.73)</w:t>
            </w:r>
          </w:p>
        </w:tc>
        <w:tc>
          <w:tcPr>
            <w:tcW w:w="781" w:type="dxa"/>
          </w:tcPr>
          <w:p w14:paraId="3F73741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1268" w:type="dxa"/>
          </w:tcPr>
          <w:p w14:paraId="4B3A2E8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  <w:p w14:paraId="1217375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2-1.25)</w:t>
            </w:r>
          </w:p>
        </w:tc>
        <w:tc>
          <w:tcPr>
            <w:tcW w:w="779" w:type="dxa"/>
          </w:tcPr>
          <w:p w14:paraId="1FB3306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1313" w:type="dxa"/>
          </w:tcPr>
          <w:p w14:paraId="38553F9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975E2C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7A8961A6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7CF16A39" w14:textId="77777777" w:rsidTr="00FF0783">
        <w:trPr>
          <w:gridAfter w:val="1"/>
          <w:wAfter w:w="11" w:type="dxa"/>
          <w:trHeight w:val="757"/>
          <w:jc w:val="center"/>
        </w:trPr>
        <w:tc>
          <w:tcPr>
            <w:tcW w:w="29890" w:type="dxa"/>
            <w:gridSpan w:val="32"/>
          </w:tcPr>
          <w:p w14:paraId="19CD8844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neliness symptoms</w:t>
            </w:r>
          </w:p>
        </w:tc>
      </w:tr>
      <w:tr w:rsidR="00014A0A" w:rsidRPr="00BE43AD" w14:paraId="602110C5" w14:textId="77777777" w:rsidTr="00FF0783">
        <w:trPr>
          <w:gridAfter w:val="1"/>
          <w:wAfter w:w="11" w:type="dxa"/>
          <w:trHeight w:val="648"/>
          <w:jc w:val="center"/>
        </w:trPr>
        <w:tc>
          <w:tcPr>
            <w:tcW w:w="1849" w:type="dxa"/>
          </w:tcPr>
          <w:p w14:paraId="5484FE86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0D25313A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6" w:type="dxa"/>
          </w:tcPr>
          <w:p w14:paraId="66DE29A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  <w:p w14:paraId="73F1C71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5-1.28)</w:t>
            </w:r>
          </w:p>
        </w:tc>
        <w:tc>
          <w:tcPr>
            <w:tcW w:w="776" w:type="dxa"/>
          </w:tcPr>
          <w:p w14:paraId="1D70614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  <w:tc>
          <w:tcPr>
            <w:tcW w:w="1260" w:type="dxa"/>
          </w:tcPr>
          <w:p w14:paraId="7B50AE0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131C04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4CA9329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12068E7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209358B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2</w:t>
            </w:r>
          </w:p>
          <w:p w14:paraId="4FC06D1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6-1.47)</w:t>
            </w:r>
          </w:p>
        </w:tc>
        <w:tc>
          <w:tcPr>
            <w:tcW w:w="756" w:type="dxa"/>
          </w:tcPr>
          <w:p w14:paraId="242676D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</w:tc>
        <w:tc>
          <w:tcPr>
            <w:tcW w:w="1239" w:type="dxa"/>
          </w:tcPr>
          <w:p w14:paraId="72AA856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2CD869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71B0CFD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2721DFB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5990584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  <w:p w14:paraId="1198869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5-1.13)</w:t>
            </w:r>
          </w:p>
        </w:tc>
        <w:tc>
          <w:tcPr>
            <w:tcW w:w="764" w:type="dxa"/>
          </w:tcPr>
          <w:p w14:paraId="2370626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</w:tc>
        <w:tc>
          <w:tcPr>
            <w:tcW w:w="1239" w:type="dxa"/>
          </w:tcPr>
          <w:p w14:paraId="297B62C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D886A7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7568533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3E4CF04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28AB579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5</w:t>
            </w:r>
          </w:p>
          <w:p w14:paraId="504B4C3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88-1.50)</w:t>
            </w:r>
          </w:p>
        </w:tc>
        <w:tc>
          <w:tcPr>
            <w:tcW w:w="780" w:type="dxa"/>
          </w:tcPr>
          <w:p w14:paraId="73B79B1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</w:tc>
        <w:tc>
          <w:tcPr>
            <w:tcW w:w="1225" w:type="dxa"/>
          </w:tcPr>
          <w:p w14:paraId="65C5BBA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DBC46D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6AF66BC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0A91FB8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1D6B271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73</w:t>
            </w:r>
          </w:p>
          <w:p w14:paraId="32C8387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28-2.34)</w:t>
            </w:r>
          </w:p>
        </w:tc>
        <w:tc>
          <w:tcPr>
            <w:tcW w:w="785" w:type="dxa"/>
          </w:tcPr>
          <w:p w14:paraId="4629DD4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72" w:type="dxa"/>
          </w:tcPr>
          <w:p w14:paraId="4F1BD12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9339A8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4BBB692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6FBE0E2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931DA3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9</w:t>
            </w:r>
          </w:p>
          <w:p w14:paraId="388D471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8-0.93)</w:t>
            </w:r>
          </w:p>
        </w:tc>
        <w:tc>
          <w:tcPr>
            <w:tcW w:w="781" w:type="dxa"/>
          </w:tcPr>
          <w:p w14:paraId="1EEE539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68" w:type="dxa"/>
          </w:tcPr>
          <w:p w14:paraId="380AA8B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  <w:p w14:paraId="0BF6756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0-1.18)</w:t>
            </w:r>
          </w:p>
        </w:tc>
        <w:tc>
          <w:tcPr>
            <w:tcW w:w="779" w:type="dxa"/>
          </w:tcPr>
          <w:p w14:paraId="0902C7D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1313" w:type="dxa"/>
          </w:tcPr>
          <w:p w14:paraId="4ABA1BC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0C8D83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141AB867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325BEB30" w14:textId="77777777" w:rsidTr="00FF0783">
        <w:trPr>
          <w:gridAfter w:val="1"/>
          <w:wAfter w:w="11" w:type="dxa"/>
          <w:trHeight w:val="757"/>
          <w:jc w:val="center"/>
        </w:trPr>
        <w:tc>
          <w:tcPr>
            <w:tcW w:w="1849" w:type="dxa"/>
          </w:tcPr>
          <w:p w14:paraId="6F8D4F19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Vaccinated Health Care Workers</w:t>
            </w:r>
          </w:p>
        </w:tc>
        <w:tc>
          <w:tcPr>
            <w:tcW w:w="1246" w:type="dxa"/>
          </w:tcPr>
          <w:p w14:paraId="1B2063C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6</w:t>
            </w:r>
          </w:p>
          <w:p w14:paraId="449F855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64-2.08)</w:t>
            </w:r>
          </w:p>
        </w:tc>
        <w:tc>
          <w:tcPr>
            <w:tcW w:w="776" w:type="dxa"/>
          </w:tcPr>
          <w:p w14:paraId="36CBCE4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2</w:t>
            </w:r>
          </w:p>
        </w:tc>
        <w:tc>
          <w:tcPr>
            <w:tcW w:w="1260" w:type="dxa"/>
          </w:tcPr>
          <w:p w14:paraId="43B5219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6D615E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</w:tcPr>
          <w:p w14:paraId="2E13821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</w:tcPr>
          <w:p w14:paraId="3D73265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</w:tcPr>
          <w:p w14:paraId="0591C97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56</w:t>
            </w:r>
          </w:p>
          <w:p w14:paraId="44EAC47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1.04-2.34)</w:t>
            </w:r>
          </w:p>
        </w:tc>
        <w:tc>
          <w:tcPr>
            <w:tcW w:w="756" w:type="dxa"/>
          </w:tcPr>
          <w:p w14:paraId="7D806BE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39" w:type="dxa"/>
          </w:tcPr>
          <w:p w14:paraId="42B7CF1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08F6C5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393CCD3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</w:tcPr>
          <w:p w14:paraId="6C991E2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</w:tcPr>
          <w:p w14:paraId="49279FD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13</w:t>
            </w:r>
          </w:p>
          <w:p w14:paraId="102B6F0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70-1.83)</w:t>
            </w:r>
          </w:p>
        </w:tc>
        <w:tc>
          <w:tcPr>
            <w:tcW w:w="764" w:type="dxa"/>
          </w:tcPr>
          <w:p w14:paraId="6D4FC97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</w:p>
        </w:tc>
        <w:tc>
          <w:tcPr>
            <w:tcW w:w="1239" w:type="dxa"/>
          </w:tcPr>
          <w:p w14:paraId="28F0DD9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B7160A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</w:tcPr>
          <w:p w14:paraId="0795404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</w:tcPr>
          <w:p w14:paraId="03D0CA2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7BE8F20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</w:tcPr>
          <w:p w14:paraId="3299833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25" w:type="dxa"/>
          </w:tcPr>
          <w:p w14:paraId="464B568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344584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</w:tcPr>
          <w:p w14:paraId="7FFC968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</w:tcPr>
          <w:p w14:paraId="1828A6D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</w:tcPr>
          <w:p w14:paraId="6A957D9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</w:tcPr>
          <w:p w14:paraId="0400E56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</w:tcPr>
          <w:p w14:paraId="316C589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48F3BA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</w:tcPr>
          <w:p w14:paraId="25EF276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</w:tcPr>
          <w:p w14:paraId="62C6FEF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731440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  <w:p w14:paraId="080C37C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0-0.95)</w:t>
            </w:r>
          </w:p>
        </w:tc>
        <w:tc>
          <w:tcPr>
            <w:tcW w:w="781" w:type="dxa"/>
          </w:tcPr>
          <w:p w14:paraId="57C5C38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68" w:type="dxa"/>
          </w:tcPr>
          <w:p w14:paraId="58EC2A1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64</w:t>
            </w:r>
          </w:p>
          <w:p w14:paraId="7718098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5-1.18)</w:t>
            </w:r>
          </w:p>
        </w:tc>
        <w:tc>
          <w:tcPr>
            <w:tcW w:w="779" w:type="dxa"/>
          </w:tcPr>
          <w:p w14:paraId="703250F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1313" w:type="dxa"/>
          </w:tcPr>
          <w:p w14:paraId="5558F42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509BC06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</w:tcPr>
          <w:p w14:paraId="023124C3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4A0A" w:rsidRPr="00BE43AD" w14:paraId="5D264DFE" w14:textId="77777777" w:rsidTr="00FF0783">
        <w:trPr>
          <w:gridAfter w:val="1"/>
          <w:wAfter w:w="11" w:type="dxa"/>
          <w:trHeight w:val="757"/>
          <w:jc w:val="center"/>
        </w:trPr>
        <w:tc>
          <w:tcPr>
            <w:tcW w:w="1849" w:type="dxa"/>
            <w:tcBorders>
              <w:bottom w:val="single" w:sz="4" w:space="0" w:color="auto"/>
            </w:tcBorders>
          </w:tcPr>
          <w:p w14:paraId="0B5A5993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Unvaccinated Health Care Workers</w:t>
            </w:r>
          </w:p>
        </w:tc>
        <w:tc>
          <w:tcPr>
            <w:tcW w:w="1246" w:type="dxa"/>
            <w:tcBorders>
              <w:bottom w:val="single" w:sz="4" w:space="0" w:color="auto"/>
            </w:tcBorders>
          </w:tcPr>
          <w:p w14:paraId="242B0B4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2.56</w:t>
            </w:r>
          </w:p>
          <w:p w14:paraId="225DA44D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30-3.06)</w:t>
            </w: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7D74E63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B036A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B2C7AF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2" w:type="dxa"/>
            <w:tcBorders>
              <w:bottom w:val="single" w:sz="4" w:space="0" w:color="auto"/>
            </w:tcBorders>
          </w:tcPr>
          <w:p w14:paraId="2475D2E3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" w:type="dxa"/>
            <w:tcBorders>
              <w:bottom w:val="single" w:sz="4" w:space="0" w:color="auto"/>
            </w:tcBorders>
          </w:tcPr>
          <w:p w14:paraId="572805D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1" w:type="dxa"/>
            <w:tcBorders>
              <w:bottom w:val="single" w:sz="4" w:space="0" w:color="auto"/>
            </w:tcBorders>
          </w:tcPr>
          <w:p w14:paraId="3574C58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  <w:p w14:paraId="5BC9826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5-1.17)</w:t>
            </w:r>
          </w:p>
        </w:tc>
        <w:tc>
          <w:tcPr>
            <w:tcW w:w="756" w:type="dxa"/>
            <w:tcBorders>
              <w:bottom w:val="single" w:sz="4" w:space="0" w:color="auto"/>
            </w:tcBorders>
          </w:tcPr>
          <w:p w14:paraId="5C9CD7D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</w:tc>
        <w:tc>
          <w:tcPr>
            <w:tcW w:w="1239" w:type="dxa"/>
            <w:tcBorders>
              <w:bottom w:val="single" w:sz="4" w:space="0" w:color="auto"/>
            </w:tcBorders>
          </w:tcPr>
          <w:p w14:paraId="08119AA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2666544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  <w:tcBorders>
              <w:bottom w:val="single" w:sz="4" w:space="0" w:color="auto"/>
            </w:tcBorders>
          </w:tcPr>
          <w:p w14:paraId="3EBB10D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" w:type="dxa"/>
            <w:tcBorders>
              <w:bottom w:val="single" w:sz="4" w:space="0" w:color="auto"/>
            </w:tcBorders>
          </w:tcPr>
          <w:p w14:paraId="2980D52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bottom w:val="single" w:sz="4" w:space="0" w:color="auto"/>
            </w:tcBorders>
          </w:tcPr>
          <w:p w14:paraId="4E7F027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</w:p>
          <w:p w14:paraId="798EE81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0-1.01)</w:t>
            </w:r>
          </w:p>
        </w:tc>
        <w:tc>
          <w:tcPr>
            <w:tcW w:w="764" w:type="dxa"/>
            <w:tcBorders>
              <w:bottom w:val="single" w:sz="4" w:space="0" w:color="auto"/>
            </w:tcBorders>
          </w:tcPr>
          <w:p w14:paraId="7A69EE0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≤0.05</w:t>
            </w:r>
          </w:p>
        </w:tc>
        <w:tc>
          <w:tcPr>
            <w:tcW w:w="1239" w:type="dxa"/>
            <w:tcBorders>
              <w:bottom w:val="single" w:sz="4" w:space="0" w:color="auto"/>
            </w:tcBorders>
          </w:tcPr>
          <w:p w14:paraId="4CDC72C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02B4096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4" w:type="dxa"/>
            <w:tcBorders>
              <w:bottom w:val="single" w:sz="4" w:space="0" w:color="auto"/>
            </w:tcBorders>
          </w:tcPr>
          <w:p w14:paraId="5659989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9" w:type="dxa"/>
            <w:tcBorders>
              <w:bottom w:val="single" w:sz="4" w:space="0" w:color="auto"/>
            </w:tcBorders>
          </w:tcPr>
          <w:p w14:paraId="46402B2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  <w:tcBorders>
              <w:bottom w:val="single" w:sz="4" w:space="0" w:color="auto"/>
            </w:tcBorders>
          </w:tcPr>
          <w:p w14:paraId="26C5586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14:paraId="7BDC64D1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25" w:type="dxa"/>
            <w:tcBorders>
              <w:bottom w:val="single" w:sz="4" w:space="0" w:color="auto"/>
            </w:tcBorders>
          </w:tcPr>
          <w:p w14:paraId="51148F2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1CC3995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68" w:type="dxa"/>
            <w:tcBorders>
              <w:bottom w:val="single" w:sz="4" w:space="0" w:color="auto"/>
            </w:tcBorders>
          </w:tcPr>
          <w:p w14:paraId="16DF5D5A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  <w:tcBorders>
              <w:bottom w:val="single" w:sz="4" w:space="0" w:color="auto"/>
            </w:tcBorders>
          </w:tcPr>
          <w:p w14:paraId="120D1400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9" w:type="dxa"/>
            <w:tcBorders>
              <w:bottom w:val="single" w:sz="4" w:space="0" w:color="auto"/>
            </w:tcBorders>
          </w:tcPr>
          <w:p w14:paraId="1AC4F05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85" w:type="dxa"/>
            <w:tcBorders>
              <w:bottom w:val="single" w:sz="4" w:space="0" w:color="auto"/>
            </w:tcBorders>
          </w:tcPr>
          <w:p w14:paraId="1045C14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72" w:type="dxa"/>
            <w:tcBorders>
              <w:bottom w:val="single" w:sz="4" w:space="0" w:color="auto"/>
            </w:tcBorders>
          </w:tcPr>
          <w:p w14:paraId="5F14A20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5999DB9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784" w:type="dxa"/>
            <w:tcBorders>
              <w:bottom w:val="single" w:sz="4" w:space="0" w:color="auto"/>
            </w:tcBorders>
          </w:tcPr>
          <w:p w14:paraId="6144833E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" w:type="dxa"/>
            <w:tcBorders>
              <w:bottom w:val="single" w:sz="4" w:space="0" w:color="auto"/>
            </w:tcBorders>
          </w:tcPr>
          <w:p w14:paraId="1C6BD4D7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6FD1047C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  <w:p w14:paraId="40A5F4B8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47-2.44)</w:t>
            </w:r>
          </w:p>
        </w:tc>
        <w:tc>
          <w:tcPr>
            <w:tcW w:w="781" w:type="dxa"/>
            <w:tcBorders>
              <w:bottom w:val="single" w:sz="4" w:space="0" w:color="auto"/>
            </w:tcBorders>
          </w:tcPr>
          <w:p w14:paraId="39AA116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</w:tc>
        <w:tc>
          <w:tcPr>
            <w:tcW w:w="1268" w:type="dxa"/>
            <w:tcBorders>
              <w:bottom w:val="single" w:sz="4" w:space="0" w:color="auto"/>
            </w:tcBorders>
          </w:tcPr>
          <w:p w14:paraId="4C6B99F4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  <w:p w14:paraId="56FDFC2F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(0.58-1.52)</w:t>
            </w:r>
          </w:p>
        </w:tc>
        <w:tc>
          <w:tcPr>
            <w:tcW w:w="779" w:type="dxa"/>
            <w:tcBorders>
              <w:bottom w:val="single" w:sz="4" w:space="0" w:color="auto"/>
            </w:tcBorders>
          </w:tcPr>
          <w:p w14:paraId="68C0690B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</w:tc>
        <w:tc>
          <w:tcPr>
            <w:tcW w:w="1313" w:type="dxa"/>
            <w:tcBorders>
              <w:bottom w:val="single" w:sz="4" w:space="0" w:color="auto"/>
            </w:tcBorders>
          </w:tcPr>
          <w:p w14:paraId="388AC042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DFE8815" w14:textId="77777777" w:rsidR="00014A0A" w:rsidRPr="00BE43AD" w:rsidRDefault="00014A0A" w:rsidP="00FF07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43AD">
              <w:rPr>
                <w:rFonts w:ascii="Times New Roman" w:hAnsi="Times New Roman" w:cs="Times New Roman"/>
                <w:sz w:val="20"/>
                <w:szCs w:val="20"/>
              </w:rPr>
              <w:t>[Reference]</w:t>
            </w:r>
          </w:p>
        </w:tc>
        <w:tc>
          <w:tcPr>
            <w:tcW w:w="820" w:type="dxa"/>
            <w:tcBorders>
              <w:bottom w:val="single" w:sz="4" w:space="0" w:color="auto"/>
            </w:tcBorders>
          </w:tcPr>
          <w:p w14:paraId="68B75AE1" w14:textId="77777777" w:rsidR="00014A0A" w:rsidRPr="00BE43AD" w:rsidRDefault="00014A0A" w:rsidP="00FF07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18AE477" w14:textId="77777777" w:rsidR="00014A0A" w:rsidRPr="00BE43AD" w:rsidRDefault="00014A0A" w:rsidP="00014A0A">
      <w:pPr>
        <w:rPr>
          <w:rFonts w:ascii="Times New Roman" w:eastAsia="DengXian" w:hAnsi="Times New Roman" w:cs="Times New Roman"/>
          <w:sz w:val="24"/>
          <w:szCs w:val="32"/>
        </w:rPr>
      </w:pPr>
      <w:r w:rsidRPr="00BE43AD">
        <w:rPr>
          <w:rFonts w:ascii="Times New Roman" w:eastAsia="DengXian" w:hAnsi="Times New Roman" w:cs="Times New Roman"/>
          <w:sz w:val="24"/>
          <w:szCs w:val="32"/>
        </w:rPr>
        <w:t>Abbreviation: AOR, Adjusted odds ratio; CI, confidence interval.</w:t>
      </w:r>
    </w:p>
    <w:p w14:paraId="2A1AEB98" w14:textId="77777777" w:rsidR="00500169" w:rsidRPr="00A42623" w:rsidRDefault="00500169" w:rsidP="00A42623"/>
    <w:sectPr w:rsidR="00500169" w:rsidRPr="00A42623" w:rsidSect="006B78A5">
      <w:pgSz w:w="31680" w:h="266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7BF544E"/>
    <w:multiLevelType w:val="hybridMultilevel"/>
    <w:tmpl w:val="20B05CDE"/>
    <w:lvl w:ilvl="0" w:tplc="2FB8EF5C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9028F0"/>
    <w:multiLevelType w:val="multilevel"/>
    <w:tmpl w:val="DEB699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072FFC"/>
    <w:multiLevelType w:val="multilevel"/>
    <w:tmpl w:val="DEB699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EC0601A"/>
    <w:multiLevelType w:val="multilevel"/>
    <w:tmpl w:val="C6A8CCEA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1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7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02A7CAC"/>
    <w:multiLevelType w:val="multilevel"/>
    <w:tmpl w:val="C6A8CCEA"/>
    <w:numStyleLink w:val="Headings"/>
  </w:abstractNum>
  <w:abstractNum w:abstractNumId="9" w15:restartNumberingAfterBreak="0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172BC0"/>
    <w:multiLevelType w:val="hybridMultilevel"/>
    <w:tmpl w:val="79645E36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740" w:hanging="360"/>
      </w:pPr>
    </w:lvl>
    <w:lvl w:ilvl="2" w:tplc="0409001B">
      <w:start w:val="1"/>
      <w:numFmt w:val="lowerRoman"/>
      <w:lvlText w:val="%3."/>
      <w:lvlJc w:val="right"/>
      <w:pPr>
        <w:ind w:left="2460" w:hanging="180"/>
      </w:pPr>
    </w:lvl>
    <w:lvl w:ilvl="3" w:tplc="0409000F">
      <w:start w:val="1"/>
      <w:numFmt w:val="decimal"/>
      <w:lvlText w:val="%4."/>
      <w:lvlJc w:val="left"/>
      <w:pPr>
        <w:ind w:left="3180" w:hanging="360"/>
      </w:pPr>
    </w:lvl>
    <w:lvl w:ilvl="4" w:tplc="04090019">
      <w:start w:val="1"/>
      <w:numFmt w:val="lowerLetter"/>
      <w:lvlText w:val="%5."/>
      <w:lvlJc w:val="left"/>
      <w:pPr>
        <w:ind w:left="3900" w:hanging="360"/>
      </w:pPr>
    </w:lvl>
    <w:lvl w:ilvl="5" w:tplc="0409001B">
      <w:start w:val="1"/>
      <w:numFmt w:val="lowerRoman"/>
      <w:lvlText w:val="%6."/>
      <w:lvlJc w:val="right"/>
      <w:pPr>
        <w:ind w:left="4620" w:hanging="180"/>
      </w:pPr>
    </w:lvl>
    <w:lvl w:ilvl="6" w:tplc="0409000F">
      <w:start w:val="1"/>
      <w:numFmt w:val="decimal"/>
      <w:lvlText w:val="%7."/>
      <w:lvlJc w:val="left"/>
      <w:pPr>
        <w:ind w:left="5340" w:hanging="360"/>
      </w:pPr>
    </w:lvl>
    <w:lvl w:ilvl="7" w:tplc="04090019">
      <w:start w:val="1"/>
      <w:numFmt w:val="lowerLetter"/>
      <w:lvlText w:val="%8."/>
      <w:lvlJc w:val="left"/>
      <w:pPr>
        <w:ind w:left="6060" w:hanging="360"/>
      </w:pPr>
    </w:lvl>
    <w:lvl w:ilvl="8" w:tplc="0409001B">
      <w:start w:val="1"/>
      <w:numFmt w:val="lowerRoman"/>
      <w:lvlText w:val="%9."/>
      <w:lvlJc w:val="right"/>
      <w:pPr>
        <w:ind w:left="6780" w:hanging="180"/>
      </w:pPr>
    </w:lvl>
  </w:abstractNum>
  <w:abstractNum w:abstractNumId="13" w15:restartNumberingAfterBreak="0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A83B65"/>
    <w:multiLevelType w:val="multilevel"/>
    <w:tmpl w:val="59A83B6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2.1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FBD1AAF"/>
    <w:multiLevelType w:val="hybridMultilevel"/>
    <w:tmpl w:val="C80E4B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8332B65"/>
    <w:multiLevelType w:val="multilevel"/>
    <w:tmpl w:val="F48AD5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  <w:bCs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2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BC6F29"/>
    <w:multiLevelType w:val="multilevel"/>
    <w:tmpl w:val="C6A8CCEA"/>
    <w:numStyleLink w:val="Headings"/>
  </w:abstractNum>
  <w:abstractNum w:abstractNumId="24" w15:restartNumberingAfterBreak="0">
    <w:nsid w:val="7F727C42"/>
    <w:multiLevelType w:val="multilevel"/>
    <w:tmpl w:val="DEB699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7"/>
  </w:num>
  <w:num w:numId="3">
    <w:abstractNumId w:val="3"/>
  </w:num>
  <w:num w:numId="4">
    <w:abstractNumId w:val="2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11"/>
  </w:num>
  <w:num w:numId="8">
    <w:abstractNumId w:val="9"/>
  </w:num>
  <w:num w:numId="9">
    <w:abstractNumId w:val="13"/>
  </w:num>
  <w:num w:numId="10">
    <w:abstractNumId w:val="10"/>
  </w:num>
  <w:num w:numId="11">
    <w:abstractNumId w:val="5"/>
  </w:num>
  <w:num w:numId="12">
    <w:abstractNumId w:val="25"/>
  </w:num>
  <w:num w:numId="13">
    <w:abstractNumId w:val="16"/>
  </w:num>
  <w:num w:numId="14">
    <w:abstractNumId w:val="7"/>
  </w:num>
  <w:num w:numId="15">
    <w:abstractNumId w:val="15"/>
  </w:num>
  <w:num w:numId="16">
    <w:abstractNumId w:val="20"/>
  </w:num>
  <w:num w:numId="17">
    <w:abstractNumId w:val="6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  <w:num w:numId="20">
    <w:abstractNumId w:val="23"/>
  </w:num>
  <w:num w:numId="21">
    <w:abstractNumId w:val="6"/>
  </w:num>
  <w:num w:numId="22">
    <w:abstractNumId w:val="6"/>
    <w:lvlOverride w:ilvl="0">
      <w:startOverride w:val="1"/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Heading31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Heading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Heading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3">
    <w:abstractNumId w:val="1"/>
  </w:num>
  <w:num w:numId="24">
    <w:abstractNumId w:val="18"/>
  </w:num>
  <w:num w:numId="25">
    <w:abstractNumId w:val="21"/>
  </w:num>
  <w:num w:numId="26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</w:num>
  <w:num w:numId="28">
    <w:abstractNumId w:val="19"/>
  </w:num>
  <w:num w:numId="29">
    <w:abstractNumId w:val="24"/>
  </w:num>
  <w:num w:numId="30">
    <w:abstractNumId w:val="4"/>
  </w:num>
  <w:num w:numId="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tDAwNrY0MzQ3szRT0lEKTi0uzszPAykwNqoFAOI37L0tAAAA"/>
  </w:docVars>
  <w:rsids>
    <w:rsidRoot w:val="007B6EDD"/>
    <w:rsid w:val="00014A0A"/>
    <w:rsid w:val="00020F91"/>
    <w:rsid w:val="00025CE4"/>
    <w:rsid w:val="000359BC"/>
    <w:rsid w:val="00043DD7"/>
    <w:rsid w:val="00047853"/>
    <w:rsid w:val="000578B3"/>
    <w:rsid w:val="0006350E"/>
    <w:rsid w:val="0006619E"/>
    <w:rsid w:val="00085A56"/>
    <w:rsid w:val="00137AF4"/>
    <w:rsid w:val="001A592D"/>
    <w:rsid w:val="001A7637"/>
    <w:rsid w:val="001C15D0"/>
    <w:rsid w:val="001E0EF0"/>
    <w:rsid w:val="001F1136"/>
    <w:rsid w:val="0020052E"/>
    <w:rsid w:val="00206FFB"/>
    <w:rsid w:val="002343C9"/>
    <w:rsid w:val="0023562D"/>
    <w:rsid w:val="0024510C"/>
    <w:rsid w:val="00251108"/>
    <w:rsid w:val="00293EFA"/>
    <w:rsid w:val="002E07DE"/>
    <w:rsid w:val="00311476"/>
    <w:rsid w:val="003175C8"/>
    <w:rsid w:val="003308B9"/>
    <w:rsid w:val="0033230A"/>
    <w:rsid w:val="00343582"/>
    <w:rsid w:val="00371689"/>
    <w:rsid w:val="00375FCB"/>
    <w:rsid w:val="003C2EDA"/>
    <w:rsid w:val="003C619E"/>
    <w:rsid w:val="003E4F42"/>
    <w:rsid w:val="003F5704"/>
    <w:rsid w:val="003F5885"/>
    <w:rsid w:val="00403FCF"/>
    <w:rsid w:val="00405506"/>
    <w:rsid w:val="004110FE"/>
    <w:rsid w:val="00487917"/>
    <w:rsid w:val="004A42EF"/>
    <w:rsid w:val="004A75C5"/>
    <w:rsid w:val="004B4F42"/>
    <w:rsid w:val="004D2487"/>
    <w:rsid w:val="004E32C3"/>
    <w:rsid w:val="004F24FC"/>
    <w:rsid w:val="00500169"/>
    <w:rsid w:val="00521BB8"/>
    <w:rsid w:val="00555853"/>
    <w:rsid w:val="00565F72"/>
    <w:rsid w:val="00576D52"/>
    <w:rsid w:val="005831D0"/>
    <w:rsid w:val="00587329"/>
    <w:rsid w:val="0059324C"/>
    <w:rsid w:val="005A1348"/>
    <w:rsid w:val="005A34DE"/>
    <w:rsid w:val="005D5BF9"/>
    <w:rsid w:val="005E04FB"/>
    <w:rsid w:val="00660966"/>
    <w:rsid w:val="00674EF3"/>
    <w:rsid w:val="00696A12"/>
    <w:rsid w:val="00697A7A"/>
    <w:rsid w:val="006A5D30"/>
    <w:rsid w:val="006B1AEC"/>
    <w:rsid w:val="006B7690"/>
    <w:rsid w:val="006B78A5"/>
    <w:rsid w:val="006D1E0E"/>
    <w:rsid w:val="007030A1"/>
    <w:rsid w:val="00715F49"/>
    <w:rsid w:val="00722035"/>
    <w:rsid w:val="00754F50"/>
    <w:rsid w:val="00771AB7"/>
    <w:rsid w:val="00783014"/>
    <w:rsid w:val="00787434"/>
    <w:rsid w:val="007B3F75"/>
    <w:rsid w:val="007B6A3D"/>
    <w:rsid w:val="007B6EDD"/>
    <w:rsid w:val="007C4376"/>
    <w:rsid w:val="007E49D8"/>
    <w:rsid w:val="0080705A"/>
    <w:rsid w:val="008447D7"/>
    <w:rsid w:val="00852DDE"/>
    <w:rsid w:val="00873BA5"/>
    <w:rsid w:val="008908A3"/>
    <w:rsid w:val="008B6CE5"/>
    <w:rsid w:val="008C6C46"/>
    <w:rsid w:val="0094353C"/>
    <w:rsid w:val="00943A24"/>
    <w:rsid w:val="00971257"/>
    <w:rsid w:val="0098313A"/>
    <w:rsid w:val="009837EE"/>
    <w:rsid w:val="00986993"/>
    <w:rsid w:val="00987713"/>
    <w:rsid w:val="00996E14"/>
    <w:rsid w:val="009A13B8"/>
    <w:rsid w:val="009A3C42"/>
    <w:rsid w:val="009C089E"/>
    <w:rsid w:val="009E6FAC"/>
    <w:rsid w:val="009F3E72"/>
    <w:rsid w:val="00A0172D"/>
    <w:rsid w:val="00A15532"/>
    <w:rsid w:val="00A37F7D"/>
    <w:rsid w:val="00A42623"/>
    <w:rsid w:val="00AA2C6A"/>
    <w:rsid w:val="00AB1580"/>
    <w:rsid w:val="00AE629F"/>
    <w:rsid w:val="00AF0548"/>
    <w:rsid w:val="00AF20D5"/>
    <w:rsid w:val="00B52871"/>
    <w:rsid w:val="00B538CB"/>
    <w:rsid w:val="00B63424"/>
    <w:rsid w:val="00B67412"/>
    <w:rsid w:val="00BB0028"/>
    <w:rsid w:val="00BD5F6E"/>
    <w:rsid w:val="00BD78B0"/>
    <w:rsid w:val="00BF3BF3"/>
    <w:rsid w:val="00C37A7C"/>
    <w:rsid w:val="00C40F0D"/>
    <w:rsid w:val="00C440B0"/>
    <w:rsid w:val="00C93A1E"/>
    <w:rsid w:val="00CB5987"/>
    <w:rsid w:val="00CC4899"/>
    <w:rsid w:val="00CD79C8"/>
    <w:rsid w:val="00CE0B3F"/>
    <w:rsid w:val="00D10C7F"/>
    <w:rsid w:val="00D14E18"/>
    <w:rsid w:val="00D5034F"/>
    <w:rsid w:val="00D6010D"/>
    <w:rsid w:val="00D6094B"/>
    <w:rsid w:val="00D62274"/>
    <w:rsid w:val="00D6741C"/>
    <w:rsid w:val="00D8303C"/>
    <w:rsid w:val="00DA189E"/>
    <w:rsid w:val="00DE1B77"/>
    <w:rsid w:val="00E02B07"/>
    <w:rsid w:val="00E209C2"/>
    <w:rsid w:val="00E610A5"/>
    <w:rsid w:val="00E65F08"/>
    <w:rsid w:val="00E72D9B"/>
    <w:rsid w:val="00EA0507"/>
    <w:rsid w:val="00EB0E2E"/>
    <w:rsid w:val="00EC32D2"/>
    <w:rsid w:val="00EC5A91"/>
    <w:rsid w:val="00ED2291"/>
    <w:rsid w:val="00ED6C9A"/>
    <w:rsid w:val="00EE035A"/>
    <w:rsid w:val="00EF5E59"/>
    <w:rsid w:val="00F35FD0"/>
    <w:rsid w:val="00F44666"/>
    <w:rsid w:val="00F5523D"/>
    <w:rsid w:val="00F865C7"/>
    <w:rsid w:val="00FA252B"/>
    <w:rsid w:val="00FA36F8"/>
    <w:rsid w:val="00FB4C7D"/>
    <w:rsid w:val="00FD13C4"/>
    <w:rsid w:val="00FF467E"/>
    <w:rsid w:val="00FF7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E894F"/>
  <w15:chartTrackingRefBased/>
  <w15:docId w15:val="{EFABD24E-96FA-4624-B528-A0354322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CN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9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A7A"/>
  </w:style>
  <w:style w:type="paragraph" w:styleId="Heading1">
    <w:name w:val="heading 1"/>
    <w:basedOn w:val="ListParagraph"/>
    <w:next w:val="Normal"/>
    <w:link w:val="Heading1Char"/>
    <w:uiPriority w:val="2"/>
    <w:qFormat/>
    <w:rsid w:val="00A42623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42623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1"/>
    <w:uiPriority w:val="9"/>
    <w:semiHidden/>
    <w:unhideWhenUsed/>
    <w:qFormat/>
    <w:rsid w:val="00A4262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42623"/>
    <w:pPr>
      <w:numPr>
        <w:ilvl w:val="3"/>
        <w:numId w:val="17"/>
      </w:numPr>
      <w:spacing w:after="120" w:line="240" w:lineRule="auto"/>
      <w:outlineLvl w:val="3"/>
    </w:pPr>
    <w:rPr>
      <w:rFonts w:ascii="Times New Roman" w:hAnsi="Times New Roman"/>
      <w:b/>
      <w:iCs/>
      <w:color w:val="auto"/>
      <w:szCs w:val="24"/>
      <w:lang w:eastAsia="en-US" w:bidi="ar-SA"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42623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01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085A5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85A56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085A56"/>
    <w:pPr>
      <w:spacing w:line="240" w:lineRule="auto"/>
      <w:jc w:val="center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85A56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085A56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2"/>
    <w:rsid w:val="00A42623"/>
    <w:rPr>
      <w:rFonts w:ascii="Times New Roman" w:eastAsia="Cambria" w:hAnsi="Times New Roman" w:cs="Times New Roman"/>
      <w:b/>
      <w:sz w:val="24"/>
      <w:szCs w:val="24"/>
      <w:lang w:eastAsia="en-US" w:bidi="ar-SA"/>
    </w:rPr>
  </w:style>
  <w:style w:type="character" w:customStyle="1" w:styleId="Heading2Char">
    <w:name w:val="Heading 2 Char"/>
    <w:basedOn w:val="DefaultParagraphFont"/>
    <w:link w:val="Heading2"/>
    <w:uiPriority w:val="2"/>
    <w:rsid w:val="00A42623"/>
    <w:rPr>
      <w:rFonts w:ascii="Times New Roman" w:eastAsia="Cambria" w:hAnsi="Times New Roman" w:cs="Times New Roman"/>
      <w:b/>
      <w:sz w:val="24"/>
      <w:szCs w:val="24"/>
      <w:lang w:eastAsia="en-US" w:bidi="ar-SA"/>
    </w:rPr>
  </w:style>
  <w:style w:type="paragraph" w:customStyle="1" w:styleId="Heading31">
    <w:name w:val="Heading 31"/>
    <w:basedOn w:val="Normal"/>
    <w:next w:val="Normal"/>
    <w:link w:val="Heading3Char"/>
    <w:uiPriority w:val="2"/>
    <w:qFormat/>
    <w:rsid w:val="00A42623"/>
    <w:pPr>
      <w:keepNext/>
      <w:keepLines/>
      <w:numPr>
        <w:ilvl w:val="2"/>
        <w:numId w:val="17"/>
      </w:numPr>
      <w:spacing w:before="40" w:after="120" w:line="240" w:lineRule="auto"/>
      <w:outlineLvl w:val="2"/>
    </w:pPr>
    <w:rPr>
      <w:rFonts w:ascii="Times New Roman" w:eastAsia="SimSun" w:hAnsi="Times New Roman" w:cs="Vrinda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42623"/>
    <w:rPr>
      <w:rFonts w:ascii="Times New Roman" w:eastAsiaTheme="majorEastAsia" w:hAnsi="Times New Roman" w:cstheme="majorBidi"/>
      <w:b/>
      <w:iCs/>
      <w:sz w:val="24"/>
      <w:szCs w:val="24"/>
      <w:lang w:eastAsia="en-US" w:bidi="ar-SA"/>
    </w:rPr>
  </w:style>
  <w:style w:type="character" w:customStyle="1" w:styleId="Heading5Char">
    <w:name w:val="Heading 5 Char"/>
    <w:basedOn w:val="DefaultParagraphFont"/>
    <w:link w:val="Heading5"/>
    <w:uiPriority w:val="2"/>
    <w:rsid w:val="00A42623"/>
    <w:rPr>
      <w:rFonts w:ascii="Times New Roman" w:eastAsiaTheme="majorEastAsia" w:hAnsi="Times New Roman" w:cstheme="majorBidi"/>
      <w:b/>
      <w:iCs/>
      <w:sz w:val="24"/>
      <w:szCs w:val="24"/>
      <w:lang w:eastAsia="en-US" w:bidi="ar-SA"/>
    </w:rPr>
  </w:style>
  <w:style w:type="numbering" w:customStyle="1" w:styleId="NoList1">
    <w:name w:val="No List1"/>
    <w:next w:val="NoList"/>
    <w:uiPriority w:val="99"/>
    <w:semiHidden/>
    <w:unhideWhenUsed/>
    <w:rsid w:val="00A42623"/>
  </w:style>
  <w:style w:type="character" w:styleId="Emphasis">
    <w:name w:val="Emphasis"/>
    <w:basedOn w:val="DefaultParagraphFont"/>
    <w:uiPriority w:val="20"/>
    <w:qFormat/>
    <w:rsid w:val="00A42623"/>
    <w:rPr>
      <w:rFonts w:ascii="Times New Roman" w:hAnsi="Times New Roman"/>
      <w:i/>
      <w:iCs/>
    </w:rPr>
  </w:style>
  <w:style w:type="paragraph" w:styleId="ListParagraph">
    <w:name w:val="List Paragraph"/>
    <w:basedOn w:val="Normal"/>
    <w:uiPriority w:val="3"/>
    <w:qFormat/>
    <w:rsid w:val="00A42623"/>
    <w:pPr>
      <w:numPr>
        <w:numId w:val="14"/>
      </w:numPr>
      <w:spacing w:before="120" w:after="240" w:line="240" w:lineRule="auto"/>
      <w:ind w:left="1434" w:hanging="357"/>
      <w:contextualSpacing/>
    </w:pPr>
    <w:rPr>
      <w:rFonts w:ascii="Times New Roman" w:eastAsia="Cambria" w:hAnsi="Times New Roman" w:cs="Times New Roman"/>
      <w:sz w:val="24"/>
      <w:szCs w:val="24"/>
      <w:lang w:eastAsia="en-US" w:bidi="ar-SA"/>
    </w:rPr>
  </w:style>
  <w:style w:type="character" w:styleId="Strong">
    <w:name w:val="Strong"/>
    <w:basedOn w:val="DefaultParagraphFont"/>
    <w:uiPriority w:val="22"/>
    <w:qFormat/>
    <w:rsid w:val="00A42623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A426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A42623"/>
    <w:pPr>
      <w:tabs>
        <w:tab w:val="center" w:pos="4844"/>
        <w:tab w:val="right" w:pos="9689"/>
      </w:tabs>
      <w:spacing w:before="120" w:after="240" w:line="240" w:lineRule="auto"/>
    </w:pPr>
    <w:rPr>
      <w:rFonts w:ascii="Times New Roman" w:eastAsia="Calibri" w:hAnsi="Times New Roman"/>
      <w:b/>
      <w:sz w:val="24"/>
      <w:szCs w:val="22"/>
      <w:lang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A42623"/>
    <w:rPr>
      <w:rFonts w:ascii="Times New Roman" w:eastAsia="Calibri" w:hAnsi="Times New Roman"/>
      <w:b/>
      <w:sz w:val="24"/>
      <w:szCs w:val="22"/>
      <w:lang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A42623"/>
    <w:pPr>
      <w:tabs>
        <w:tab w:val="center" w:pos="4844"/>
        <w:tab w:val="right" w:pos="9689"/>
      </w:tabs>
      <w:spacing w:before="120" w:after="0" w:line="240" w:lineRule="auto"/>
    </w:pPr>
    <w:rPr>
      <w:rFonts w:ascii="Times New Roman" w:eastAsia="Calibri" w:hAnsi="Times New Roman"/>
      <w:sz w:val="24"/>
      <w:szCs w:val="22"/>
      <w:lang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A42623"/>
    <w:rPr>
      <w:rFonts w:ascii="Times New Roman" w:eastAsia="Calibri" w:hAnsi="Times New Roman"/>
      <w:sz w:val="24"/>
      <w:szCs w:val="22"/>
      <w:lang w:eastAsia="en-US" w:bidi="ar-SA"/>
    </w:rPr>
  </w:style>
  <w:style w:type="table" w:customStyle="1" w:styleId="TableGrid1">
    <w:name w:val="Table Grid1"/>
    <w:basedOn w:val="TableNormal"/>
    <w:next w:val="TableGrid"/>
    <w:uiPriority w:val="39"/>
    <w:rsid w:val="00A42623"/>
    <w:pPr>
      <w:spacing w:after="0" w:line="240" w:lineRule="auto"/>
    </w:pPr>
    <w:rPr>
      <w:rFonts w:ascii="Cambria" w:eastAsia="Calibri" w:hAnsi="Cambria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42623"/>
    <w:pPr>
      <w:spacing w:before="120" w:after="0" w:line="240" w:lineRule="auto"/>
    </w:pPr>
    <w:rPr>
      <w:rFonts w:ascii="Times New Roman" w:eastAsia="Calibri" w:hAnsi="Times New Roman"/>
      <w:sz w:val="20"/>
      <w:szCs w:val="20"/>
      <w:lang w:eastAsia="en-US"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42623"/>
    <w:rPr>
      <w:rFonts w:ascii="Times New Roman" w:eastAsia="Calibri" w:hAnsi="Times New Roman"/>
      <w:sz w:val="20"/>
      <w:szCs w:val="20"/>
      <w:lang w:eastAsia="en-US"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A42623"/>
    <w:rPr>
      <w:vertAlign w:val="superscript"/>
    </w:rPr>
  </w:style>
  <w:style w:type="paragraph" w:styleId="Caption">
    <w:name w:val="caption"/>
    <w:basedOn w:val="Normal"/>
    <w:next w:val="NoSpacing"/>
    <w:uiPriority w:val="35"/>
    <w:unhideWhenUsed/>
    <w:qFormat/>
    <w:rsid w:val="00A42623"/>
    <w:pPr>
      <w:keepNext/>
      <w:spacing w:before="120" w:after="240" w:line="240" w:lineRule="auto"/>
    </w:pPr>
    <w:rPr>
      <w:rFonts w:ascii="Times New Roman" w:eastAsia="Calibri" w:hAnsi="Times New Roman" w:cs="Times New Roman"/>
      <w:b/>
      <w:bCs/>
      <w:sz w:val="24"/>
      <w:szCs w:val="24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623"/>
    <w:pPr>
      <w:spacing w:before="120" w:after="0" w:line="240" w:lineRule="auto"/>
    </w:pPr>
    <w:rPr>
      <w:rFonts w:ascii="Tahoma" w:eastAsia="Calibri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2623"/>
    <w:rPr>
      <w:rFonts w:ascii="Tahoma" w:eastAsia="Calibri" w:hAnsi="Tahoma" w:cs="Tahoma"/>
      <w:sz w:val="16"/>
      <w:szCs w:val="16"/>
      <w:lang w:eastAsia="en-US" w:bidi="ar-SA"/>
    </w:rPr>
  </w:style>
  <w:style w:type="character" w:styleId="LineNumber">
    <w:name w:val="line number"/>
    <w:basedOn w:val="DefaultParagraphFont"/>
    <w:uiPriority w:val="99"/>
    <w:semiHidden/>
    <w:unhideWhenUsed/>
    <w:rsid w:val="00A42623"/>
  </w:style>
  <w:style w:type="paragraph" w:styleId="EndnoteText">
    <w:name w:val="endnote text"/>
    <w:basedOn w:val="Normal"/>
    <w:link w:val="EndnoteTextChar"/>
    <w:uiPriority w:val="99"/>
    <w:semiHidden/>
    <w:unhideWhenUsed/>
    <w:rsid w:val="00A42623"/>
    <w:pPr>
      <w:spacing w:before="120" w:after="0" w:line="240" w:lineRule="auto"/>
    </w:pPr>
    <w:rPr>
      <w:rFonts w:ascii="Times New Roman" w:eastAsia="Calibri" w:hAnsi="Times New Roman"/>
      <w:sz w:val="20"/>
      <w:szCs w:val="20"/>
      <w:lang w:eastAsia="en-US" w:bidi="ar-SA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42623"/>
    <w:rPr>
      <w:rFonts w:ascii="Times New Roman" w:eastAsia="Calibri" w:hAnsi="Times New Roman"/>
      <w:sz w:val="20"/>
      <w:szCs w:val="20"/>
      <w:lang w:eastAsia="en-US" w:bidi="ar-SA"/>
    </w:rPr>
  </w:style>
  <w:style w:type="character" w:styleId="EndnoteReference">
    <w:name w:val="endnote reference"/>
    <w:basedOn w:val="DefaultParagraphFont"/>
    <w:uiPriority w:val="99"/>
    <w:semiHidden/>
    <w:unhideWhenUsed/>
    <w:rsid w:val="00A4262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426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2623"/>
    <w:pPr>
      <w:spacing w:before="120" w:after="240" w:line="240" w:lineRule="auto"/>
    </w:pPr>
    <w:rPr>
      <w:rFonts w:ascii="Times New Roman" w:eastAsia="Calibri" w:hAnsi="Times New Roman"/>
      <w:sz w:val="20"/>
      <w:szCs w:val="20"/>
      <w:lang w:eastAsia="en-US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2623"/>
    <w:rPr>
      <w:rFonts w:ascii="Times New Roman" w:eastAsia="Calibri" w:hAnsi="Times New Roman"/>
      <w:sz w:val="20"/>
      <w:szCs w:val="20"/>
      <w:lang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26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2623"/>
    <w:rPr>
      <w:rFonts w:ascii="Times New Roman" w:eastAsia="Calibri" w:hAnsi="Times New Roman"/>
      <w:b/>
      <w:bCs/>
      <w:sz w:val="20"/>
      <w:szCs w:val="20"/>
      <w:lang w:eastAsia="en-US" w:bidi="ar-SA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A42623"/>
    <w:rPr>
      <w:color w:val="800080"/>
      <w:u w:val="single"/>
    </w:rPr>
  </w:style>
  <w:style w:type="paragraph" w:styleId="Title">
    <w:name w:val="Title"/>
    <w:basedOn w:val="Normal"/>
    <w:next w:val="Normal"/>
    <w:link w:val="TitleChar"/>
    <w:qFormat/>
    <w:rsid w:val="00A42623"/>
    <w:pPr>
      <w:suppressLineNumbers/>
      <w:spacing w:before="240" w:after="360" w:line="240" w:lineRule="auto"/>
      <w:jc w:val="center"/>
    </w:pPr>
    <w:rPr>
      <w:rFonts w:ascii="Times New Roman" w:eastAsia="Calibri" w:hAnsi="Times New Roman" w:cs="Times New Roman"/>
      <w:b/>
      <w:sz w:val="32"/>
      <w:szCs w:val="32"/>
      <w:lang w:eastAsia="en-US" w:bidi="ar-SA"/>
    </w:rPr>
  </w:style>
  <w:style w:type="character" w:customStyle="1" w:styleId="TitleChar">
    <w:name w:val="Title Char"/>
    <w:basedOn w:val="DefaultParagraphFont"/>
    <w:link w:val="Title"/>
    <w:rsid w:val="00A42623"/>
    <w:rPr>
      <w:rFonts w:ascii="Times New Roman" w:eastAsia="Calibri" w:hAnsi="Times New Roman" w:cs="Times New Roman"/>
      <w:b/>
      <w:sz w:val="32"/>
      <w:szCs w:val="32"/>
      <w:lang w:eastAsia="en-US" w:bidi="ar-SA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42623"/>
    <w:pPr>
      <w:spacing w:before="240" w:after="240" w:line="240" w:lineRule="auto"/>
    </w:pPr>
    <w:rPr>
      <w:rFonts w:ascii="Times New Roman" w:eastAsia="Calibri" w:hAnsi="Times New Roman" w:cs="Times New Roman"/>
      <w:b/>
      <w:sz w:val="24"/>
      <w:szCs w:val="24"/>
      <w:lang w:eastAsia="en-US" w:bidi="ar-SA"/>
    </w:rPr>
  </w:style>
  <w:style w:type="character" w:customStyle="1" w:styleId="SubtitleChar">
    <w:name w:val="Subtitle Char"/>
    <w:basedOn w:val="DefaultParagraphFont"/>
    <w:link w:val="Subtitle"/>
    <w:uiPriority w:val="99"/>
    <w:rsid w:val="00A42623"/>
    <w:rPr>
      <w:rFonts w:ascii="Times New Roman" w:eastAsia="Calibri" w:hAnsi="Times New Roman" w:cs="Times New Roman"/>
      <w:b/>
      <w:sz w:val="24"/>
      <w:szCs w:val="24"/>
      <w:lang w:eastAsia="en-US" w:bidi="ar-SA"/>
    </w:rPr>
  </w:style>
  <w:style w:type="character" w:customStyle="1" w:styleId="Heading3Char">
    <w:name w:val="Heading 3 Char"/>
    <w:basedOn w:val="DefaultParagraphFont"/>
    <w:link w:val="Heading31"/>
    <w:uiPriority w:val="2"/>
    <w:rsid w:val="00A42623"/>
    <w:rPr>
      <w:rFonts w:ascii="Times New Roman" w:eastAsia="SimSun" w:hAnsi="Times New Roman" w:cs="Vrinda"/>
      <w:b/>
      <w:sz w:val="24"/>
      <w:szCs w:val="24"/>
    </w:rPr>
  </w:style>
  <w:style w:type="paragraph" w:styleId="NoSpacing">
    <w:name w:val="No Spacing"/>
    <w:uiPriority w:val="99"/>
    <w:unhideWhenUsed/>
    <w:qFormat/>
    <w:rsid w:val="00A42623"/>
    <w:pPr>
      <w:spacing w:after="0" w:line="240" w:lineRule="auto"/>
    </w:pPr>
    <w:rPr>
      <w:rFonts w:ascii="Times New Roman" w:eastAsia="Calibri" w:hAnsi="Times New Roman"/>
      <w:sz w:val="24"/>
      <w:szCs w:val="22"/>
      <w:lang w:eastAsia="en-US" w:bidi="ar-SA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42623"/>
  </w:style>
  <w:style w:type="character" w:customStyle="1" w:styleId="SubtleEmphasis1">
    <w:name w:val="Subtle Emphasis1"/>
    <w:basedOn w:val="DefaultParagraphFont"/>
    <w:uiPriority w:val="19"/>
    <w:qFormat/>
    <w:rsid w:val="00A42623"/>
    <w:rPr>
      <w:rFonts w:ascii="Times New Roman" w:hAnsi="Times New Roman"/>
      <w:i/>
      <w:iCs/>
      <w:color w:val="404040"/>
    </w:rPr>
  </w:style>
  <w:style w:type="character" w:styleId="IntenseEmphasis">
    <w:name w:val="Intense Emphasis"/>
    <w:basedOn w:val="DefaultParagraphFont"/>
    <w:uiPriority w:val="21"/>
    <w:unhideWhenUsed/>
    <w:rsid w:val="00A42623"/>
    <w:rPr>
      <w:rFonts w:ascii="Times New Roman" w:hAnsi="Times New Roman"/>
      <w:i/>
      <w:iCs/>
      <w:color w:val="auto"/>
    </w:rPr>
  </w:style>
  <w:style w:type="paragraph" w:customStyle="1" w:styleId="Quote1">
    <w:name w:val="Quote1"/>
    <w:basedOn w:val="Normal"/>
    <w:next w:val="Normal"/>
    <w:uiPriority w:val="29"/>
    <w:qFormat/>
    <w:rsid w:val="00A42623"/>
    <w:pPr>
      <w:spacing w:before="200" w:line="240" w:lineRule="auto"/>
      <w:ind w:left="864" w:right="864"/>
      <w:jc w:val="center"/>
    </w:pPr>
    <w:rPr>
      <w:rFonts w:ascii="Times New Roman" w:eastAsia="Calibri" w:hAnsi="Times New Roman"/>
      <w:i/>
      <w:iCs/>
      <w:color w:val="404040"/>
      <w:sz w:val="24"/>
      <w:szCs w:val="22"/>
      <w:lang w:eastAsia="en-US" w:bidi="ar-SA"/>
    </w:rPr>
  </w:style>
  <w:style w:type="character" w:customStyle="1" w:styleId="QuoteChar">
    <w:name w:val="Quote Char"/>
    <w:basedOn w:val="DefaultParagraphFont"/>
    <w:link w:val="Quote"/>
    <w:uiPriority w:val="29"/>
    <w:rsid w:val="00A42623"/>
    <w:rPr>
      <w:rFonts w:ascii="Times New Roman" w:hAnsi="Times New Roman"/>
      <w:i/>
      <w:iCs/>
      <w:color w:val="404040"/>
      <w:sz w:val="24"/>
    </w:rPr>
  </w:style>
  <w:style w:type="character" w:styleId="IntenseReference">
    <w:name w:val="Intense Reference"/>
    <w:basedOn w:val="DefaultParagraphFont"/>
    <w:uiPriority w:val="32"/>
    <w:qFormat/>
    <w:rsid w:val="00A42623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A42623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A42623"/>
    <w:pPr>
      <w:numPr>
        <w:numId w:val="21"/>
      </w:numPr>
    </w:pPr>
  </w:style>
  <w:style w:type="paragraph" w:styleId="Revision">
    <w:name w:val="Revision"/>
    <w:hidden/>
    <w:uiPriority w:val="99"/>
    <w:semiHidden/>
    <w:rsid w:val="00A42623"/>
    <w:pPr>
      <w:spacing w:after="0" w:line="240" w:lineRule="auto"/>
    </w:pPr>
    <w:rPr>
      <w:rFonts w:ascii="Times New Roman" w:eastAsia="Calibri" w:hAnsi="Times New Roman"/>
      <w:sz w:val="24"/>
      <w:szCs w:val="22"/>
      <w:lang w:eastAsia="en-US" w:bidi="ar-SA"/>
    </w:rPr>
  </w:style>
  <w:style w:type="numbering" w:customStyle="1" w:styleId="NoList11">
    <w:name w:val="No List11"/>
    <w:next w:val="NoList"/>
    <w:uiPriority w:val="99"/>
    <w:semiHidden/>
    <w:unhideWhenUsed/>
    <w:rsid w:val="00A42623"/>
  </w:style>
  <w:style w:type="table" w:customStyle="1" w:styleId="TableGrid11">
    <w:name w:val="Table Grid11"/>
    <w:basedOn w:val="TableNormal"/>
    <w:next w:val="TableGrid"/>
    <w:uiPriority w:val="39"/>
    <w:rsid w:val="00A42623"/>
    <w:pPr>
      <w:spacing w:after="0" w:line="240" w:lineRule="auto"/>
    </w:pPr>
    <w:rPr>
      <w:szCs w:val="22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1">
    <w:name w:val="No List111"/>
    <w:next w:val="NoList"/>
    <w:uiPriority w:val="99"/>
    <w:semiHidden/>
    <w:unhideWhenUsed/>
    <w:rsid w:val="00A42623"/>
  </w:style>
  <w:style w:type="numbering" w:customStyle="1" w:styleId="NoList2">
    <w:name w:val="No List2"/>
    <w:next w:val="NoList"/>
    <w:uiPriority w:val="99"/>
    <w:semiHidden/>
    <w:unhideWhenUsed/>
    <w:rsid w:val="00A42623"/>
  </w:style>
  <w:style w:type="table" w:customStyle="1" w:styleId="TableGrid2">
    <w:name w:val="Table Grid2"/>
    <w:basedOn w:val="TableNormal"/>
    <w:next w:val="TableGrid"/>
    <w:uiPriority w:val="39"/>
    <w:rsid w:val="00A42623"/>
    <w:pPr>
      <w:spacing w:after="0" w:line="240" w:lineRule="auto"/>
    </w:pPr>
    <w:rPr>
      <w:szCs w:val="22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42623"/>
    <w:pPr>
      <w:spacing w:after="0" w:line="240" w:lineRule="auto"/>
    </w:pPr>
    <w:rPr>
      <w:rFonts w:ascii="Calibri" w:eastAsia="SimSun" w:hAnsi="Calibri"/>
      <w:szCs w:val="22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3">
    <w:name w:val="No List3"/>
    <w:next w:val="NoList"/>
    <w:uiPriority w:val="99"/>
    <w:semiHidden/>
    <w:unhideWhenUsed/>
    <w:rsid w:val="00A42623"/>
  </w:style>
  <w:style w:type="table" w:customStyle="1" w:styleId="TableGrid4">
    <w:name w:val="Table Grid4"/>
    <w:basedOn w:val="TableNormal"/>
    <w:next w:val="TableGrid"/>
    <w:uiPriority w:val="59"/>
    <w:rsid w:val="00A42623"/>
    <w:pPr>
      <w:spacing w:after="0" w:line="240" w:lineRule="auto"/>
    </w:pPr>
    <w:rPr>
      <w:rFonts w:ascii="Calibri" w:eastAsia="SimSun" w:hAnsi="Calibri"/>
      <w:szCs w:val="22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">
    <w:name w:val="No List12"/>
    <w:next w:val="NoList"/>
    <w:uiPriority w:val="99"/>
    <w:semiHidden/>
    <w:unhideWhenUsed/>
    <w:rsid w:val="00A42623"/>
  </w:style>
  <w:style w:type="table" w:customStyle="1" w:styleId="TableGrid111">
    <w:name w:val="Table Grid111"/>
    <w:basedOn w:val="TableNormal"/>
    <w:next w:val="TableGrid"/>
    <w:uiPriority w:val="59"/>
    <w:rsid w:val="00A42623"/>
    <w:pPr>
      <w:spacing w:after="0" w:line="240" w:lineRule="auto"/>
    </w:pPr>
    <w:rPr>
      <w:rFonts w:ascii="Calibri" w:eastAsia="SimSun" w:hAnsi="Calibri"/>
      <w:szCs w:val="22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11">
    <w:name w:val="No List1111"/>
    <w:next w:val="NoList"/>
    <w:uiPriority w:val="99"/>
    <w:semiHidden/>
    <w:unhideWhenUsed/>
    <w:rsid w:val="00A42623"/>
  </w:style>
  <w:style w:type="numbering" w:customStyle="1" w:styleId="NoList21">
    <w:name w:val="No List21"/>
    <w:next w:val="NoList"/>
    <w:uiPriority w:val="99"/>
    <w:semiHidden/>
    <w:unhideWhenUsed/>
    <w:rsid w:val="00A42623"/>
  </w:style>
  <w:style w:type="table" w:customStyle="1" w:styleId="TableGrid21">
    <w:name w:val="Table Grid21"/>
    <w:basedOn w:val="TableNormal"/>
    <w:next w:val="TableGrid"/>
    <w:uiPriority w:val="59"/>
    <w:rsid w:val="00A42623"/>
    <w:pPr>
      <w:spacing w:after="0" w:line="240" w:lineRule="auto"/>
    </w:pPr>
    <w:rPr>
      <w:rFonts w:ascii="Calibri" w:eastAsia="SimSun" w:hAnsi="Calibri"/>
      <w:szCs w:val="22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A42623"/>
    <w:pPr>
      <w:spacing w:after="0" w:line="240" w:lineRule="auto"/>
    </w:pPr>
    <w:rPr>
      <w:rFonts w:ascii="Calibri" w:eastAsia="SimSun" w:hAnsi="Calibri"/>
      <w:szCs w:val="22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pplementaryMaterial">
    <w:name w:val="Supplementary Material"/>
    <w:basedOn w:val="Title"/>
    <w:next w:val="Title"/>
    <w:qFormat/>
    <w:rsid w:val="00A42623"/>
    <w:pPr>
      <w:spacing w:after="120"/>
    </w:pPr>
    <w:rPr>
      <w:i/>
    </w:rPr>
  </w:style>
  <w:style w:type="numbering" w:customStyle="1" w:styleId="NoList4">
    <w:name w:val="No List4"/>
    <w:next w:val="NoList"/>
    <w:uiPriority w:val="99"/>
    <w:semiHidden/>
    <w:unhideWhenUsed/>
    <w:rsid w:val="00A42623"/>
  </w:style>
  <w:style w:type="table" w:customStyle="1" w:styleId="TableGrid6">
    <w:name w:val="Table Grid6"/>
    <w:basedOn w:val="TableNormal"/>
    <w:next w:val="TableGrid"/>
    <w:uiPriority w:val="59"/>
    <w:rsid w:val="00A42623"/>
    <w:pPr>
      <w:spacing w:after="0" w:line="240" w:lineRule="auto"/>
    </w:pPr>
    <w:rPr>
      <w:rFonts w:ascii="Calibri" w:eastAsia="SimSun" w:hAnsi="Calibri"/>
      <w:szCs w:val="22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3">
    <w:name w:val="No List13"/>
    <w:next w:val="NoList"/>
    <w:uiPriority w:val="99"/>
    <w:semiHidden/>
    <w:unhideWhenUsed/>
    <w:rsid w:val="00A42623"/>
  </w:style>
  <w:style w:type="table" w:customStyle="1" w:styleId="TableGrid12">
    <w:name w:val="Table Grid12"/>
    <w:basedOn w:val="TableNormal"/>
    <w:next w:val="TableGrid"/>
    <w:uiPriority w:val="59"/>
    <w:rsid w:val="00A42623"/>
    <w:pPr>
      <w:spacing w:after="0" w:line="240" w:lineRule="auto"/>
    </w:pPr>
    <w:rPr>
      <w:rFonts w:ascii="Calibri" w:eastAsia="SimSun" w:hAnsi="Calibri"/>
      <w:szCs w:val="22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2">
    <w:name w:val="No List112"/>
    <w:next w:val="NoList"/>
    <w:uiPriority w:val="99"/>
    <w:semiHidden/>
    <w:unhideWhenUsed/>
    <w:rsid w:val="00A42623"/>
  </w:style>
  <w:style w:type="numbering" w:customStyle="1" w:styleId="NoList22">
    <w:name w:val="No List22"/>
    <w:next w:val="NoList"/>
    <w:uiPriority w:val="99"/>
    <w:semiHidden/>
    <w:unhideWhenUsed/>
    <w:rsid w:val="00A42623"/>
  </w:style>
  <w:style w:type="table" w:customStyle="1" w:styleId="TableGrid22">
    <w:name w:val="Table Grid22"/>
    <w:basedOn w:val="TableNormal"/>
    <w:next w:val="TableGrid"/>
    <w:uiPriority w:val="59"/>
    <w:rsid w:val="00A42623"/>
    <w:pPr>
      <w:spacing w:after="0" w:line="240" w:lineRule="auto"/>
    </w:pPr>
    <w:rPr>
      <w:rFonts w:ascii="Calibri" w:eastAsia="SimSun" w:hAnsi="Calibri"/>
      <w:szCs w:val="22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5">
    <w:name w:val="No List5"/>
    <w:next w:val="NoList"/>
    <w:uiPriority w:val="99"/>
    <w:semiHidden/>
    <w:unhideWhenUsed/>
    <w:rsid w:val="00A42623"/>
  </w:style>
  <w:style w:type="table" w:customStyle="1" w:styleId="TableGrid7">
    <w:name w:val="Table Grid7"/>
    <w:basedOn w:val="TableNormal"/>
    <w:next w:val="TableGrid"/>
    <w:uiPriority w:val="59"/>
    <w:rsid w:val="00A42623"/>
    <w:pPr>
      <w:spacing w:after="0" w:line="240" w:lineRule="auto"/>
    </w:pPr>
    <w:rPr>
      <w:rFonts w:ascii="Calibri" w:eastAsia="SimSun" w:hAnsi="Calibri"/>
      <w:szCs w:val="22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4">
    <w:name w:val="No List14"/>
    <w:next w:val="NoList"/>
    <w:uiPriority w:val="99"/>
    <w:semiHidden/>
    <w:unhideWhenUsed/>
    <w:rsid w:val="00A42623"/>
  </w:style>
  <w:style w:type="table" w:customStyle="1" w:styleId="TableGrid13">
    <w:name w:val="Table Grid13"/>
    <w:basedOn w:val="TableNormal"/>
    <w:next w:val="TableGrid"/>
    <w:uiPriority w:val="59"/>
    <w:rsid w:val="00A42623"/>
    <w:pPr>
      <w:spacing w:after="0" w:line="240" w:lineRule="auto"/>
    </w:pPr>
    <w:rPr>
      <w:rFonts w:ascii="Calibri" w:eastAsia="SimSun" w:hAnsi="Calibri"/>
      <w:szCs w:val="22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3">
    <w:name w:val="No List113"/>
    <w:next w:val="NoList"/>
    <w:uiPriority w:val="99"/>
    <w:semiHidden/>
    <w:unhideWhenUsed/>
    <w:rsid w:val="00A42623"/>
  </w:style>
  <w:style w:type="numbering" w:customStyle="1" w:styleId="NoList23">
    <w:name w:val="No List23"/>
    <w:next w:val="NoList"/>
    <w:uiPriority w:val="99"/>
    <w:semiHidden/>
    <w:unhideWhenUsed/>
    <w:rsid w:val="00A42623"/>
  </w:style>
  <w:style w:type="table" w:customStyle="1" w:styleId="TableGrid23">
    <w:name w:val="Table Grid23"/>
    <w:basedOn w:val="TableNormal"/>
    <w:next w:val="TableGrid"/>
    <w:uiPriority w:val="59"/>
    <w:rsid w:val="00A42623"/>
    <w:pPr>
      <w:spacing w:after="0" w:line="240" w:lineRule="auto"/>
    </w:pPr>
    <w:rPr>
      <w:rFonts w:ascii="Calibri" w:eastAsia="SimSun" w:hAnsi="Calibri"/>
      <w:szCs w:val="22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6">
    <w:name w:val="No List6"/>
    <w:next w:val="NoList"/>
    <w:uiPriority w:val="99"/>
    <w:semiHidden/>
    <w:unhideWhenUsed/>
    <w:rsid w:val="00A42623"/>
  </w:style>
  <w:style w:type="table" w:customStyle="1" w:styleId="TableGrid8">
    <w:name w:val="Table Grid8"/>
    <w:basedOn w:val="TableNormal"/>
    <w:next w:val="TableGrid"/>
    <w:uiPriority w:val="59"/>
    <w:rsid w:val="00A42623"/>
    <w:pPr>
      <w:spacing w:after="0" w:line="240" w:lineRule="auto"/>
    </w:pPr>
    <w:rPr>
      <w:rFonts w:ascii="Calibri" w:eastAsia="SimSun" w:hAnsi="Calibri"/>
      <w:szCs w:val="22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5">
    <w:name w:val="No List15"/>
    <w:next w:val="NoList"/>
    <w:uiPriority w:val="99"/>
    <w:semiHidden/>
    <w:unhideWhenUsed/>
    <w:rsid w:val="00A42623"/>
  </w:style>
  <w:style w:type="table" w:customStyle="1" w:styleId="TableGrid14">
    <w:name w:val="Table Grid14"/>
    <w:basedOn w:val="TableNormal"/>
    <w:next w:val="TableGrid"/>
    <w:uiPriority w:val="59"/>
    <w:rsid w:val="00A42623"/>
    <w:pPr>
      <w:spacing w:after="0" w:line="240" w:lineRule="auto"/>
    </w:pPr>
    <w:rPr>
      <w:rFonts w:ascii="Calibri" w:eastAsia="SimSun" w:hAnsi="Calibri"/>
      <w:szCs w:val="22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4">
    <w:name w:val="No List114"/>
    <w:next w:val="NoList"/>
    <w:uiPriority w:val="99"/>
    <w:semiHidden/>
    <w:unhideWhenUsed/>
    <w:rsid w:val="00A42623"/>
  </w:style>
  <w:style w:type="numbering" w:customStyle="1" w:styleId="NoList24">
    <w:name w:val="No List24"/>
    <w:next w:val="NoList"/>
    <w:uiPriority w:val="99"/>
    <w:semiHidden/>
    <w:unhideWhenUsed/>
    <w:rsid w:val="00A42623"/>
  </w:style>
  <w:style w:type="table" w:customStyle="1" w:styleId="TableGrid24">
    <w:name w:val="Table Grid24"/>
    <w:basedOn w:val="TableNormal"/>
    <w:next w:val="TableGrid"/>
    <w:uiPriority w:val="59"/>
    <w:rsid w:val="00A42623"/>
    <w:pPr>
      <w:spacing w:after="0" w:line="240" w:lineRule="auto"/>
    </w:pPr>
    <w:rPr>
      <w:rFonts w:ascii="Calibri" w:eastAsia="SimSun" w:hAnsi="Calibri"/>
      <w:szCs w:val="22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A42623"/>
    <w:pPr>
      <w:spacing w:after="0" w:line="240" w:lineRule="auto"/>
    </w:pPr>
    <w:rPr>
      <w:rFonts w:ascii="Calibri" w:eastAsia="DengXi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A42623"/>
    <w:pPr>
      <w:spacing w:after="0" w:line="240" w:lineRule="auto"/>
    </w:pPr>
    <w:rPr>
      <w:rFonts w:ascii="Calibri" w:eastAsia="DengXi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7">
    <w:name w:val="No List7"/>
    <w:next w:val="NoList"/>
    <w:uiPriority w:val="99"/>
    <w:semiHidden/>
    <w:unhideWhenUsed/>
    <w:rsid w:val="00A42623"/>
  </w:style>
  <w:style w:type="table" w:customStyle="1" w:styleId="TableGrid15">
    <w:name w:val="Table Grid15"/>
    <w:basedOn w:val="TableNormal"/>
    <w:next w:val="TableGrid"/>
    <w:uiPriority w:val="39"/>
    <w:rsid w:val="00A42623"/>
    <w:pPr>
      <w:spacing w:after="0" w:line="240" w:lineRule="auto"/>
    </w:pPr>
    <w:rPr>
      <w:rFonts w:ascii="Calibri" w:eastAsia="DengXi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8">
    <w:name w:val="No List8"/>
    <w:next w:val="NoList"/>
    <w:uiPriority w:val="99"/>
    <w:semiHidden/>
    <w:unhideWhenUsed/>
    <w:rsid w:val="00A42623"/>
  </w:style>
  <w:style w:type="table" w:customStyle="1" w:styleId="TableGrid16">
    <w:name w:val="Table Grid16"/>
    <w:basedOn w:val="TableNormal"/>
    <w:next w:val="TableGrid"/>
    <w:uiPriority w:val="39"/>
    <w:rsid w:val="00A42623"/>
    <w:pPr>
      <w:spacing w:after="0" w:line="240" w:lineRule="auto"/>
    </w:pPr>
    <w:rPr>
      <w:rFonts w:ascii="Calibri" w:eastAsia="DengXi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-title">
    <w:name w:val="ref-title"/>
    <w:basedOn w:val="DefaultParagraphFont"/>
    <w:rsid w:val="00A42623"/>
  </w:style>
  <w:style w:type="character" w:customStyle="1" w:styleId="ref-journal">
    <w:name w:val="ref-journal"/>
    <w:basedOn w:val="DefaultParagraphFont"/>
    <w:rsid w:val="00A42623"/>
  </w:style>
  <w:style w:type="character" w:customStyle="1" w:styleId="ref-vol">
    <w:name w:val="ref-vol"/>
    <w:basedOn w:val="DefaultParagraphFont"/>
    <w:rsid w:val="00A42623"/>
  </w:style>
  <w:style w:type="table" w:customStyle="1" w:styleId="TableGrid17">
    <w:name w:val="Table Grid17"/>
    <w:basedOn w:val="TableNormal"/>
    <w:next w:val="TableGrid"/>
    <w:uiPriority w:val="39"/>
    <w:rsid w:val="00A42623"/>
    <w:pPr>
      <w:spacing w:after="0" w:line="240" w:lineRule="auto"/>
    </w:pPr>
    <w:rPr>
      <w:rFonts w:ascii="Calibri" w:eastAsia="DengXi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A42623"/>
    <w:pPr>
      <w:spacing w:after="0" w:line="240" w:lineRule="auto"/>
    </w:pPr>
    <w:rPr>
      <w:rFonts w:ascii="Calibri" w:eastAsia="DengXi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A42623"/>
    <w:pPr>
      <w:spacing w:after="0" w:line="240" w:lineRule="auto"/>
    </w:pPr>
    <w:rPr>
      <w:rFonts w:ascii="Calibri" w:eastAsia="DengXi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9">
    <w:name w:val="No List9"/>
    <w:next w:val="NoList"/>
    <w:uiPriority w:val="99"/>
    <w:semiHidden/>
    <w:unhideWhenUsed/>
    <w:rsid w:val="00A42623"/>
  </w:style>
  <w:style w:type="table" w:customStyle="1" w:styleId="TableGrid20">
    <w:name w:val="Table Grid20"/>
    <w:basedOn w:val="TableNormal"/>
    <w:next w:val="TableGrid"/>
    <w:uiPriority w:val="39"/>
    <w:rsid w:val="00A42623"/>
    <w:pPr>
      <w:spacing w:after="0" w:line="240" w:lineRule="auto"/>
    </w:pPr>
    <w:rPr>
      <w:rFonts w:ascii="Calibri" w:eastAsia="DengXi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0">
    <w:name w:val="No List10"/>
    <w:next w:val="NoList"/>
    <w:uiPriority w:val="99"/>
    <w:semiHidden/>
    <w:unhideWhenUsed/>
    <w:rsid w:val="00A42623"/>
  </w:style>
  <w:style w:type="table" w:customStyle="1" w:styleId="TableGrid25">
    <w:name w:val="Table Grid25"/>
    <w:basedOn w:val="TableNormal"/>
    <w:next w:val="TableGrid"/>
    <w:uiPriority w:val="39"/>
    <w:rsid w:val="00A42623"/>
    <w:pPr>
      <w:spacing w:after="0" w:line="240" w:lineRule="auto"/>
    </w:pPr>
    <w:rPr>
      <w:rFonts w:ascii="Calibri" w:eastAsia="DengXi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1">
    <w:name w:val="Heading 3 Char1"/>
    <w:basedOn w:val="DefaultParagraphFont"/>
    <w:link w:val="Heading3"/>
    <w:uiPriority w:val="9"/>
    <w:semiHidden/>
    <w:rsid w:val="00A42623"/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character" w:styleId="FollowedHyperlink">
    <w:name w:val="FollowedHyperlink"/>
    <w:basedOn w:val="DefaultParagraphFont"/>
    <w:uiPriority w:val="99"/>
    <w:semiHidden/>
    <w:unhideWhenUsed/>
    <w:rsid w:val="00A42623"/>
    <w:rPr>
      <w:color w:val="954F72" w:themeColor="followedHyperlink"/>
      <w:u w:val="single"/>
    </w:rPr>
  </w:style>
  <w:style w:type="character" w:styleId="SubtleEmphasis">
    <w:name w:val="Subtle Emphasis"/>
    <w:basedOn w:val="DefaultParagraphFont"/>
    <w:uiPriority w:val="19"/>
    <w:qFormat/>
    <w:rsid w:val="00A42623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00A42623"/>
    <w:pPr>
      <w:spacing w:before="200"/>
      <w:ind w:left="864" w:right="864"/>
      <w:jc w:val="center"/>
    </w:pPr>
    <w:rPr>
      <w:rFonts w:ascii="Times New Roman" w:hAnsi="Times New Roman"/>
      <w:i/>
      <w:iCs/>
      <w:color w:val="404040"/>
      <w:sz w:val="24"/>
    </w:rPr>
  </w:style>
  <w:style w:type="character" w:customStyle="1" w:styleId="QuoteChar1">
    <w:name w:val="Quote Char1"/>
    <w:basedOn w:val="DefaultParagraphFont"/>
    <w:uiPriority w:val="29"/>
    <w:rsid w:val="00A42623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CAF837-94ED-43F3-A999-77C74F60C7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7882</Words>
  <Characters>44932</Characters>
  <Application>Microsoft Office Word</Application>
  <DocSecurity>0</DocSecurity>
  <Lines>374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Saroop Hundal</cp:lastModifiedBy>
  <cp:revision>3</cp:revision>
  <dcterms:created xsi:type="dcterms:W3CDTF">2022-02-14T17:41:00Z</dcterms:created>
  <dcterms:modified xsi:type="dcterms:W3CDTF">2022-02-14T17:42:00Z</dcterms:modified>
</cp:coreProperties>
</file>